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FB0F" w14:textId="77777777" w:rsidR="00662282" w:rsidRPr="00BE51CA" w:rsidRDefault="00662282" w:rsidP="00BE51CA">
      <w:pPr>
        <w:pStyle w:val="Title"/>
        <w:rPr>
          <w:rStyle w:val="eop"/>
        </w:rPr>
      </w:pPr>
      <w:r w:rsidRPr="00BE51CA">
        <w:drawing>
          <wp:anchor distT="0" distB="0" distL="114300" distR="114300" simplePos="0" relativeHeight="251672578" behindDoc="1" locked="0" layoutInCell="1" allowOverlap="1" wp14:anchorId="7D103E05" wp14:editId="73284245">
            <wp:simplePos x="0" y="0"/>
            <wp:positionH relativeFrom="column">
              <wp:posOffset>2986405</wp:posOffset>
            </wp:positionH>
            <wp:positionV relativeFrom="paragraph">
              <wp:posOffset>184084</wp:posOffset>
            </wp:positionV>
            <wp:extent cx="3648463" cy="3642367"/>
            <wp:effectExtent l="0" t="0" r="9525" b="0"/>
            <wp:wrapNone/>
            <wp:docPr id="5" name="Picture 5" descr="A white line drawing of a pl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line drawing of a plan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3648463" cy="3642367"/>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BE51CA">
        <w:rPr>
          <w:rStyle w:val="normaltextrun"/>
        </w:rPr>
        <w:t>Genebanks</w:t>
      </w:r>
      <w:proofErr w:type="spellEnd"/>
      <w:r w:rsidRPr="00BE51CA">
        <w:rPr>
          <w:rStyle w:val="normaltextrun"/>
        </w:rPr>
        <w:t xml:space="preserve"> and Seed Systems</w:t>
      </w:r>
      <w:r w:rsidRPr="00BE51CA">
        <w:rPr>
          <w:rStyle w:val="eop"/>
        </w:rPr>
        <w:t> Toolkit</w:t>
      </w:r>
    </w:p>
    <w:p w14:paraId="33AC4A0F" w14:textId="45E4D56F" w:rsidR="00DD48A7" w:rsidRPr="00E44464" w:rsidRDefault="004132BF" w:rsidP="00E44464">
      <w:pPr>
        <w:pStyle w:val="Subtitle"/>
      </w:pPr>
      <w:r w:rsidRPr="00E44464">
        <w:t>F</w:t>
      </w:r>
      <w:r w:rsidR="00FC58FD">
        <w:t xml:space="preserve">ocus </w:t>
      </w:r>
      <w:r w:rsidRPr="00E44464">
        <w:t>G</w:t>
      </w:r>
      <w:r w:rsidR="00FC58FD">
        <w:t xml:space="preserve">roup </w:t>
      </w:r>
      <w:r w:rsidRPr="00E44464">
        <w:t>D</w:t>
      </w:r>
      <w:r w:rsidR="00FC58FD">
        <w:t>iscussion #</w:t>
      </w:r>
      <w:r w:rsidR="00A81961" w:rsidRPr="00E44464">
        <w:t xml:space="preserve">2 - </w:t>
      </w:r>
      <w:r w:rsidR="00A173BB" w:rsidRPr="00E44464">
        <w:t>S</w:t>
      </w:r>
      <w:r w:rsidR="00DE57CC" w:rsidRPr="00E44464">
        <w:t xml:space="preserve">eed </w:t>
      </w:r>
      <w:r w:rsidR="00847257" w:rsidRPr="00E44464">
        <w:t xml:space="preserve">security </w:t>
      </w:r>
      <w:r w:rsidR="00040848" w:rsidRPr="00E44464">
        <w:t>by</w:t>
      </w:r>
      <w:r w:rsidR="00A173BB" w:rsidRPr="00E44464">
        <w:t xml:space="preserve"> </w:t>
      </w:r>
      <w:r w:rsidR="00847257" w:rsidRPr="00E44464">
        <w:t>key crop</w:t>
      </w:r>
    </w:p>
    <w:p w14:paraId="01449333" w14:textId="7DC6E421" w:rsidR="00304DE1" w:rsidRPr="0038009A" w:rsidRDefault="00DD48A7" w:rsidP="00E44464">
      <w:pPr>
        <w:pStyle w:val="Subtitle"/>
        <w:rPr>
          <w:rStyle w:val="SubtleEmphasis"/>
          <w:color w:val="595959" w:themeColor="text1" w:themeTint="A6"/>
        </w:rPr>
      </w:pPr>
      <w:r w:rsidRPr="0038009A">
        <w:rPr>
          <w:rStyle w:val="SubtleEmphasis"/>
          <w:color w:val="595959" w:themeColor="text1" w:themeTint="A6"/>
        </w:rPr>
        <w:t>Facilitator Guide</w:t>
      </w:r>
      <w:r w:rsidR="00146ECA" w:rsidRPr="0038009A">
        <w:rPr>
          <w:rStyle w:val="SubtleEmphasis"/>
          <w:color w:val="595959" w:themeColor="text1" w:themeTint="A6"/>
        </w:rPr>
        <w:t xml:space="preserve"> </w:t>
      </w:r>
    </w:p>
    <w:p w14:paraId="5AFBA410" w14:textId="0DB666DA" w:rsidR="005059B6" w:rsidRPr="00197A43" w:rsidRDefault="005059B6" w:rsidP="005059B6">
      <w:pPr>
        <w:rPr>
          <w:rFonts w:ascii="Sanskrit Text" w:hAnsi="Sanskrit Text" w:cs="Sanskrit Text"/>
          <w:i/>
          <w:iCs/>
          <w:lang w:val="en-US"/>
        </w:rPr>
      </w:pPr>
      <w:r w:rsidRPr="00197A43">
        <w:rPr>
          <w:rFonts w:ascii="Sanskrit Text" w:hAnsi="Sanskrit Text" w:cs="Sanskrit Text"/>
          <w:b/>
          <w:noProof/>
          <w:sz w:val="20"/>
          <w:szCs w:val="20"/>
          <w:lang w:val="en-US"/>
        </w:rPr>
        <mc:AlternateContent>
          <mc:Choice Requires="wps">
            <w:drawing>
              <wp:anchor distT="45720" distB="45720" distL="114300" distR="114300" simplePos="0" relativeHeight="251662338" behindDoc="0" locked="0" layoutInCell="1" allowOverlap="1" wp14:anchorId="4480A5BD" wp14:editId="1D337CA9">
                <wp:simplePos x="0" y="0"/>
                <wp:positionH relativeFrom="column">
                  <wp:posOffset>-17145</wp:posOffset>
                </wp:positionH>
                <wp:positionV relativeFrom="paragraph">
                  <wp:posOffset>573405</wp:posOffset>
                </wp:positionV>
                <wp:extent cx="5900420" cy="1404620"/>
                <wp:effectExtent l="0" t="0" r="2413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1404620"/>
                        </a:xfrm>
                        <a:prstGeom prst="rect">
                          <a:avLst/>
                        </a:prstGeom>
                        <a:noFill/>
                        <a:ln w="9525">
                          <a:solidFill>
                            <a:srgbClr val="000000"/>
                          </a:solidFill>
                          <a:miter lim="800000"/>
                          <a:headEnd/>
                          <a:tailEnd/>
                        </a:ln>
                      </wps:spPr>
                      <wps:txbx>
                        <w:txbxContent>
                          <w:p w14:paraId="4DFD20D4" w14:textId="48D9260D" w:rsidR="005059B6" w:rsidRPr="00756757" w:rsidRDefault="005059B6" w:rsidP="005059B6">
                            <w:pPr>
                              <w:rPr>
                                <w:lang w:val="en-US"/>
                              </w:rPr>
                            </w:pPr>
                            <w:r w:rsidRPr="00756757">
                              <w:rPr>
                                <w:b/>
                                <w:bCs/>
                                <w:lang w:val="en-US"/>
                              </w:rPr>
                              <w:t>K</w:t>
                            </w:r>
                            <w:r>
                              <w:rPr>
                                <w:b/>
                                <w:bCs/>
                                <w:lang w:val="en-US"/>
                              </w:rPr>
                              <w:t>EY CROP</w:t>
                            </w:r>
                            <w:r w:rsidRPr="00756757">
                              <w:rPr>
                                <w:lang w:val="en-US"/>
                              </w:rPr>
                              <w:t>:</w:t>
                            </w:r>
                            <w:r>
                              <w:rPr>
                                <w:lang w:val="en-US"/>
                              </w:rPr>
                              <w:t xml:space="preserve"> </w:t>
                            </w:r>
                          </w:p>
                          <w:p w14:paraId="61076AD7" w14:textId="3D2010B2" w:rsidR="005059B6" w:rsidRPr="00921A41" w:rsidRDefault="005059B6">
                            <w:pP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80A5BD" id="_x0000_t202" coordsize="21600,21600" o:spt="202" path="m,l,21600r21600,l21600,xe">
                <v:stroke joinstyle="miter"/>
                <v:path gradientshapeok="t" o:connecttype="rect"/>
              </v:shapetype>
              <v:shape id="Text Box 2" o:spid="_x0000_s1026" type="#_x0000_t202" style="position:absolute;margin-left:-1.35pt;margin-top:45.15pt;width:464.6pt;height:110.6pt;z-index:2516623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" filled="f">
                <v:textbox style="mso-fit-shape-to-text:t">
                  <w:txbxContent>
                    <w:p w14:paraId="4DFD20D4" w14:textId="48D9260D" w:rsidR="005059B6" w:rsidRPr="00756757" w:rsidRDefault="005059B6" w:rsidP="005059B6">
                      <w:pPr>
                        <w:rPr>
                          <w:lang w:val="en-US"/>
                        </w:rPr>
                      </w:pPr>
                      <w:r w:rsidRPr="00756757">
                        <w:rPr>
                          <w:b/>
                          <w:bCs/>
                          <w:lang w:val="en-US"/>
                        </w:rPr>
                        <w:t>K</w:t>
                      </w:r>
                      <w:r>
                        <w:rPr>
                          <w:b/>
                          <w:bCs/>
                          <w:lang w:val="en-US"/>
                        </w:rPr>
                        <w:t>EY CROP</w:t>
                      </w:r>
                      <w:r w:rsidRPr="00756757">
                        <w:rPr>
                          <w:lang w:val="en-US"/>
                        </w:rPr>
                        <w:t>:</w:t>
                      </w:r>
                      <w:r>
                        <w:rPr>
                          <w:lang w:val="en-US"/>
                        </w:rPr>
                        <w:t xml:space="preserve"> </w:t>
                      </w:r>
                    </w:p>
                    <w:p w14:paraId="61076AD7" w14:textId="3D2010B2" w:rsidR="005059B6" w:rsidRPr="00921A41" w:rsidRDefault="005059B6">
                      <w:pPr>
                        <w:rPr>
                          <w:lang w:val="en-US"/>
                        </w:rPr>
                      </w:pPr>
                    </w:p>
                  </w:txbxContent>
                </v:textbox>
                <w10:wrap type="square"/>
              </v:shape>
            </w:pict>
          </mc:Fallback>
        </mc:AlternateContent>
      </w:r>
      <w:r w:rsidRPr="00197A43">
        <w:rPr>
          <w:rFonts w:ascii="Sanskrit Text" w:hAnsi="Sanskrit Text" w:cs="Sanskrit Text"/>
          <w:i/>
          <w:iCs/>
          <w:lang w:val="en-US"/>
        </w:rPr>
        <w:t xml:space="preserve">This FGD will be conducted for up to 3 key crops. The questions below will be asked for each key crop separately. </w:t>
      </w:r>
    </w:p>
    <w:p w14:paraId="5AB82348" w14:textId="245C8DBE" w:rsidR="00A2578B" w:rsidRPr="00197A43" w:rsidRDefault="00A2578B" w:rsidP="00A2578B">
      <w:pPr>
        <w:pStyle w:val="ColorfulList-Accent11"/>
        <w:ind w:left="0"/>
        <w:rPr>
          <w:rFonts w:ascii="Sanskrit Text" w:hAnsi="Sanskrit Text" w:cs="Sanskrit Text"/>
          <w:bCs/>
          <w:sz w:val="20"/>
          <w:szCs w:val="20"/>
        </w:rPr>
      </w:pPr>
    </w:p>
    <w:p w14:paraId="6A013311" w14:textId="4ECD0A38" w:rsidR="00B4323E" w:rsidRPr="00030417" w:rsidRDefault="00B4323E" w:rsidP="00030417">
      <w:pPr>
        <w:pStyle w:val="Heading2"/>
      </w:pPr>
      <w:r w:rsidRPr="00030417">
        <w:t xml:space="preserve">Recent trends in </w:t>
      </w:r>
      <w:r w:rsidR="005D61A7" w:rsidRPr="00030417">
        <w:t xml:space="preserve">the </w:t>
      </w:r>
      <w:r w:rsidRPr="00030417">
        <w:t>production of this crop</w:t>
      </w:r>
    </w:p>
    <w:p w14:paraId="21885CA8" w14:textId="77777777" w:rsidR="00EA7C91" w:rsidRPr="00197A43" w:rsidRDefault="00EA7C91" w:rsidP="00B4323E">
      <w:pPr>
        <w:pStyle w:val="ColorfulList-Accent11"/>
        <w:ind w:left="0"/>
        <w:rPr>
          <w:rFonts w:ascii="Sanskrit Text" w:hAnsi="Sanskrit Text" w:cs="Sanskrit Text"/>
          <w:sz w:val="20"/>
          <w:szCs w:val="20"/>
        </w:rPr>
      </w:pPr>
    </w:p>
    <w:p w14:paraId="4544A193" w14:textId="2B0DF4B7" w:rsidR="00EB03DA" w:rsidRPr="00197A43" w:rsidRDefault="001E28E0" w:rsidP="00EA7C91">
      <w:pPr>
        <w:pStyle w:val="ColorfulList-Accent11"/>
        <w:numPr>
          <w:ilvl w:val="0"/>
          <w:numId w:val="45"/>
        </w:numPr>
        <w:rPr>
          <w:rFonts w:ascii="Sanskrit Text" w:hAnsi="Sanskrit Text" w:cs="Sanskrit Text"/>
          <w:b/>
          <w:bCs/>
        </w:rPr>
      </w:pPr>
      <w:r w:rsidRPr="00197A43">
        <w:rPr>
          <w:rFonts w:ascii="Sanskrit Text" w:hAnsi="Sanskrit Text" w:cs="Sanskrit Text"/>
          <w:b/>
          <w:bCs/>
        </w:rPr>
        <w:t>H</w:t>
      </w:r>
      <w:r w:rsidR="00926855" w:rsidRPr="00197A43">
        <w:rPr>
          <w:rFonts w:ascii="Sanskrit Text" w:hAnsi="Sanskrit Text" w:cs="Sanskrit Text"/>
          <w:b/>
          <w:bCs/>
        </w:rPr>
        <w:t xml:space="preserve">ow would you rate the </w:t>
      </w:r>
      <w:r w:rsidR="00926855" w:rsidRPr="00197A43">
        <w:rPr>
          <w:rFonts w:ascii="Sanskrit Text" w:hAnsi="Sanskrit Text" w:cs="Sanskrit Text"/>
          <w:b/>
          <w:bCs/>
          <w:u w:val="single"/>
        </w:rPr>
        <w:t>production</w:t>
      </w:r>
      <w:r w:rsidR="00926855" w:rsidRPr="00197A43">
        <w:rPr>
          <w:rFonts w:ascii="Sanskrit Text" w:hAnsi="Sanskrit Text" w:cs="Sanskrit Text"/>
          <w:b/>
          <w:bCs/>
        </w:rPr>
        <w:t xml:space="preserve"> </w:t>
      </w:r>
      <w:r w:rsidRPr="00197A43">
        <w:rPr>
          <w:rFonts w:ascii="Sanskrit Text" w:hAnsi="Sanskrit Text" w:cs="Sanskrit Text"/>
          <w:b/>
          <w:bCs/>
        </w:rPr>
        <w:t xml:space="preserve">of </w:t>
      </w:r>
      <w:r w:rsidR="00441C84" w:rsidRPr="00197A43">
        <w:rPr>
          <w:rFonts w:ascii="Sanskrit Text" w:hAnsi="Sanskrit Text" w:cs="Sanskrit Text"/>
          <w:b/>
          <w:bCs/>
        </w:rPr>
        <w:t xml:space="preserve">THIS CROP in this community in </w:t>
      </w:r>
      <w:r w:rsidR="00926855" w:rsidRPr="00197A43">
        <w:rPr>
          <w:rFonts w:ascii="Sanskrit Text" w:hAnsi="Sanskrit Text" w:cs="Sanskrit Text"/>
          <w:b/>
          <w:bCs/>
        </w:rPr>
        <w:t xml:space="preserve">the </w:t>
      </w:r>
      <w:r w:rsidR="00926855" w:rsidRPr="00197A43">
        <w:rPr>
          <w:rFonts w:ascii="Sanskrit Text" w:hAnsi="Sanskrit Text" w:cs="Sanskrit Text"/>
          <w:b/>
          <w:bCs/>
          <w:u w:val="single"/>
        </w:rPr>
        <w:t>last 3 seaso</w:t>
      </w:r>
      <w:r w:rsidR="00926855" w:rsidRPr="00197A43">
        <w:rPr>
          <w:rFonts w:ascii="Sanskrit Text" w:hAnsi="Sanskrit Text" w:cs="Sanskrit Text"/>
          <w:b/>
          <w:bCs/>
        </w:rPr>
        <w:t xml:space="preserve">ns (good, average, or poor)? </w:t>
      </w:r>
    </w:p>
    <w:p w14:paraId="20A61738" w14:textId="5CD9662C" w:rsidR="00741083" w:rsidRPr="00197A43" w:rsidRDefault="00741083" w:rsidP="00921A41">
      <w:pPr>
        <w:pStyle w:val="ColorfulList-Accent11"/>
        <w:numPr>
          <w:ilvl w:val="0"/>
          <w:numId w:val="50"/>
        </w:numPr>
        <w:rPr>
          <w:rFonts w:ascii="Sanskrit Text" w:hAnsi="Sanskrit Text" w:cs="Sanskrit Text"/>
          <w:i/>
          <w:iCs/>
        </w:rPr>
      </w:pPr>
      <w:r w:rsidRPr="00197A43">
        <w:rPr>
          <w:rFonts w:ascii="Sanskrit Text" w:hAnsi="Sanskrit Text" w:cs="Sanskrit Text"/>
          <w:i/>
          <w:iCs/>
        </w:rPr>
        <w:t xml:space="preserve">Specify the approximate date of each season.  </w:t>
      </w:r>
    </w:p>
    <w:p w14:paraId="20AABA8B" w14:textId="5C42428B" w:rsidR="00926855" w:rsidRPr="00197A43" w:rsidRDefault="00926855" w:rsidP="00EA7C91">
      <w:pPr>
        <w:pStyle w:val="ColorfulList-Accent11"/>
        <w:numPr>
          <w:ilvl w:val="0"/>
          <w:numId w:val="45"/>
        </w:numPr>
        <w:rPr>
          <w:rFonts w:ascii="Sanskrit Text" w:hAnsi="Sanskrit Text" w:cs="Sanskrit Text"/>
          <w:b/>
          <w:bCs/>
        </w:rPr>
      </w:pPr>
      <w:r w:rsidRPr="00197A43">
        <w:rPr>
          <w:rFonts w:ascii="Sanskrit Text" w:hAnsi="Sanskrit Text" w:cs="Sanskrit Text"/>
          <w:b/>
          <w:bCs/>
        </w:rPr>
        <w:t>Please explain</w:t>
      </w:r>
      <w:r w:rsidR="00EB03DA" w:rsidRPr="00197A43">
        <w:rPr>
          <w:rFonts w:ascii="Sanskrit Text" w:hAnsi="Sanskrit Text" w:cs="Sanskrit Text"/>
          <w:b/>
          <w:bCs/>
        </w:rPr>
        <w:t xml:space="preserve"> the reason for your rating. W</w:t>
      </w:r>
      <w:r w:rsidRPr="00197A43">
        <w:rPr>
          <w:rFonts w:ascii="Sanskrit Text" w:hAnsi="Sanskrit Text" w:cs="Sanskrit Text"/>
          <w:b/>
          <w:bCs/>
        </w:rPr>
        <w:t>hat factors influenced crop production</w:t>
      </w:r>
      <w:r w:rsidR="00441C84" w:rsidRPr="00197A43">
        <w:rPr>
          <w:rFonts w:ascii="Sanskrit Text" w:hAnsi="Sanskrit Text" w:cs="Sanskrit Text"/>
          <w:b/>
          <w:bCs/>
        </w:rPr>
        <w:t>?</w:t>
      </w:r>
    </w:p>
    <w:p w14:paraId="74FFBD03" w14:textId="77777777" w:rsidR="007145C6" w:rsidRPr="00197A43" w:rsidRDefault="007145C6" w:rsidP="00921A41">
      <w:pPr>
        <w:pStyle w:val="ColorfulList-Accent11"/>
        <w:rPr>
          <w:rFonts w:ascii="Sanskrit Text" w:hAnsi="Sanskrit Text" w:cs="Sanskrit Text"/>
          <w:b/>
          <w:bCs/>
        </w:rPr>
      </w:pP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1276"/>
        <w:gridCol w:w="1276"/>
        <w:gridCol w:w="4677"/>
      </w:tblGrid>
      <w:tr w:rsidR="007604A1" w:rsidRPr="00F33C33" w14:paraId="281D3C72" w14:textId="77777777" w:rsidTr="006E0A8A">
        <w:trPr>
          <w:trHeight w:val="498"/>
        </w:trPr>
        <w:tc>
          <w:tcPr>
            <w:tcW w:w="1980" w:type="dxa"/>
          </w:tcPr>
          <w:p w14:paraId="50C32450" w14:textId="52DD8496" w:rsidR="007604A1" w:rsidRPr="00197A43" w:rsidRDefault="007604A1"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Season</w:t>
            </w:r>
          </w:p>
        </w:tc>
        <w:tc>
          <w:tcPr>
            <w:tcW w:w="1276" w:type="dxa"/>
          </w:tcPr>
          <w:p w14:paraId="1D96B63B" w14:textId="3690619D" w:rsidR="007604A1" w:rsidRPr="00197A43" w:rsidRDefault="00D65E00"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Approx. date</w:t>
            </w:r>
          </w:p>
        </w:tc>
        <w:tc>
          <w:tcPr>
            <w:tcW w:w="1276" w:type="dxa"/>
          </w:tcPr>
          <w:p w14:paraId="6954E548" w14:textId="64409B67" w:rsidR="007604A1" w:rsidRPr="00197A43" w:rsidRDefault="007604A1"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Rating*</w:t>
            </w:r>
          </w:p>
        </w:tc>
        <w:tc>
          <w:tcPr>
            <w:tcW w:w="4677" w:type="dxa"/>
          </w:tcPr>
          <w:p w14:paraId="5071AD5B" w14:textId="492EE135" w:rsidR="007604A1" w:rsidRPr="00197A43" w:rsidRDefault="007604A1"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Explanation (factors that influenced crop production)</w:t>
            </w:r>
          </w:p>
        </w:tc>
      </w:tr>
      <w:tr w:rsidR="007604A1" w:rsidRPr="00197A43" w14:paraId="50FE692C" w14:textId="77777777" w:rsidTr="006E0A8A">
        <w:trPr>
          <w:trHeight w:val="246"/>
        </w:trPr>
        <w:tc>
          <w:tcPr>
            <w:tcW w:w="1980" w:type="dxa"/>
          </w:tcPr>
          <w:p w14:paraId="0980FDA1" w14:textId="77405D7D" w:rsidR="007604A1" w:rsidRPr="00197A43" w:rsidRDefault="007604A1"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 xml:space="preserve">Most recent season </w:t>
            </w:r>
          </w:p>
        </w:tc>
        <w:tc>
          <w:tcPr>
            <w:tcW w:w="1276" w:type="dxa"/>
          </w:tcPr>
          <w:p w14:paraId="1419AE2F" w14:textId="77777777" w:rsidR="007604A1" w:rsidRPr="00197A43" w:rsidRDefault="007604A1" w:rsidP="00756757">
            <w:pPr>
              <w:rPr>
                <w:rFonts w:ascii="Sanskrit Text" w:hAnsi="Sanskrit Text" w:cs="Sanskrit Text"/>
                <w:sz w:val="20"/>
                <w:szCs w:val="20"/>
                <w:lang w:val="en-US"/>
              </w:rPr>
            </w:pPr>
          </w:p>
        </w:tc>
        <w:tc>
          <w:tcPr>
            <w:tcW w:w="1276" w:type="dxa"/>
          </w:tcPr>
          <w:p w14:paraId="348EC0DC" w14:textId="4EB515FF" w:rsidR="007604A1" w:rsidRPr="00197A43" w:rsidRDefault="007604A1" w:rsidP="00756757">
            <w:pPr>
              <w:rPr>
                <w:rFonts w:ascii="Sanskrit Text" w:hAnsi="Sanskrit Text" w:cs="Sanskrit Text"/>
                <w:sz w:val="20"/>
                <w:szCs w:val="20"/>
                <w:lang w:val="en-US"/>
              </w:rPr>
            </w:pPr>
          </w:p>
        </w:tc>
        <w:tc>
          <w:tcPr>
            <w:tcW w:w="4677" w:type="dxa"/>
          </w:tcPr>
          <w:p w14:paraId="5FAD2EF7" w14:textId="77777777" w:rsidR="007604A1" w:rsidRPr="00197A43" w:rsidRDefault="007604A1" w:rsidP="00756757">
            <w:pPr>
              <w:rPr>
                <w:rFonts w:ascii="Sanskrit Text" w:hAnsi="Sanskrit Text" w:cs="Sanskrit Text"/>
                <w:sz w:val="20"/>
                <w:szCs w:val="20"/>
                <w:lang w:val="en-US"/>
              </w:rPr>
            </w:pPr>
          </w:p>
        </w:tc>
      </w:tr>
      <w:tr w:rsidR="007604A1" w:rsidRPr="00197A43" w14:paraId="152BC1DC" w14:textId="77777777" w:rsidTr="006E0A8A">
        <w:trPr>
          <w:trHeight w:val="243"/>
        </w:trPr>
        <w:tc>
          <w:tcPr>
            <w:tcW w:w="1980" w:type="dxa"/>
          </w:tcPr>
          <w:p w14:paraId="33EDE0CF" w14:textId="0D579367" w:rsidR="007604A1" w:rsidRPr="00197A43" w:rsidRDefault="007604A1"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 xml:space="preserve">Previous season </w:t>
            </w:r>
          </w:p>
        </w:tc>
        <w:tc>
          <w:tcPr>
            <w:tcW w:w="1276" w:type="dxa"/>
          </w:tcPr>
          <w:p w14:paraId="18514511" w14:textId="77777777" w:rsidR="007604A1" w:rsidRPr="00197A43" w:rsidRDefault="007604A1" w:rsidP="00756757">
            <w:pPr>
              <w:rPr>
                <w:rFonts w:ascii="Sanskrit Text" w:hAnsi="Sanskrit Text" w:cs="Sanskrit Text"/>
                <w:sz w:val="20"/>
                <w:szCs w:val="20"/>
                <w:lang w:val="en-US"/>
              </w:rPr>
            </w:pPr>
          </w:p>
        </w:tc>
        <w:tc>
          <w:tcPr>
            <w:tcW w:w="1276" w:type="dxa"/>
          </w:tcPr>
          <w:p w14:paraId="47D63466" w14:textId="3BC53A10" w:rsidR="007604A1" w:rsidRPr="00197A43" w:rsidRDefault="007604A1" w:rsidP="00756757">
            <w:pPr>
              <w:rPr>
                <w:rFonts w:ascii="Sanskrit Text" w:hAnsi="Sanskrit Text" w:cs="Sanskrit Text"/>
                <w:sz w:val="20"/>
                <w:szCs w:val="20"/>
                <w:lang w:val="en-US"/>
              </w:rPr>
            </w:pPr>
          </w:p>
        </w:tc>
        <w:tc>
          <w:tcPr>
            <w:tcW w:w="4677" w:type="dxa"/>
          </w:tcPr>
          <w:p w14:paraId="3785CA14" w14:textId="77777777" w:rsidR="007604A1" w:rsidRPr="00197A43" w:rsidRDefault="007604A1" w:rsidP="00756757">
            <w:pPr>
              <w:rPr>
                <w:rFonts w:ascii="Sanskrit Text" w:hAnsi="Sanskrit Text" w:cs="Sanskrit Text"/>
                <w:sz w:val="20"/>
                <w:szCs w:val="20"/>
                <w:lang w:val="en-US"/>
              </w:rPr>
            </w:pPr>
          </w:p>
        </w:tc>
      </w:tr>
      <w:tr w:rsidR="007604A1" w:rsidRPr="00197A43" w14:paraId="08517121" w14:textId="77777777" w:rsidTr="006E0A8A">
        <w:trPr>
          <w:trHeight w:val="243"/>
        </w:trPr>
        <w:tc>
          <w:tcPr>
            <w:tcW w:w="1980" w:type="dxa"/>
          </w:tcPr>
          <w:p w14:paraId="5D5BD64F" w14:textId="6E6FAC80" w:rsidR="007604A1" w:rsidRPr="00197A43" w:rsidRDefault="007604A1" w:rsidP="00921A41">
            <w:pPr>
              <w:spacing w:after="0"/>
              <w:rPr>
                <w:rFonts w:ascii="Sanskrit Text" w:hAnsi="Sanskrit Text" w:cs="Sanskrit Text"/>
                <w:b/>
                <w:bCs/>
                <w:sz w:val="20"/>
                <w:szCs w:val="20"/>
                <w:lang w:val="en-US"/>
              </w:rPr>
            </w:pPr>
            <w:r w:rsidRPr="00197A43">
              <w:rPr>
                <w:rFonts w:ascii="Sanskrit Text" w:hAnsi="Sanskrit Text" w:cs="Sanskrit Text"/>
                <w:b/>
                <w:bCs/>
                <w:sz w:val="20"/>
                <w:szCs w:val="20"/>
                <w:lang w:val="en-US"/>
              </w:rPr>
              <w:t xml:space="preserve">2nd previous season </w:t>
            </w:r>
          </w:p>
        </w:tc>
        <w:tc>
          <w:tcPr>
            <w:tcW w:w="1276" w:type="dxa"/>
          </w:tcPr>
          <w:p w14:paraId="0964DE84" w14:textId="77777777" w:rsidR="007604A1" w:rsidRPr="00197A43" w:rsidRDefault="007604A1" w:rsidP="00756757">
            <w:pPr>
              <w:rPr>
                <w:rFonts w:ascii="Sanskrit Text" w:hAnsi="Sanskrit Text" w:cs="Sanskrit Text"/>
                <w:sz w:val="20"/>
                <w:szCs w:val="20"/>
                <w:lang w:val="en-US"/>
              </w:rPr>
            </w:pPr>
          </w:p>
        </w:tc>
        <w:tc>
          <w:tcPr>
            <w:tcW w:w="1276" w:type="dxa"/>
          </w:tcPr>
          <w:p w14:paraId="27397462" w14:textId="4E1EA9CC" w:rsidR="007604A1" w:rsidRPr="00197A43" w:rsidRDefault="007604A1" w:rsidP="00756757">
            <w:pPr>
              <w:rPr>
                <w:rFonts w:ascii="Sanskrit Text" w:hAnsi="Sanskrit Text" w:cs="Sanskrit Text"/>
                <w:sz w:val="20"/>
                <w:szCs w:val="20"/>
                <w:lang w:val="en-US"/>
              </w:rPr>
            </w:pPr>
          </w:p>
        </w:tc>
        <w:tc>
          <w:tcPr>
            <w:tcW w:w="4677" w:type="dxa"/>
          </w:tcPr>
          <w:p w14:paraId="0DA6A41D" w14:textId="77777777" w:rsidR="007604A1" w:rsidRPr="00197A43" w:rsidRDefault="007604A1" w:rsidP="00756757">
            <w:pPr>
              <w:rPr>
                <w:rFonts w:ascii="Sanskrit Text" w:hAnsi="Sanskrit Text" w:cs="Sanskrit Text"/>
                <w:sz w:val="20"/>
                <w:szCs w:val="20"/>
                <w:lang w:val="en-US"/>
              </w:rPr>
            </w:pPr>
          </w:p>
        </w:tc>
      </w:tr>
    </w:tbl>
    <w:p w14:paraId="15A90578" w14:textId="0EFE8F5D" w:rsidR="00926855" w:rsidRPr="00197A43" w:rsidRDefault="00926855" w:rsidP="00926855">
      <w:pPr>
        <w:rPr>
          <w:rFonts w:ascii="Sanskrit Text" w:hAnsi="Sanskrit Text" w:cs="Sanskrit Text"/>
          <w:lang w:val="en-US"/>
        </w:rPr>
      </w:pPr>
      <w:r w:rsidRPr="00197A43">
        <w:rPr>
          <w:rFonts w:ascii="Sanskrit Text" w:hAnsi="Sanskrit Text" w:cs="Sanskrit Text"/>
          <w:sz w:val="20"/>
          <w:szCs w:val="20"/>
          <w:lang w:val="en-US"/>
        </w:rPr>
        <w:t xml:space="preserve">*Codes for rating: 1= good season, 2=average season, 3= poor season.  </w:t>
      </w:r>
    </w:p>
    <w:p w14:paraId="31BE3052" w14:textId="7DCF5288" w:rsidR="00CB46FC" w:rsidRPr="00197A43" w:rsidRDefault="00CB46FC">
      <w:pPr>
        <w:rPr>
          <w:rFonts w:ascii="Sanskrit Text" w:hAnsi="Sanskrit Text" w:cs="Sanskrit Text"/>
          <w:lang w:val="en-US"/>
        </w:rPr>
      </w:pPr>
      <w:r w:rsidRPr="00197A43">
        <w:rPr>
          <w:rFonts w:ascii="Sanskrit Text" w:hAnsi="Sanskrit Text" w:cs="Sanskrit Text"/>
          <w:lang w:val="en-US"/>
        </w:rPr>
        <w:br w:type="page"/>
      </w:r>
    </w:p>
    <w:p w14:paraId="43E815C0" w14:textId="0B9E91E9" w:rsidR="000D2E7D" w:rsidRPr="00197A43" w:rsidRDefault="009367AD" w:rsidP="00030417">
      <w:pPr>
        <w:pStyle w:val="Heading2"/>
        <w:rPr>
          <w:caps/>
        </w:rPr>
      </w:pPr>
      <w:bookmarkStart w:id="0" w:name="_Hlk122100152"/>
      <w:r w:rsidRPr="00197A43">
        <w:lastRenderedPageBreak/>
        <w:t xml:space="preserve">Strategies for obtaining seed:  mapping of seed sources   </w:t>
      </w:r>
    </w:p>
    <w:bookmarkEnd w:id="0"/>
    <w:p w14:paraId="2F10413E" w14:textId="042406FA" w:rsidR="009C586D" w:rsidRPr="00197A43" w:rsidRDefault="009C586D" w:rsidP="009367AD">
      <w:pPr>
        <w:pStyle w:val="ColorfulList-Accent11"/>
        <w:ind w:left="0"/>
        <w:rPr>
          <w:rFonts w:ascii="Sanskrit Text" w:hAnsi="Sanskrit Text" w:cs="Sanskrit Text"/>
        </w:rPr>
      </w:pPr>
    </w:p>
    <w:p w14:paraId="752C45C9" w14:textId="57A15D31" w:rsidR="00E2516A" w:rsidRPr="00101B24" w:rsidRDefault="003A1889" w:rsidP="009367AD">
      <w:pPr>
        <w:pStyle w:val="ColorfulList-Accent11"/>
        <w:ind w:left="0"/>
        <w:rPr>
          <w:rFonts w:ascii="Sanskrit Text" w:hAnsi="Sanskrit Text" w:cs="Sanskrit Text"/>
          <w:lang w:val="en-150"/>
        </w:rPr>
      </w:pPr>
      <w:r w:rsidRPr="00197A43">
        <w:rPr>
          <w:rFonts w:ascii="Sanskrit Text" w:hAnsi="Sanskrit Text" w:cs="Sanskrit Text"/>
          <w:i/>
          <w:iCs/>
        </w:rPr>
        <w:t xml:space="preserve">Here you will </w:t>
      </w:r>
      <w:r w:rsidR="000C0BEA" w:rsidRPr="00197A43">
        <w:rPr>
          <w:rFonts w:ascii="Sanskrit Text" w:hAnsi="Sanskrit Text" w:cs="Sanskrit Text"/>
          <w:i/>
          <w:iCs/>
        </w:rPr>
        <w:t xml:space="preserve">work with the group to </w:t>
      </w:r>
      <w:r w:rsidRPr="00197A43">
        <w:rPr>
          <w:rFonts w:ascii="Sanskrit Text" w:hAnsi="Sanskrit Text" w:cs="Sanskrit Text"/>
          <w:i/>
          <w:iCs/>
        </w:rPr>
        <w:t>d</w:t>
      </w:r>
      <w:r w:rsidR="00E2516A" w:rsidRPr="00197A43">
        <w:rPr>
          <w:rFonts w:ascii="Sanskrit Text" w:hAnsi="Sanskrit Text" w:cs="Sanskrit Text"/>
          <w:i/>
          <w:iCs/>
        </w:rPr>
        <w:t>evelop a map of seed sources used currently and in the past</w:t>
      </w:r>
      <w:r w:rsidR="000C0BEA" w:rsidRPr="00197A43">
        <w:rPr>
          <w:rFonts w:ascii="Sanskrit Text" w:hAnsi="Sanskrit Text" w:cs="Sanskrit Text"/>
          <w:i/>
          <w:iCs/>
        </w:rPr>
        <w:t xml:space="preserve"> for THIS CROP</w:t>
      </w:r>
      <w:r w:rsidR="00E2516A" w:rsidRPr="00197A43">
        <w:rPr>
          <w:rFonts w:ascii="Sanskrit Text" w:hAnsi="Sanskrit Text" w:cs="Sanskrit Text"/>
          <w:i/>
          <w:iCs/>
        </w:rPr>
        <w:t>.</w:t>
      </w:r>
      <w:r w:rsidR="00101B24">
        <w:rPr>
          <w:rFonts w:ascii="Sanskrit Text" w:hAnsi="Sanskrit Text" w:cs="Sanskrit Text"/>
          <w:i/>
          <w:iCs/>
          <w:lang w:val="en-150"/>
        </w:rPr>
        <w:t xml:space="preserve"> </w:t>
      </w:r>
      <w:r w:rsidR="00115408">
        <w:rPr>
          <w:rFonts w:ascii="Sanskrit Text" w:hAnsi="Sanskrit Text" w:cs="Sanskrit Text"/>
          <w:i/>
          <w:iCs/>
          <w:lang w:val="en-150"/>
        </w:rPr>
        <w:t xml:space="preserve">For more guidance and examples of seed maps see: </w:t>
      </w:r>
      <w:hyperlink r:id="rId12" w:history="1">
        <w:r w:rsidR="00101B24" w:rsidRPr="00977166">
          <w:rPr>
            <w:rStyle w:val="Hyperlink"/>
            <w:rFonts w:ascii="Sanskrit Text" w:hAnsi="Sanskrit Text" w:cs="Sanskrit Text"/>
            <w:i/>
            <w:iCs/>
            <w:lang w:val="en-150"/>
          </w:rPr>
          <w:t>https://seedsystem.org/assessments-and-e-learning-course/seed-system-security-assessment/focus-groups/</w:t>
        </w:r>
      </w:hyperlink>
      <w:r w:rsidR="00101B24">
        <w:rPr>
          <w:rFonts w:ascii="Sanskrit Text" w:hAnsi="Sanskrit Text" w:cs="Sanskrit Text"/>
          <w:i/>
          <w:iCs/>
          <w:lang w:val="en-150"/>
        </w:rPr>
        <w:t xml:space="preserve"> </w:t>
      </w:r>
    </w:p>
    <w:p w14:paraId="1420DB44" w14:textId="77777777" w:rsidR="00E2516A" w:rsidRPr="00115408" w:rsidRDefault="00E2516A" w:rsidP="009367AD">
      <w:pPr>
        <w:pStyle w:val="ColorfulList-Accent11"/>
        <w:ind w:left="0"/>
        <w:rPr>
          <w:rFonts w:ascii="Sanskrit Text" w:hAnsi="Sanskrit Text" w:cs="Sanskrit Text"/>
          <w:lang w:val="en-150"/>
        </w:rPr>
      </w:pPr>
    </w:p>
    <w:p w14:paraId="2CCDDAC3" w14:textId="0EB7D41D" w:rsidR="00D35E5B" w:rsidRPr="00197A43" w:rsidRDefault="00D35E5B" w:rsidP="009367AD">
      <w:pPr>
        <w:pStyle w:val="ColorfulList-Accent11"/>
        <w:ind w:left="0"/>
        <w:rPr>
          <w:rFonts w:ascii="Sanskrit Text" w:hAnsi="Sanskrit Text" w:cs="Sanskrit Text"/>
          <w:b/>
          <w:bCs/>
          <w:i/>
          <w:iCs/>
          <w:sz w:val="24"/>
          <w:szCs w:val="24"/>
        </w:rPr>
      </w:pPr>
      <w:r w:rsidRPr="00197A43">
        <w:rPr>
          <w:rFonts w:ascii="Sanskrit Text" w:hAnsi="Sanskrit Text" w:cs="Sanskrit Text"/>
          <w:b/>
          <w:bCs/>
          <w:i/>
          <w:iCs/>
          <w:sz w:val="24"/>
          <w:szCs w:val="24"/>
        </w:rPr>
        <w:t xml:space="preserve">Map </w:t>
      </w:r>
      <w:r w:rsidR="00A938AF" w:rsidRPr="00197A43">
        <w:rPr>
          <w:rFonts w:ascii="Sanskrit Text" w:hAnsi="Sanskrit Text" w:cs="Sanskrit Text"/>
          <w:b/>
          <w:bCs/>
          <w:i/>
          <w:iCs/>
          <w:sz w:val="24"/>
          <w:szCs w:val="24"/>
        </w:rPr>
        <w:t xml:space="preserve">the </w:t>
      </w:r>
      <w:r w:rsidRPr="00197A43">
        <w:rPr>
          <w:rFonts w:ascii="Sanskrit Text" w:hAnsi="Sanskrit Text" w:cs="Sanskrit Text"/>
          <w:b/>
          <w:bCs/>
          <w:i/>
          <w:iCs/>
          <w:sz w:val="24"/>
          <w:szCs w:val="24"/>
        </w:rPr>
        <w:t xml:space="preserve">seed sources used in the most recent planting season: </w:t>
      </w:r>
    </w:p>
    <w:p w14:paraId="5B46AD9D" w14:textId="44F12E25" w:rsidR="005D64A5" w:rsidRPr="00197A43" w:rsidRDefault="006F5EA7" w:rsidP="00921A41">
      <w:pPr>
        <w:pStyle w:val="ColorfulList-Accent11"/>
        <w:numPr>
          <w:ilvl w:val="0"/>
          <w:numId w:val="45"/>
        </w:numPr>
        <w:rPr>
          <w:rFonts w:ascii="Sanskrit Text" w:hAnsi="Sanskrit Text" w:cs="Sanskrit Text"/>
          <w:b/>
          <w:bCs/>
        </w:rPr>
      </w:pPr>
      <w:r w:rsidRPr="00197A43">
        <w:rPr>
          <w:rFonts w:ascii="Sanskrit Text" w:hAnsi="Sanskrit Text" w:cs="Sanskrit Text"/>
          <w:b/>
          <w:bCs/>
        </w:rPr>
        <w:t>In th</w:t>
      </w:r>
      <w:r w:rsidR="00BA7C20" w:rsidRPr="00197A43">
        <w:rPr>
          <w:rFonts w:ascii="Sanskrit Text" w:hAnsi="Sanskrit Text" w:cs="Sanskrit Text"/>
          <w:b/>
          <w:bCs/>
        </w:rPr>
        <w:t>e</w:t>
      </w:r>
      <w:r w:rsidRPr="00197A43">
        <w:rPr>
          <w:rFonts w:ascii="Sanskrit Text" w:hAnsi="Sanskrit Text" w:cs="Sanskrit Text"/>
          <w:b/>
          <w:bCs/>
        </w:rPr>
        <w:t xml:space="preserve"> </w:t>
      </w:r>
      <w:r w:rsidRPr="00197A43">
        <w:rPr>
          <w:rFonts w:ascii="Sanskrit Text" w:hAnsi="Sanskrit Text" w:cs="Sanskrit Text"/>
          <w:b/>
          <w:bCs/>
          <w:u w:val="single"/>
        </w:rPr>
        <w:t xml:space="preserve">most recent </w:t>
      </w:r>
      <w:r w:rsidR="006F35D3" w:rsidRPr="00197A43">
        <w:rPr>
          <w:rFonts w:ascii="Sanskrit Text" w:hAnsi="Sanskrit Text" w:cs="Sanskrit Text"/>
          <w:b/>
          <w:bCs/>
          <w:u w:val="single"/>
        </w:rPr>
        <w:t xml:space="preserve">planting </w:t>
      </w:r>
      <w:r w:rsidRPr="00197A43">
        <w:rPr>
          <w:rFonts w:ascii="Sanskrit Text" w:hAnsi="Sanskrit Text" w:cs="Sanskrit Text"/>
          <w:b/>
          <w:bCs/>
          <w:u w:val="single"/>
        </w:rPr>
        <w:t>season</w:t>
      </w:r>
      <w:r w:rsidRPr="00197A43">
        <w:rPr>
          <w:rFonts w:ascii="Sanskrit Text" w:hAnsi="Sanskrit Text" w:cs="Sanskrit Text"/>
          <w:b/>
          <w:bCs/>
        </w:rPr>
        <w:t>, w</w:t>
      </w:r>
      <w:r w:rsidR="008424B0" w:rsidRPr="00197A43">
        <w:rPr>
          <w:rFonts w:ascii="Sanskrit Text" w:hAnsi="Sanskrit Text" w:cs="Sanskrit Text"/>
          <w:b/>
          <w:bCs/>
        </w:rPr>
        <w:t>hat sources d</w:t>
      </w:r>
      <w:r w:rsidR="005656F3" w:rsidRPr="00197A43">
        <w:rPr>
          <w:rFonts w:ascii="Sanskrit Text" w:hAnsi="Sanskrit Text" w:cs="Sanskrit Text"/>
          <w:b/>
          <w:bCs/>
        </w:rPr>
        <w:t>id</w:t>
      </w:r>
      <w:r w:rsidR="008424B0" w:rsidRPr="00197A43">
        <w:rPr>
          <w:rFonts w:ascii="Sanskrit Text" w:hAnsi="Sanskrit Text" w:cs="Sanskrit Text"/>
          <w:b/>
          <w:bCs/>
        </w:rPr>
        <w:t xml:space="preserve"> farmers </w:t>
      </w:r>
      <w:r w:rsidR="00BA7C20" w:rsidRPr="00197A43">
        <w:rPr>
          <w:rFonts w:ascii="Sanskrit Text" w:hAnsi="Sanskrit Text" w:cs="Sanskrit Text"/>
          <w:b/>
          <w:bCs/>
        </w:rPr>
        <w:t xml:space="preserve">in this community </w:t>
      </w:r>
      <w:r w:rsidR="008424B0" w:rsidRPr="00197A43">
        <w:rPr>
          <w:rFonts w:ascii="Sanskrit Text" w:hAnsi="Sanskrit Text" w:cs="Sanskrit Text"/>
          <w:b/>
          <w:bCs/>
        </w:rPr>
        <w:t xml:space="preserve">use to obtain seed for </w:t>
      </w:r>
      <w:r w:rsidR="005656F3" w:rsidRPr="00197A43">
        <w:rPr>
          <w:rFonts w:ascii="Sanskrit Text" w:hAnsi="Sanskrit Text" w:cs="Sanskrit Text"/>
          <w:b/>
          <w:bCs/>
        </w:rPr>
        <w:t xml:space="preserve">THIS </w:t>
      </w:r>
      <w:r w:rsidR="008424B0" w:rsidRPr="00197A43">
        <w:rPr>
          <w:rFonts w:ascii="Sanskrit Text" w:hAnsi="Sanskrit Text" w:cs="Sanskrit Text"/>
          <w:b/>
          <w:bCs/>
        </w:rPr>
        <w:t>CROP</w:t>
      </w:r>
      <w:r w:rsidR="0074343C" w:rsidRPr="00197A43">
        <w:rPr>
          <w:rFonts w:ascii="Sanskrit Text" w:hAnsi="Sanskrit Text" w:cs="Sanskrit Text"/>
          <w:b/>
          <w:bCs/>
        </w:rPr>
        <w:t>?</w:t>
      </w:r>
      <w:r w:rsidR="001F4125" w:rsidRPr="00197A43">
        <w:rPr>
          <w:rFonts w:ascii="Sanskrit Text" w:hAnsi="Sanskrit Text" w:cs="Sanskrit Text"/>
          <w:b/>
          <w:bCs/>
        </w:rPr>
        <w:t xml:space="preserve"> </w:t>
      </w:r>
    </w:p>
    <w:p w14:paraId="1F379444" w14:textId="79A86C5A" w:rsidR="000D2E7D" w:rsidRPr="00197A43" w:rsidRDefault="0058144E" w:rsidP="00921A41">
      <w:pPr>
        <w:pStyle w:val="ColorfulList-Accent11"/>
        <w:numPr>
          <w:ilvl w:val="0"/>
          <w:numId w:val="46"/>
        </w:numPr>
        <w:rPr>
          <w:rFonts w:ascii="Sanskrit Text" w:hAnsi="Sanskrit Text" w:cs="Sanskrit Text"/>
        </w:rPr>
      </w:pPr>
      <w:r w:rsidRPr="00197A43">
        <w:rPr>
          <w:rFonts w:ascii="Sanskrit Text" w:hAnsi="Sanskrit Text" w:cs="Sanskrit Text"/>
          <w:i/>
          <w:iCs/>
        </w:rPr>
        <w:t xml:space="preserve">As participants mention sources, </w:t>
      </w:r>
      <w:r w:rsidR="001F4125" w:rsidRPr="00197A43">
        <w:rPr>
          <w:rFonts w:ascii="Sanskrit Text" w:hAnsi="Sanskrit Text" w:cs="Sanskrit Text"/>
          <w:i/>
          <w:iCs/>
        </w:rPr>
        <w:t xml:space="preserve">DRAW </w:t>
      </w:r>
      <w:r w:rsidR="004511C5" w:rsidRPr="00197A43">
        <w:rPr>
          <w:rFonts w:ascii="Sanskrit Text" w:hAnsi="Sanskrit Text" w:cs="Sanskrit Text"/>
          <w:i/>
          <w:iCs/>
        </w:rPr>
        <w:t xml:space="preserve">a map showing </w:t>
      </w:r>
      <w:r w:rsidR="001F4125" w:rsidRPr="00197A43">
        <w:rPr>
          <w:rFonts w:ascii="Sanskrit Text" w:hAnsi="Sanskrit Text" w:cs="Sanskrit Text"/>
          <w:i/>
          <w:iCs/>
        </w:rPr>
        <w:t>th</w:t>
      </w:r>
      <w:r w:rsidR="004511C5" w:rsidRPr="00197A43">
        <w:rPr>
          <w:rFonts w:ascii="Sanskrit Text" w:hAnsi="Sanskrit Text" w:cs="Sanskrit Text"/>
          <w:i/>
          <w:iCs/>
        </w:rPr>
        <w:t xml:space="preserve">e seed sources (see example </w:t>
      </w:r>
      <w:r w:rsidR="00F0441D" w:rsidRPr="00197A43">
        <w:rPr>
          <w:rFonts w:ascii="Sanskrit Text" w:hAnsi="Sanskrit Text" w:cs="Sanskrit Text"/>
          <w:i/>
          <w:iCs/>
        </w:rPr>
        <w:t xml:space="preserve">in the annex </w:t>
      </w:r>
      <w:r w:rsidR="004511C5" w:rsidRPr="00197A43">
        <w:rPr>
          <w:rFonts w:ascii="Sanskrit Text" w:hAnsi="Sanskrit Text" w:cs="Sanskrit Text"/>
          <w:i/>
          <w:iCs/>
        </w:rPr>
        <w:t>below).</w:t>
      </w:r>
      <w:r w:rsidR="005965E0" w:rsidRPr="00197A43">
        <w:rPr>
          <w:rFonts w:ascii="Sanskrit Text" w:hAnsi="Sanskrit Text" w:cs="Sanskrit Text"/>
          <w:i/>
          <w:iCs/>
        </w:rPr>
        <w:t xml:space="preserve"> </w:t>
      </w:r>
      <w:r w:rsidR="005D64A5" w:rsidRPr="00197A43">
        <w:rPr>
          <w:rFonts w:ascii="Sanskrit Text" w:hAnsi="Sanskrit Text" w:cs="Sanskrit Text"/>
          <w:i/>
        </w:rPr>
        <w:t xml:space="preserve">Symbols/pictures can be used instead of </w:t>
      </w:r>
      <w:r w:rsidR="00F301A0" w:rsidRPr="00197A43">
        <w:rPr>
          <w:rFonts w:ascii="Sanskrit Text" w:hAnsi="Sanskrit Text" w:cs="Sanskrit Text"/>
          <w:i/>
        </w:rPr>
        <w:t>text to represent each source.</w:t>
      </w:r>
      <w:r w:rsidR="00AC71DD" w:rsidRPr="00197A43">
        <w:rPr>
          <w:rFonts w:ascii="Sanskrit Text" w:hAnsi="Sanskrit Text" w:cs="Sanskrit Text"/>
          <w:i/>
        </w:rPr>
        <w:t xml:space="preserve"> This can be done on the ground, </w:t>
      </w:r>
      <w:r w:rsidR="00D33FEA" w:rsidRPr="00197A43">
        <w:rPr>
          <w:rFonts w:ascii="Sanskrit Text" w:hAnsi="Sanskrit Text" w:cs="Sanskrit Text"/>
          <w:i/>
        </w:rPr>
        <w:t xml:space="preserve">on </w:t>
      </w:r>
      <w:r w:rsidR="00AC71DD" w:rsidRPr="00197A43">
        <w:rPr>
          <w:rFonts w:ascii="Sanskrit Text" w:hAnsi="Sanskrit Text" w:cs="Sanskrit Text"/>
          <w:i/>
        </w:rPr>
        <w:t>a large wall</w:t>
      </w:r>
      <w:r w:rsidR="00D33FEA" w:rsidRPr="00197A43">
        <w:rPr>
          <w:rFonts w:ascii="Sanskrit Text" w:hAnsi="Sanskrit Text" w:cs="Sanskrit Text"/>
          <w:i/>
        </w:rPr>
        <w:t>,</w:t>
      </w:r>
      <w:r w:rsidR="00AC71DD" w:rsidRPr="00197A43">
        <w:rPr>
          <w:rFonts w:ascii="Sanskrit Text" w:hAnsi="Sanskrit Text" w:cs="Sanskrit Text"/>
          <w:i/>
        </w:rPr>
        <w:t xml:space="preserve"> or a flip chart.</w:t>
      </w:r>
    </w:p>
    <w:p w14:paraId="7DFB212E" w14:textId="3F3BF11A" w:rsidR="008C4D9E" w:rsidRPr="00197A43" w:rsidRDefault="00494A42" w:rsidP="00921A41">
      <w:pPr>
        <w:pStyle w:val="ColorfulList-Accent11"/>
        <w:numPr>
          <w:ilvl w:val="0"/>
          <w:numId w:val="45"/>
        </w:numPr>
        <w:rPr>
          <w:rFonts w:ascii="Sanskrit Text" w:hAnsi="Sanskrit Text" w:cs="Sanskrit Text"/>
        </w:rPr>
      </w:pPr>
      <w:r w:rsidRPr="00197A43">
        <w:rPr>
          <w:rFonts w:ascii="Sanskrit Text" w:hAnsi="Sanskrit Text" w:cs="Sanskrit Text"/>
          <w:b/>
          <w:bCs/>
        </w:rPr>
        <w:t xml:space="preserve">Please rate the </w:t>
      </w:r>
      <w:r w:rsidR="001D13DE" w:rsidRPr="00197A43">
        <w:rPr>
          <w:rFonts w:ascii="Sanskrit Text" w:hAnsi="Sanskrit Text" w:cs="Sanskrit Text"/>
          <w:b/>
          <w:bCs/>
        </w:rPr>
        <w:t xml:space="preserve">seed sources </w:t>
      </w:r>
      <w:r w:rsidRPr="00197A43">
        <w:rPr>
          <w:rFonts w:ascii="Sanskrit Text" w:hAnsi="Sanskrit Text" w:cs="Sanskrit Text"/>
          <w:b/>
          <w:bCs/>
        </w:rPr>
        <w:t xml:space="preserve">from </w:t>
      </w:r>
      <w:r w:rsidR="001D13DE" w:rsidRPr="00197A43">
        <w:rPr>
          <w:rFonts w:ascii="Sanskrit Text" w:hAnsi="Sanskrit Text" w:cs="Sanskrit Text"/>
          <w:b/>
          <w:bCs/>
        </w:rPr>
        <w:t>most important</w:t>
      </w:r>
      <w:r w:rsidRPr="00197A43">
        <w:rPr>
          <w:rFonts w:ascii="Sanskrit Text" w:hAnsi="Sanskrit Text" w:cs="Sanskrit Text"/>
          <w:b/>
          <w:bCs/>
        </w:rPr>
        <w:t xml:space="preserve"> to least. </w:t>
      </w:r>
      <w:r w:rsidR="00570D2A" w:rsidRPr="00197A43">
        <w:rPr>
          <w:rFonts w:ascii="Sanskrit Text" w:hAnsi="Sanskrit Text" w:cs="Sanskrit Text"/>
          <w:b/>
          <w:bCs/>
        </w:rPr>
        <w:t>Why</w:t>
      </w:r>
      <w:r w:rsidR="00011906" w:rsidRPr="00197A43">
        <w:rPr>
          <w:rFonts w:ascii="Sanskrit Text" w:hAnsi="Sanskrit Text" w:cs="Sanskrit Text"/>
          <w:b/>
          <w:bCs/>
        </w:rPr>
        <w:t xml:space="preserve"> are some seed sources more important than others? Please explain.</w:t>
      </w:r>
    </w:p>
    <w:p w14:paraId="1B75BB13" w14:textId="3626A8A7" w:rsidR="006C79F2" w:rsidRPr="00197A43" w:rsidRDefault="002B39BD" w:rsidP="003A6CB7">
      <w:pPr>
        <w:pStyle w:val="ColorfulList-Accent11"/>
        <w:numPr>
          <w:ilvl w:val="1"/>
          <w:numId w:val="45"/>
        </w:numPr>
        <w:rPr>
          <w:rFonts w:ascii="Sanskrit Text" w:hAnsi="Sanskrit Text" w:cs="Sanskrit Text"/>
          <w:i/>
          <w:iCs/>
        </w:rPr>
      </w:pPr>
      <w:r w:rsidRPr="00197A43">
        <w:rPr>
          <w:rFonts w:ascii="Sanskrit Text" w:hAnsi="Sanskrit Text" w:cs="Sanskrit Text"/>
          <w:i/>
          <w:iCs/>
        </w:rPr>
        <w:t>Ask participants to</w:t>
      </w:r>
      <w:r w:rsidR="00D7187A" w:rsidRPr="00197A43">
        <w:rPr>
          <w:rFonts w:ascii="Sanskrit Text" w:hAnsi="Sanskrit Text" w:cs="Sanskrit Text"/>
          <w:i/>
          <w:iCs/>
        </w:rPr>
        <w:t xml:space="preserve"> </w:t>
      </w:r>
      <w:r w:rsidR="00870863" w:rsidRPr="00197A43">
        <w:rPr>
          <w:rFonts w:ascii="Sanskrit Text" w:hAnsi="Sanskrit Text" w:cs="Sanskrit Text"/>
          <w:i/>
          <w:iCs/>
        </w:rPr>
        <w:t>ra</w:t>
      </w:r>
      <w:r w:rsidR="00D7187A" w:rsidRPr="00197A43">
        <w:rPr>
          <w:rFonts w:ascii="Sanskrit Text" w:hAnsi="Sanskrit Text" w:cs="Sanskrit Text"/>
          <w:i/>
          <w:iCs/>
        </w:rPr>
        <w:t xml:space="preserve">nk </w:t>
      </w:r>
      <w:r w:rsidR="00C35622" w:rsidRPr="00197A43">
        <w:rPr>
          <w:rFonts w:ascii="Sanskrit Text" w:hAnsi="Sanskrit Text" w:cs="Sanskrit Text"/>
          <w:i/>
          <w:iCs/>
        </w:rPr>
        <w:t>the relative importance of each seed source</w:t>
      </w:r>
      <w:r w:rsidR="000B37E2" w:rsidRPr="00197A43">
        <w:rPr>
          <w:rFonts w:ascii="Sanskrit Text" w:hAnsi="Sanskrit Text" w:cs="Sanskrit Text"/>
          <w:i/>
          <w:iCs/>
        </w:rPr>
        <w:t xml:space="preserve"> (1= most importance, 2= second </w:t>
      </w:r>
      <w:r w:rsidR="00B27FB7" w:rsidRPr="00197A43">
        <w:rPr>
          <w:rFonts w:ascii="Sanskrit Text" w:hAnsi="Sanskrit Text" w:cs="Sanskrit Text"/>
          <w:i/>
          <w:iCs/>
        </w:rPr>
        <w:t>in importance, 3= third</w:t>
      </w:r>
      <w:r w:rsidR="008B6355" w:rsidRPr="00197A43">
        <w:rPr>
          <w:rFonts w:ascii="Sanskrit Text" w:hAnsi="Sanskrit Text" w:cs="Sanskrit Text"/>
          <w:i/>
          <w:iCs/>
        </w:rPr>
        <w:t>,</w:t>
      </w:r>
      <w:r w:rsidR="00B27FB7" w:rsidRPr="00197A43">
        <w:rPr>
          <w:rFonts w:ascii="Sanskrit Text" w:hAnsi="Sanskrit Text" w:cs="Sanskrit Text"/>
          <w:i/>
          <w:iCs/>
        </w:rPr>
        <w:t xml:space="preserve"> etc</w:t>
      </w:r>
      <w:r w:rsidR="008B6355" w:rsidRPr="00197A43">
        <w:rPr>
          <w:rFonts w:ascii="Sanskrit Text" w:hAnsi="Sanskrit Text" w:cs="Sanskrit Text"/>
          <w:i/>
          <w:iCs/>
        </w:rPr>
        <w:t>.</w:t>
      </w:r>
      <w:r w:rsidR="00B27FB7" w:rsidRPr="00197A43">
        <w:rPr>
          <w:rFonts w:ascii="Sanskrit Text" w:hAnsi="Sanskrit Text" w:cs="Sanskrit Text"/>
          <w:i/>
          <w:iCs/>
        </w:rPr>
        <w:t>)</w:t>
      </w:r>
      <w:r w:rsidR="00E15D4A" w:rsidRPr="00197A43">
        <w:rPr>
          <w:rFonts w:ascii="Sanskrit Text" w:hAnsi="Sanskrit Text" w:cs="Sanskrit Text"/>
          <w:i/>
          <w:iCs/>
        </w:rPr>
        <w:t>, and indicate these on the map.</w:t>
      </w:r>
      <w:r w:rsidR="006C79F2" w:rsidRPr="00197A43">
        <w:rPr>
          <w:rFonts w:ascii="Sanskrit Text" w:hAnsi="Sanskrit Text" w:cs="Sanskrit Text"/>
          <w:i/>
          <w:iCs/>
        </w:rPr>
        <w:t xml:space="preserve"> </w:t>
      </w:r>
    </w:p>
    <w:p w14:paraId="2755FE17" w14:textId="7859B323" w:rsidR="00B54940" w:rsidRPr="00197A43" w:rsidRDefault="006C79F2" w:rsidP="003A6CB7">
      <w:pPr>
        <w:pStyle w:val="ColorfulList-Accent11"/>
        <w:numPr>
          <w:ilvl w:val="1"/>
          <w:numId w:val="45"/>
        </w:numPr>
        <w:rPr>
          <w:rFonts w:ascii="Sanskrit Text" w:hAnsi="Sanskrit Text" w:cs="Sanskrit Text"/>
          <w:i/>
          <w:iCs/>
        </w:rPr>
      </w:pPr>
      <w:r w:rsidRPr="00197A43">
        <w:rPr>
          <w:rFonts w:ascii="Sanskrit Text" w:hAnsi="Sanskrit Text" w:cs="Sanskrit Text"/>
          <w:i/>
          <w:iCs/>
        </w:rPr>
        <w:t xml:space="preserve">If possible, </w:t>
      </w:r>
      <w:r w:rsidR="00602C4C" w:rsidRPr="00197A43">
        <w:rPr>
          <w:rFonts w:ascii="Sanskrit Text" w:hAnsi="Sanskrit Text" w:cs="Sanskrit Text"/>
          <w:i/>
          <w:iCs/>
        </w:rPr>
        <w:t>ask participants</w:t>
      </w:r>
      <w:r w:rsidRPr="00197A43">
        <w:rPr>
          <w:rFonts w:ascii="Sanskrit Text" w:hAnsi="Sanskrit Text" w:cs="Sanskrit Text"/>
          <w:i/>
          <w:iCs/>
        </w:rPr>
        <w:t xml:space="preserve"> to estimate the % of seed obtained from the most important source.</w:t>
      </w:r>
    </w:p>
    <w:p w14:paraId="3CAF3D24" w14:textId="3A4A8E9E" w:rsidR="009E2B55" w:rsidRPr="00197A43" w:rsidRDefault="00DD71A3" w:rsidP="00921A41">
      <w:pPr>
        <w:pStyle w:val="ColorfulList-Accent11"/>
        <w:numPr>
          <w:ilvl w:val="1"/>
          <w:numId w:val="45"/>
        </w:numPr>
        <w:rPr>
          <w:rFonts w:ascii="Sanskrit Text" w:hAnsi="Sanskrit Text" w:cs="Sanskrit Text"/>
          <w:i/>
          <w:iCs/>
        </w:rPr>
      </w:pPr>
      <w:r w:rsidRPr="00197A43">
        <w:rPr>
          <w:rFonts w:ascii="Sanskrit Text" w:hAnsi="Sanskrit Text" w:cs="Sanskrit Text"/>
          <w:i/>
          <w:iCs/>
        </w:rPr>
        <w:t xml:space="preserve">Note </w:t>
      </w:r>
      <w:r w:rsidR="00D33FEA" w:rsidRPr="00197A43">
        <w:rPr>
          <w:rFonts w:ascii="Sanskrit Text" w:hAnsi="Sanskrit Text" w:cs="Sanskrit Text"/>
          <w:i/>
          <w:iCs/>
        </w:rPr>
        <w:t>the</w:t>
      </w:r>
      <w:r w:rsidR="00494A42" w:rsidRPr="00197A43">
        <w:rPr>
          <w:rFonts w:ascii="Sanskrit Text" w:hAnsi="Sanskrit Text" w:cs="Sanskrit Text"/>
          <w:i/>
          <w:iCs/>
        </w:rPr>
        <w:t xml:space="preserve"> </w:t>
      </w:r>
      <w:r w:rsidR="00011906" w:rsidRPr="00197A43">
        <w:rPr>
          <w:rFonts w:ascii="Sanskrit Text" w:hAnsi="Sanskrit Text" w:cs="Sanskrit Text"/>
          <w:i/>
          <w:iCs/>
        </w:rPr>
        <w:t>explanations given on</w:t>
      </w:r>
      <w:r w:rsidR="00494A42" w:rsidRPr="00197A43">
        <w:rPr>
          <w:rFonts w:ascii="Sanskrit Text" w:hAnsi="Sanskrit Text" w:cs="Sanskrit Text"/>
          <w:i/>
          <w:iCs/>
        </w:rPr>
        <w:t xml:space="preserve"> why </w:t>
      </w:r>
      <w:r w:rsidR="00797798" w:rsidRPr="00197A43">
        <w:rPr>
          <w:rFonts w:ascii="Sanskrit Text" w:hAnsi="Sanskrit Text" w:cs="Sanskrit Text"/>
          <w:i/>
          <w:iCs/>
        </w:rPr>
        <w:t xml:space="preserve">some seed sources are more important than others. </w:t>
      </w:r>
    </w:p>
    <w:p w14:paraId="78AFDA2C" w14:textId="4CEE1BAC" w:rsidR="00360A37" w:rsidRPr="00197A43" w:rsidRDefault="00360A37" w:rsidP="00921A41">
      <w:pPr>
        <w:pStyle w:val="ColorfulList-Accent11"/>
        <w:ind w:left="0"/>
        <w:rPr>
          <w:rFonts w:ascii="Sanskrit Text" w:hAnsi="Sanskrit Text" w:cs="Sanskrit Text"/>
        </w:rPr>
      </w:pPr>
      <w:r w:rsidRPr="00197A43">
        <w:rPr>
          <w:rFonts w:ascii="Sanskrit Text" w:hAnsi="Sanskrit Text" w:cs="Sanskrit Text"/>
          <w:b/>
          <w:bCs/>
          <w:i/>
          <w:iCs/>
          <w:sz w:val="24"/>
          <w:szCs w:val="24"/>
        </w:rPr>
        <w:t xml:space="preserve">Map </w:t>
      </w:r>
      <w:r w:rsidR="00A938AF" w:rsidRPr="00197A43">
        <w:rPr>
          <w:rFonts w:ascii="Sanskrit Text" w:hAnsi="Sanskrit Text" w:cs="Sanskrit Text"/>
          <w:b/>
          <w:bCs/>
          <w:i/>
          <w:iCs/>
          <w:sz w:val="24"/>
          <w:szCs w:val="24"/>
        </w:rPr>
        <w:t xml:space="preserve">the </w:t>
      </w:r>
      <w:r w:rsidRPr="00197A43">
        <w:rPr>
          <w:rFonts w:ascii="Sanskrit Text" w:hAnsi="Sanskrit Text" w:cs="Sanskrit Text"/>
          <w:b/>
          <w:bCs/>
          <w:i/>
          <w:iCs/>
          <w:sz w:val="24"/>
          <w:szCs w:val="24"/>
        </w:rPr>
        <w:t>seed sources used in the past:</w:t>
      </w:r>
    </w:p>
    <w:p w14:paraId="66E88B08" w14:textId="3404B0DF" w:rsidR="00F007A7" w:rsidRPr="00197A43" w:rsidRDefault="009E2B55" w:rsidP="00921A41">
      <w:pPr>
        <w:pStyle w:val="ColorfulList-Accent11"/>
        <w:numPr>
          <w:ilvl w:val="0"/>
          <w:numId w:val="45"/>
        </w:numPr>
        <w:rPr>
          <w:rFonts w:ascii="Sanskrit Text" w:hAnsi="Sanskrit Text" w:cs="Sanskrit Text"/>
        </w:rPr>
      </w:pPr>
      <w:r w:rsidRPr="00197A43">
        <w:rPr>
          <w:rFonts w:ascii="Sanskrit Text" w:hAnsi="Sanskrit Text" w:cs="Sanskrit Text"/>
          <w:b/>
          <w:bCs/>
        </w:rPr>
        <w:t>What seed sources were used for this crop</w:t>
      </w:r>
      <w:r w:rsidRPr="00197A43">
        <w:rPr>
          <w:rFonts w:ascii="Sanskrit Text" w:hAnsi="Sanskrit Text" w:cs="Sanskrit Text"/>
        </w:rPr>
        <w:t xml:space="preserve"> </w:t>
      </w:r>
      <w:r w:rsidR="00F34EBE" w:rsidRPr="00197A43">
        <w:rPr>
          <w:rFonts w:ascii="Sanskrit Text" w:hAnsi="Sanskrit Text" w:cs="Sanskrit Text"/>
          <w:b/>
          <w:bCs/>
          <w:u w:val="single"/>
        </w:rPr>
        <w:t>in the past</w:t>
      </w:r>
      <w:r w:rsidRPr="00197A43">
        <w:rPr>
          <w:rFonts w:ascii="Sanskrit Text" w:hAnsi="Sanskrit Text" w:cs="Sanskrit Text"/>
        </w:rPr>
        <w:t>?</w:t>
      </w:r>
    </w:p>
    <w:p w14:paraId="4C9753B2" w14:textId="77777777" w:rsidR="008D293A" w:rsidRPr="00197A43" w:rsidRDefault="00196470" w:rsidP="003A6CB7">
      <w:pPr>
        <w:pStyle w:val="ColorfulList-Accent11"/>
        <w:numPr>
          <w:ilvl w:val="1"/>
          <w:numId w:val="45"/>
        </w:numPr>
        <w:rPr>
          <w:rFonts w:ascii="Sanskrit Text" w:hAnsi="Sanskrit Text" w:cs="Sanskrit Text"/>
        </w:rPr>
      </w:pPr>
      <w:r w:rsidRPr="00197A43">
        <w:rPr>
          <w:rFonts w:ascii="Sanskrit Text" w:hAnsi="Sanskrit Text" w:cs="Sanskrit Text"/>
          <w:i/>
          <w:iCs/>
        </w:rPr>
        <w:t>Add a second seed map to the drawing</w:t>
      </w:r>
      <w:r w:rsidR="00873831" w:rsidRPr="00197A43">
        <w:rPr>
          <w:rFonts w:ascii="Sanskrit Text" w:hAnsi="Sanskrit Text" w:cs="Sanskrit Text"/>
          <w:i/>
          <w:iCs/>
        </w:rPr>
        <w:t>, indicating all seed sources used in the past.</w:t>
      </w:r>
    </w:p>
    <w:p w14:paraId="11AA0183" w14:textId="33022531" w:rsidR="00873831" w:rsidRPr="00197A43" w:rsidRDefault="008D293A" w:rsidP="003A6CB7">
      <w:pPr>
        <w:pStyle w:val="ColorfulList-Accent11"/>
        <w:numPr>
          <w:ilvl w:val="1"/>
          <w:numId w:val="45"/>
        </w:numPr>
        <w:rPr>
          <w:rFonts w:ascii="Sanskrit Text" w:hAnsi="Sanskrit Text" w:cs="Sanskrit Text"/>
          <w:i/>
          <w:iCs/>
        </w:rPr>
      </w:pPr>
      <w:r w:rsidRPr="00197A43">
        <w:rPr>
          <w:rFonts w:ascii="Sanskrit Text" w:hAnsi="Sanskrit Text" w:cs="Sanskrit Text"/>
          <w:i/>
          <w:iCs/>
        </w:rPr>
        <w:t>Take a photo of the map when complete.</w:t>
      </w:r>
      <w:r w:rsidR="00196470" w:rsidRPr="00197A43">
        <w:rPr>
          <w:rFonts w:ascii="Sanskrit Text" w:hAnsi="Sanskrit Text" w:cs="Sanskrit Text"/>
          <w:i/>
          <w:iCs/>
        </w:rPr>
        <w:t xml:space="preserve"> </w:t>
      </w:r>
    </w:p>
    <w:p w14:paraId="7C9B61A0" w14:textId="77777777" w:rsidR="00F007A7" w:rsidRPr="00197A43" w:rsidRDefault="00F007A7" w:rsidP="00921A41">
      <w:pPr>
        <w:pStyle w:val="ColorfulList-Accent11"/>
        <w:ind w:left="0"/>
        <w:rPr>
          <w:rFonts w:ascii="Sanskrit Text" w:hAnsi="Sanskrit Text" w:cs="Sanskrit Text"/>
        </w:rPr>
      </w:pPr>
    </w:p>
    <w:p w14:paraId="4A61AFDA" w14:textId="5FE65B61" w:rsidR="00E85044" w:rsidRPr="00197A43" w:rsidRDefault="000D2E7D" w:rsidP="003A6CB7">
      <w:pPr>
        <w:pStyle w:val="ColorfulList-Accent11"/>
        <w:numPr>
          <w:ilvl w:val="0"/>
          <w:numId w:val="45"/>
        </w:numPr>
        <w:rPr>
          <w:rFonts w:ascii="Sanskrit Text" w:hAnsi="Sanskrit Text" w:cs="Sanskrit Text"/>
          <w:b/>
          <w:bCs/>
        </w:rPr>
      </w:pPr>
      <w:r w:rsidRPr="00197A43">
        <w:rPr>
          <w:rFonts w:ascii="Sanskrit Text" w:hAnsi="Sanskrit Text" w:cs="Sanskrit Text"/>
          <w:b/>
          <w:bCs/>
        </w:rPr>
        <w:t xml:space="preserve">Compare the current seed sources with those </w:t>
      </w:r>
      <w:r w:rsidR="001E5CBC" w:rsidRPr="00197A43">
        <w:rPr>
          <w:rFonts w:ascii="Sanskrit Text" w:hAnsi="Sanskrit Text" w:cs="Sanskrit Text"/>
          <w:b/>
          <w:bCs/>
        </w:rPr>
        <w:t>in the past</w:t>
      </w:r>
      <w:r w:rsidRPr="00197A43">
        <w:rPr>
          <w:rFonts w:ascii="Sanskrit Text" w:hAnsi="Sanskrit Text" w:cs="Sanskrit Text"/>
          <w:b/>
          <w:bCs/>
        </w:rPr>
        <w:t>.</w:t>
      </w:r>
      <w:r w:rsidR="0048563E" w:rsidRPr="00197A43">
        <w:rPr>
          <w:rFonts w:ascii="Sanskrit Text" w:hAnsi="Sanskrit Text" w:cs="Sanskrit Text"/>
          <w:b/>
          <w:bCs/>
        </w:rPr>
        <w:t xml:space="preserve"> </w:t>
      </w:r>
    </w:p>
    <w:p w14:paraId="38257DD3" w14:textId="234C7141" w:rsidR="000D2E7D" w:rsidRPr="00197A43" w:rsidRDefault="0048563E" w:rsidP="00921A41">
      <w:pPr>
        <w:pStyle w:val="ColorfulList-Accent11"/>
        <w:numPr>
          <w:ilvl w:val="1"/>
          <w:numId w:val="45"/>
        </w:numPr>
        <w:rPr>
          <w:rFonts w:ascii="Sanskrit Text" w:hAnsi="Sanskrit Text" w:cs="Sanskrit Text"/>
          <w:i/>
          <w:iCs/>
        </w:rPr>
      </w:pPr>
      <w:r w:rsidRPr="00197A43">
        <w:rPr>
          <w:rFonts w:ascii="Sanskrit Text" w:hAnsi="Sanskrit Text" w:cs="Sanskrit Text"/>
          <w:i/>
          <w:iCs/>
        </w:rPr>
        <w:t>Facilitate a discussion among participants</w:t>
      </w:r>
      <w:r w:rsidR="00E85044" w:rsidRPr="00197A43">
        <w:rPr>
          <w:rFonts w:ascii="Sanskrit Text" w:hAnsi="Sanskrit Text" w:cs="Sanskrit Text"/>
          <w:i/>
          <w:iCs/>
        </w:rPr>
        <w:t>, probing with questions like:</w:t>
      </w:r>
    </w:p>
    <w:p w14:paraId="1158D8BA" w14:textId="11FFA3C3" w:rsidR="000D2E7D" w:rsidRPr="00197A43" w:rsidRDefault="000D2E7D" w:rsidP="00921A41">
      <w:pPr>
        <w:pStyle w:val="ListParagraph"/>
        <w:numPr>
          <w:ilvl w:val="2"/>
          <w:numId w:val="47"/>
        </w:numPr>
        <w:spacing w:after="0" w:line="240" w:lineRule="auto"/>
        <w:rPr>
          <w:rFonts w:ascii="Sanskrit Text" w:hAnsi="Sanskrit Text" w:cs="Sanskrit Text"/>
          <w:i/>
          <w:iCs/>
          <w:lang w:val="en-US"/>
        </w:rPr>
      </w:pPr>
      <w:r w:rsidRPr="00197A43">
        <w:rPr>
          <w:rFonts w:ascii="Sanskrit Text" w:hAnsi="Sanskrit Text" w:cs="Sanskrit Text"/>
          <w:i/>
          <w:iCs/>
          <w:lang w:val="en-US"/>
        </w:rPr>
        <w:t xml:space="preserve">What have been the major changes in </w:t>
      </w:r>
      <w:r w:rsidR="004535BE" w:rsidRPr="00197A43">
        <w:rPr>
          <w:rFonts w:ascii="Sanskrit Text" w:hAnsi="Sanskrit Text" w:cs="Sanskrit Text"/>
          <w:i/>
          <w:iCs/>
          <w:lang w:val="en-US"/>
        </w:rPr>
        <w:t>the seed sources used</w:t>
      </w:r>
      <w:r w:rsidRPr="00197A43">
        <w:rPr>
          <w:rFonts w:ascii="Sanskrit Text" w:hAnsi="Sanskrit Text" w:cs="Sanskrit Text"/>
          <w:i/>
          <w:iCs/>
          <w:lang w:val="en-US"/>
        </w:rPr>
        <w:t xml:space="preserve">? </w:t>
      </w:r>
    </w:p>
    <w:p w14:paraId="187F1F94" w14:textId="54C47B2D" w:rsidR="000D2E7D" w:rsidRPr="00197A43" w:rsidRDefault="000D2E7D" w:rsidP="00921A41">
      <w:pPr>
        <w:pStyle w:val="ListParagraph"/>
        <w:numPr>
          <w:ilvl w:val="2"/>
          <w:numId w:val="47"/>
        </w:numPr>
        <w:spacing w:after="0" w:line="240" w:lineRule="auto"/>
        <w:rPr>
          <w:rFonts w:ascii="Sanskrit Text" w:hAnsi="Sanskrit Text" w:cs="Sanskrit Text"/>
          <w:i/>
          <w:iCs/>
          <w:lang w:val="en-US"/>
        </w:rPr>
      </w:pPr>
      <w:r w:rsidRPr="00197A43">
        <w:rPr>
          <w:rFonts w:ascii="Sanskrit Text" w:hAnsi="Sanskrit Text" w:cs="Sanskrit Text"/>
          <w:i/>
          <w:iCs/>
          <w:lang w:val="en-US"/>
        </w:rPr>
        <w:t xml:space="preserve">Why have they occurred? </w:t>
      </w:r>
    </w:p>
    <w:p w14:paraId="5FEB3998" w14:textId="443FA5FF" w:rsidR="000D2E7D" w:rsidRPr="00197A43" w:rsidRDefault="000D2E7D" w:rsidP="00921A41">
      <w:pPr>
        <w:pStyle w:val="ListParagraph"/>
        <w:numPr>
          <w:ilvl w:val="2"/>
          <w:numId w:val="47"/>
        </w:numPr>
        <w:spacing w:after="0" w:line="240" w:lineRule="auto"/>
        <w:rPr>
          <w:rFonts w:ascii="Sanskrit Text" w:hAnsi="Sanskrit Text" w:cs="Sanskrit Text"/>
          <w:i/>
          <w:iCs/>
          <w:lang w:val="en-US"/>
        </w:rPr>
      </w:pPr>
      <w:r w:rsidRPr="00197A43">
        <w:rPr>
          <w:rFonts w:ascii="Sanskrit Text" w:hAnsi="Sanskrit Text" w:cs="Sanskrit Text"/>
          <w:i/>
          <w:iCs/>
          <w:lang w:val="en-US"/>
        </w:rPr>
        <w:t>Are they positive or negative changes?</w:t>
      </w:r>
      <w:r w:rsidR="00837AAF" w:rsidRPr="00197A43">
        <w:rPr>
          <w:rFonts w:ascii="Sanskrit Text" w:hAnsi="Sanskrit Text" w:cs="Sanskrit Text"/>
          <w:i/>
          <w:iCs/>
          <w:lang w:val="en-US"/>
        </w:rPr>
        <w:t xml:space="preserve"> Why?</w:t>
      </w:r>
    </w:p>
    <w:p w14:paraId="58D00512" w14:textId="753F64E3" w:rsidR="00177967" w:rsidRPr="00197A43" w:rsidRDefault="00C46170" w:rsidP="00873831">
      <w:pPr>
        <w:pStyle w:val="ListParagraph"/>
        <w:numPr>
          <w:ilvl w:val="2"/>
          <w:numId w:val="47"/>
        </w:numPr>
        <w:spacing w:after="0" w:line="240" w:lineRule="auto"/>
        <w:rPr>
          <w:rFonts w:ascii="Sanskrit Text" w:hAnsi="Sanskrit Text" w:cs="Sanskrit Text"/>
          <w:i/>
          <w:iCs/>
          <w:lang w:val="en-US"/>
        </w:rPr>
      </w:pPr>
      <w:r w:rsidRPr="00197A43">
        <w:rPr>
          <w:rFonts w:ascii="Sanskrit Text" w:hAnsi="Sanskrit Text" w:cs="Sanskrit Text"/>
          <w:i/>
          <w:iCs/>
          <w:lang w:val="en-US"/>
        </w:rPr>
        <w:t>A</w:t>
      </w:r>
      <w:r w:rsidR="00177967" w:rsidRPr="00197A43">
        <w:rPr>
          <w:rFonts w:ascii="Sanskrit Text" w:hAnsi="Sanskrit Text" w:cs="Sanskrit Text"/>
          <w:i/>
          <w:iCs/>
          <w:lang w:val="en-US"/>
        </w:rPr>
        <w:t xml:space="preserve">re there new “players” in the seed sources compared to </w:t>
      </w:r>
      <w:r w:rsidR="00945489" w:rsidRPr="00197A43">
        <w:rPr>
          <w:rFonts w:ascii="Sanskrit Text" w:hAnsi="Sanskrit Text" w:cs="Sanskrit Text"/>
          <w:i/>
          <w:iCs/>
          <w:lang w:val="en-US"/>
        </w:rPr>
        <w:t>the past</w:t>
      </w:r>
      <w:r w:rsidR="00177967" w:rsidRPr="00197A43">
        <w:rPr>
          <w:rFonts w:ascii="Sanskrit Text" w:hAnsi="Sanskrit Text" w:cs="Sanskrit Text"/>
          <w:i/>
          <w:iCs/>
          <w:lang w:val="en-US"/>
        </w:rPr>
        <w:t xml:space="preserve">? </w:t>
      </w:r>
      <w:r w:rsidR="0009020C" w:rsidRPr="00197A43">
        <w:rPr>
          <w:rFonts w:ascii="Sanskrit Text" w:hAnsi="Sanskrit Text" w:cs="Sanskrit Text"/>
          <w:i/>
          <w:iCs/>
          <w:lang w:val="en-US"/>
        </w:rPr>
        <w:t>W</w:t>
      </w:r>
      <w:r w:rsidR="00177967" w:rsidRPr="00197A43">
        <w:rPr>
          <w:rFonts w:ascii="Sanskrit Text" w:hAnsi="Sanskrit Text" w:cs="Sanskrit Text"/>
          <w:i/>
          <w:iCs/>
          <w:lang w:val="en-US"/>
        </w:rPr>
        <w:t>ho are they</w:t>
      </w:r>
      <w:r w:rsidR="000E335B" w:rsidRPr="00197A43">
        <w:rPr>
          <w:rFonts w:ascii="Sanskrit Text" w:hAnsi="Sanskrit Text" w:cs="Sanskrit Text"/>
          <w:i/>
          <w:iCs/>
          <w:lang w:val="en-US"/>
        </w:rPr>
        <w:t>,</w:t>
      </w:r>
      <w:r w:rsidR="00177967" w:rsidRPr="00197A43">
        <w:rPr>
          <w:rFonts w:ascii="Sanskrit Text" w:hAnsi="Sanskrit Text" w:cs="Sanskrit Text"/>
          <w:i/>
          <w:iCs/>
          <w:lang w:val="en-US"/>
        </w:rPr>
        <w:t xml:space="preserve"> and </w:t>
      </w:r>
      <w:r w:rsidR="005C318D" w:rsidRPr="00197A43">
        <w:rPr>
          <w:rFonts w:ascii="Sanskrit Text" w:hAnsi="Sanskrit Text" w:cs="Sanskrit Text"/>
          <w:i/>
          <w:iCs/>
          <w:lang w:val="en-US"/>
        </w:rPr>
        <w:t>how/</w:t>
      </w:r>
      <w:r w:rsidR="00177967" w:rsidRPr="00197A43">
        <w:rPr>
          <w:rFonts w:ascii="Sanskrit Text" w:hAnsi="Sanskrit Text" w:cs="Sanskrit Text"/>
          <w:i/>
          <w:iCs/>
          <w:lang w:val="en-US"/>
        </w:rPr>
        <w:t>why</w:t>
      </w:r>
      <w:r w:rsidR="005C318D" w:rsidRPr="00197A43">
        <w:rPr>
          <w:rFonts w:ascii="Sanskrit Text" w:hAnsi="Sanskrit Text" w:cs="Sanskrit Text"/>
          <w:i/>
          <w:iCs/>
          <w:lang w:val="en-US"/>
        </w:rPr>
        <w:t xml:space="preserve"> have they become involved</w:t>
      </w:r>
      <w:r w:rsidR="00177967" w:rsidRPr="00197A43">
        <w:rPr>
          <w:rFonts w:ascii="Sanskrit Text" w:hAnsi="Sanskrit Text" w:cs="Sanskrit Text"/>
          <w:i/>
          <w:iCs/>
          <w:lang w:val="en-US"/>
        </w:rPr>
        <w:t>?</w:t>
      </w:r>
    </w:p>
    <w:p w14:paraId="21B64B84" w14:textId="77727F6A" w:rsidR="00945489" w:rsidRPr="00197A43" w:rsidRDefault="00945489" w:rsidP="00921A41">
      <w:pPr>
        <w:pStyle w:val="ListParagraph"/>
        <w:numPr>
          <w:ilvl w:val="1"/>
          <w:numId w:val="47"/>
        </w:numPr>
        <w:spacing w:after="0" w:line="240" w:lineRule="auto"/>
        <w:rPr>
          <w:rFonts w:ascii="Sanskrit Text" w:hAnsi="Sanskrit Text" w:cs="Sanskrit Text"/>
          <w:i/>
          <w:iCs/>
          <w:lang w:val="en-US"/>
        </w:rPr>
      </w:pPr>
      <w:r w:rsidRPr="00197A43">
        <w:rPr>
          <w:rFonts w:ascii="Sanskrit Text" w:hAnsi="Sanskrit Text" w:cs="Sanskrit Text"/>
          <w:i/>
          <w:iCs/>
          <w:lang w:val="en-US"/>
        </w:rPr>
        <w:t xml:space="preserve">Where possible, try to determine how long ago </w:t>
      </w:r>
      <w:r w:rsidR="004535BE" w:rsidRPr="00197A43">
        <w:rPr>
          <w:rFonts w:ascii="Sanskrit Text" w:hAnsi="Sanskrit Text" w:cs="Sanskrit Text"/>
          <w:i/>
          <w:iCs/>
          <w:lang w:val="en-US"/>
        </w:rPr>
        <w:t xml:space="preserve">these </w:t>
      </w:r>
      <w:r w:rsidRPr="00197A43">
        <w:rPr>
          <w:rFonts w:ascii="Sanskrit Text" w:hAnsi="Sanskrit Text" w:cs="Sanskrit Text"/>
          <w:i/>
          <w:iCs/>
          <w:lang w:val="en-US"/>
        </w:rPr>
        <w:t>changes occurred.</w:t>
      </w:r>
    </w:p>
    <w:p w14:paraId="6E552E68" w14:textId="33E058E4" w:rsidR="006659A0" w:rsidRPr="00197A43" w:rsidRDefault="006C4E6A" w:rsidP="006659A0">
      <w:pPr>
        <w:spacing w:after="0" w:line="240" w:lineRule="auto"/>
        <w:rPr>
          <w:rFonts w:ascii="Sanskrit Text" w:hAnsi="Sanskrit Text" w:cs="Sanskrit Text"/>
          <w:i/>
          <w:iCs/>
          <w:lang w:val="en-US"/>
        </w:rPr>
      </w:pPr>
      <w:r w:rsidRPr="00197A43">
        <w:rPr>
          <w:rFonts w:ascii="Sanskrit Text" w:hAnsi="Sanskrit Text" w:cs="Sanskrit Text"/>
          <w:noProof/>
          <w:lang w:val="en-US"/>
        </w:rPr>
        <w:lastRenderedPageBreak/>
        <mc:AlternateContent>
          <mc:Choice Requires="wps">
            <w:drawing>
              <wp:anchor distT="45720" distB="45720" distL="114300" distR="114300" simplePos="0" relativeHeight="251664386" behindDoc="0" locked="0" layoutInCell="1" allowOverlap="1" wp14:anchorId="628A8883" wp14:editId="53C132A6">
                <wp:simplePos x="0" y="0"/>
                <wp:positionH relativeFrom="column">
                  <wp:posOffset>104775</wp:posOffset>
                </wp:positionH>
                <wp:positionV relativeFrom="paragraph">
                  <wp:posOffset>220345</wp:posOffset>
                </wp:positionV>
                <wp:extent cx="5779135" cy="2181225"/>
                <wp:effectExtent l="0" t="0" r="1206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135" cy="2181225"/>
                        </a:xfrm>
                        <a:prstGeom prst="rect">
                          <a:avLst/>
                        </a:prstGeom>
                        <a:solidFill>
                          <a:srgbClr val="FFFFFF"/>
                        </a:solidFill>
                        <a:ln w="9525">
                          <a:solidFill>
                            <a:srgbClr val="000000"/>
                          </a:solidFill>
                          <a:miter lim="800000"/>
                          <a:headEnd/>
                          <a:tailEnd/>
                        </a:ln>
                      </wps:spPr>
                      <wps:txbx>
                        <w:txbxContent>
                          <w:p w14:paraId="67D6CA3F" w14:textId="18CCF86E" w:rsidR="006C4E6A" w:rsidRPr="00921A41" w:rsidRDefault="006C4E6A">
                            <w:pPr>
                              <w:rPr>
                                <w:lang w:val="en-US"/>
                              </w:rPr>
                            </w:pPr>
                            <w:r>
                              <w:rPr>
                                <w:lang w:val="en-US"/>
                              </w:rPr>
                              <w:t>Comparison of current and past seed sour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A8883" id="_x0000_s1027" type="#_x0000_t202" style="position:absolute;margin-left:8.25pt;margin-top:17.35pt;width:455.05pt;height:171.75pt;z-index:25166438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">
                <v:textbox>
                  <w:txbxContent>
                    <w:p w14:paraId="67D6CA3F" w14:textId="18CCF86E" w:rsidR="006C4E6A" w:rsidRPr="00921A41" w:rsidRDefault="006C4E6A">
                      <w:pPr>
                        <w:rPr>
                          <w:lang w:val="en-US"/>
                        </w:rPr>
                      </w:pPr>
                      <w:r>
                        <w:rPr>
                          <w:lang w:val="en-US"/>
                        </w:rPr>
                        <w:t>Comparison of current and past seed sources:</w:t>
                      </w:r>
                    </w:p>
                  </w:txbxContent>
                </v:textbox>
                <w10:wrap type="square"/>
              </v:shape>
            </w:pict>
          </mc:Fallback>
        </mc:AlternateContent>
      </w:r>
    </w:p>
    <w:p w14:paraId="1C558593" w14:textId="5A6A1CD1" w:rsidR="006659A0" w:rsidRPr="00197A43" w:rsidRDefault="006659A0" w:rsidP="006659A0">
      <w:pPr>
        <w:spacing w:after="0" w:line="240" w:lineRule="auto"/>
        <w:rPr>
          <w:rFonts w:ascii="Sanskrit Text" w:hAnsi="Sanskrit Text" w:cs="Sanskrit Text"/>
          <w:lang w:val="en-US"/>
        </w:rPr>
      </w:pPr>
    </w:p>
    <w:p w14:paraId="4F6B36CC" w14:textId="2D529864" w:rsidR="008B1D1E" w:rsidRPr="00197A43" w:rsidRDefault="008B1D1E">
      <w:pPr>
        <w:rPr>
          <w:rFonts w:ascii="Sanskrit Text" w:hAnsi="Sanskrit Text" w:cs="Sanskrit Text"/>
          <w:lang w:val="en-US"/>
        </w:rPr>
      </w:pPr>
      <w:r w:rsidRPr="00197A43">
        <w:rPr>
          <w:rFonts w:ascii="Sanskrit Text" w:hAnsi="Sanskrit Text" w:cs="Sanskrit Text"/>
          <w:lang w:val="en-US"/>
        </w:rPr>
        <w:br w:type="page"/>
      </w:r>
    </w:p>
    <w:p w14:paraId="09032CE8" w14:textId="12CDA529" w:rsidR="00315ACD" w:rsidRPr="00197A43" w:rsidRDefault="009449A6" w:rsidP="00030417">
      <w:pPr>
        <w:pStyle w:val="Heading2"/>
      </w:pPr>
      <w:r w:rsidRPr="00197A43">
        <w:lastRenderedPageBreak/>
        <w:t>Seed security parameters by source</w:t>
      </w:r>
    </w:p>
    <w:p w14:paraId="0BDBC755" w14:textId="0E91AF72" w:rsidR="002B1967" w:rsidRPr="00197A43" w:rsidRDefault="00E733D3" w:rsidP="00315ACD">
      <w:pPr>
        <w:spacing w:after="0" w:line="240" w:lineRule="auto"/>
        <w:rPr>
          <w:rFonts w:ascii="Sanskrit Text" w:hAnsi="Sanskrit Text" w:cs="Sanskrit Text"/>
          <w:i/>
          <w:iCs/>
          <w:lang w:val="en-US"/>
        </w:rPr>
      </w:pPr>
      <w:r w:rsidRPr="00197A43">
        <w:rPr>
          <w:rFonts w:ascii="Sanskrit Text" w:hAnsi="Sanskrit Text" w:cs="Sanskrit Text"/>
          <w:i/>
          <w:iCs/>
          <w:lang w:val="en-US"/>
        </w:rPr>
        <w:t xml:space="preserve">Use the following guiding questions to </w:t>
      </w:r>
      <w:r w:rsidR="00315ACD" w:rsidRPr="00197A43">
        <w:rPr>
          <w:rFonts w:ascii="Sanskrit Text" w:hAnsi="Sanskrit Text" w:cs="Sanskrit Text"/>
          <w:i/>
          <w:iCs/>
          <w:lang w:val="en-US"/>
        </w:rPr>
        <w:t xml:space="preserve">compare </w:t>
      </w:r>
      <w:r w:rsidR="000D2E7D" w:rsidRPr="00197A43">
        <w:rPr>
          <w:rFonts w:ascii="Sanskrit Text" w:hAnsi="Sanskrit Text" w:cs="Sanskrit Text"/>
          <w:i/>
          <w:iCs/>
          <w:lang w:val="en-US"/>
        </w:rPr>
        <w:t xml:space="preserve">the </w:t>
      </w:r>
      <w:r w:rsidR="000D2E7D" w:rsidRPr="00197A43">
        <w:rPr>
          <w:rFonts w:ascii="Sanskrit Text" w:hAnsi="Sanskrit Text" w:cs="Sanskrit Text"/>
          <w:i/>
          <w:iCs/>
          <w:u w:val="single"/>
          <w:lang w:val="en-US"/>
        </w:rPr>
        <w:t>seed sources</w:t>
      </w:r>
      <w:r w:rsidR="0071634A" w:rsidRPr="00197A43">
        <w:rPr>
          <w:rFonts w:ascii="Sanskrit Text" w:hAnsi="Sanskrit Text" w:cs="Sanskrit Text"/>
          <w:i/>
          <w:iCs/>
          <w:u w:val="single"/>
          <w:lang w:val="en-US"/>
        </w:rPr>
        <w:t xml:space="preserve"> </w:t>
      </w:r>
      <w:r w:rsidR="00187F41" w:rsidRPr="00197A43">
        <w:rPr>
          <w:rFonts w:ascii="Sanskrit Text" w:hAnsi="Sanskrit Text" w:cs="Sanskrit Text"/>
          <w:i/>
          <w:iCs/>
          <w:u w:val="single"/>
          <w:lang w:val="en-US"/>
        </w:rPr>
        <w:t>currently used</w:t>
      </w:r>
      <w:r w:rsidR="00187F41" w:rsidRPr="00197A43">
        <w:rPr>
          <w:rFonts w:ascii="Sanskrit Text" w:hAnsi="Sanskrit Text" w:cs="Sanskrit Text"/>
          <w:i/>
          <w:iCs/>
          <w:lang w:val="en-US"/>
        </w:rPr>
        <w:t xml:space="preserve"> </w:t>
      </w:r>
      <w:r w:rsidR="0071634A" w:rsidRPr="00197A43">
        <w:rPr>
          <w:rFonts w:ascii="Sanskrit Text" w:hAnsi="Sanskrit Text" w:cs="Sanskrit Text"/>
          <w:i/>
          <w:iCs/>
          <w:lang w:val="en-US"/>
        </w:rPr>
        <w:t>for THIS CROP</w:t>
      </w:r>
      <w:r w:rsidR="00AE127D" w:rsidRPr="00197A43">
        <w:rPr>
          <w:rFonts w:ascii="Sanskrit Text" w:hAnsi="Sanskrit Text" w:cs="Sanskrit Text"/>
          <w:i/>
          <w:iCs/>
          <w:lang w:val="en-US"/>
        </w:rPr>
        <w:t>.</w:t>
      </w:r>
      <w:r w:rsidR="00AB018D" w:rsidRPr="00197A43">
        <w:rPr>
          <w:rFonts w:ascii="Sanskrit Text" w:hAnsi="Sanskrit Text" w:cs="Sanskrit Text"/>
          <w:i/>
          <w:iCs/>
          <w:lang w:val="en-US"/>
        </w:rPr>
        <w:t xml:space="preserve"> Use </w:t>
      </w:r>
      <w:r w:rsidR="00ED19EA" w:rsidRPr="00197A43">
        <w:rPr>
          <w:rFonts w:ascii="Sanskrit Text" w:hAnsi="Sanskrit Text" w:cs="Sanskrit Text"/>
          <w:i/>
          <w:iCs/>
          <w:lang w:val="en-US"/>
        </w:rPr>
        <w:t>the map of current seed sources as</w:t>
      </w:r>
      <w:r w:rsidR="00AB018D" w:rsidRPr="00197A43">
        <w:rPr>
          <w:rFonts w:ascii="Sanskrit Text" w:hAnsi="Sanskrit Text" w:cs="Sanskrit Text"/>
          <w:i/>
          <w:iCs/>
          <w:lang w:val="en-US"/>
        </w:rPr>
        <w:t xml:space="preserve"> a visual aid</w:t>
      </w:r>
      <w:r w:rsidR="0074569B" w:rsidRPr="00197A43">
        <w:rPr>
          <w:rFonts w:ascii="Sanskrit Text" w:hAnsi="Sanskrit Text" w:cs="Sanskrit Text"/>
          <w:i/>
          <w:iCs/>
          <w:lang w:val="en-US"/>
        </w:rPr>
        <w:t>.</w:t>
      </w:r>
    </w:p>
    <w:p w14:paraId="10C187A3" w14:textId="77777777" w:rsidR="00AE127D" w:rsidRPr="00197A43" w:rsidRDefault="00AE127D" w:rsidP="00AE127D">
      <w:pPr>
        <w:pStyle w:val="ColorfulList-Accent11"/>
        <w:ind w:left="0"/>
        <w:rPr>
          <w:rFonts w:ascii="Sanskrit Text" w:hAnsi="Sanskrit Text" w:cs="Sanskrit Text"/>
          <w:highlight w:val="yellow"/>
        </w:rPr>
      </w:pPr>
    </w:p>
    <w:p w14:paraId="5CB2569B" w14:textId="17F8D9F1" w:rsidR="000E5E21" w:rsidRPr="00197A43" w:rsidRDefault="000D2E7D" w:rsidP="000E5E21">
      <w:pPr>
        <w:pStyle w:val="ColorfulList-Accent11"/>
        <w:numPr>
          <w:ilvl w:val="0"/>
          <w:numId w:val="45"/>
        </w:numPr>
        <w:rPr>
          <w:rFonts w:ascii="Sanskrit Text" w:hAnsi="Sanskrit Text" w:cs="Sanskrit Text"/>
        </w:rPr>
      </w:pPr>
      <w:r w:rsidRPr="00197A43">
        <w:rPr>
          <w:rFonts w:ascii="Sanskrit Text" w:hAnsi="Sanskrit Text" w:cs="Sanskrit Text"/>
          <w:b/>
          <w:bCs/>
        </w:rPr>
        <w:t xml:space="preserve">What is the </w:t>
      </w:r>
      <w:r w:rsidRPr="00197A43">
        <w:rPr>
          <w:rFonts w:ascii="Sanskrit Text" w:hAnsi="Sanskrit Text" w:cs="Sanskrit Text"/>
          <w:b/>
          <w:bCs/>
          <w:u w:val="single"/>
        </w:rPr>
        <w:t>quality</w:t>
      </w:r>
      <w:r w:rsidRPr="00197A43">
        <w:rPr>
          <w:rFonts w:ascii="Sanskrit Text" w:hAnsi="Sanskrit Text" w:cs="Sanskrit Text"/>
          <w:b/>
          <w:bCs/>
        </w:rPr>
        <w:t xml:space="preserve"> of seed</w:t>
      </w:r>
      <w:r w:rsidR="0081562C" w:rsidRPr="00197A43">
        <w:rPr>
          <w:rFonts w:ascii="Sanskrit Text" w:hAnsi="Sanskrit Text" w:cs="Sanskrit Text"/>
          <w:b/>
          <w:bCs/>
        </w:rPr>
        <w:t xml:space="preserve"> of THIS CROP</w:t>
      </w:r>
      <w:r w:rsidRPr="00197A43">
        <w:rPr>
          <w:rFonts w:ascii="Sanskrit Text" w:hAnsi="Sanskrit Text" w:cs="Sanskrit Text"/>
          <w:b/>
          <w:bCs/>
        </w:rPr>
        <w:t xml:space="preserve"> from </w:t>
      </w:r>
      <w:r w:rsidR="006A3355" w:rsidRPr="00197A43">
        <w:rPr>
          <w:rFonts w:ascii="Sanskrit Text" w:hAnsi="Sanskrit Text" w:cs="Sanskrit Text"/>
          <w:b/>
          <w:bCs/>
        </w:rPr>
        <w:t xml:space="preserve">the </w:t>
      </w:r>
      <w:r w:rsidRPr="00197A43">
        <w:rPr>
          <w:rFonts w:ascii="Sanskrit Text" w:hAnsi="Sanskrit Text" w:cs="Sanskrit Text"/>
          <w:b/>
          <w:bCs/>
        </w:rPr>
        <w:t>sources</w:t>
      </w:r>
      <w:r w:rsidR="006A3355" w:rsidRPr="00197A43">
        <w:rPr>
          <w:rFonts w:ascii="Sanskrit Text" w:hAnsi="Sanskrit Text" w:cs="Sanskrit Text"/>
          <w:b/>
          <w:bCs/>
        </w:rPr>
        <w:t xml:space="preserve"> currently used</w:t>
      </w:r>
      <w:r w:rsidR="00E95545" w:rsidRPr="00197A43">
        <w:rPr>
          <w:rFonts w:ascii="Sanskrit Text" w:hAnsi="Sanskrit Text" w:cs="Sanskrit Text"/>
          <w:b/>
          <w:bCs/>
        </w:rPr>
        <w:t>?</w:t>
      </w:r>
      <w:r w:rsidR="007A1C37" w:rsidRPr="00197A43">
        <w:rPr>
          <w:rFonts w:ascii="Sanskrit Text" w:hAnsi="Sanskrit Text" w:cs="Sanskrit Text"/>
          <w:b/>
          <w:bCs/>
        </w:rPr>
        <w:t xml:space="preserve"> Please </w:t>
      </w:r>
      <w:r w:rsidR="00141A08" w:rsidRPr="00197A43">
        <w:rPr>
          <w:rFonts w:ascii="Sanskrit Text" w:hAnsi="Sanskrit Text" w:cs="Sanskrit Text"/>
          <w:b/>
          <w:bCs/>
        </w:rPr>
        <w:t>rate the quality</w:t>
      </w:r>
      <w:r w:rsidR="00C73276" w:rsidRPr="00197A43">
        <w:rPr>
          <w:rFonts w:ascii="Sanskrit Text" w:hAnsi="Sanskrit Text" w:cs="Sanskrit Text"/>
          <w:b/>
          <w:bCs/>
        </w:rPr>
        <w:t xml:space="preserve"> </w:t>
      </w:r>
      <w:r w:rsidR="00C7336A" w:rsidRPr="00197A43">
        <w:rPr>
          <w:rFonts w:ascii="Sanskrit Text" w:hAnsi="Sanskrit Text" w:cs="Sanskrit Text"/>
          <w:b/>
          <w:bCs/>
        </w:rPr>
        <w:t>(</w:t>
      </w:r>
      <w:r w:rsidR="00C7336A">
        <w:rPr>
          <w:rFonts w:ascii="Sanskrit Text" w:hAnsi="Sanskrit Text" w:cs="Sanskrit Text"/>
          <w:b/>
          <w:bCs/>
        </w:rPr>
        <w:t xml:space="preserve">excellent, good, </w:t>
      </w:r>
      <w:r w:rsidR="00C7336A" w:rsidRPr="00197A43">
        <w:rPr>
          <w:rFonts w:ascii="Sanskrit Text" w:hAnsi="Sanskrit Text" w:cs="Sanskrit Text"/>
          <w:b/>
          <w:bCs/>
        </w:rPr>
        <w:t xml:space="preserve">acceptable, </w:t>
      </w:r>
      <w:r w:rsidR="00C7336A">
        <w:rPr>
          <w:rFonts w:ascii="Sanskrit Text" w:hAnsi="Sanskrit Text" w:cs="Sanskrit Text"/>
          <w:b/>
          <w:bCs/>
        </w:rPr>
        <w:t>poor</w:t>
      </w:r>
      <w:r w:rsidR="00C7336A" w:rsidRPr="00197A43">
        <w:rPr>
          <w:rFonts w:ascii="Sanskrit Text" w:hAnsi="Sanskrit Text" w:cs="Sanskrit Text"/>
          <w:b/>
          <w:bCs/>
        </w:rPr>
        <w:t>)</w:t>
      </w:r>
      <w:r w:rsidR="00141A08" w:rsidRPr="00197A43">
        <w:rPr>
          <w:rFonts w:ascii="Sanskrit Text" w:hAnsi="Sanskrit Text" w:cs="Sanskrit Text"/>
          <w:b/>
          <w:bCs/>
        </w:rPr>
        <w:t xml:space="preserve"> and </w:t>
      </w:r>
      <w:r w:rsidR="007A1C37" w:rsidRPr="00197A43">
        <w:rPr>
          <w:rFonts w:ascii="Sanskrit Text" w:hAnsi="Sanskrit Text" w:cs="Sanskrit Text"/>
          <w:b/>
          <w:bCs/>
        </w:rPr>
        <w:t>describe</w:t>
      </w:r>
      <w:r w:rsidR="00C73276" w:rsidRPr="00197A43">
        <w:rPr>
          <w:rFonts w:ascii="Sanskrit Text" w:hAnsi="Sanskrit Text" w:cs="Sanskrit Text"/>
          <w:b/>
          <w:bCs/>
        </w:rPr>
        <w:t xml:space="preserve"> the reasons for this rating.</w:t>
      </w:r>
    </w:p>
    <w:p w14:paraId="1F835E9A" w14:textId="77A128B0" w:rsidR="000E5E21" w:rsidRPr="00197A43" w:rsidRDefault="000E5E21" w:rsidP="00921A41">
      <w:pPr>
        <w:pStyle w:val="ColorfulList-Accent11"/>
        <w:numPr>
          <w:ilvl w:val="0"/>
          <w:numId w:val="49"/>
        </w:numPr>
        <w:rPr>
          <w:rFonts w:ascii="Sanskrit Text" w:hAnsi="Sanskrit Text" w:cs="Sanskrit Text"/>
          <w:i/>
          <w:iCs/>
        </w:rPr>
      </w:pPr>
      <w:r w:rsidRPr="00197A43">
        <w:rPr>
          <w:rFonts w:ascii="Sanskrit Text" w:hAnsi="Sanskrit Text" w:cs="Sanskrit Text"/>
          <w:bCs/>
          <w:i/>
          <w:iCs/>
        </w:rPr>
        <w:t>Participants should explain why they give a specific rating based on their own criteria/understanding of seed quality. If they do not understand the question, facilitators may prompt by giving examples (does the seed germinate, is it well selected and clean, does it have any mold or disease?).</w:t>
      </w:r>
    </w:p>
    <w:p w14:paraId="1024542F" w14:textId="77777777" w:rsidR="000E5E21" w:rsidRPr="00197A43" w:rsidRDefault="000E5E21" w:rsidP="00921A41">
      <w:pPr>
        <w:pStyle w:val="ColorfulList-Accent11"/>
        <w:rPr>
          <w:rFonts w:ascii="Sanskrit Text" w:hAnsi="Sanskrit Text" w:cs="Sanskrit Text"/>
        </w:rPr>
      </w:pPr>
    </w:p>
    <w:tbl>
      <w:tblPr>
        <w:tblStyle w:val="TableGrid"/>
        <w:tblW w:w="9067" w:type="dxa"/>
        <w:tblLook w:val="04A0" w:firstRow="1" w:lastRow="0" w:firstColumn="1" w:lastColumn="0" w:noHBand="0" w:noVBand="1"/>
      </w:tblPr>
      <w:tblGrid>
        <w:gridCol w:w="1838"/>
        <w:gridCol w:w="1843"/>
        <w:gridCol w:w="1722"/>
        <w:gridCol w:w="3664"/>
      </w:tblGrid>
      <w:tr w:rsidR="008527FC" w:rsidRPr="00F33C33" w14:paraId="0398A0CA" w14:textId="77777777" w:rsidTr="00B25ED4">
        <w:tc>
          <w:tcPr>
            <w:tcW w:w="1838" w:type="dxa"/>
          </w:tcPr>
          <w:p w14:paraId="02D0BD1C" w14:textId="39785275" w:rsidR="008527FC" w:rsidRPr="00947800" w:rsidRDefault="008527FC" w:rsidP="00727C46">
            <w:pPr>
              <w:pStyle w:val="ColorfulList-Accent11"/>
              <w:ind w:left="0"/>
              <w:rPr>
                <w:rFonts w:ascii="Sanskrit Text" w:hAnsi="Sanskrit Text" w:cs="Sanskrit Text"/>
                <w:b/>
                <w:sz w:val="20"/>
                <w:szCs w:val="20"/>
              </w:rPr>
            </w:pPr>
            <w:r w:rsidRPr="00947800">
              <w:rPr>
                <w:rFonts w:ascii="Sanskrit Text" w:hAnsi="Sanskrit Text" w:cs="Sanskrit Text"/>
                <w:b/>
                <w:sz w:val="20"/>
                <w:szCs w:val="20"/>
              </w:rPr>
              <w:t>Seed source (insert from current seed map)</w:t>
            </w:r>
          </w:p>
        </w:tc>
        <w:tc>
          <w:tcPr>
            <w:tcW w:w="1843" w:type="dxa"/>
          </w:tcPr>
          <w:p w14:paraId="30DDE245" w14:textId="5E87F3A0" w:rsidR="008527FC" w:rsidRPr="00947800" w:rsidRDefault="002B6234" w:rsidP="00727C46">
            <w:pPr>
              <w:pStyle w:val="ColorfulList-Accent11"/>
              <w:ind w:left="0"/>
              <w:rPr>
                <w:rFonts w:ascii="Sanskrit Text" w:hAnsi="Sanskrit Text" w:cs="Sanskrit Text"/>
                <w:b/>
                <w:sz w:val="20"/>
                <w:szCs w:val="20"/>
              </w:rPr>
            </w:pPr>
            <w:r w:rsidRPr="00947800">
              <w:rPr>
                <w:rFonts w:ascii="Sanskrit Text" w:hAnsi="Sanskrit Text" w:cs="Sanskrit Text"/>
                <w:b/>
                <w:sz w:val="20"/>
                <w:szCs w:val="20"/>
              </w:rPr>
              <w:t>Main types of seed obtained</w:t>
            </w:r>
            <w:r w:rsidR="00BF019D" w:rsidRPr="00947800">
              <w:rPr>
                <w:rFonts w:ascii="Sanskrit Text" w:hAnsi="Sanskrit Text" w:cs="Sanskrit Text"/>
                <w:b/>
                <w:sz w:val="20"/>
                <w:szCs w:val="20"/>
              </w:rPr>
              <w:t xml:space="preserve"> (list all that </w:t>
            </w:r>
            <w:proofErr w:type="gramStart"/>
            <w:r w:rsidR="00BF019D" w:rsidRPr="00947800">
              <w:rPr>
                <w:rFonts w:ascii="Sanskrit Text" w:hAnsi="Sanskrit Text" w:cs="Sanskrit Text"/>
                <w:b/>
                <w:sz w:val="20"/>
                <w:szCs w:val="20"/>
              </w:rPr>
              <w:t>apply)</w:t>
            </w:r>
            <w:r w:rsidR="003C2F43" w:rsidRPr="00947800">
              <w:rPr>
                <w:rFonts w:ascii="Sanskrit Text" w:hAnsi="Sanskrit Text" w:cs="Sanskrit Text"/>
                <w:b/>
                <w:sz w:val="20"/>
                <w:szCs w:val="20"/>
              </w:rPr>
              <w:t>*</w:t>
            </w:r>
            <w:proofErr w:type="gramEnd"/>
          </w:p>
        </w:tc>
        <w:tc>
          <w:tcPr>
            <w:tcW w:w="1722" w:type="dxa"/>
          </w:tcPr>
          <w:p w14:paraId="1CF38609" w14:textId="2C1721D3" w:rsidR="008527FC" w:rsidRPr="00947800" w:rsidRDefault="008527FC" w:rsidP="00727C46">
            <w:pPr>
              <w:pStyle w:val="ColorfulList-Accent11"/>
              <w:ind w:left="0"/>
              <w:rPr>
                <w:rFonts w:ascii="Sanskrit Text" w:hAnsi="Sanskrit Text" w:cs="Sanskrit Text"/>
                <w:b/>
                <w:sz w:val="20"/>
                <w:szCs w:val="20"/>
              </w:rPr>
            </w:pPr>
            <w:r w:rsidRPr="00947800">
              <w:rPr>
                <w:rFonts w:ascii="Sanskrit Text" w:hAnsi="Sanskrit Text" w:cs="Sanskrit Text"/>
                <w:b/>
                <w:sz w:val="20"/>
                <w:szCs w:val="20"/>
              </w:rPr>
              <w:t>Rating of seed quality*</w:t>
            </w:r>
            <w:r w:rsidR="003C2F43" w:rsidRPr="00947800">
              <w:rPr>
                <w:rFonts w:ascii="Sanskrit Text" w:hAnsi="Sanskrit Text" w:cs="Sanskrit Text"/>
                <w:b/>
                <w:sz w:val="20"/>
                <w:szCs w:val="20"/>
              </w:rPr>
              <w:t>*</w:t>
            </w:r>
            <w:r w:rsidRPr="00947800">
              <w:rPr>
                <w:rFonts w:ascii="Sanskrit Text" w:hAnsi="Sanskrit Text" w:cs="Sanskrit Text"/>
                <w:b/>
                <w:sz w:val="20"/>
                <w:szCs w:val="20"/>
              </w:rPr>
              <w:t xml:space="preserve"> </w:t>
            </w:r>
          </w:p>
        </w:tc>
        <w:tc>
          <w:tcPr>
            <w:tcW w:w="3664" w:type="dxa"/>
          </w:tcPr>
          <w:p w14:paraId="4569B6DA" w14:textId="43109063" w:rsidR="008527FC" w:rsidRPr="00947800" w:rsidRDefault="008527FC" w:rsidP="00727C46">
            <w:pPr>
              <w:pStyle w:val="ColorfulList-Accent11"/>
              <w:ind w:left="0"/>
              <w:rPr>
                <w:rFonts w:ascii="Sanskrit Text" w:hAnsi="Sanskrit Text" w:cs="Sanskrit Text"/>
                <w:b/>
                <w:sz w:val="20"/>
                <w:szCs w:val="20"/>
              </w:rPr>
            </w:pPr>
            <w:r w:rsidRPr="00947800">
              <w:rPr>
                <w:rFonts w:ascii="Sanskrit Text" w:hAnsi="Sanskrit Text" w:cs="Sanskrit Text"/>
                <w:b/>
                <w:sz w:val="20"/>
                <w:szCs w:val="20"/>
              </w:rPr>
              <w:t>Explanation of quality rating/description of quality</w:t>
            </w:r>
          </w:p>
        </w:tc>
      </w:tr>
      <w:tr w:rsidR="008527FC" w:rsidRPr="00F33C33" w14:paraId="7050CAF9" w14:textId="77777777" w:rsidTr="00B25ED4">
        <w:tc>
          <w:tcPr>
            <w:tcW w:w="1838" w:type="dxa"/>
          </w:tcPr>
          <w:p w14:paraId="115D25D3" w14:textId="6D7FF2D7" w:rsidR="008527FC" w:rsidRPr="00947800" w:rsidRDefault="008527FC" w:rsidP="00727C46">
            <w:pPr>
              <w:pStyle w:val="ColorfulList-Accent11"/>
              <w:ind w:left="0"/>
              <w:rPr>
                <w:rFonts w:ascii="Sanskrit Text" w:hAnsi="Sanskrit Text" w:cs="Sanskrit Text"/>
                <w:b/>
                <w:sz w:val="20"/>
                <w:szCs w:val="20"/>
              </w:rPr>
            </w:pPr>
          </w:p>
        </w:tc>
        <w:tc>
          <w:tcPr>
            <w:tcW w:w="1843" w:type="dxa"/>
          </w:tcPr>
          <w:p w14:paraId="2F6F3C9A" w14:textId="77777777" w:rsidR="008527FC" w:rsidRPr="00947800" w:rsidRDefault="008527FC" w:rsidP="00727C46">
            <w:pPr>
              <w:pStyle w:val="ColorfulList-Accent11"/>
              <w:ind w:left="0"/>
              <w:rPr>
                <w:rFonts w:ascii="Sanskrit Text" w:hAnsi="Sanskrit Text" w:cs="Sanskrit Text"/>
                <w:b/>
                <w:sz w:val="20"/>
                <w:szCs w:val="20"/>
              </w:rPr>
            </w:pPr>
          </w:p>
        </w:tc>
        <w:tc>
          <w:tcPr>
            <w:tcW w:w="1722" w:type="dxa"/>
          </w:tcPr>
          <w:p w14:paraId="3D80CB39" w14:textId="198571E6" w:rsidR="008527FC" w:rsidRPr="00947800" w:rsidRDefault="008527FC" w:rsidP="00727C46">
            <w:pPr>
              <w:pStyle w:val="ColorfulList-Accent11"/>
              <w:ind w:left="0"/>
              <w:rPr>
                <w:rFonts w:ascii="Sanskrit Text" w:hAnsi="Sanskrit Text" w:cs="Sanskrit Text"/>
                <w:b/>
                <w:sz w:val="20"/>
                <w:szCs w:val="20"/>
              </w:rPr>
            </w:pPr>
          </w:p>
        </w:tc>
        <w:tc>
          <w:tcPr>
            <w:tcW w:w="3664" w:type="dxa"/>
          </w:tcPr>
          <w:p w14:paraId="11010CB2" w14:textId="77777777" w:rsidR="008527FC" w:rsidRPr="00947800" w:rsidRDefault="008527FC" w:rsidP="00727C46">
            <w:pPr>
              <w:pStyle w:val="ColorfulList-Accent11"/>
              <w:ind w:left="0"/>
              <w:rPr>
                <w:rFonts w:ascii="Sanskrit Text" w:hAnsi="Sanskrit Text" w:cs="Sanskrit Text"/>
                <w:b/>
                <w:sz w:val="20"/>
                <w:szCs w:val="20"/>
              </w:rPr>
            </w:pPr>
          </w:p>
        </w:tc>
      </w:tr>
      <w:tr w:rsidR="008527FC" w:rsidRPr="00F33C33" w14:paraId="64D6F74C" w14:textId="77777777" w:rsidTr="00B25ED4">
        <w:tc>
          <w:tcPr>
            <w:tcW w:w="1838" w:type="dxa"/>
          </w:tcPr>
          <w:p w14:paraId="6687A924" w14:textId="609409E1" w:rsidR="008527FC" w:rsidRPr="00947800" w:rsidRDefault="008527FC" w:rsidP="00727C46">
            <w:pPr>
              <w:pStyle w:val="ColorfulList-Accent11"/>
              <w:ind w:left="0"/>
              <w:rPr>
                <w:rFonts w:ascii="Sanskrit Text" w:hAnsi="Sanskrit Text" w:cs="Sanskrit Text"/>
                <w:b/>
                <w:sz w:val="20"/>
                <w:szCs w:val="20"/>
              </w:rPr>
            </w:pPr>
          </w:p>
        </w:tc>
        <w:tc>
          <w:tcPr>
            <w:tcW w:w="1843" w:type="dxa"/>
          </w:tcPr>
          <w:p w14:paraId="72FF96CF" w14:textId="77777777" w:rsidR="008527FC" w:rsidRPr="00947800" w:rsidRDefault="008527FC" w:rsidP="00727C46">
            <w:pPr>
              <w:pStyle w:val="ColorfulList-Accent11"/>
              <w:ind w:left="0"/>
              <w:rPr>
                <w:rFonts w:ascii="Sanskrit Text" w:hAnsi="Sanskrit Text" w:cs="Sanskrit Text"/>
                <w:b/>
                <w:sz w:val="20"/>
                <w:szCs w:val="20"/>
              </w:rPr>
            </w:pPr>
          </w:p>
        </w:tc>
        <w:tc>
          <w:tcPr>
            <w:tcW w:w="1722" w:type="dxa"/>
          </w:tcPr>
          <w:p w14:paraId="7D70BF7D" w14:textId="7EE6B01F" w:rsidR="008527FC" w:rsidRPr="00947800" w:rsidRDefault="008527FC" w:rsidP="00727C46">
            <w:pPr>
              <w:pStyle w:val="ColorfulList-Accent11"/>
              <w:ind w:left="0"/>
              <w:rPr>
                <w:rFonts w:ascii="Sanskrit Text" w:hAnsi="Sanskrit Text" w:cs="Sanskrit Text"/>
                <w:b/>
                <w:sz w:val="20"/>
                <w:szCs w:val="20"/>
              </w:rPr>
            </w:pPr>
          </w:p>
        </w:tc>
        <w:tc>
          <w:tcPr>
            <w:tcW w:w="3664" w:type="dxa"/>
          </w:tcPr>
          <w:p w14:paraId="696F1073" w14:textId="77777777" w:rsidR="008527FC" w:rsidRPr="00947800" w:rsidRDefault="008527FC" w:rsidP="00727C46">
            <w:pPr>
              <w:pStyle w:val="ColorfulList-Accent11"/>
              <w:ind w:left="0"/>
              <w:rPr>
                <w:rFonts w:ascii="Sanskrit Text" w:hAnsi="Sanskrit Text" w:cs="Sanskrit Text"/>
                <w:b/>
                <w:sz w:val="20"/>
                <w:szCs w:val="20"/>
              </w:rPr>
            </w:pPr>
          </w:p>
        </w:tc>
      </w:tr>
      <w:tr w:rsidR="008527FC" w:rsidRPr="00F33C33" w14:paraId="592EE1C6" w14:textId="77777777" w:rsidTr="00B25ED4">
        <w:tc>
          <w:tcPr>
            <w:tcW w:w="1838" w:type="dxa"/>
          </w:tcPr>
          <w:p w14:paraId="25DA118D" w14:textId="2A4BEC9C" w:rsidR="008527FC" w:rsidRPr="00947800" w:rsidRDefault="008527FC" w:rsidP="00727C46">
            <w:pPr>
              <w:pStyle w:val="ColorfulList-Accent11"/>
              <w:ind w:left="0"/>
              <w:rPr>
                <w:rFonts w:ascii="Sanskrit Text" w:hAnsi="Sanskrit Text" w:cs="Sanskrit Text"/>
                <w:b/>
                <w:sz w:val="20"/>
                <w:szCs w:val="20"/>
              </w:rPr>
            </w:pPr>
          </w:p>
        </w:tc>
        <w:tc>
          <w:tcPr>
            <w:tcW w:w="1843" w:type="dxa"/>
          </w:tcPr>
          <w:p w14:paraId="53621496" w14:textId="77777777" w:rsidR="008527FC" w:rsidRPr="00947800" w:rsidRDefault="008527FC" w:rsidP="00727C46">
            <w:pPr>
              <w:pStyle w:val="ColorfulList-Accent11"/>
              <w:ind w:left="0"/>
              <w:rPr>
                <w:rFonts w:ascii="Sanskrit Text" w:hAnsi="Sanskrit Text" w:cs="Sanskrit Text"/>
                <w:b/>
                <w:sz w:val="20"/>
                <w:szCs w:val="20"/>
              </w:rPr>
            </w:pPr>
          </w:p>
        </w:tc>
        <w:tc>
          <w:tcPr>
            <w:tcW w:w="1722" w:type="dxa"/>
          </w:tcPr>
          <w:p w14:paraId="39E01A20" w14:textId="30AC0C56" w:rsidR="008527FC" w:rsidRPr="00947800" w:rsidRDefault="008527FC" w:rsidP="00727C46">
            <w:pPr>
              <w:pStyle w:val="ColorfulList-Accent11"/>
              <w:ind w:left="0"/>
              <w:rPr>
                <w:rFonts w:ascii="Sanskrit Text" w:hAnsi="Sanskrit Text" w:cs="Sanskrit Text"/>
                <w:b/>
                <w:sz w:val="20"/>
                <w:szCs w:val="20"/>
              </w:rPr>
            </w:pPr>
          </w:p>
        </w:tc>
        <w:tc>
          <w:tcPr>
            <w:tcW w:w="3664" w:type="dxa"/>
          </w:tcPr>
          <w:p w14:paraId="65571789" w14:textId="77777777" w:rsidR="008527FC" w:rsidRPr="00947800" w:rsidRDefault="008527FC" w:rsidP="00727C46">
            <w:pPr>
              <w:pStyle w:val="ColorfulList-Accent11"/>
              <w:ind w:left="0"/>
              <w:rPr>
                <w:rFonts w:ascii="Sanskrit Text" w:hAnsi="Sanskrit Text" w:cs="Sanskrit Text"/>
                <w:b/>
                <w:sz w:val="20"/>
                <w:szCs w:val="20"/>
              </w:rPr>
            </w:pPr>
          </w:p>
        </w:tc>
      </w:tr>
      <w:tr w:rsidR="008527FC" w:rsidRPr="00F33C33" w14:paraId="168334F4" w14:textId="77777777" w:rsidTr="00B25ED4">
        <w:tc>
          <w:tcPr>
            <w:tcW w:w="1838" w:type="dxa"/>
          </w:tcPr>
          <w:p w14:paraId="76983E32" w14:textId="3DC0D76B" w:rsidR="008527FC" w:rsidRPr="00947800" w:rsidRDefault="008527FC" w:rsidP="00727C46">
            <w:pPr>
              <w:pStyle w:val="ColorfulList-Accent11"/>
              <w:ind w:left="0"/>
              <w:rPr>
                <w:rFonts w:ascii="Sanskrit Text" w:hAnsi="Sanskrit Text" w:cs="Sanskrit Text"/>
                <w:b/>
                <w:sz w:val="20"/>
                <w:szCs w:val="20"/>
              </w:rPr>
            </w:pPr>
          </w:p>
        </w:tc>
        <w:tc>
          <w:tcPr>
            <w:tcW w:w="1843" w:type="dxa"/>
          </w:tcPr>
          <w:p w14:paraId="42F2A193" w14:textId="77777777" w:rsidR="008527FC" w:rsidRPr="00947800" w:rsidRDefault="008527FC" w:rsidP="00727C46">
            <w:pPr>
              <w:pStyle w:val="ColorfulList-Accent11"/>
              <w:ind w:left="0"/>
              <w:rPr>
                <w:rFonts w:ascii="Sanskrit Text" w:hAnsi="Sanskrit Text" w:cs="Sanskrit Text"/>
                <w:b/>
                <w:sz w:val="20"/>
                <w:szCs w:val="20"/>
              </w:rPr>
            </w:pPr>
          </w:p>
        </w:tc>
        <w:tc>
          <w:tcPr>
            <w:tcW w:w="1722" w:type="dxa"/>
          </w:tcPr>
          <w:p w14:paraId="4996F920" w14:textId="7D1C54EA" w:rsidR="008527FC" w:rsidRPr="00947800" w:rsidRDefault="008527FC" w:rsidP="00727C46">
            <w:pPr>
              <w:pStyle w:val="ColorfulList-Accent11"/>
              <w:ind w:left="0"/>
              <w:rPr>
                <w:rFonts w:ascii="Sanskrit Text" w:hAnsi="Sanskrit Text" w:cs="Sanskrit Text"/>
                <w:b/>
                <w:sz w:val="20"/>
                <w:szCs w:val="20"/>
              </w:rPr>
            </w:pPr>
          </w:p>
        </w:tc>
        <w:tc>
          <w:tcPr>
            <w:tcW w:w="3664" w:type="dxa"/>
          </w:tcPr>
          <w:p w14:paraId="3FE02F4B" w14:textId="77777777" w:rsidR="008527FC" w:rsidRPr="00947800" w:rsidRDefault="008527FC" w:rsidP="00727C46">
            <w:pPr>
              <w:pStyle w:val="ColorfulList-Accent11"/>
              <w:ind w:left="0"/>
              <w:rPr>
                <w:rFonts w:ascii="Sanskrit Text" w:hAnsi="Sanskrit Text" w:cs="Sanskrit Text"/>
                <w:b/>
                <w:sz w:val="20"/>
                <w:szCs w:val="20"/>
              </w:rPr>
            </w:pPr>
          </w:p>
        </w:tc>
      </w:tr>
      <w:tr w:rsidR="008527FC" w:rsidRPr="00F33C33" w14:paraId="66328129" w14:textId="77777777" w:rsidTr="00B25ED4">
        <w:tc>
          <w:tcPr>
            <w:tcW w:w="1838" w:type="dxa"/>
          </w:tcPr>
          <w:p w14:paraId="42932CE9" w14:textId="2A14E6EF" w:rsidR="008527FC" w:rsidRPr="00947800" w:rsidRDefault="008527FC" w:rsidP="00727C46">
            <w:pPr>
              <w:pStyle w:val="ColorfulList-Accent11"/>
              <w:ind w:left="0"/>
              <w:rPr>
                <w:rFonts w:ascii="Sanskrit Text" w:hAnsi="Sanskrit Text" w:cs="Sanskrit Text"/>
              </w:rPr>
            </w:pPr>
          </w:p>
        </w:tc>
        <w:tc>
          <w:tcPr>
            <w:tcW w:w="1843" w:type="dxa"/>
          </w:tcPr>
          <w:p w14:paraId="75BBE8F7" w14:textId="77777777" w:rsidR="008527FC" w:rsidRPr="00947800" w:rsidRDefault="008527FC" w:rsidP="00727C46">
            <w:pPr>
              <w:pStyle w:val="ColorfulList-Accent11"/>
              <w:ind w:left="0"/>
              <w:rPr>
                <w:rFonts w:ascii="Sanskrit Text" w:hAnsi="Sanskrit Text" w:cs="Sanskrit Text"/>
                <w:b/>
                <w:sz w:val="20"/>
                <w:szCs w:val="20"/>
              </w:rPr>
            </w:pPr>
          </w:p>
        </w:tc>
        <w:tc>
          <w:tcPr>
            <w:tcW w:w="1722" w:type="dxa"/>
          </w:tcPr>
          <w:p w14:paraId="232ED04C" w14:textId="2389BA47" w:rsidR="008527FC" w:rsidRPr="00947800" w:rsidRDefault="008527FC" w:rsidP="00727C46">
            <w:pPr>
              <w:pStyle w:val="ColorfulList-Accent11"/>
              <w:ind w:left="0"/>
              <w:rPr>
                <w:rFonts w:ascii="Sanskrit Text" w:hAnsi="Sanskrit Text" w:cs="Sanskrit Text"/>
                <w:b/>
                <w:sz w:val="20"/>
                <w:szCs w:val="20"/>
              </w:rPr>
            </w:pPr>
          </w:p>
        </w:tc>
        <w:tc>
          <w:tcPr>
            <w:tcW w:w="3664" w:type="dxa"/>
          </w:tcPr>
          <w:p w14:paraId="55F9AB6E" w14:textId="77777777" w:rsidR="008527FC" w:rsidRPr="00947800" w:rsidRDefault="008527FC" w:rsidP="00727C46">
            <w:pPr>
              <w:pStyle w:val="ColorfulList-Accent11"/>
              <w:ind w:left="0"/>
              <w:rPr>
                <w:rFonts w:ascii="Sanskrit Text" w:hAnsi="Sanskrit Text" w:cs="Sanskrit Text"/>
                <w:b/>
                <w:sz w:val="20"/>
                <w:szCs w:val="20"/>
              </w:rPr>
            </w:pPr>
          </w:p>
        </w:tc>
      </w:tr>
    </w:tbl>
    <w:p w14:paraId="02F7B764" w14:textId="5BAA6CA3" w:rsidR="00747036" w:rsidRPr="00947800" w:rsidRDefault="00020DE3" w:rsidP="00655E74">
      <w:pPr>
        <w:pStyle w:val="ColorfulList-Accent11"/>
        <w:ind w:left="0"/>
        <w:rPr>
          <w:rFonts w:ascii="Sanskrit Text" w:hAnsi="Sanskrit Text" w:cs="Sanskrit Text"/>
          <w:sz w:val="20"/>
          <w:szCs w:val="20"/>
        </w:rPr>
      </w:pPr>
      <w:r w:rsidRPr="00947800">
        <w:rPr>
          <w:rFonts w:ascii="Sanskrit Text" w:hAnsi="Sanskrit Text" w:cs="Sanskrit Text"/>
          <w:sz w:val="20"/>
          <w:szCs w:val="20"/>
        </w:rPr>
        <w:t>*</w:t>
      </w:r>
      <w:r w:rsidR="0051349E" w:rsidRPr="00947800">
        <w:rPr>
          <w:rFonts w:ascii="Sanskrit Text" w:hAnsi="Sanskrit Text" w:cs="Sanskrit Text"/>
          <w:sz w:val="20"/>
          <w:szCs w:val="20"/>
        </w:rPr>
        <w:t xml:space="preserve">Codes for types of seed: L=local varieties, M=modern/improved varieties, </w:t>
      </w:r>
      <w:r w:rsidR="007A7650" w:rsidRPr="00947800">
        <w:rPr>
          <w:rFonts w:ascii="Sanskrit Text" w:hAnsi="Sanskrit Text" w:cs="Sanskrit Text"/>
          <w:sz w:val="20"/>
          <w:szCs w:val="20"/>
        </w:rPr>
        <w:t xml:space="preserve">QDS=quality declared, </w:t>
      </w:r>
      <w:r w:rsidR="0051349E" w:rsidRPr="00947800">
        <w:rPr>
          <w:rFonts w:ascii="Sanskrit Text" w:hAnsi="Sanskrit Text" w:cs="Sanskrit Text"/>
          <w:sz w:val="20"/>
          <w:szCs w:val="20"/>
        </w:rPr>
        <w:t>C=certified seed.</w:t>
      </w:r>
      <w:r w:rsidR="00561DA5" w:rsidRPr="00947800">
        <w:rPr>
          <w:rFonts w:ascii="Sanskrit Text" w:hAnsi="Sanskrit Text" w:cs="Sanskrit Text"/>
          <w:sz w:val="20"/>
          <w:szCs w:val="20"/>
        </w:rPr>
        <w:t xml:space="preserve"> </w:t>
      </w:r>
      <w:r w:rsidR="006035B9" w:rsidRPr="00947800">
        <w:rPr>
          <w:rFonts w:ascii="Sanskrit Text" w:hAnsi="Sanskrit Text" w:cs="Sanskrit Text"/>
          <w:sz w:val="20"/>
          <w:szCs w:val="20"/>
        </w:rPr>
        <w:t xml:space="preserve">You may also </w:t>
      </w:r>
      <w:r w:rsidR="00D14B7C" w:rsidRPr="00947800">
        <w:rPr>
          <w:rFonts w:ascii="Sanskrit Text" w:hAnsi="Sanskrit Text" w:cs="Sanskrit Text"/>
          <w:sz w:val="20"/>
          <w:szCs w:val="20"/>
        </w:rPr>
        <w:t>record the names of the main varieties obtained from each source.</w:t>
      </w:r>
      <w:r w:rsidR="00B10E1E" w:rsidRPr="00947800">
        <w:rPr>
          <w:rFonts w:ascii="Sanskrit Text" w:hAnsi="Sanskrit Text" w:cs="Sanskrit Text"/>
          <w:sz w:val="20"/>
          <w:szCs w:val="20"/>
        </w:rPr>
        <w:t xml:space="preserve"> </w:t>
      </w:r>
      <w:r w:rsidR="00095D00" w:rsidRPr="00947800">
        <w:rPr>
          <w:rFonts w:ascii="Sanskrit Text" w:hAnsi="Sanskrit Text" w:cs="Sanskrit Text"/>
          <w:sz w:val="20"/>
          <w:szCs w:val="20"/>
        </w:rPr>
        <w:t xml:space="preserve"> </w:t>
      </w:r>
    </w:p>
    <w:p w14:paraId="607B818E" w14:textId="1F3DEDDB" w:rsidR="00655E74" w:rsidRPr="00197A43" w:rsidRDefault="00747036" w:rsidP="00655E74">
      <w:pPr>
        <w:pStyle w:val="ColorfulList-Accent11"/>
        <w:ind w:left="0"/>
        <w:rPr>
          <w:rFonts w:ascii="Sanskrit Text" w:hAnsi="Sanskrit Text" w:cs="Sanskrit Text"/>
          <w:sz w:val="20"/>
          <w:szCs w:val="20"/>
        </w:rPr>
      </w:pPr>
      <w:r w:rsidRPr="00947800">
        <w:rPr>
          <w:rFonts w:ascii="Sanskrit Text" w:hAnsi="Sanskrit Text" w:cs="Sanskrit Text"/>
          <w:sz w:val="20"/>
          <w:szCs w:val="20"/>
        </w:rPr>
        <w:t>*</w:t>
      </w:r>
      <w:r w:rsidR="00D26185" w:rsidRPr="00947800">
        <w:rPr>
          <w:rFonts w:ascii="Sanskrit Text" w:hAnsi="Sanskrit Text" w:cs="Sanskrit Text"/>
          <w:sz w:val="20"/>
          <w:szCs w:val="20"/>
        </w:rPr>
        <w:t>*</w:t>
      </w:r>
      <w:r w:rsidR="002C614C" w:rsidRPr="00947800">
        <w:rPr>
          <w:rFonts w:ascii="Sanskrit Text" w:hAnsi="Sanskrit Text" w:cs="Sanskrit Text"/>
          <w:sz w:val="20"/>
          <w:szCs w:val="20"/>
        </w:rPr>
        <w:t>Codes for quality: 1=</w:t>
      </w:r>
      <w:r w:rsidR="00705634" w:rsidRPr="00947800">
        <w:rPr>
          <w:rFonts w:ascii="Sanskrit Text" w:hAnsi="Sanskrit Text" w:cs="Sanskrit Text"/>
          <w:sz w:val="20"/>
          <w:szCs w:val="20"/>
        </w:rPr>
        <w:t>excellent</w:t>
      </w:r>
      <w:r w:rsidR="002C614C" w:rsidRPr="00947800">
        <w:rPr>
          <w:rFonts w:ascii="Sanskrit Text" w:hAnsi="Sanskrit Text" w:cs="Sanskrit Text"/>
          <w:sz w:val="20"/>
          <w:szCs w:val="20"/>
        </w:rPr>
        <w:t>, 2=</w:t>
      </w:r>
      <w:r w:rsidR="00705634" w:rsidRPr="00947800">
        <w:rPr>
          <w:rFonts w:ascii="Sanskrit Text" w:hAnsi="Sanskrit Text" w:cs="Sanskrit Text"/>
          <w:sz w:val="20"/>
          <w:szCs w:val="20"/>
        </w:rPr>
        <w:t>good</w:t>
      </w:r>
      <w:r w:rsidR="002C614C" w:rsidRPr="00947800">
        <w:rPr>
          <w:rFonts w:ascii="Sanskrit Text" w:hAnsi="Sanskrit Text" w:cs="Sanskrit Text"/>
          <w:sz w:val="20"/>
          <w:szCs w:val="20"/>
        </w:rPr>
        <w:t>, 3=</w:t>
      </w:r>
      <w:r w:rsidR="00705634" w:rsidRPr="00947800">
        <w:rPr>
          <w:rFonts w:ascii="Sanskrit Text" w:hAnsi="Sanskrit Text" w:cs="Sanskrit Text"/>
          <w:sz w:val="20"/>
          <w:szCs w:val="20"/>
        </w:rPr>
        <w:t>acceptable</w:t>
      </w:r>
      <w:r w:rsidR="002C614C" w:rsidRPr="00947800">
        <w:rPr>
          <w:rFonts w:ascii="Sanskrit Text" w:hAnsi="Sanskrit Text" w:cs="Sanskrit Text"/>
          <w:sz w:val="20"/>
          <w:szCs w:val="20"/>
        </w:rPr>
        <w:t>, 4=</w:t>
      </w:r>
      <w:r w:rsidR="00705634" w:rsidRPr="00947800">
        <w:rPr>
          <w:rFonts w:ascii="Sanskrit Text" w:hAnsi="Sanskrit Text" w:cs="Sanskrit Text"/>
          <w:sz w:val="20"/>
          <w:szCs w:val="20"/>
        </w:rPr>
        <w:t>poor</w:t>
      </w:r>
    </w:p>
    <w:p w14:paraId="245D0DEC" w14:textId="77777777" w:rsidR="000E5E21" w:rsidRPr="00197A43" w:rsidRDefault="000E5E21" w:rsidP="00921A41">
      <w:pPr>
        <w:pStyle w:val="ColorfulList-Accent11"/>
        <w:rPr>
          <w:rFonts w:ascii="Sanskrit Text" w:hAnsi="Sanskrit Text" w:cs="Sanskrit Text"/>
        </w:rPr>
      </w:pPr>
    </w:p>
    <w:p w14:paraId="0002234D" w14:textId="447F8CF5" w:rsidR="00E05803" w:rsidRPr="00197A43" w:rsidRDefault="000F3773">
      <w:pPr>
        <w:pStyle w:val="ColorfulList-Accent11"/>
        <w:numPr>
          <w:ilvl w:val="0"/>
          <w:numId w:val="45"/>
        </w:numPr>
        <w:rPr>
          <w:rFonts w:ascii="Sanskrit Text" w:hAnsi="Sanskrit Text" w:cs="Sanskrit Text"/>
          <w:b/>
          <w:bCs/>
        </w:rPr>
      </w:pPr>
      <w:r w:rsidRPr="00197A43">
        <w:rPr>
          <w:rFonts w:ascii="Sanskrit Text" w:hAnsi="Sanskrit Text" w:cs="Sanskrit Text"/>
          <w:b/>
          <w:bCs/>
        </w:rPr>
        <w:t>What</w:t>
      </w:r>
      <w:r w:rsidR="006A4263" w:rsidRPr="00197A43">
        <w:rPr>
          <w:rFonts w:ascii="Sanskrit Text" w:hAnsi="Sanskrit Text" w:cs="Sanskrit Text"/>
          <w:b/>
          <w:bCs/>
        </w:rPr>
        <w:t xml:space="preserve"> </w:t>
      </w:r>
      <w:r w:rsidR="006A4263" w:rsidRPr="00197A43">
        <w:rPr>
          <w:rFonts w:ascii="Sanskrit Text" w:hAnsi="Sanskrit Text" w:cs="Sanskrit Text"/>
          <w:b/>
          <w:bCs/>
          <w:u w:val="single"/>
        </w:rPr>
        <w:t>challenges</w:t>
      </w:r>
      <w:r w:rsidR="006A4263" w:rsidRPr="00197A43">
        <w:rPr>
          <w:rFonts w:ascii="Sanskrit Text" w:hAnsi="Sanskrit Text" w:cs="Sanskrit Text"/>
          <w:b/>
          <w:bCs/>
        </w:rPr>
        <w:t xml:space="preserve"> </w:t>
      </w:r>
      <w:r w:rsidRPr="00197A43">
        <w:rPr>
          <w:rFonts w:ascii="Sanskrit Text" w:hAnsi="Sanskrit Text" w:cs="Sanskrit Text"/>
          <w:b/>
          <w:bCs/>
        </w:rPr>
        <w:t>do farmers face</w:t>
      </w:r>
      <w:r w:rsidR="001E510B" w:rsidRPr="00197A43">
        <w:rPr>
          <w:rFonts w:ascii="Sanskrit Text" w:hAnsi="Sanskrit Text" w:cs="Sanskrit Text"/>
          <w:b/>
          <w:bCs/>
        </w:rPr>
        <w:t>, if any,</w:t>
      </w:r>
      <w:r w:rsidRPr="00197A43">
        <w:rPr>
          <w:rFonts w:ascii="Sanskrit Text" w:hAnsi="Sanskrit Text" w:cs="Sanskrit Text"/>
          <w:b/>
          <w:bCs/>
        </w:rPr>
        <w:t xml:space="preserve"> </w:t>
      </w:r>
      <w:r w:rsidR="00497748" w:rsidRPr="00197A43">
        <w:rPr>
          <w:rFonts w:ascii="Sanskrit Text" w:hAnsi="Sanskrit Text" w:cs="Sanskrit Text"/>
          <w:b/>
          <w:bCs/>
        </w:rPr>
        <w:t>to</w:t>
      </w:r>
      <w:r w:rsidR="00AB23C8" w:rsidRPr="00197A43">
        <w:rPr>
          <w:rFonts w:ascii="Sanskrit Text" w:hAnsi="Sanskrit Text" w:cs="Sanskrit Text"/>
          <w:b/>
          <w:bCs/>
        </w:rPr>
        <w:t xml:space="preserve"> </w:t>
      </w:r>
      <w:r w:rsidR="00AB23C8" w:rsidRPr="00197A43">
        <w:rPr>
          <w:rFonts w:ascii="Sanskrit Text" w:hAnsi="Sanskrit Text" w:cs="Sanskrit Text"/>
          <w:b/>
          <w:bCs/>
          <w:u w:val="single"/>
        </w:rPr>
        <w:t xml:space="preserve">produce </w:t>
      </w:r>
      <w:r w:rsidR="00AB23C8" w:rsidRPr="00197A43">
        <w:rPr>
          <w:rFonts w:ascii="Sanskrit Text" w:hAnsi="Sanskrit Text" w:cs="Sanskrit Text"/>
          <w:b/>
          <w:bCs/>
        </w:rPr>
        <w:t>and/or</w:t>
      </w:r>
      <w:r w:rsidR="00AB23C8" w:rsidRPr="00197A43">
        <w:rPr>
          <w:rFonts w:ascii="Sanskrit Text" w:hAnsi="Sanskrit Text" w:cs="Sanskrit Text"/>
          <w:b/>
          <w:bCs/>
          <w:u w:val="single"/>
        </w:rPr>
        <w:t xml:space="preserve"> store</w:t>
      </w:r>
      <w:r w:rsidR="00AB23C8" w:rsidRPr="00197A43">
        <w:rPr>
          <w:rFonts w:ascii="Sanskrit Text" w:hAnsi="Sanskrit Text" w:cs="Sanskrit Text"/>
          <w:b/>
          <w:bCs/>
        </w:rPr>
        <w:t xml:space="preserve"> good </w:t>
      </w:r>
      <w:r w:rsidR="00AB23C8" w:rsidRPr="00197A43">
        <w:rPr>
          <w:rFonts w:ascii="Sanskrit Text" w:hAnsi="Sanskrit Text" w:cs="Sanskrit Text"/>
          <w:b/>
          <w:bCs/>
          <w:u w:val="single"/>
        </w:rPr>
        <w:t>quality seed</w:t>
      </w:r>
      <w:r w:rsidR="00AB23C8" w:rsidRPr="00197A43">
        <w:rPr>
          <w:rFonts w:ascii="Sanskrit Text" w:hAnsi="Sanskrit Text" w:cs="Sanskrit Text"/>
          <w:b/>
          <w:bCs/>
        </w:rPr>
        <w:t xml:space="preserve"> of THIS CROP? </w:t>
      </w:r>
      <w:r w:rsidR="009E4853" w:rsidRPr="00197A43">
        <w:rPr>
          <w:rFonts w:ascii="Sanskrit Text" w:hAnsi="Sanskrit Text" w:cs="Sanskrit Text"/>
          <w:b/>
          <w:bCs/>
        </w:rPr>
        <w:t>P</w:t>
      </w:r>
      <w:r w:rsidR="00AB23C8" w:rsidRPr="00197A43">
        <w:rPr>
          <w:rFonts w:ascii="Sanskrit Text" w:hAnsi="Sanskrit Text" w:cs="Sanskrit Text"/>
          <w:b/>
          <w:bCs/>
        </w:rPr>
        <w:t xml:space="preserve">lease </w:t>
      </w:r>
      <w:r w:rsidR="005320AF" w:rsidRPr="00197A43">
        <w:rPr>
          <w:rFonts w:ascii="Sanskrit Text" w:hAnsi="Sanskrit Text" w:cs="Sanskrit Text"/>
          <w:b/>
          <w:bCs/>
        </w:rPr>
        <w:t>explain/</w:t>
      </w:r>
      <w:r w:rsidR="009E4853" w:rsidRPr="00197A43">
        <w:rPr>
          <w:rFonts w:ascii="Sanskrit Text" w:hAnsi="Sanskrit Text" w:cs="Sanskrit Text"/>
          <w:b/>
          <w:bCs/>
        </w:rPr>
        <w:t>give examples.</w:t>
      </w:r>
    </w:p>
    <w:p w14:paraId="74622C7E" w14:textId="1C0E3C6C" w:rsidR="009E4853" w:rsidRPr="00197A43" w:rsidRDefault="009E4853" w:rsidP="009E4853">
      <w:pPr>
        <w:pStyle w:val="ColorfulList-Accent11"/>
        <w:numPr>
          <w:ilvl w:val="1"/>
          <w:numId w:val="45"/>
        </w:numPr>
        <w:rPr>
          <w:rFonts w:ascii="Sanskrit Text" w:hAnsi="Sanskrit Text" w:cs="Sanskrit Text"/>
          <w:i/>
          <w:iCs/>
        </w:rPr>
      </w:pPr>
      <w:r w:rsidRPr="00197A43">
        <w:rPr>
          <w:rFonts w:ascii="Sanskrit Text" w:hAnsi="Sanskrit Text" w:cs="Sanskrit Text"/>
          <w:i/>
          <w:iCs/>
        </w:rPr>
        <w:t>Skip this question if farmers do not produce their own seed of this crop</w:t>
      </w:r>
      <w:r w:rsidR="00380F72" w:rsidRPr="00197A43">
        <w:rPr>
          <w:rFonts w:ascii="Sanskrit Text" w:hAnsi="Sanskrit Text" w:cs="Sanskrit Text"/>
          <w:i/>
          <w:iCs/>
        </w:rPr>
        <w:t xml:space="preserve"> or if already covered sufficiently in Q7.</w:t>
      </w:r>
    </w:p>
    <w:p w14:paraId="7FDAEFE2" w14:textId="7DA4C652" w:rsidR="00AB23C8" w:rsidRPr="00197A43" w:rsidRDefault="000E335B" w:rsidP="000E335B">
      <w:pPr>
        <w:rPr>
          <w:rFonts w:ascii="Sanskrit Text" w:hAnsi="Sanskrit Text" w:cs="Sanskrit Text"/>
          <w:b/>
          <w:bCs/>
          <w:lang w:val="en-US"/>
        </w:rPr>
      </w:pPr>
      <w:r w:rsidRPr="00197A43">
        <w:rPr>
          <w:rFonts w:ascii="Sanskrit Text" w:hAnsi="Sanskrit Text" w:cs="Sanskrit Text"/>
          <w:b/>
          <w:bCs/>
          <w:lang w:val="en-US"/>
        </w:rPr>
        <w:br w:type="page"/>
      </w:r>
      <w:r w:rsidR="00307DC9" w:rsidRPr="00197A43">
        <w:rPr>
          <w:rFonts w:ascii="Sanskrit Text" w:hAnsi="Sanskrit Text" w:cs="Sanskrit Text"/>
          <w:noProof/>
          <w:lang w:val="en-US"/>
        </w:rPr>
        <mc:AlternateContent>
          <mc:Choice Requires="wps">
            <w:drawing>
              <wp:anchor distT="45720" distB="45720" distL="114300" distR="114300" simplePos="0" relativeHeight="251670530" behindDoc="0" locked="0" layoutInCell="1" allowOverlap="1" wp14:anchorId="3FACAAC0" wp14:editId="5E1F6855">
                <wp:simplePos x="0" y="0"/>
                <wp:positionH relativeFrom="column">
                  <wp:posOffset>0</wp:posOffset>
                </wp:positionH>
                <wp:positionV relativeFrom="paragraph">
                  <wp:posOffset>216535</wp:posOffset>
                </wp:positionV>
                <wp:extent cx="5779135" cy="1560830"/>
                <wp:effectExtent l="0" t="0" r="12065" b="2032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135" cy="1560830"/>
                        </a:xfrm>
                        <a:prstGeom prst="rect">
                          <a:avLst/>
                        </a:prstGeom>
                        <a:solidFill>
                          <a:srgbClr val="FFFFFF"/>
                        </a:solidFill>
                        <a:ln w="9525">
                          <a:solidFill>
                            <a:srgbClr val="000000"/>
                          </a:solidFill>
                          <a:miter lim="800000"/>
                          <a:headEnd/>
                          <a:tailEnd/>
                        </a:ln>
                      </wps:spPr>
                      <wps:txbx>
                        <w:txbxContent>
                          <w:p w14:paraId="2D62CF49" w14:textId="028B7E23" w:rsidR="00307DC9" w:rsidRPr="00921A41" w:rsidRDefault="00307DC9" w:rsidP="00307DC9">
                            <w:pPr>
                              <w:rPr>
                                <w:lang w:val="en-US"/>
                              </w:rPr>
                            </w:pPr>
                            <w:r w:rsidRPr="00337CD4">
                              <w:rPr>
                                <w:lang w:val="en-US"/>
                              </w:rPr>
                              <w:t>Challenges in producing or storing good quality seed</w:t>
                            </w:r>
                            <w:r w:rsidR="003C716C" w:rsidRPr="00337CD4">
                              <w:rPr>
                                <w:lang w:val="en-US"/>
                              </w:rPr>
                              <w:t xml:space="preserve"> (household level)</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CAAC0" id="_x0000_s1028" type="#_x0000_t202" style="position:absolute;margin-left:0;margin-top:17.05pt;width:455.05pt;height:122.9pt;z-index:2516705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">
                <v:textbox>
                  <w:txbxContent>
                    <w:p w14:paraId="2D62CF49" w14:textId="028B7E23" w:rsidR="00307DC9" w:rsidRPr="00921A41" w:rsidRDefault="00307DC9" w:rsidP="00307DC9">
                      <w:pPr>
                        <w:rPr>
                          <w:lang w:val="en-US"/>
                        </w:rPr>
                      </w:pPr>
                      <w:r w:rsidRPr="00337CD4">
                        <w:rPr>
                          <w:lang w:val="en-US"/>
                        </w:rPr>
                        <w:t>Challenges in producing or storing good quality seed</w:t>
                      </w:r>
                      <w:r w:rsidR="003C716C" w:rsidRPr="00337CD4">
                        <w:rPr>
                          <w:lang w:val="en-US"/>
                        </w:rPr>
                        <w:t xml:space="preserve"> (household level)</w:t>
                      </w:r>
                      <w:r>
                        <w:rPr>
                          <w:lang w:val="en-US"/>
                        </w:rPr>
                        <w:t>:</w:t>
                      </w:r>
                    </w:p>
                  </w:txbxContent>
                </v:textbox>
                <w10:wrap type="square"/>
              </v:shape>
            </w:pict>
          </mc:Fallback>
        </mc:AlternateContent>
      </w:r>
    </w:p>
    <w:p w14:paraId="6A5BECCA" w14:textId="77777777" w:rsidR="00C12997" w:rsidRPr="00197A43" w:rsidRDefault="00C12997" w:rsidP="00921A41">
      <w:pPr>
        <w:pStyle w:val="ColorfulList-Accent11"/>
        <w:rPr>
          <w:rFonts w:ascii="Sanskrit Text" w:hAnsi="Sanskrit Text" w:cs="Sanskrit Text"/>
          <w:b/>
          <w:bCs/>
        </w:rPr>
      </w:pPr>
    </w:p>
    <w:p w14:paraId="5806F810" w14:textId="6DB90F4C" w:rsidR="00C50A71" w:rsidRPr="00197A43" w:rsidRDefault="00C50A71" w:rsidP="00921A41">
      <w:pPr>
        <w:pStyle w:val="ColorfulList-Accent11"/>
        <w:numPr>
          <w:ilvl w:val="0"/>
          <w:numId w:val="45"/>
        </w:numPr>
        <w:rPr>
          <w:rFonts w:ascii="Sanskrit Text" w:hAnsi="Sanskrit Text" w:cs="Sanskrit Text"/>
          <w:b/>
          <w:bCs/>
        </w:rPr>
      </w:pPr>
      <w:r w:rsidRPr="00197A43">
        <w:rPr>
          <w:rFonts w:ascii="Sanskrit Text" w:hAnsi="Sanskrit Text" w:cs="Sanskrit Text"/>
          <w:b/>
          <w:bCs/>
        </w:rPr>
        <w:t xml:space="preserve">Is </w:t>
      </w:r>
      <w:r w:rsidR="008F01AF" w:rsidRPr="00197A43">
        <w:rPr>
          <w:rFonts w:ascii="Sanskrit Text" w:hAnsi="Sanskrit Text" w:cs="Sanskrit Text"/>
          <w:b/>
          <w:bCs/>
        </w:rPr>
        <w:t xml:space="preserve">the </w:t>
      </w:r>
      <w:r w:rsidRPr="00197A43">
        <w:rPr>
          <w:rFonts w:ascii="Sanskrit Text" w:hAnsi="Sanskrit Text" w:cs="Sanskrit Text"/>
          <w:b/>
          <w:bCs/>
        </w:rPr>
        <w:t xml:space="preserve">seed </w:t>
      </w:r>
      <w:r w:rsidR="00C77264" w:rsidRPr="00197A43">
        <w:rPr>
          <w:rFonts w:ascii="Sanskrit Text" w:hAnsi="Sanskrit Text" w:cs="Sanskrit Text"/>
          <w:b/>
          <w:bCs/>
        </w:rPr>
        <w:t xml:space="preserve">of THIS CROP </w:t>
      </w:r>
      <w:r w:rsidRPr="00197A43">
        <w:rPr>
          <w:rFonts w:ascii="Sanskrit Text" w:hAnsi="Sanskrit Text" w:cs="Sanskrit Text"/>
          <w:b/>
          <w:bCs/>
          <w:u w:val="single"/>
        </w:rPr>
        <w:t>available</w:t>
      </w:r>
      <w:r w:rsidR="00973375" w:rsidRPr="00197A43">
        <w:rPr>
          <w:rFonts w:ascii="Sanskrit Text" w:hAnsi="Sanskrit Text" w:cs="Sanskrit Text"/>
          <w:b/>
          <w:bCs/>
          <w:u w:val="single"/>
        </w:rPr>
        <w:t xml:space="preserve"> in sufficient quantities</w:t>
      </w:r>
      <w:r w:rsidRPr="00197A43">
        <w:rPr>
          <w:rFonts w:ascii="Sanskrit Text" w:hAnsi="Sanskrit Text" w:cs="Sanskrit Text"/>
          <w:b/>
          <w:bCs/>
        </w:rPr>
        <w:t xml:space="preserve"> from the</w:t>
      </w:r>
      <w:r w:rsidR="00896907" w:rsidRPr="00197A43">
        <w:rPr>
          <w:rFonts w:ascii="Sanskrit Text" w:hAnsi="Sanskrit Text" w:cs="Sanskrit Text"/>
          <w:b/>
          <w:bCs/>
        </w:rPr>
        <w:t>se seed</w:t>
      </w:r>
      <w:r w:rsidRPr="00197A43">
        <w:rPr>
          <w:rFonts w:ascii="Sanskrit Text" w:hAnsi="Sanskrit Text" w:cs="Sanskrit Text"/>
          <w:b/>
          <w:bCs/>
        </w:rPr>
        <w:t xml:space="preserve"> sources</w:t>
      </w:r>
      <w:r w:rsidR="009644E6" w:rsidRPr="00197A43">
        <w:rPr>
          <w:rFonts w:ascii="Sanskrit Text" w:hAnsi="Sanskrit Text" w:cs="Sanskrit Text"/>
          <w:b/>
          <w:bCs/>
        </w:rPr>
        <w:t xml:space="preserve"> </w:t>
      </w:r>
      <w:r w:rsidR="009644E6" w:rsidRPr="00197A43">
        <w:rPr>
          <w:rFonts w:ascii="Sanskrit Text" w:hAnsi="Sanskrit Text" w:cs="Sanskrit Text"/>
          <w:b/>
          <w:bCs/>
          <w:u w:val="single"/>
        </w:rPr>
        <w:t>at planting time</w:t>
      </w:r>
      <w:r w:rsidRPr="00197A43">
        <w:rPr>
          <w:rFonts w:ascii="Sanskrit Text" w:hAnsi="Sanskrit Text" w:cs="Sanskrit Text"/>
          <w:b/>
          <w:bCs/>
        </w:rPr>
        <w:t>?</w:t>
      </w:r>
      <w:r w:rsidR="00D40F8A" w:rsidRPr="00197A43">
        <w:rPr>
          <w:rFonts w:ascii="Sanskrit Text" w:hAnsi="Sanskrit Text" w:cs="Sanskrit Text"/>
          <w:b/>
          <w:bCs/>
        </w:rPr>
        <w:t xml:space="preserve"> </w:t>
      </w:r>
      <w:r w:rsidR="00CE5D5D" w:rsidRPr="00197A43">
        <w:rPr>
          <w:rFonts w:ascii="Sanskrit Text" w:hAnsi="Sanskrit Text" w:cs="Sanskrit Text"/>
          <w:b/>
          <w:bCs/>
        </w:rPr>
        <w:t xml:space="preserve">Please </w:t>
      </w:r>
      <w:r w:rsidR="00D40F8A" w:rsidRPr="00197A43">
        <w:rPr>
          <w:rFonts w:ascii="Sanskrit Text" w:hAnsi="Sanskrit Text" w:cs="Sanskrit Text"/>
          <w:b/>
          <w:bCs/>
        </w:rPr>
        <w:t>explain why/why not.</w:t>
      </w:r>
    </w:p>
    <w:p w14:paraId="2FBD29D4" w14:textId="77777777" w:rsidR="00C50A71" w:rsidRPr="00197A43" w:rsidRDefault="00C50A71" w:rsidP="00C50A71">
      <w:pPr>
        <w:pStyle w:val="ColorfulList-Accent11"/>
        <w:ind w:left="0"/>
        <w:rPr>
          <w:rFonts w:ascii="Sanskrit Text" w:hAnsi="Sanskrit Text" w:cs="Sanskrit Text"/>
          <w:sz w:val="20"/>
          <w:szCs w:val="20"/>
          <w:u w:val="single"/>
        </w:rPr>
      </w:pPr>
    </w:p>
    <w:tbl>
      <w:tblPr>
        <w:tblStyle w:val="TableGrid"/>
        <w:tblW w:w="9209" w:type="dxa"/>
        <w:tblLook w:val="04A0" w:firstRow="1" w:lastRow="0" w:firstColumn="1" w:lastColumn="0" w:noHBand="0" w:noVBand="1"/>
      </w:tblPr>
      <w:tblGrid>
        <w:gridCol w:w="2405"/>
        <w:gridCol w:w="1559"/>
        <w:gridCol w:w="5245"/>
      </w:tblGrid>
      <w:tr w:rsidR="0052142D" w:rsidRPr="00F33C33" w14:paraId="78859FD1" w14:textId="77777777" w:rsidTr="00921A41">
        <w:tc>
          <w:tcPr>
            <w:tcW w:w="2405" w:type="dxa"/>
          </w:tcPr>
          <w:p w14:paraId="27525CBB" w14:textId="7BE7AE43" w:rsidR="0052142D" w:rsidRPr="00197A43" w:rsidRDefault="0052142D" w:rsidP="00727C46">
            <w:pPr>
              <w:pStyle w:val="ColorfulList-Accent11"/>
              <w:ind w:left="0"/>
              <w:rPr>
                <w:rFonts w:ascii="Sanskrit Text" w:hAnsi="Sanskrit Text" w:cs="Sanskrit Text"/>
                <w:b/>
                <w:sz w:val="20"/>
                <w:szCs w:val="20"/>
              </w:rPr>
            </w:pPr>
            <w:r w:rsidRPr="00197A43">
              <w:rPr>
                <w:rFonts w:ascii="Sanskrit Text" w:hAnsi="Sanskrit Text" w:cs="Sanskrit Text"/>
                <w:b/>
                <w:sz w:val="20"/>
                <w:szCs w:val="20"/>
              </w:rPr>
              <w:t>Seed source</w:t>
            </w:r>
            <w:r w:rsidR="001466D3" w:rsidRPr="00197A43">
              <w:rPr>
                <w:rFonts w:ascii="Sanskrit Text" w:hAnsi="Sanskrit Text" w:cs="Sanskrit Text"/>
                <w:b/>
                <w:sz w:val="20"/>
                <w:szCs w:val="20"/>
              </w:rPr>
              <w:t xml:space="preserve"> (insert from </w:t>
            </w:r>
            <w:r w:rsidR="00600B38" w:rsidRPr="00197A43">
              <w:rPr>
                <w:rFonts w:ascii="Sanskrit Text" w:hAnsi="Sanskrit Text" w:cs="Sanskrit Text"/>
                <w:b/>
                <w:sz w:val="20"/>
                <w:szCs w:val="20"/>
              </w:rPr>
              <w:t>current seed</w:t>
            </w:r>
            <w:r w:rsidR="001466D3" w:rsidRPr="00197A43">
              <w:rPr>
                <w:rFonts w:ascii="Sanskrit Text" w:hAnsi="Sanskrit Text" w:cs="Sanskrit Text"/>
                <w:b/>
                <w:sz w:val="20"/>
                <w:szCs w:val="20"/>
              </w:rPr>
              <w:t xml:space="preserve"> map)</w:t>
            </w:r>
          </w:p>
        </w:tc>
        <w:tc>
          <w:tcPr>
            <w:tcW w:w="1559" w:type="dxa"/>
          </w:tcPr>
          <w:p w14:paraId="1DBC3166" w14:textId="6F8CB6F7" w:rsidR="0052142D" w:rsidRPr="00197A43" w:rsidRDefault="00D40F8A" w:rsidP="00727C46">
            <w:pPr>
              <w:pStyle w:val="ColorfulList-Accent11"/>
              <w:ind w:left="0"/>
              <w:rPr>
                <w:rFonts w:ascii="Sanskrit Text" w:hAnsi="Sanskrit Text" w:cs="Sanskrit Text"/>
                <w:b/>
                <w:sz w:val="20"/>
                <w:szCs w:val="20"/>
              </w:rPr>
            </w:pPr>
            <w:r w:rsidRPr="00197A43">
              <w:rPr>
                <w:rFonts w:ascii="Sanskrit Text" w:hAnsi="Sanskrit Text" w:cs="Sanskrit Text"/>
                <w:b/>
                <w:sz w:val="20"/>
                <w:szCs w:val="20"/>
              </w:rPr>
              <w:t>Rating of a</w:t>
            </w:r>
            <w:r w:rsidR="0052142D" w:rsidRPr="00197A43">
              <w:rPr>
                <w:rFonts w:ascii="Sanskrit Text" w:hAnsi="Sanskrit Text" w:cs="Sanskrit Text"/>
                <w:b/>
                <w:sz w:val="20"/>
                <w:szCs w:val="20"/>
              </w:rPr>
              <w:t>vailability</w:t>
            </w:r>
            <w:r w:rsidR="00AC3842" w:rsidRPr="00197A43">
              <w:rPr>
                <w:rFonts w:ascii="Sanskrit Text" w:hAnsi="Sanskrit Text" w:cs="Sanskrit Text"/>
                <w:b/>
                <w:sz w:val="20"/>
                <w:szCs w:val="20"/>
              </w:rPr>
              <w:t xml:space="preserve"> at planting time</w:t>
            </w:r>
            <w:r w:rsidR="00D26185" w:rsidRPr="00197A43">
              <w:rPr>
                <w:rFonts w:ascii="Sanskrit Text" w:hAnsi="Sanskrit Text" w:cs="Sanskrit Text"/>
                <w:b/>
                <w:sz w:val="20"/>
                <w:szCs w:val="20"/>
              </w:rPr>
              <w:t>*</w:t>
            </w:r>
          </w:p>
        </w:tc>
        <w:tc>
          <w:tcPr>
            <w:tcW w:w="5245" w:type="dxa"/>
          </w:tcPr>
          <w:p w14:paraId="57BFEA20" w14:textId="742336AF" w:rsidR="0052142D" w:rsidRPr="00197A43" w:rsidRDefault="00473FBE" w:rsidP="00727C46">
            <w:pPr>
              <w:pStyle w:val="ColorfulList-Accent11"/>
              <w:ind w:left="0"/>
              <w:rPr>
                <w:rFonts w:ascii="Sanskrit Text" w:hAnsi="Sanskrit Text" w:cs="Sanskrit Text"/>
                <w:b/>
                <w:sz w:val="20"/>
                <w:szCs w:val="20"/>
              </w:rPr>
            </w:pPr>
            <w:r w:rsidRPr="00197A43">
              <w:rPr>
                <w:rFonts w:ascii="Sanskrit Text" w:hAnsi="Sanskrit Text" w:cs="Sanskrit Text"/>
                <w:b/>
                <w:sz w:val="20"/>
                <w:szCs w:val="20"/>
              </w:rPr>
              <w:t>Explanation of rating</w:t>
            </w:r>
            <w:r w:rsidR="0028432E" w:rsidRPr="00197A43">
              <w:rPr>
                <w:rFonts w:ascii="Sanskrit Text" w:hAnsi="Sanskrit Text" w:cs="Sanskrit Text"/>
                <w:b/>
                <w:sz w:val="20"/>
                <w:szCs w:val="20"/>
              </w:rPr>
              <w:t xml:space="preserve">, comments about </w:t>
            </w:r>
            <w:r w:rsidR="003C6906">
              <w:rPr>
                <w:rFonts w:ascii="Sanskrit Text" w:hAnsi="Sanskrit Text" w:cs="Sanskrit Text"/>
                <w:b/>
                <w:sz w:val="20"/>
                <w:szCs w:val="20"/>
              </w:rPr>
              <w:t xml:space="preserve">quantities of seed </w:t>
            </w:r>
            <w:r w:rsidR="0028432E" w:rsidRPr="00197A43">
              <w:rPr>
                <w:rFonts w:ascii="Sanskrit Text" w:hAnsi="Sanskrit Text" w:cs="Sanskrit Text"/>
                <w:b/>
                <w:sz w:val="20"/>
                <w:szCs w:val="20"/>
              </w:rPr>
              <w:t>availab</w:t>
            </w:r>
            <w:r w:rsidR="003C6906">
              <w:rPr>
                <w:rFonts w:ascii="Sanskrit Text" w:hAnsi="Sanskrit Text" w:cs="Sanskrit Text"/>
                <w:b/>
                <w:sz w:val="20"/>
                <w:szCs w:val="20"/>
              </w:rPr>
              <w:t>le</w:t>
            </w:r>
          </w:p>
        </w:tc>
      </w:tr>
      <w:tr w:rsidR="0052142D" w:rsidRPr="00F33C33" w14:paraId="7A1D185C" w14:textId="77777777" w:rsidTr="00921A41">
        <w:tc>
          <w:tcPr>
            <w:tcW w:w="2405" w:type="dxa"/>
          </w:tcPr>
          <w:p w14:paraId="39511F18" w14:textId="3C0E7B24" w:rsidR="0052142D" w:rsidRPr="00197A43" w:rsidRDefault="0052142D" w:rsidP="00727C46">
            <w:pPr>
              <w:pStyle w:val="ColorfulList-Accent11"/>
              <w:ind w:left="0"/>
              <w:rPr>
                <w:rFonts w:ascii="Sanskrit Text" w:hAnsi="Sanskrit Text" w:cs="Sanskrit Text"/>
                <w:b/>
                <w:sz w:val="20"/>
                <w:szCs w:val="20"/>
              </w:rPr>
            </w:pPr>
          </w:p>
        </w:tc>
        <w:tc>
          <w:tcPr>
            <w:tcW w:w="1559" w:type="dxa"/>
          </w:tcPr>
          <w:p w14:paraId="7822B375" w14:textId="77777777" w:rsidR="0052142D" w:rsidRPr="00197A43" w:rsidRDefault="0052142D" w:rsidP="00727C46">
            <w:pPr>
              <w:pStyle w:val="ColorfulList-Accent11"/>
              <w:ind w:left="0"/>
              <w:rPr>
                <w:rFonts w:ascii="Sanskrit Text" w:hAnsi="Sanskrit Text" w:cs="Sanskrit Text"/>
                <w:b/>
                <w:sz w:val="20"/>
                <w:szCs w:val="20"/>
              </w:rPr>
            </w:pPr>
          </w:p>
        </w:tc>
        <w:tc>
          <w:tcPr>
            <w:tcW w:w="5245" w:type="dxa"/>
          </w:tcPr>
          <w:p w14:paraId="664B843D" w14:textId="77777777" w:rsidR="0052142D" w:rsidRPr="00197A43" w:rsidRDefault="0052142D" w:rsidP="00727C46">
            <w:pPr>
              <w:pStyle w:val="ColorfulList-Accent11"/>
              <w:ind w:left="0"/>
              <w:rPr>
                <w:rFonts w:ascii="Sanskrit Text" w:hAnsi="Sanskrit Text" w:cs="Sanskrit Text"/>
                <w:b/>
                <w:sz w:val="20"/>
                <w:szCs w:val="20"/>
              </w:rPr>
            </w:pPr>
          </w:p>
        </w:tc>
      </w:tr>
      <w:tr w:rsidR="0052142D" w:rsidRPr="00F33C33" w14:paraId="558F7167" w14:textId="77777777" w:rsidTr="00921A41">
        <w:tc>
          <w:tcPr>
            <w:tcW w:w="2405" w:type="dxa"/>
          </w:tcPr>
          <w:p w14:paraId="493C7975" w14:textId="1296DCFD" w:rsidR="0052142D" w:rsidRPr="00197A43" w:rsidRDefault="0052142D" w:rsidP="00727C46">
            <w:pPr>
              <w:pStyle w:val="ColorfulList-Accent11"/>
              <w:ind w:left="0"/>
              <w:rPr>
                <w:rFonts w:ascii="Sanskrit Text" w:hAnsi="Sanskrit Text" w:cs="Sanskrit Text"/>
                <w:b/>
                <w:sz w:val="20"/>
                <w:szCs w:val="20"/>
              </w:rPr>
            </w:pPr>
          </w:p>
        </w:tc>
        <w:tc>
          <w:tcPr>
            <w:tcW w:w="1559" w:type="dxa"/>
          </w:tcPr>
          <w:p w14:paraId="300C570B" w14:textId="77777777" w:rsidR="0052142D" w:rsidRPr="00197A43" w:rsidRDefault="0052142D" w:rsidP="00727C46">
            <w:pPr>
              <w:pStyle w:val="ColorfulList-Accent11"/>
              <w:ind w:left="0"/>
              <w:rPr>
                <w:rFonts w:ascii="Sanskrit Text" w:hAnsi="Sanskrit Text" w:cs="Sanskrit Text"/>
                <w:b/>
                <w:sz w:val="20"/>
                <w:szCs w:val="20"/>
              </w:rPr>
            </w:pPr>
          </w:p>
        </w:tc>
        <w:tc>
          <w:tcPr>
            <w:tcW w:w="5245" w:type="dxa"/>
          </w:tcPr>
          <w:p w14:paraId="64741D28" w14:textId="77777777" w:rsidR="0052142D" w:rsidRPr="00197A43" w:rsidRDefault="0052142D" w:rsidP="00727C46">
            <w:pPr>
              <w:pStyle w:val="ColorfulList-Accent11"/>
              <w:ind w:left="0"/>
              <w:rPr>
                <w:rFonts w:ascii="Sanskrit Text" w:hAnsi="Sanskrit Text" w:cs="Sanskrit Text"/>
                <w:b/>
                <w:sz w:val="20"/>
                <w:szCs w:val="20"/>
              </w:rPr>
            </w:pPr>
          </w:p>
        </w:tc>
      </w:tr>
      <w:tr w:rsidR="0052142D" w:rsidRPr="00F33C33" w14:paraId="7866EF17" w14:textId="77777777" w:rsidTr="00921A41">
        <w:tc>
          <w:tcPr>
            <w:tcW w:w="2405" w:type="dxa"/>
          </w:tcPr>
          <w:p w14:paraId="7AFE6F81" w14:textId="40A87F45" w:rsidR="0052142D" w:rsidRPr="00197A43" w:rsidRDefault="0052142D" w:rsidP="00727C46">
            <w:pPr>
              <w:pStyle w:val="ColorfulList-Accent11"/>
              <w:ind w:left="0"/>
              <w:rPr>
                <w:rFonts w:ascii="Sanskrit Text" w:hAnsi="Sanskrit Text" w:cs="Sanskrit Text"/>
                <w:b/>
                <w:sz w:val="20"/>
                <w:szCs w:val="20"/>
              </w:rPr>
            </w:pPr>
          </w:p>
        </w:tc>
        <w:tc>
          <w:tcPr>
            <w:tcW w:w="1559" w:type="dxa"/>
          </w:tcPr>
          <w:p w14:paraId="0E08A812" w14:textId="77777777" w:rsidR="0052142D" w:rsidRPr="00197A43" w:rsidRDefault="0052142D" w:rsidP="00727C46">
            <w:pPr>
              <w:pStyle w:val="ColorfulList-Accent11"/>
              <w:ind w:left="0"/>
              <w:rPr>
                <w:rFonts w:ascii="Sanskrit Text" w:hAnsi="Sanskrit Text" w:cs="Sanskrit Text"/>
                <w:b/>
                <w:sz w:val="20"/>
                <w:szCs w:val="20"/>
              </w:rPr>
            </w:pPr>
          </w:p>
        </w:tc>
        <w:tc>
          <w:tcPr>
            <w:tcW w:w="5245" w:type="dxa"/>
          </w:tcPr>
          <w:p w14:paraId="7D2465EB" w14:textId="77777777" w:rsidR="0052142D" w:rsidRPr="00197A43" w:rsidRDefault="0052142D" w:rsidP="00727C46">
            <w:pPr>
              <w:pStyle w:val="ColorfulList-Accent11"/>
              <w:ind w:left="0"/>
              <w:rPr>
                <w:rFonts w:ascii="Sanskrit Text" w:hAnsi="Sanskrit Text" w:cs="Sanskrit Text"/>
                <w:b/>
                <w:sz w:val="20"/>
                <w:szCs w:val="20"/>
              </w:rPr>
            </w:pPr>
          </w:p>
        </w:tc>
      </w:tr>
      <w:tr w:rsidR="0052142D" w:rsidRPr="00F33C33" w14:paraId="2D538F1C" w14:textId="77777777" w:rsidTr="00921A41">
        <w:tc>
          <w:tcPr>
            <w:tcW w:w="2405" w:type="dxa"/>
          </w:tcPr>
          <w:p w14:paraId="1FEF35FA" w14:textId="1B275E19" w:rsidR="0052142D" w:rsidRPr="00197A43" w:rsidRDefault="0052142D" w:rsidP="00727C46">
            <w:pPr>
              <w:pStyle w:val="ColorfulList-Accent11"/>
              <w:ind w:left="0"/>
              <w:rPr>
                <w:rFonts w:ascii="Sanskrit Text" w:hAnsi="Sanskrit Text" w:cs="Sanskrit Text"/>
                <w:b/>
                <w:sz w:val="20"/>
                <w:szCs w:val="20"/>
              </w:rPr>
            </w:pPr>
          </w:p>
        </w:tc>
        <w:tc>
          <w:tcPr>
            <w:tcW w:w="1559" w:type="dxa"/>
          </w:tcPr>
          <w:p w14:paraId="36F66B99" w14:textId="77777777" w:rsidR="0052142D" w:rsidRPr="00197A43" w:rsidRDefault="0052142D" w:rsidP="00727C46">
            <w:pPr>
              <w:pStyle w:val="ColorfulList-Accent11"/>
              <w:ind w:left="0"/>
              <w:rPr>
                <w:rFonts w:ascii="Sanskrit Text" w:hAnsi="Sanskrit Text" w:cs="Sanskrit Text"/>
                <w:b/>
                <w:sz w:val="20"/>
                <w:szCs w:val="20"/>
              </w:rPr>
            </w:pPr>
          </w:p>
        </w:tc>
        <w:tc>
          <w:tcPr>
            <w:tcW w:w="5245" w:type="dxa"/>
          </w:tcPr>
          <w:p w14:paraId="268A93C4" w14:textId="77777777" w:rsidR="0052142D" w:rsidRPr="00197A43" w:rsidRDefault="0052142D" w:rsidP="00727C46">
            <w:pPr>
              <w:pStyle w:val="ColorfulList-Accent11"/>
              <w:ind w:left="0"/>
              <w:rPr>
                <w:rFonts w:ascii="Sanskrit Text" w:hAnsi="Sanskrit Text" w:cs="Sanskrit Text"/>
                <w:b/>
                <w:sz w:val="20"/>
                <w:szCs w:val="20"/>
              </w:rPr>
            </w:pPr>
          </w:p>
        </w:tc>
      </w:tr>
      <w:tr w:rsidR="0052142D" w:rsidRPr="00F33C33" w14:paraId="7BE3233A" w14:textId="77777777" w:rsidTr="00921A41">
        <w:tc>
          <w:tcPr>
            <w:tcW w:w="2405" w:type="dxa"/>
          </w:tcPr>
          <w:p w14:paraId="79A5F4E4" w14:textId="5051AB5D" w:rsidR="0052142D" w:rsidRPr="00197A43" w:rsidRDefault="0052142D" w:rsidP="00727C46">
            <w:pPr>
              <w:pStyle w:val="ColorfulList-Accent11"/>
              <w:ind w:left="0"/>
              <w:rPr>
                <w:rFonts w:ascii="Sanskrit Text" w:hAnsi="Sanskrit Text" w:cs="Sanskrit Text"/>
              </w:rPr>
            </w:pPr>
          </w:p>
        </w:tc>
        <w:tc>
          <w:tcPr>
            <w:tcW w:w="1559" w:type="dxa"/>
          </w:tcPr>
          <w:p w14:paraId="6EB0D938" w14:textId="77777777" w:rsidR="0052142D" w:rsidRPr="00197A43" w:rsidRDefault="0052142D" w:rsidP="00727C46">
            <w:pPr>
              <w:pStyle w:val="ColorfulList-Accent11"/>
              <w:ind w:left="0"/>
              <w:rPr>
                <w:rFonts w:ascii="Sanskrit Text" w:hAnsi="Sanskrit Text" w:cs="Sanskrit Text"/>
                <w:b/>
                <w:sz w:val="20"/>
                <w:szCs w:val="20"/>
              </w:rPr>
            </w:pPr>
          </w:p>
        </w:tc>
        <w:tc>
          <w:tcPr>
            <w:tcW w:w="5245" w:type="dxa"/>
          </w:tcPr>
          <w:p w14:paraId="118A2611" w14:textId="77777777" w:rsidR="0052142D" w:rsidRPr="00197A43" w:rsidRDefault="0052142D" w:rsidP="00727C46">
            <w:pPr>
              <w:pStyle w:val="ColorfulList-Accent11"/>
              <w:ind w:left="0"/>
              <w:rPr>
                <w:rFonts w:ascii="Sanskrit Text" w:hAnsi="Sanskrit Text" w:cs="Sanskrit Text"/>
                <w:b/>
                <w:sz w:val="20"/>
                <w:szCs w:val="20"/>
              </w:rPr>
            </w:pPr>
          </w:p>
        </w:tc>
      </w:tr>
    </w:tbl>
    <w:p w14:paraId="728D4138" w14:textId="2D9FABD6" w:rsidR="0052142D" w:rsidRPr="00197A43" w:rsidRDefault="00D26185" w:rsidP="0052142D">
      <w:pPr>
        <w:pStyle w:val="ColorfulList-Accent11"/>
        <w:ind w:left="0"/>
        <w:rPr>
          <w:rFonts w:ascii="Sanskrit Text" w:hAnsi="Sanskrit Text" w:cs="Sanskrit Text"/>
          <w:sz w:val="20"/>
          <w:szCs w:val="20"/>
        </w:rPr>
      </w:pPr>
      <w:r w:rsidRPr="00197A43">
        <w:rPr>
          <w:rFonts w:ascii="Sanskrit Text" w:hAnsi="Sanskrit Text" w:cs="Sanskrit Text"/>
          <w:sz w:val="20"/>
          <w:szCs w:val="20"/>
        </w:rPr>
        <w:t>*</w:t>
      </w:r>
      <w:r w:rsidR="0052142D" w:rsidRPr="00197A43">
        <w:rPr>
          <w:rFonts w:ascii="Sanskrit Text" w:hAnsi="Sanskrit Text" w:cs="Sanskrit Text"/>
          <w:sz w:val="20"/>
          <w:szCs w:val="20"/>
        </w:rPr>
        <w:t>Codes: 1=</w:t>
      </w:r>
      <w:r w:rsidR="00FD53BA" w:rsidRPr="00197A43">
        <w:rPr>
          <w:rFonts w:ascii="Sanskrit Text" w:hAnsi="Sanskrit Text" w:cs="Sanskrit Text"/>
          <w:sz w:val="20"/>
          <w:szCs w:val="20"/>
        </w:rPr>
        <w:t>rarely available in sufficient quantity</w:t>
      </w:r>
      <w:r w:rsidR="0052142D" w:rsidRPr="00197A43">
        <w:rPr>
          <w:rFonts w:ascii="Sanskrit Text" w:hAnsi="Sanskrit Text" w:cs="Sanskrit Text"/>
          <w:sz w:val="20"/>
          <w:szCs w:val="20"/>
        </w:rPr>
        <w:t>, 2=</w:t>
      </w:r>
      <w:r w:rsidR="00FD53BA" w:rsidRPr="00197A43">
        <w:rPr>
          <w:rFonts w:ascii="Sanskrit Text" w:hAnsi="Sanskrit Text" w:cs="Sanskrit Text"/>
          <w:sz w:val="20"/>
          <w:szCs w:val="20"/>
        </w:rPr>
        <w:t>sometimes</w:t>
      </w:r>
      <w:r w:rsidR="00192ECF" w:rsidRPr="00197A43">
        <w:rPr>
          <w:rFonts w:ascii="Sanskrit Text" w:hAnsi="Sanskrit Text" w:cs="Sanskrit Text"/>
          <w:sz w:val="20"/>
          <w:szCs w:val="20"/>
        </w:rPr>
        <w:t xml:space="preserve"> available in sufficient quantity</w:t>
      </w:r>
      <w:r w:rsidR="0052142D" w:rsidRPr="00197A43">
        <w:rPr>
          <w:rFonts w:ascii="Sanskrit Text" w:hAnsi="Sanskrit Text" w:cs="Sanskrit Text"/>
          <w:sz w:val="20"/>
          <w:szCs w:val="20"/>
        </w:rPr>
        <w:t>, 3=</w:t>
      </w:r>
      <w:r w:rsidR="00192ECF" w:rsidRPr="00197A43">
        <w:rPr>
          <w:rFonts w:ascii="Sanskrit Text" w:hAnsi="Sanskrit Text" w:cs="Sanskrit Text"/>
          <w:sz w:val="20"/>
          <w:szCs w:val="20"/>
        </w:rPr>
        <w:t>always available in sufficient quantity</w:t>
      </w:r>
    </w:p>
    <w:p w14:paraId="52D52369" w14:textId="129AB8DD" w:rsidR="00C50A71" w:rsidRDefault="00C50A71" w:rsidP="00C50A71">
      <w:pPr>
        <w:pStyle w:val="ColorfulList-Accent11"/>
        <w:ind w:left="0"/>
        <w:rPr>
          <w:rFonts w:ascii="Sanskrit Text" w:hAnsi="Sanskrit Text" w:cs="Sanskrit Text"/>
          <w:sz w:val="20"/>
          <w:szCs w:val="20"/>
        </w:rPr>
      </w:pPr>
    </w:p>
    <w:p w14:paraId="2B5EB9E3" w14:textId="2D745816" w:rsidR="00535861" w:rsidRPr="00197A43" w:rsidRDefault="00BA5809" w:rsidP="00600B38">
      <w:pPr>
        <w:pStyle w:val="ColorfulList-Accent11"/>
        <w:numPr>
          <w:ilvl w:val="0"/>
          <w:numId w:val="45"/>
        </w:numPr>
        <w:rPr>
          <w:rFonts w:ascii="Sanskrit Text" w:hAnsi="Sanskrit Text" w:cs="Sanskrit Text"/>
        </w:rPr>
      </w:pPr>
      <w:r w:rsidRPr="00197A43">
        <w:rPr>
          <w:rFonts w:ascii="Sanskrit Text" w:hAnsi="Sanskrit Text" w:cs="Sanskrit Text"/>
          <w:b/>
          <w:bCs/>
        </w:rPr>
        <w:t>How do farmers</w:t>
      </w:r>
      <w:r w:rsidR="00D40F8A" w:rsidRPr="00197A43">
        <w:rPr>
          <w:rFonts w:ascii="Sanskrit Text" w:hAnsi="Sanskrit Text" w:cs="Sanskrit Text"/>
          <w:b/>
          <w:bCs/>
        </w:rPr>
        <w:t xml:space="preserve"> </w:t>
      </w:r>
      <w:r w:rsidR="00D40F8A" w:rsidRPr="00197A43">
        <w:rPr>
          <w:rFonts w:ascii="Sanskrit Text" w:hAnsi="Sanskrit Text" w:cs="Sanskrit Text"/>
          <w:b/>
          <w:bCs/>
          <w:u w:val="single"/>
        </w:rPr>
        <w:t>acquire seed</w:t>
      </w:r>
      <w:r w:rsidR="008D6358" w:rsidRPr="00197A43">
        <w:rPr>
          <w:rFonts w:ascii="Sanskrit Text" w:hAnsi="Sanskrit Text" w:cs="Sanskrit Text"/>
          <w:b/>
          <w:bCs/>
        </w:rPr>
        <w:t xml:space="preserve"> of THIS CROP</w:t>
      </w:r>
      <w:r w:rsidR="00D40F8A" w:rsidRPr="00197A43">
        <w:rPr>
          <w:rFonts w:ascii="Sanskrit Text" w:hAnsi="Sanskrit Text" w:cs="Sanskrit Text"/>
          <w:b/>
          <w:bCs/>
        </w:rPr>
        <w:t xml:space="preserve"> from the </w:t>
      </w:r>
      <w:r w:rsidR="007E3716" w:rsidRPr="00197A43">
        <w:rPr>
          <w:rFonts w:ascii="Sanskrit Text" w:hAnsi="Sanskrit Text" w:cs="Sanskrit Text"/>
          <w:b/>
          <w:bCs/>
        </w:rPr>
        <w:t xml:space="preserve">current </w:t>
      </w:r>
      <w:r w:rsidR="00D40F8A" w:rsidRPr="00197A43">
        <w:rPr>
          <w:rFonts w:ascii="Sanskrit Text" w:hAnsi="Sanskrit Text" w:cs="Sanskrit Text"/>
          <w:b/>
          <w:bCs/>
        </w:rPr>
        <w:t>seed sources</w:t>
      </w:r>
      <w:r w:rsidR="00535861" w:rsidRPr="00197A43">
        <w:rPr>
          <w:rFonts w:ascii="Sanskrit Text" w:hAnsi="Sanskrit Text" w:cs="Sanskrit Text"/>
          <w:b/>
          <w:bCs/>
        </w:rPr>
        <w:t xml:space="preserve"> (cash, loan, gift, exchange, barter, etc</w:t>
      </w:r>
      <w:r w:rsidR="009E4935" w:rsidRPr="00197A43">
        <w:rPr>
          <w:rFonts w:ascii="Sanskrit Text" w:hAnsi="Sanskrit Text" w:cs="Sanskrit Text"/>
          <w:b/>
          <w:bCs/>
        </w:rPr>
        <w:t>.</w:t>
      </w:r>
      <w:r w:rsidR="00535861" w:rsidRPr="00197A43">
        <w:rPr>
          <w:rFonts w:ascii="Sanskrit Text" w:hAnsi="Sanskrit Text" w:cs="Sanskrit Text"/>
          <w:b/>
          <w:bCs/>
        </w:rPr>
        <w:t>)</w:t>
      </w:r>
      <w:r w:rsidR="00D40F8A" w:rsidRPr="00197A43">
        <w:rPr>
          <w:rFonts w:ascii="Sanskrit Text" w:hAnsi="Sanskrit Text" w:cs="Sanskrit Text"/>
          <w:b/>
          <w:bCs/>
        </w:rPr>
        <w:t xml:space="preserve">? </w:t>
      </w:r>
      <w:r w:rsidRPr="00197A43">
        <w:rPr>
          <w:rFonts w:ascii="Sanskrit Text" w:hAnsi="Sanskrit Text" w:cs="Sanskrit Text"/>
        </w:rPr>
        <w:t xml:space="preserve"> </w:t>
      </w:r>
      <w:r w:rsidR="00B64620" w:rsidRPr="00197A43">
        <w:rPr>
          <w:rFonts w:ascii="Sanskrit Text" w:hAnsi="Sanskrit Text" w:cs="Sanskrit Text"/>
          <w:b/>
          <w:bCs/>
        </w:rPr>
        <w:t xml:space="preserve">If purchased, what was the </w:t>
      </w:r>
      <w:r w:rsidR="00B64620" w:rsidRPr="00197A43">
        <w:rPr>
          <w:rFonts w:ascii="Sanskrit Text" w:hAnsi="Sanskrit Text" w:cs="Sanskrit Text"/>
          <w:b/>
          <w:bCs/>
          <w:u w:val="single"/>
        </w:rPr>
        <w:t>price</w:t>
      </w:r>
      <w:r w:rsidR="00B64620" w:rsidRPr="00197A43">
        <w:rPr>
          <w:rFonts w:ascii="Sanskrit Text" w:hAnsi="Sanskrit Text" w:cs="Sanskrit Text"/>
          <w:b/>
          <w:bCs/>
        </w:rPr>
        <w:t xml:space="preserve"> in the most recent planting season?</w:t>
      </w:r>
    </w:p>
    <w:p w14:paraId="6B11FC87" w14:textId="568B0B5C" w:rsidR="00EA1B6A" w:rsidRPr="00197A43" w:rsidRDefault="00EA1B6A" w:rsidP="00921A41">
      <w:pPr>
        <w:pStyle w:val="ColorfulList-Accent11"/>
        <w:numPr>
          <w:ilvl w:val="1"/>
          <w:numId w:val="45"/>
        </w:numPr>
        <w:rPr>
          <w:rFonts w:ascii="Sanskrit Text" w:hAnsi="Sanskrit Text" w:cs="Sanskrit Text"/>
          <w:i/>
          <w:iCs/>
        </w:rPr>
      </w:pPr>
      <w:r w:rsidRPr="00197A43">
        <w:rPr>
          <w:rFonts w:ascii="Sanskrit Text" w:hAnsi="Sanskrit Text" w:cs="Sanskrit Text"/>
          <w:i/>
          <w:iCs/>
        </w:rPr>
        <w:t xml:space="preserve">In addition to the transactions </w:t>
      </w:r>
      <w:r w:rsidR="00894914" w:rsidRPr="00197A43">
        <w:rPr>
          <w:rFonts w:ascii="Sanskrit Text" w:hAnsi="Sanskrit Text" w:cs="Sanskrit Text"/>
          <w:i/>
          <w:iCs/>
        </w:rPr>
        <w:t>suggested below, n</w:t>
      </w:r>
      <w:r w:rsidRPr="00197A43">
        <w:rPr>
          <w:rFonts w:ascii="Sanskrit Text" w:hAnsi="Sanskrit Text" w:cs="Sanskrit Text"/>
          <w:i/>
          <w:iCs/>
        </w:rPr>
        <w:t>ote any social or cultural practices used to acquire seed</w:t>
      </w:r>
      <w:r w:rsidR="00894914" w:rsidRPr="00197A43">
        <w:rPr>
          <w:rFonts w:ascii="Sanskrit Text" w:hAnsi="Sanskrit Text" w:cs="Sanskrit Text"/>
          <w:i/>
          <w:iCs/>
        </w:rPr>
        <w:t xml:space="preserve"> from each source</w:t>
      </w:r>
    </w:p>
    <w:p w14:paraId="7553BA2D" w14:textId="77777777" w:rsidR="000A70AE" w:rsidRPr="00197A43" w:rsidRDefault="000A70AE" w:rsidP="00921A41">
      <w:pPr>
        <w:pStyle w:val="ColorfulList-Accent11"/>
        <w:rPr>
          <w:rFonts w:ascii="Sanskrit Text" w:hAnsi="Sanskrit Text" w:cs="Sanskrit Text"/>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5"/>
        <w:gridCol w:w="1518"/>
        <w:gridCol w:w="3790"/>
        <w:gridCol w:w="1933"/>
      </w:tblGrid>
      <w:tr w:rsidR="00DF55C1" w:rsidRPr="00F33C33" w14:paraId="03182E13" w14:textId="77777777" w:rsidTr="009B29A2">
        <w:trPr>
          <w:trHeight w:val="368"/>
        </w:trPr>
        <w:tc>
          <w:tcPr>
            <w:tcW w:w="1775" w:type="dxa"/>
          </w:tcPr>
          <w:p w14:paraId="39A0B4B0" w14:textId="03F56ECA" w:rsidR="00DF55C1" w:rsidRPr="00947800" w:rsidRDefault="00DF55C1" w:rsidP="00727C46">
            <w:pPr>
              <w:rPr>
                <w:rFonts w:ascii="Sanskrit Text" w:hAnsi="Sanskrit Text" w:cs="Sanskrit Text"/>
                <w:bCs/>
                <w:sz w:val="20"/>
                <w:szCs w:val="20"/>
                <w:lang w:val="en-US"/>
              </w:rPr>
            </w:pPr>
            <w:r w:rsidRPr="00947800">
              <w:rPr>
                <w:rFonts w:ascii="Sanskrit Text" w:hAnsi="Sanskrit Text" w:cs="Sanskrit Text"/>
                <w:b/>
                <w:sz w:val="20"/>
                <w:szCs w:val="20"/>
                <w:lang w:val="en-US"/>
              </w:rPr>
              <w:t>Seed source (insert from seed map)</w:t>
            </w:r>
          </w:p>
        </w:tc>
        <w:tc>
          <w:tcPr>
            <w:tcW w:w="1518" w:type="dxa"/>
          </w:tcPr>
          <w:p w14:paraId="5CC2D156" w14:textId="567C2D43" w:rsidR="00DF55C1" w:rsidRPr="00947800" w:rsidRDefault="00DF55C1" w:rsidP="00727C46">
            <w:pPr>
              <w:rPr>
                <w:rFonts w:ascii="Sanskrit Text" w:hAnsi="Sanskrit Text" w:cs="Sanskrit Text"/>
                <w:b/>
                <w:sz w:val="20"/>
                <w:szCs w:val="20"/>
                <w:lang w:val="en-US"/>
              </w:rPr>
            </w:pPr>
            <w:r w:rsidRPr="00947800">
              <w:rPr>
                <w:rFonts w:ascii="Sanskrit Text" w:hAnsi="Sanskrit Text" w:cs="Sanskrit Text"/>
                <w:b/>
                <w:sz w:val="20"/>
                <w:szCs w:val="20"/>
                <w:lang w:val="en-US"/>
              </w:rPr>
              <w:t xml:space="preserve">Type of transaction(s)* </w:t>
            </w:r>
          </w:p>
        </w:tc>
        <w:tc>
          <w:tcPr>
            <w:tcW w:w="3790" w:type="dxa"/>
          </w:tcPr>
          <w:p w14:paraId="2F955A29" w14:textId="60B78FD8" w:rsidR="00DF55C1" w:rsidRPr="00947800" w:rsidRDefault="00DF55C1" w:rsidP="00727C46">
            <w:pPr>
              <w:rPr>
                <w:rFonts w:ascii="Sanskrit Text" w:hAnsi="Sanskrit Text" w:cs="Sanskrit Text"/>
                <w:b/>
                <w:sz w:val="20"/>
                <w:szCs w:val="20"/>
                <w:lang w:val="en-US"/>
              </w:rPr>
            </w:pPr>
            <w:r w:rsidRPr="00947800">
              <w:rPr>
                <w:rFonts w:ascii="Sanskrit Text" w:hAnsi="Sanskrit Text" w:cs="Sanskrit Text"/>
                <w:b/>
                <w:sz w:val="20"/>
                <w:szCs w:val="20"/>
                <w:lang w:val="en-US"/>
              </w:rPr>
              <w:t>Practices used to acquire seed</w:t>
            </w:r>
            <w:r w:rsidR="00DF2DF1" w:rsidRPr="00947800">
              <w:rPr>
                <w:rFonts w:ascii="Sanskrit Text" w:hAnsi="Sanskrit Text" w:cs="Sanskrit Text"/>
                <w:b/>
                <w:sz w:val="20"/>
                <w:szCs w:val="20"/>
                <w:lang w:val="en-US"/>
              </w:rPr>
              <w:t xml:space="preserve"> (describe)</w:t>
            </w:r>
          </w:p>
        </w:tc>
        <w:tc>
          <w:tcPr>
            <w:tcW w:w="1933" w:type="dxa"/>
          </w:tcPr>
          <w:p w14:paraId="65409BC0" w14:textId="51D0C8A9" w:rsidR="00DF55C1" w:rsidRPr="00947800" w:rsidRDefault="00DF55C1" w:rsidP="00EB04DE">
            <w:pPr>
              <w:rPr>
                <w:rFonts w:ascii="Sanskrit Text" w:hAnsi="Sanskrit Text" w:cs="Sanskrit Text"/>
                <w:b/>
                <w:sz w:val="20"/>
                <w:szCs w:val="20"/>
                <w:lang w:val="en-US"/>
              </w:rPr>
            </w:pPr>
            <w:r w:rsidRPr="00947800">
              <w:rPr>
                <w:rFonts w:ascii="Sanskrit Text" w:hAnsi="Sanskrit Text" w:cs="Sanskrit Text"/>
                <w:b/>
                <w:sz w:val="20"/>
                <w:szCs w:val="20"/>
                <w:lang w:val="en-US"/>
              </w:rPr>
              <w:t>Price per unit -most recent season (specify units)</w:t>
            </w:r>
          </w:p>
        </w:tc>
      </w:tr>
      <w:tr w:rsidR="00DF55C1" w:rsidRPr="00F33C33" w14:paraId="2A91F537" w14:textId="77777777" w:rsidTr="009B29A2">
        <w:trPr>
          <w:trHeight w:val="20"/>
        </w:trPr>
        <w:tc>
          <w:tcPr>
            <w:tcW w:w="1775" w:type="dxa"/>
          </w:tcPr>
          <w:p w14:paraId="51AC5329" w14:textId="51AEDED3" w:rsidR="00DF55C1" w:rsidRPr="00947800" w:rsidRDefault="00DF55C1" w:rsidP="004733B4">
            <w:pPr>
              <w:spacing w:after="0"/>
              <w:rPr>
                <w:rFonts w:ascii="Sanskrit Text" w:hAnsi="Sanskrit Text" w:cs="Sanskrit Text"/>
                <w:bCs/>
                <w:sz w:val="20"/>
                <w:szCs w:val="20"/>
                <w:lang w:val="en-US"/>
              </w:rPr>
            </w:pPr>
          </w:p>
        </w:tc>
        <w:tc>
          <w:tcPr>
            <w:tcW w:w="1518" w:type="dxa"/>
          </w:tcPr>
          <w:p w14:paraId="6590B6D5" w14:textId="77777777" w:rsidR="00DF55C1" w:rsidRPr="00947800" w:rsidRDefault="00DF55C1" w:rsidP="004733B4">
            <w:pPr>
              <w:spacing w:after="0"/>
              <w:rPr>
                <w:rFonts w:ascii="Sanskrit Text" w:hAnsi="Sanskrit Text" w:cs="Sanskrit Text"/>
                <w:b/>
                <w:sz w:val="20"/>
                <w:szCs w:val="20"/>
                <w:lang w:val="en-US"/>
              </w:rPr>
            </w:pPr>
          </w:p>
        </w:tc>
        <w:tc>
          <w:tcPr>
            <w:tcW w:w="3790" w:type="dxa"/>
          </w:tcPr>
          <w:p w14:paraId="02DF3D6A" w14:textId="4E6075B6" w:rsidR="00DF55C1" w:rsidRPr="00947800" w:rsidRDefault="00DF55C1" w:rsidP="004733B4">
            <w:pPr>
              <w:spacing w:after="0"/>
              <w:rPr>
                <w:rFonts w:ascii="Sanskrit Text" w:hAnsi="Sanskrit Text" w:cs="Sanskrit Text"/>
                <w:b/>
                <w:sz w:val="20"/>
                <w:szCs w:val="20"/>
                <w:lang w:val="en-US"/>
              </w:rPr>
            </w:pPr>
          </w:p>
        </w:tc>
        <w:tc>
          <w:tcPr>
            <w:tcW w:w="1933" w:type="dxa"/>
          </w:tcPr>
          <w:p w14:paraId="5AFF37F1" w14:textId="20A0EC5B" w:rsidR="00DF55C1" w:rsidRPr="00947800" w:rsidRDefault="00DF55C1" w:rsidP="004733B4">
            <w:pPr>
              <w:spacing w:after="0"/>
              <w:rPr>
                <w:rFonts w:ascii="Sanskrit Text" w:hAnsi="Sanskrit Text" w:cs="Sanskrit Text"/>
                <w:b/>
                <w:sz w:val="20"/>
                <w:szCs w:val="20"/>
                <w:lang w:val="en-US"/>
              </w:rPr>
            </w:pPr>
          </w:p>
        </w:tc>
      </w:tr>
      <w:tr w:rsidR="00DF55C1" w:rsidRPr="00F33C33" w14:paraId="6F67196A" w14:textId="77777777" w:rsidTr="009B29A2">
        <w:trPr>
          <w:trHeight w:val="20"/>
        </w:trPr>
        <w:tc>
          <w:tcPr>
            <w:tcW w:w="1775" w:type="dxa"/>
          </w:tcPr>
          <w:p w14:paraId="3C78F5FA" w14:textId="3CA71FEA" w:rsidR="00DF55C1" w:rsidRPr="00947800" w:rsidRDefault="00DF55C1" w:rsidP="004733B4">
            <w:pPr>
              <w:spacing w:after="0"/>
              <w:rPr>
                <w:rFonts w:ascii="Sanskrit Text" w:hAnsi="Sanskrit Text" w:cs="Sanskrit Text"/>
                <w:bCs/>
                <w:sz w:val="20"/>
                <w:szCs w:val="20"/>
                <w:lang w:val="en-US"/>
              </w:rPr>
            </w:pPr>
          </w:p>
        </w:tc>
        <w:tc>
          <w:tcPr>
            <w:tcW w:w="1518" w:type="dxa"/>
          </w:tcPr>
          <w:p w14:paraId="691CA0EB" w14:textId="77777777" w:rsidR="00DF55C1" w:rsidRPr="00947800" w:rsidRDefault="00DF55C1" w:rsidP="004733B4">
            <w:pPr>
              <w:spacing w:after="0"/>
              <w:rPr>
                <w:rFonts w:ascii="Sanskrit Text" w:hAnsi="Sanskrit Text" w:cs="Sanskrit Text"/>
                <w:b/>
                <w:sz w:val="20"/>
                <w:szCs w:val="20"/>
                <w:lang w:val="en-US"/>
              </w:rPr>
            </w:pPr>
          </w:p>
        </w:tc>
        <w:tc>
          <w:tcPr>
            <w:tcW w:w="3790" w:type="dxa"/>
          </w:tcPr>
          <w:p w14:paraId="30315AF8" w14:textId="4C2601B7" w:rsidR="00DF55C1" w:rsidRPr="00947800" w:rsidRDefault="00DF55C1" w:rsidP="004733B4">
            <w:pPr>
              <w:spacing w:after="0"/>
              <w:rPr>
                <w:rFonts w:ascii="Sanskrit Text" w:hAnsi="Sanskrit Text" w:cs="Sanskrit Text"/>
                <w:b/>
                <w:sz w:val="20"/>
                <w:szCs w:val="20"/>
                <w:lang w:val="en-US"/>
              </w:rPr>
            </w:pPr>
          </w:p>
        </w:tc>
        <w:tc>
          <w:tcPr>
            <w:tcW w:w="1933" w:type="dxa"/>
          </w:tcPr>
          <w:p w14:paraId="07815E1A" w14:textId="6378D013" w:rsidR="00DF55C1" w:rsidRPr="00947800" w:rsidRDefault="00DF55C1" w:rsidP="004733B4">
            <w:pPr>
              <w:spacing w:after="0"/>
              <w:rPr>
                <w:rFonts w:ascii="Sanskrit Text" w:hAnsi="Sanskrit Text" w:cs="Sanskrit Text"/>
                <w:b/>
                <w:sz w:val="20"/>
                <w:szCs w:val="20"/>
                <w:lang w:val="en-US"/>
              </w:rPr>
            </w:pPr>
          </w:p>
        </w:tc>
      </w:tr>
      <w:tr w:rsidR="00DF55C1" w:rsidRPr="00F33C33" w14:paraId="3E9BBF52" w14:textId="77777777" w:rsidTr="009B29A2">
        <w:trPr>
          <w:trHeight w:val="20"/>
        </w:trPr>
        <w:tc>
          <w:tcPr>
            <w:tcW w:w="1775" w:type="dxa"/>
          </w:tcPr>
          <w:p w14:paraId="6146DD8F" w14:textId="728036FC" w:rsidR="00DF55C1" w:rsidRPr="00947800" w:rsidRDefault="00DF55C1" w:rsidP="004733B4">
            <w:pPr>
              <w:spacing w:after="0"/>
              <w:rPr>
                <w:rFonts w:ascii="Sanskrit Text" w:hAnsi="Sanskrit Text" w:cs="Sanskrit Text"/>
                <w:bCs/>
                <w:sz w:val="20"/>
                <w:szCs w:val="20"/>
                <w:lang w:val="en-US"/>
              </w:rPr>
            </w:pPr>
          </w:p>
        </w:tc>
        <w:tc>
          <w:tcPr>
            <w:tcW w:w="1518" w:type="dxa"/>
          </w:tcPr>
          <w:p w14:paraId="665DE32F" w14:textId="77777777" w:rsidR="00DF55C1" w:rsidRPr="00947800" w:rsidRDefault="00DF55C1" w:rsidP="004733B4">
            <w:pPr>
              <w:spacing w:after="0"/>
              <w:rPr>
                <w:rFonts w:ascii="Sanskrit Text" w:hAnsi="Sanskrit Text" w:cs="Sanskrit Text"/>
                <w:b/>
                <w:sz w:val="20"/>
                <w:szCs w:val="20"/>
                <w:lang w:val="en-US"/>
              </w:rPr>
            </w:pPr>
          </w:p>
        </w:tc>
        <w:tc>
          <w:tcPr>
            <w:tcW w:w="3790" w:type="dxa"/>
          </w:tcPr>
          <w:p w14:paraId="7666ED08" w14:textId="32A10587" w:rsidR="00DF55C1" w:rsidRPr="00947800" w:rsidRDefault="00DF55C1" w:rsidP="004733B4">
            <w:pPr>
              <w:spacing w:after="0"/>
              <w:rPr>
                <w:rFonts w:ascii="Sanskrit Text" w:hAnsi="Sanskrit Text" w:cs="Sanskrit Text"/>
                <w:b/>
                <w:sz w:val="20"/>
                <w:szCs w:val="20"/>
                <w:lang w:val="en-US"/>
              </w:rPr>
            </w:pPr>
          </w:p>
        </w:tc>
        <w:tc>
          <w:tcPr>
            <w:tcW w:w="1933" w:type="dxa"/>
          </w:tcPr>
          <w:p w14:paraId="76AEA012" w14:textId="750D990C" w:rsidR="00DF55C1" w:rsidRPr="00947800" w:rsidRDefault="00DF55C1" w:rsidP="004733B4">
            <w:pPr>
              <w:spacing w:after="0"/>
              <w:rPr>
                <w:rFonts w:ascii="Sanskrit Text" w:hAnsi="Sanskrit Text" w:cs="Sanskrit Text"/>
                <w:b/>
                <w:sz w:val="20"/>
                <w:szCs w:val="20"/>
                <w:lang w:val="en-US"/>
              </w:rPr>
            </w:pPr>
          </w:p>
        </w:tc>
      </w:tr>
      <w:tr w:rsidR="00DF55C1" w:rsidRPr="00F33C33" w14:paraId="325CC85E" w14:textId="77777777" w:rsidTr="009B29A2">
        <w:trPr>
          <w:trHeight w:val="20"/>
        </w:trPr>
        <w:tc>
          <w:tcPr>
            <w:tcW w:w="1775" w:type="dxa"/>
          </w:tcPr>
          <w:p w14:paraId="538A5859" w14:textId="3BCA5FBA" w:rsidR="00DF55C1" w:rsidRPr="00947800" w:rsidRDefault="00DF55C1" w:rsidP="004733B4">
            <w:pPr>
              <w:spacing w:after="0"/>
              <w:rPr>
                <w:rFonts w:ascii="Sanskrit Text" w:hAnsi="Sanskrit Text" w:cs="Sanskrit Text"/>
                <w:b/>
                <w:sz w:val="20"/>
                <w:szCs w:val="20"/>
                <w:lang w:val="en-US"/>
              </w:rPr>
            </w:pPr>
          </w:p>
        </w:tc>
        <w:tc>
          <w:tcPr>
            <w:tcW w:w="1518" w:type="dxa"/>
          </w:tcPr>
          <w:p w14:paraId="65E2AD35" w14:textId="77777777" w:rsidR="00DF55C1" w:rsidRPr="00947800" w:rsidRDefault="00DF55C1" w:rsidP="004733B4">
            <w:pPr>
              <w:spacing w:after="0"/>
              <w:rPr>
                <w:rFonts w:ascii="Sanskrit Text" w:hAnsi="Sanskrit Text" w:cs="Sanskrit Text"/>
                <w:b/>
                <w:sz w:val="20"/>
                <w:szCs w:val="20"/>
                <w:lang w:val="en-US"/>
              </w:rPr>
            </w:pPr>
          </w:p>
        </w:tc>
        <w:tc>
          <w:tcPr>
            <w:tcW w:w="3790" w:type="dxa"/>
          </w:tcPr>
          <w:p w14:paraId="7D6C23BF" w14:textId="65CF89B4" w:rsidR="00DF55C1" w:rsidRPr="00947800" w:rsidRDefault="00DF55C1" w:rsidP="004733B4">
            <w:pPr>
              <w:spacing w:after="0"/>
              <w:rPr>
                <w:rFonts w:ascii="Sanskrit Text" w:hAnsi="Sanskrit Text" w:cs="Sanskrit Text"/>
                <w:b/>
                <w:sz w:val="20"/>
                <w:szCs w:val="20"/>
                <w:lang w:val="en-US"/>
              </w:rPr>
            </w:pPr>
          </w:p>
        </w:tc>
        <w:tc>
          <w:tcPr>
            <w:tcW w:w="1933" w:type="dxa"/>
          </w:tcPr>
          <w:p w14:paraId="38A4594A" w14:textId="77777777" w:rsidR="00DF55C1" w:rsidRPr="00947800" w:rsidRDefault="00DF55C1" w:rsidP="004733B4">
            <w:pPr>
              <w:spacing w:after="0"/>
              <w:rPr>
                <w:rFonts w:ascii="Sanskrit Text" w:hAnsi="Sanskrit Text" w:cs="Sanskrit Text"/>
                <w:b/>
                <w:sz w:val="20"/>
                <w:szCs w:val="20"/>
                <w:lang w:val="en-US"/>
              </w:rPr>
            </w:pPr>
          </w:p>
        </w:tc>
      </w:tr>
      <w:tr w:rsidR="00DF55C1" w:rsidRPr="00F33C33" w14:paraId="39ECF22E" w14:textId="77777777" w:rsidTr="009B29A2">
        <w:trPr>
          <w:trHeight w:val="20"/>
        </w:trPr>
        <w:tc>
          <w:tcPr>
            <w:tcW w:w="1775" w:type="dxa"/>
          </w:tcPr>
          <w:p w14:paraId="2C7F95BE" w14:textId="5DC737EA" w:rsidR="00DF55C1" w:rsidRPr="00947800" w:rsidRDefault="00DF55C1" w:rsidP="004733B4">
            <w:pPr>
              <w:spacing w:after="0"/>
              <w:rPr>
                <w:rFonts w:ascii="Sanskrit Text" w:hAnsi="Sanskrit Text" w:cs="Sanskrit Text"/>
                <w:b/>
                <w:sz w:val="20"/>
                <w:szCs w:val="20"/>
                <w:lang w:val="en-US"/>
              </w:rPr>
            </w:pPr>
          </w:p>
        </w:tc>
        <w:tc>
          <w:tcPr>
            <w:tcW w:w="1518" w:type="dxa"/>
          </w:tcPr>
          <w:p w14:paraId="2CB290B6" w14:textId="77777777" w:rsidR="00DF55C1" w:rsidRPr="00947800" w:rsidRDefault="00DF55C1" w:rsidP="004733B4">
            <w:pPr>
              <w:spacing w:after="0"/>
              <w:rPr>
                <w:rFonts w:ascii="Sanskrit Text" w:hAnsi="Sanskrit Text" w:cs="Sanskrit Text"/>
                <w:b/>
                <w:sz w:val="20"/>
                <w:szCs w:val="20"/>
                <w:lang w:val="en-US"/>
              </w:rPr>
            </w:pPr>
          </w:p>
        </w:tc>
        <w:tc>
          <w:tcPr>
            <w:tcW w:w="3790" w:type="dxa"/>
          </w:tcPr>
          <w:p w14:paraId="35A05A76" w14:textId="11B01F6F" w:rsidR="00DF55C1" w:rsidRPr="00947800" w:rsidRDefault="00DF55C1" w:rsidP="004733B4">
            <w:pPr>
              <w:spacing w:after="0"/>
              <w:rPr>
                <w:rFonts w:ascii="Sanskrit Text" w:hAnsi="Sanskrit Text" w:cs="Sanskrit Text"/>
                <w:b/>
                <w:sz w:val="20"/>
                <w:szCs w:val="20"/>
                <w:lang w:val="en-US"/>
              </w:rPr>
            </w:pPr>
          </w:p>
        </w:tc>
        <w:tc>
          <w:tcPr>
            <w:tcW w:w="1933" w:type="dxa"/>
          </w:tcPr>
          <w:p w14:paraId="63BB42CC" w14:textId="77777777" w:rsidR="00DF55C1" w:rsidRPr="00947800" w:rsidRDefault="00DF55C1" w:rsidP="004733B4">
            <w:pPr>
              <w:spacing w:after="0"/>
              <w:rPr>
                <w:rFonts w:ascii="Sanskrit Text" w:hAnsi="Sanskrit Text" w:cs="Sanskrit Text"/>
                <w:b/>
                <w:sz w:val="20"/>
                <w:szCs w:val="20"/>
                <w:lang w:val="en-US"/>
              </w:rPr>
            </w:pPr>
          </w:p>
        </w:tc>
      </w:tr>
    </w:tbl>
    <w:p w14:paraId="5A721C1E" w14:textId="749F01F3" w:rsidR="004733B4" w:rsidRPr="00947800" w:rsidRDefault="004733B4" w:rsidP="004733B4">
      <w:pPr>
        <w:spacing w:after="0"/>
        <w:rPr>
          <w:rFonts w:ascii="Sanskrit Text" w:hAnsi="Sanskrit Text" w:cs="Sanskrit Text"/>
          <w:sz w:val="18"/>
          <w:szCs w:val="18"/>
          <w:lang w:val="en-US"/>
        </w:rPr>
      </w:pPr>
      <w:r w:rsidRPr="00947800">
        <w:rPr>
          <w:rFonts w:ascii="Sanskrit Text" w:hAnsi="Sanskrit Text" w:cs="Sanskrit Text"/>
          <w:sz w:val="18"/>
          <w:szCs w:val="18"/>
          <w:lang w:val="en-US"/>
        </w:rPr>
        <w:t>*Codes: 1=Cash, 2=loan, 3=gift, 4=exchange of seed, 5=barter (for other goods/services), 6=other (specify)</w:t>
      </w:r>
      <w:r w:rsidR="00ED4E80" w:rsidRPr="00947800">
        <w:rPr>
          <w:rFonts w:ascii="Sanskrit Text" w:hAnsi="Sanskrit Text" w:cs="Sanskrit Text"/>
          <w:sz w:val="18"/>
          <w:szCs w:val="18"/>
          <w:lang w:val="en-US"/>
        </w:rPr>
        <w:t>.</w:t>
      </w:r>
    </w:p>
    <w:p w14:paraId="245CD250" w14:textId="3FAC3A33" w:rsidR="00F05583" w:rsidRPr="00947800" w:rsidRDefault="00F05583" w:rsidP="004733B4">
      <w:pPr>
        <w:spacing w:after="0"/>
        <w:rPr>
          <w:rFonts w:ascii="Sanskrit Text" w:hAnsi="Sanskrit Text" w:cs="Sanskrit Text"/>
          <w:sz w:val="18"/>
          <w:szCs w:val="18"/>
          <w:lang w:val="en-US"/>
        </w:rPr>
      </w:pPr>
    </w:p>
    <w:p w14:paraId="4114E597" w14:textId="77777777" w:rsidR="0056507E" w:rsidRPr="00947800" w:rsidRDefault="0056507E" w:rsidP="004733B4">
      <w:pPr>
        <w:spacing w:after="0"/>
        <w:rPr>
          <w:rFonts w:ascii="Sanskrit Text" w:hAnsi="Sanskrit Text" w:cs="Sanskrit Text"/>
          <w:sz w:val="18"/>
          <w:szCs w:val="18"/>
          <w:lang w:val="en-US"/>
        </w:rPr>
      </w:pPr>
    </w:p>
    <w:p w14:paraId="3F1D9269" w14:textId="581CDCFC" w:rsidR="00D24223" w:rsidRPr="00197A43" w:rsidRDefault="00F34BBB" w:rsidP="004A5DED">
      <w:pPr>
        <w:pStyle w:val="ColorfulList-Accent11"/>
        <w:numPr>
          <w:ilvl w:val="0"/>
          <w:numId w:val="45"/>
        </w:numPr>
        <w:rPr>
          <w:rFonts w:ascii="Sanskrit Text" w:hAnsi="Sanskrit Text" w:cs="Sanskrit Text"/>
          <w:b/>
          <w:bCs/>
        </w:rPr>
      </w:pPr>
      <w:r w:rsidRPr="00947800">
        <w:rPr>
          <w:rFonts w:ascii="Sanskrit Text" w:hAnsi="Sanskrit Text" w:cs="Sanskrit Text"/>
          <w:b/>
          <w:bCs/>
        </w:rPr>
        <w:t xml:space="preserve">Are there certain farmers or social groups who have </w:t>
      </w:r>
      <w:r w:rsidRPr="00947800">
        <w:rPr>
          <w:rFonts w:ascii="Sanskrit Text" w:hAnsi="Sanskrit Text" w:cs="Sanskrit Text"/>
          <w:b/>
          <w:bCs/>
          <w:u w:val="single"/>
        </w:rPr>
        <w:t xml:space="preserve">difficulty accessing </w:t>
      </w:r>
      <w:r w:rsidR="009E4935" w:rsidRPr="00947800">
        <w:rPr>
          <w:rFonts w:ascii="Sanskrit Text" w:hAnsi="Sanskrit Text" w:cs="Sanskrit Text"/>
          <w:b/>
          <w:bCs/>
          <w:u w:val="single"/>
        </w:rPr>
        <w:t>seeds</w:t>
      </w:r>
      <w:r w:rsidRPr="00947800">
        <w:rPr>
          <w:rFonts w:ascii="Sanskrit Text" w:hAnsi="Sanskrit Text" w:cs="Sanskrit Text"/>
          <w:b/>
          <w:bCs/>
        </w:rPr>
        <w:t xml:space="preserve"> </w:t>
      </w:r>
      <w:r w:rsidR="006C0978" w:rsidRPr="00947800">
        <w:rPr>
          <w:rFonts w:ascii="Sanskrit Text" w:hAnsi="Sanskrit Text" w:cs="Sanskrit Text"/>
          <w:b/>
          <w:bCs/>
        </w:rPr>
        <w:t xml:space="preserve">(cannot afford or cannot obtain) </w:t>
      </w:r>
      <w:r w:rsidRPr="00947800">
        <w:rPr>
          <w:rFonts w:ascii="Sanskrit Text" w:hAnsi="Sanskrit Text" w:cs="Sanskrit Text"/>
          <w:b/>
          <w:bCs/>
        </w:rPr>
        <w:t xml:space="preserve">from </w:t>
      </w:r>
      <w:r w:rsidR="000F33E3" w:rsidRPr="00947800">
        <w:rPr>
          <w:rFonts w:ascii="Sanskrit Text" w:hAnsi="Sanskrit Text" w:cs="Sanskrit Text"/>
          <w:b/>
          <w:bCs/>
        </w:rPr>
        <w:t>any</w:t>
      </w:r>
      <w:r w:rsidR="000F33E3" w:rsidRPr="00197A43">
        <w:rPr>
          <w:rFonts w:ascii="Sanskrit Text" w:hAnsi="Sanskrit Text" w:cs="Sanskrit Text"/>
          <w:b/>
          <w:bCs/>
        </w:rPr>
        <w:t xml:space="preserve"> of </w:t>
      </w:r>
      <w:r w:rsidR="00D60826" w:rsidRPr="00197A43">
        <w:rPr>
          <w:rFonts w:ascii="Sanskrit Text" w:hAnsi="Sanskrit Text" w:cs="Sanskrit Text"/>
          <w:b/>
          <w:bCs/>
        </w:rPr>
        <w:t>the</w:t>
      </w:r>
      <w:r w:rsidRPr="00197A43">
        <w:rPr>
          <w:rFonts w:ascii="Sanskrit Text" w:hAnsi="Sanskrit Text" w:cs="Sanskrit Text"/>
          <w:b/>
          <w:bCs/>
        </w:rPr>
        <w:t xml:space="preserve"> </w:t>
      </w:r>
      <w:r w:rsidR="00D60826" w:rsidRPr="00197A43">
        <w:rPr>
          <w:rFonts w:ascii="Sanskrit Text" w:hAnsi="Sanskrit Text" w:cs="Sanskrit Text"/>
          <w:b/>
          <w:bCs/>
        </w:rPr>
        <w:t xml:space="preserve">above </w:t>
      </w:r>
      <w:r w:rsidRPr="00197A43">
        <w:rPr>
          <w:rFonts w:ascii="Sanskrit Text" w:hAnsi="Sanskrit Text" w:cs="Sanskrit Text"/>
          <w:b/>
          <w:bCs/>
        </w:rPr>
        <w:t xml:space="preserve">seed sources? </w:t>
      </w:r>
    </w:p>
    <w:p w14:paraId="79AF418C" w14:textId="08BFFB2E" w:rsidR="004A5DED" w:rsidRPr="00197A43" w:rsidRDefault="00F34BBB" w:rsidP="00D24223">
      <w:pPr>
        <w:pStyle w:val="ColorfulList-Accent11"/>
        <w:numPr>
          <w:ilvl w:val="1"/>
          <w:numId w:val="45"/>
        </w:numPr>
        <w:rPr>
          <w:rFonts w:ascii="Sanskrit Text" w:hAnsi="Sanskrit Text" w:cs="Sanskrit Text"/>
        </w:rPr>
      </w:pPr>
      <w:r w:rsidRPr="00197A43">
        <w:rPr>
          <w:rFonts w:ascii="Sanskrit Text" w:hAnsi="Sanskrit Text" w:cs="Sanskrit Text"/>
          <w:u w:val="single"/>
        </w:rPr>
        <w:t>Which farmers</w:t>
      </w:r>
      <w:r w:rsidRPr="00197A43">
        <w:rPr>
          <w:rFonts w:ascii="Sanskrit Text" w:hAnsi="Sanskrit Text" w:cs="Sanskrit Text"/>
        </w:rPr>
        <w:t>/social groups</w:t>
      </w:r>
      <w:r w:rsidR="00D24223" w:rsidRPr="00197A43">
        <w:rPr>
          <w:rFonts w:ascii="Sanskrit Text" w:hAnsi="Sanskrit Text" w:cs="Sanskrit Text"/>
        </w:rPr>
        <w:t xml:space="preserve">? From </w:t>
      </w:r>
      <w:r w:rsidR="00D24223" w:rsidRPr="00197A43">
        <w:rPr>
          <w:rFonts w:ascii="Sanskrit Text" w:hAnsi="Sanskrit Text" w:cs="Sanskrit Text"/>
          <w:u w:val="single"/>
        </w:rPr>
        <w:t>which sources</w:t>
      </w:r>
      <w:r w:rsidR="00D24223" w:rsidRPr="00197A43">
        <w:rPr>
          <w:rFonts w:ascii="Sanskrit Text" w:hAnsi="Sanskrit Text" w:cs="Sanskrit Text"/>
        </w:rPr>
        <w:t>?</w:t>
      </w:r>
    </w:p>
    <w:p w14:paraId="7C828AFE" w14:textId="431A33B1" w:rsidR="001A1318" w:rsidRPr="00197A43" w:rsidRDefault="001A1318" w:rsidP="00D24223">
      <w:pPr>
        <w:pStyle w:val="ColorfulList-Accent11"/>
        <w:numPr>
          <w:ilvl w:val="1"/>
          <w:numId w:val="45"/>
        </w:numPr>
        <w:rPr>
          <w:rFonts w:ascii="Sanskrit Text" w:hAnsi="Sanskrit Text" w:cs="Sanskrit Text"/>
        </w:rPr>
      </w:pPr>
      <w:r w:rsidRPr="00197A43">
        <w:rPr>
          <w:rFonts w:ascii="Sanskrit Text" w:hAnsi="Sanskrit Text" w:cs="Sanskrit Text"/>
          <w:u w:val="single"/>
        </w:rPr>
        <w:t>Why</w:t>
      </w:r>
      <w:r w:rsidRPr="00197A43">
        <w:rPr>
          <w:rFonts w:ascii="Sanskrit Text" w:hAnsi="Sanskrit Text" w:cs="Sanskrit Text"/>
        </w:rPr>
        <w:t xml:space="preserve"> is it difficult for them to access</w:t>
      </w:r>
      <w:r w:rsidR="006E37C1" w:rsidRPr="00197A43">
        <w:rPr>
          <w:rFonts w:ascii="Sanskrit Text" w:hAnsi="Sanskrit Text" w:cs="Sanskrit Text"/>
        </w:rPr>
        <w:t xml:space="preserve"> </w:t>
      </w:r>
      <w:r w:rsidR="009E4935" w:rsidRPr="00197A43">
        <w:rPr>
          <w:rFonts w:ascii="Sanskrit Text" w:hAnsi="Sanskrit Text" w:cs="Sanskrit Text"/>
        </w:rPr>
        <w:t>seeds</w:t>
      </w:r>
      <w:r w:rsidR="006E37C1" w:rsidRPr="00197A43">
        <w:rPr>
          <w:rFonts w:ascii="Sanskrit Text" w:hAnsi="Sanskrit Text" w:cs="Sanskrit Text"/>
        </w:rPr>
        <w:t xml:space="preserve"> from these sources?</w:t>
      </w:r>
    </w:p>
    <w:p w14:paraId="2E07A934" w14:textId="2415ED17" w:rsidR="00F442F7" w:rsidRDefault="00156EE6" w:rsidP="00156EE6">
      <w:pPr>
        <w:pStyle w:val="ColorfulList-Accent11"/>
        <w:numPr>
          <w:ilvl w:val="1"/>
          <w:numId w:val="45"/>
        </w:numPr>
        <w:rPr>
          <w:rFonts w:ascii="Sanskrit Text" w:hAnsi="Sanskrit Text" w:cs="Sanskrit Text"/>
        </w:rPr>
      </w:pPr>
      <w:r w:rsidRPr="00197A43">
        <w:rPr>
          <w:rFonts w:ascii="Sanskrit Text" w:hAnsi="Sanskrit Text" w:cs="Sanskrit Text"/>
        </w:rPr>
        <w:t xml:space="preserve">What </w:t>
      </w:r>
      <w:r w:rsidR="009E4935" w:rsidRPr="00197A43">
        <w:rPr>
          <w:rFonts w:ascii="Sanskrit Text" w:hAnsi="Sanskrit Text" w:cs="Sanskrit Text"/>
          <w:u w:val="single"/>
        </w:rPr>
        <w:t>strategies</w:t>
      </w:r>
      <w:r w:rsidRPr="00197A43">
        <w:rPr>
          <w:rFonts w:ascii="Sanskrit Text" w:hAnsi="Sanskrit Text" w:cs="Sanskrit Text"/>
        </w:rPr>
        <w:t xml:space="preserve"> do the</w:t>
      </w:r>
      <w:r w:rsidR="000F33E3" w:rsidRPr="00197A43">
        <w:rPr>
          <w:rFonts w:ascii="Sanskrit Text" w:hAnsi="Sanskrit Text" w:cs="Sanskrit Text"/>
        </w:rPr>
        <w:t xml:space="preserve">y </w:t>
      </w:r>
      <w:r w:rsidRPr="00197A43">
        <w:rPr>
          <w:rFonts w:ascii="Sanskrit Text" w:hAnsi="Sanskrit Text" w:cs="Sanskrit Text"/>
        </w:rPr>
        <w:t xml:space="preserve">use to access seed?  </w:t>
      </w:r>
    </w:p>
    <w:p w14:paraId="78354CEA" w14:textId="0743B01F" w:rsidR="008D657C" w:rsidRPr="00197A43" w:rsidRDefault="008D657C" w:rsidP="008D657C">
      <w:pPr>
        <w:pStyle w:val="ColorfulList-Accent11"/>
        <w:ind w:left="0"/>
        <w:rPr>
          <w:rFonts w:ascii="Sanskrit Text" w:hAnsi="Sanskrit Text" w:cs="Sanskrit Text"/>
        </w:rPr>
      </w:pPr>
    </w:p>
    <w:p w14:paraId="01315DF2" w14:textId="18573192" w:rsidR="005320AF" w:rsidRPr="00197A43" w:rsidRDefault="00F442F7" w:rsidP="00921A41">
      <w:pPr>
        <w:pStyle w:val="ColorfulList-Accent11"/>
        <w:ind w:left="0"/>
        <w:rPr>
          <w:rFonts w:ascii="Sanskrit Text" w:hAnsi="Sanskrit Text" w:cs="Sanskrit Text"/>
          <w:b/>
          <w:bCs/>
        </w:rPr>
      </w:pPr>
      <w:r w:rsidRPr="00197A43">
        <w:rPr>
          <w:rFonts w:ascii="Sanskrit Text" w:hAnsi="Sanskrit Text" w:cs="Sanskrit Text"/>
          <w:noProof/>
        </w:rPr>
        <w:lastRenderedPageBreak/>
        <mc:AlternateContent>
          <mc:Choice Requires="wps">
            <w:drawing>
              <wp:anchor distT="45720" distB="45720" distL="114300" distR="114300" simplePos="0" relativeHeight="251668482" behindDoc="0" locked="0" layoutInCell="1" allowOverlap="1" wp14:anchorId="2919E1B4" wp14:editId="2FB8A373">
                <wp:simplePos x="0" y="0"/>
                <wp:positionH relativeFrom="column">
                  <wp:posOffset>-85725</wp:posOffset>
                </wp:positionH>
                <wp:positionV relativeFrom="paragraph">
                  <wp:posOffset>226060</wp:posOffset>
                </wp:positionV>
                <wp:extent cx="5796915" cy="3990975"/>
                <wp:effectExtent l="0" t="0" r="1333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915" cy="3990975"/>
                        </a:xfrm>
                        <a:prstGeom prst="rect">
                          <a:avLst/>
                        </a:prstGeom>
                        <a:solidFill>
                          <a:srgbClr val="FFFFFF"/>
                        </a:solidFill>
                        <a:ln w="9525">
                          <a:solidFill>
                            <a:srgbClr val="000000"/>
                          </a:solidFill>
                          <a:miter lim="800000"/>
                          <a:headEnd/>
                          <a:tailEnd/>
                        </a:ln>
                      </wps:spPr>
                      <wps:txbx>
                        <w:txbxContent>
                          <w:p w14:paraId="159D8A74" w14:textId="77437F7F" w:rsidR="00E46F2F" w:rsidRPr="00921A41" w:rsidRDefault="00F57BD3" w:rsidP="00E46F2F">
                            <w:pPr>
                              <w:rPr>
                                <w:lang w:val="en-US"/>
                              </w:rPr>
                            </w:pPr>
                            <w:r w:rsidRPr="00337CD4">
                              <w:rPr>
                                <w:lang w:val="en-US"/>
                              </w:rPr>
                              <w:t>G</w:t>
                            </w:r>
                            <w:r w:rsidR="00056330" w:rsidRPr="00337CD4">
                              <w:rPr>
                                <w:lang w:val="en-US"/>
                              </w:rPr>
                              <w:t>roups who have difficulty accessing seed</w:t>
                            </w:r>
                            <w:r w:rsidRPr="00337CD4">
                              <w:rPr>
                                <w:lang w:val="en-US"/>
                              </w:rPr>
                              <w:t xml:space="preserve"> (describe in detail)</w:t>
                            </w:r>
                            <w:r w:rsidR="00AD3438" w:rsidRPr="00337CD4">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19E1B4" id="_x0000_s1029" type="#_x0000_t202" style="position:absolute;margin-left:-6.75pt;margin-top:17.8pt;width:456.45pt;height:314.25pt;z-index:2516684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">
                <v:textbox>
                  <w:txbxContent>
                    <w:p w14:paraId="159D8A74" w14:textId="77437F7F" w:rsidR="00E46F2F" w:rsidRPr="00921A41" w:rsidRDefault="00F57BD3" w:rsidP="00E46F2F">
                      <w:pPr>
                        <w:rPr>
                          <w:lang w:val="en-US"/>
                        </w:rPr>
                      </w:pPr>
                      <w:r w:rsidRPr="00337CD4">
                        <w:rPr>
                          <w:lang w:val="en-US"/>
                        </w:rPr>
                        <w:t>G</w:t>
                      </w:r>
                      <w:r w:rsidR="00056330" w:rsidRPr="00337CD4">
                        <w:rPr>
                          <w:lang w:val="en-US"/>
                        </w:rPr>
                        <w:t>roups who have difficulty accessing seed</w:t>
                      </w:r>
                      <w:r w:rsidRPr="00337CD4">
                        <w:rPr>
                          <w:lang w:val="en-US"/>
                        </w:rPr>
                        <w:t xml:space="preserve"> (describe in detail)</w:t>
                      </w:r>
                      <w:r w:rsidR="00AD3438" w:rsidRPr="00337CD4">
                        <w:rPr>
                          <w:lang w:val="en-US"/>
                        </w:rPr>
                        <w:t>:</w:t>
                      </w:r>
                    </w:p>
                  </w:txbxContent>
                </v:textbox>
                <w10:wrap type="square"/>
              </v:shape>
            </w:pict>
          </mc:Fallback>
        </mc:AlternateContent>
      </w:r>
      <w:r w:rsidR="009D6840" w:rsidRPr="00197A43">
        <w:rPr>
          <w:rFonts w:ascii="Sanskrit Text" w:hAnsi="Sanskrit Text" w:cs="Sanskrit Text"/>
          <w:i/>
          <w:iCs/>
        </w:rPr>
        <w:t xml:space="preserve"> </w:t>
      </w:r>
    </w:p>
    <w:p w14:paraId="4567E30E" w14:textId="77777777" w:rsidR="00484E65" w:rsidRDefault="00484E65" w:rsidP="00484E65">
      <w:pPr>
        <w:pStyle w:val="ColorfulList-Accent11"/>
        <w:ind w:left="0"/>
        <w:rPr>
          <w:rFonts w:ascii="Sanskrit Text" w:hAnsi="Sanskrit Text" w:cs="Sanskrit Text"/>
          <w:sz w:val="20"/>
          <w:szCs w:val="20"/>
        </w:rPr>
      </w:pPr>
    </w:p>
    <w:p w14:paraId="50AB9F65" w14:textId="416559A4" w:rsidR="005320AF" w:rsidRPr="00197A43" w:rsidRDefault="005320AF">
      <w:pPr>
        <w:rPr>
          <w:rFonts w:ascii="Sanskrit Text" w:eastAsia="Calibri" w:hAnsi="Sanskrit Text" w:cs="Sanskrit Text"/>
          <w:b/>
          <w:bCs/>
          <w:lang w:val="en-US"/>
        </w:rPr>
      </w:pPr>
      <w:r w:rsidRPr="00197A43">
        <w:rPr>
          <w:rFonts w:ascii="Sanskrit Text" w:hAnsi="Sanskrit Text" w:cs="Sanskrit Text"/>
          <w:b/>
          <w:bCs/>
          <w:lang w:val="en-US"/>
        </w:rPr>
        <w:br w:type="page"/>
      </w:r>
    </w:p>
    <w:p w14:paraId="3DCA16B1" w14:textId="40E078CA" w:rsidR="00A06F6D" w:rsidRPr="00197A43" w:rsidRDefault="009371AF" w:rsidP="00030417">
      <w:pPr>
        <w:pStyle w:val="Heading2"/>
      </w:pPr>
      <w:r w:rsidRPr="00197A43">
        <w:lastRenderedPageBreak/>
        <w:t>Varietal d</w:t>
      </w:r>
      <w:r w:rsidR="00DF5D81" w:rsidRPr="00197A43">
        <w:t>iversity and suitabilit</w:t>
      </w:r>
      <w:r w:rsidRPr="00197A43">
        <w:t>y</w:t>
      </w:r>
      <w:r w:rsidR="0094432F" w:rsidRPr="00197A43">
        <w:t xml:space="preserve"> </w:t>
      </w:r>
    </w:p>
    <w:p w14:paraId="71D1DDDB" w14:textId="28FDE61E" w:rsidR="00292317" w:rsidRPr="00197A43" w:rsidRDefault="00292317" w:rsidP="0074569B">
      <w:pPr>
        <w:pStyle w:val="ColorfulList-Accent11"/>
        <w:ind w:left="0"/>
        <w:rPr>
          <w:rFonts w:ascii="Sanskrit Text" w:hAnsi="Sanskrit Text" w:cs="Sanskrit Text"/>
          <w:i/>
          <w:iCs/>
          <w:sz w:val="18"/>
          <w:szCs w:val="18"/>
        </w:rPr>
      </w:pPr>
      <w:r w:rsidRPr="00197A43">
        <w:rPr>
          <w:rFonts w:ascii="Sanskrit Text" w:hAnsi="Sanskrit Text" w:cs="Sanskrit Text"/>
          <w:i/>
          <w:iCs/>
        </w:rPr>
        <w:t>Here you will use the 4-cell analysis to discuss</w:t>
      </w:r>
      <w:r w:rsidR="00E04179" w:rsidRPr="00197A43">
        <w:rPr>
          <w:rFonts w:ascii="Sanskrit Text" w:hAnsi="Sanskrit Text" w:cs="Sanskrit Text"/>
          <w:i/>
          <w:iCs/>
        </w:rPr>
        <w:t xml:space="preserve"> the variet</w:t>
      </w:r>
      <w:r w:rsidR="00F941C9" w:rsidRPr="00197A43">
        <w:rPr>
          <w:rFonts w:ascii="Sanskrit Text" w:hAnsi="Sanskrit Text" w:cs="Sanskrit Text"/>
          <w:i/>
          <w:iCs/>
        </w:rPr>
        <w:t>ies</w:t>
      </w:r>
      <w:r w:rsidR="00FD24A2" w:rsidRPr="00197A43">
        <w:rPr>
          <w:rFonts w:ascii="Sanskrit Text" w:hAnsi="Sanskrit Text" w:cs="Sanskrit Text"/>
          <w:i/>
          <w:iCs/>
        </w:rPr>
        <w:t xml:space="preserve"> of the key crop</w:t>
      </w:r>
      <w:r w:rsidR="00E04179" w:rsidRPr="00197A43">
        <w:rPr>
          <w:rFonts w:ascii="Sanskrit Text" w:hAnsi="Sanskrit Text" w:cs="Sanskrit Text"/>
          <w:i/>
          <w:iCs/>
        </w:rPr>
        <w:t xml:space="preserve"> and their suitability. </w:t>
      </w:r>
      <w:r w:rsidR="005D2C59" w:rsidRPr="00197A43">
        <w:rPr>
          <w:rFonts w:ascii="Sanskrit Text" w:hAnsi="Sanskrit Text" w:cs="Sanskrit Text"/>
          <w:i/>
          <w:iCs/>
        </w:rPr>
        <w:t xml:space="preserve">The more varieties there are the more time the exercise will take. If </w:t>
      </w:r>
      <w:r w:rsidR="00FD24A2" w:rsidRPr="00197A43">
        <w:rPr>
          <w:rFonts w:ascii="Sanskrit Text" w:hAnsi="Sanskrit Text" w:cs="Sanskrit Text"/>
          <w:i/>
          <w:iCs/>
        </w:rPr>
        <w:t>there is a very large number of varieties</w:t>
      </w:r>
      <w:r w:rsidR="0023608C" w:rsidRPr="00197A43">
        <w:rPr>
          <w:rFonts w:ascii="Sanskrit Text" w:hAnsi="Sanskrit Text" w:cs="Sanskrit Text"/>
          <w:i/>
          <w:iCs/>
        </w:rPr>
        <w:t xml:space="preserve"> for this crop</w:t>
      </w:r>
      <w:r w:rsidR="00FD24A2" w:rsidRPr="00197A43">
        <w:rPr>
          <w:rFonts w:ascii="Sanskrit Text" w:hAnsi="Sanskrit Text" w:cs="Sanskrit Text"/>
          <w:i/>
          <w:iCs/>
        </w:rPr>
        <w:t>,</w:t>
      </w:r>
      <w:r w:rsidR="005D2C59" w:rsidRPr="00197A43">
        <w:rPr>
          <w:rFonts w:ascii="Sanskrit Text" w:hAnsi="Sanskrit Text" w:cs="Sanskrit Text"/>
          <w:i/>
          <w:iCs/>
        </w:rPr>
        <w:t xml:space="preserve"> you may choose to do this in a separate session</w:t>
      </w:r>
      <w:r w:rsidR="0023608C" w:rsidRPr="00197A43">
        <w:rPr>
          <w:rFonts w:ascii="Sanskrit Text" w:hAnsi="Sanskrit Text" w:cs="Sanskrit Text"/>
          <w:i/>
          <w:iCs/>
        </w:rPr>
        <w:t>.</w:t>
      </w:r>
    </w:p>
    <w:p w14:paraId="7CD01032" w14:textId="77777777" w:rsidR="00E04179" w:rsidRPr="00197A43" w:rsidRDefault="00E04179" w:rsidP="00E04179">
      <w:pPr>
        <w:pStyle w:val="ColorfulList-Accent11"/>
        <w:ind w:left="0"/>
        <w:rPr>
          <w:rFonts w:ascii="Sanskrit Text" w:hAnsi="Sanskrit Text" w:cs="Sanskrit Text"/>
          <w:sz w:val="18"/>
          <w:szCs w:val="18"/>
        </w:rPr>
      </w:pPr>
    </w:p>
    <w:p w14:paraId="79C1A27A" w14:textId="2D322377" w:rsidR="00C238E2" w:rsidRPr="00197A43" w:rsidRDefault="00AA4704" w:rsidP="00E04179">
      <w:pPr>
        <w:pStyle w:val="ColorfulList-Accent11"/>
        <w:ind w:left="0"/>
        <w:rPr>
          <w:rFonts w:ascii="Sanskrit Text" w:hAnsi="Sanskrit Text" w:cs="Sanskrit Text"/>
        </w:rPr>
      </w:pPr>
      <w:r w:rsidRPr="00197A43">
        <w:rPr>
          <w:rFonts w:ascii="Sanskrit Text" w:hAnsi="Sanskrit Text" w:cs="Sanskrit Text"/>
          <w:b/>
          <w:bCs/>
          <w:u w:val="single"/>
        </w:rPr>
        <w:t xml:space="preserve">Step 1. </w:t>
      </w:r>
      <w:r w:rsidR="00C238E2" w:rsidRPr="00197A43">
        <w:rPr>
          <w:rFonts w:ascii="Sanskrit Text" w:hAnsi="Sanskrit Text" w:cs="Sanskrit Text"/>
          <w:b/>
          <w:bCs/>
          <w:u w:val="single"/>
        </w:rPr>
        <w:t>Develop a list of varieties of THIS CROP</w:t>
      </w:r>
      <w:r w:rsidR="00C238E2" w:rsidRPr="00197A43">
        <w:rPr>
          <w:rFonts w:ascii="Sanskrit Text" w:hAnsi="Sanskrit Text" w:cs="Sanskrit Text"/>
        </w:rPr>
        <w:t>:</w:t>
      </w:r>
    </w:p>
    <w:p w14:paraId="1D3BB72A" w14:textId="77777777" w:rsidR="00FA7164" w:rsidRPr="00197A43" w:rsidRDefault="00FA7164" w:rsidP="00FA7164">
      <w:pPr>
        <w:pStyle w:val="ColorfulList-Accent11"/>
        <w:ind w:left="0"/>
        <w:rPr>
          <w:rFonts w:ascii="Sanskrit Text" w:hAnsi="Sanskrit Text" w:cs="Sanskrit Text"/>
          <w:b/>
          <w:bCs/>
          <w:u w:val="single"/>
        </w:rPr>
      </w:pPr>
    </w:p>
    <w:p w14:paraId="21784BD3" w14:textId="77777777" w:rsidR="00FA7164" w:rsidRPr="00197A43" w:rsidRDefault="00873143" w:rsidP="00FA7164">
      <w:pPr>
        <w:pStyle w:val="ColorfulList-Accent11"/>
        <w:ind w:left="0"/>
        <w:rPr>
          <w:rFonts w:ascii="Sanskrit Text" w:hAnsi="Sanskrit Text" w:cs="Sanskrit Text"/>
        </w:rPr>
      </w:pPr>
      <w:r w:rsidRPr="00197A43">
        <w:rPr>
          <w:rFonts w:ascii="Sanskrit Text" w:hAnsi="Sanskrit Text" w:cs="Sanskrit Text"/>
          <w:b/>
          <w:bCs/>
        </w:rPr>
        <w:t>BEFORE the FGD</w:t>
      </w:r>
      <w:r w:rsidRPr="00197A43">
        <w:rPr>
          <w:rFonts w:ascii="Sanskrit Text" w:hAnsi="Sanskrit Text" w:cs="Sanskrit Text"/>
        </w:rPr>
        <w:t xml:space="preserve">: </w:t>
      </w:r>
    </w:p>
    <w:p w14:paraId="359E35E5" w14:textId="70204808" w:rsidR="00D9343F" w:rsidRPr="00197A43" w:rsidRDefault="00F517A4" w:rsidP="00921A41">
      <w:pPr>
        <w:pStyle w:val="ColorfulList-Accent11"/>
        <w:numPr>
          <w:ilvl w:val="0"/>
          <w:numId w:val="52"/>
        </w:numPr>
        <w:rPr>
          <w:rFonts w:ascii="Sanskrit Text" w:hAnsi="Sanskrit Text" w:cs="Sanskrit Text"/>
          <w:i/>
          <w:iCs/>
        </w:rPr>
      </w:pPr>
      <w:r w:rsidRPr="00197A43">
        <w:rPr>
          <w:rFonts w:ascii="Sanskrit Text" w:hAnsi="Sanskrit Text" w:cs="Sanskrit Text"/>
          <w:i/>
          <w:iCs/>
        </w:rPr>
        <w:t>Prepare a l</w:t>
      </w:r>
      <w:r w:rsidR="00C95B0F" w:rsidRPr="00197A43">
        <w:rPr>
          <w:rFonts w:ascii="Sanskrit Text" w:hAnsi="Sanskrit Text" w:cs="Sanskrit Text"/>
          <w:i/>
          <w:iCs/>
        </w:rPr>
        <w:t xml:space="preserve">ist </w:t>
      </w:r>
      <w:r w:rsidRPr="00197A43">
        <w:rPr>
          <w:rFonts w:ascii="Sanskrit Text" w:hAnsi="Sanskrit Text" w:cs="Sanskrit Text"/>
          <w:i/>
          <w:iCs/>
        </w:rPr>
        <w:t xml:space="preserve">of </w:t>
      </w:r>
      <w:r w:rsidR="00C95B0F" w:rsidRPr="00197A43">
        <w:rPr>
          <w:rFonts w:ascii="Sanskrit Text" w:hAnsi="Sanskrit Text" w:cs="Sanskrit Text"/>
          <w:i/>
          <w:iCs/>
        </w:rPr>
        <w:t>the varieties of THIS CROP that are cultivated in the community</w:t>
      </w:r>
      <w:r w:rsidR="00C44836" w:rsidRPr="00197A43">
        <w:rPr>
          <w:rFonts w:ascii="Sanskrit Text" w:hAnsi="Sanskrit Text" w:cs="Sanskrit Text"/>
          <w:i/>
          <w:iCs/>
        </w:rPr>
        <w:t>, as well as any that used to be grow</w:t>
      </w:r>
      <w:r w:rsidR="00AE5C47" w:rsidRPr="00197A43">
        <w:rPr>
          <w:rFonts w:ascii="Sanskrit Text" w:hAnsi="Sanskrit Text" w:cs="Sanskrit Text"/>
          <w:i/>
          <w:iCs/>
        </w:rPr>
        <w:t>n. To do this:</w:t>
      </w:r>
      <w:r w:rsidR="00A50FF9" w:rsidRPr="00197A43">
        <w:rPr>
          <w:rFonts w:ascii="Sanskrit Text" w:hAnsi="Sanskrit Text" w:cs="Sanskrit Text"/>
          <w:i/>
          <w:iCs/>
        </w:rPr>
        <w:t xml:space="preserve"> </w:t>
      </w:r>
      <w:r w:rsidR="00AE5C47" w:rsidRPr="00197A43">
        <w:rPr>
          <w:rFonts w:ascii="Sanskrit Text" w:hAnsi="Sanskrit Text" w:cs="Sanskrit Text"/>
          <w:i/>
          <w:iCs/>
        </w:rPr>
        <w:t>c</w:t>
      </w:r>
      <w:r w:rsidR="00A7615D" w:rsidRPr="00197A43">
        <w:rPr>
          <w:rFonts w:ascii="Sanskrit Text" w:hAnsi="Sanskrit Text" w:cs="Sanskrit Text"/>
          <w:i/>
          <w:iCs/>
        </w:rPr>
        <w:t xml:space="preserve">onsult a </w:t>
      </w:r>
      <w:r w:rsidR="00C95B0F" w:rsidRPr="00197A43">
        <w:rPr>
          <w:rFonts w:ascii="Sanskrit Text" w:hAnsi="Sanskrit Text" w:cs="Sanskrit Text"/>
          <w:i/>
          <w:iCs/>
        </w:rPr>
        <w:t>few key informants</w:t>
      </w:r>
      <w:r w:rsidR="00A7615D" w:rsidRPr="00197A43">
        <w:rPr>
          <w:rFonts w:ascii="Sanskrit Text" w:hAnsi="Sanskrit Text" w:cs="Sanskrit Text"/>
          <w:i/>
          <w:iCs/>
        </w:rPr>
        <w:t xml:space="preserve"> (farmers, extensions workers), do a </w:t>
      </w:r>
      <w:r w:rsidR="00775C27" w:rsidRPr="00197A43">
        <w:rPr>
          <w:rFonts w:ascii="Sanskrit Text" w:hAnsi="Sanskrit Text" w:cs="Sanskrit Text"/>
          <w:i/>
          <w:iCs/>
        </w:rPr>
        <w:t xml:space="preserve">transect walk </w:t>
      </w:r>
      <w:r w:rsidR="00A7615D" w:rsidRPr="00197A43">
        <w:rPr>
          <w:rFonts w:ascii="Sanskrit Text" w:hAnsi="Sanskrit Text" w:cs="Sanskrit Text"/>
          <w:i/>
          <w:iCs/>
        </w:rPr>
        <w:t>and/or consult recent studies if available</w:t>
      </w:r>
    </w:p>
    <w:p w14:paraId="55210620" w14:textId="51A38EC8" w:rsidR="00C238E2" w:rsidRPr="00197A43" w:rsidRDefault="001D51A7" w:rsidP="00921A41">
      <w:pPr>
        <w:pStyle w:val="ColorfulList-Accent11"/>
        <w:numPr>
          <w:ilvl w:val="0"/>
          <w:numId w:val="52"/>
        </w:numPr>
        <w:rPr>
          <w:rFonts w:ascii="Sanskrit Text" w:hAnsi="Sanskrit Text" w:cs="Sanskrit Text"/>
          <w:i/>
          <w:iCs/>
        </w:rPr>
      </w:pPr>
      <w:r w:rsidRPr="00197A43">
        <w:rPr>
          <w:rFonts w:ascii="Sanskrit Text" w:hAnsi="Sanskrit Text" w:cs="Sanskrit Text"/>
          <w:i/>
          <w:iCs/>
        </w:rPr>
        <w:t xml:space="preserve">If </w:t>
      </w:r>
      <w:r w:rsidR="009E4935" w:rsidRPr="00197A43">
        <w:rPr>
          <w:rFonts w:ascii="Sanskrit Text" w:hAnsi="Sanskrit Text" w:cs="Sanskrit Text"/>
          <w:i/>
          <w:iCs/>
        </w:rPr>
        <w:t>possible,</w:t>
      </w:r>
      <w:r w:rsidRPr="00197A43">
        <w:rPr>
          <w:rFonts w:ascii="Sanskrit Text" w:hAnsi="Sanskrit Text" w:cs="Sanskrit Text"/>
          <w:i/>
          <w:iCs/>
        </w:rPr>
        <w:t xml:space="preserve"> obtain samples of each variet</w:t>
      </w:r>
      <w:r w:rsidR="005B50B0" w:rsidRPr="00197A43">
        <w:rPr>
          <w:rFonts w:ascii="Sanskrit Text" w:hAnsi="Sanskrit Text" w:cs="Sanskrit Text"/>
          <w:i/>
          <w:iCs/>
        </w:rPr>
        <w:t xml:space="preserve">y or </w:t>
      </w:r>
      <w:r w:rsidR="00F717CC" w:rsidRPr="00197A43">
        <w:rPr>
          <w:rFonts w:ascii="Sanskrit Text" w:hAnsi="Sanskrit Text" w:cs="Sanskrit Text"/>
          <w:i/>
          <w:iCs/>
        </w:rPr>
        <w:t>write the name of each variety on a card</w:t>
      </w:r>
      <w:r w:rsidR="001709B0" w:rsidRPr="00197A43">
        <w:rPr>
          <w:rFonts w:ascii="Sanskrit Text" w:hAnsi="Sanskrit Text" w:cs="Sanskrit Text"/>
          <w:i/>
          <w:iCs/>
        </w:rPr>
        <w:t xml:space="preserve"> (one variety per card)</w:t>
      </w:r>
      <w:r w:rsidR="00F717CC" w:rsidRPr="00197A43">
        <w:rPr>
          <w:rFonts w:ascii="Sanskrit Text" w:hAnsi="Sanskrit Text" w:cs="Sanskrit Text"/>
          <w:i/>
          <w:iCs/>
        </w:rPr>
        <w:t xml:space="preserve">. </w:t>
      </w:r>
    </w:p>
    <w:p w14:paraId="69F7E358" w14:textId="77777777" w:rsidR="00FA7164" w:rsidRPr="00197A43" w:rsidRDefault="003C7743" w:rsidP="00FA7164">
      <w:pPr>
        <w:pStyle w:val="ColorfulList-Accent11"/>
        <w:ind w:left="0"/>
        <w:rPr>
          <w:rFonts w:ascii="Sanskrit Text" w:hAnsi="Sanskrit Text" w:cs="Sanskrit Text"/>
        </w:rPr>
      </w:pPr>
      <w:r w:rsidRPr="00197A43">
        <w:rPr>
          <w:rFonts w:ascii="Sanskrit Text" w:hAnsi="Sanskrit Text" w:cs="Sanskrit Text"/>
          <w:b/>
          <w:bCs/>
        </w:rPr>
        <w:t>During the FGD:</w:t>
      </w:r>
      <w:r w:rsidR="004C3F45" w:rsidRPr="00197A43">
        <w:rPr>
          <w:rFonts w:ascii="Sanskrit Text" w:hAnsi="Sanskrit Text" w:cs="Sanskrit Text"/>
          <w:b/>
          <w:bCs/>
        </w:rPr>
        <w:t xml:space="preserve"> </w:t>
      </w:r>
      <w:r w:rsidR="004C3F45" w:rsidRPr="00197A43">
        <w:rPr>
          <w:rFonts w:ascii="Sanskrit Text" w:hAnsi="Sanskrit Text" w:cs="Sanskrit Text"/>
        </w:rPr>
        <w:t xml:space="preserve"> </w:t>
      </w:r>
    </w:p>
    <w:p w14:paraId="2B472F23" w14:textId="2F71DE0C" w:rsidR="00A7615D" w:rsidRPr="00197A43" w:rsidRDefault="004C3F45" w:rsidP="00921A41">
      <w:pPr>
        <w:pStyle w:val="ColorfulList-Accent11"/>
        <w:numPr>
          <w:ilvl w:val="0"/>
          <w:numId w:val="53"/>
        </w:numPr>
        <w:rPr>
          <w:rFonts w:ascii="Sanskrit Text" w:hAnsi="Sanskrit Text" w:cs="Sanskrit Text"/>
          <w:i/>
          <w:iCs/>
        </w:rPr>
      </w:pPr>
      <w:r w:rsidRPr="00197A43">
        <w:rPr>
          <w:rFonts w:ascii="Sanskrit Text" w:hAnsi="Sanskrit Text" w:cs="Sanskrit Text"/>
          <w:i/>
          <w:iCs/>
        </w:rPr>
        <w:t xml:space="preserve">Review the list </w:t>
      </w:r>
      <w:r w:rsidR="00AC4609" w:rsidRPr="00197A43">
        <w:rPr>
          <w:rFonts w:ascii="Sanskrit Text" w:hAnsi="Sanskrit Text" w:cs="Sanskrit Text"/>
          <w:i/>
          <w:iCs/>
        </w:rPr>
        <w:t>of varieties</w:t>
      </w:r>
      <w:r w:rsidR="00F717CC" w:rsidRPr="00197A43">
        <w:rPr>
          <w:rFonts w:ascii="Sanskrit Text" w:hAnsi="Sanskrit Text" w:cs="Sanskrit Text"/>
          <w:i/>
          <w:iCs/>
        </w:rPr>
        <w:t xml:space="preserve"> (using the samples or cards)</w:t>
      </w:r>
      <w:r w:rsidR="00AC4609" w:rsidRPr="00197A43">
        <w:rPr>
          <w:rFonts w:ascii="Sanskrit Text" w:hAnsi="Sanskrit Text" w:cs="Sanskrit Text"/>
          <w:i/>
          <w:iCs/>
        </w:rPr>
        <w:t xml:space="preserve"> </w:t>
      </w:r>
      <w:r w:rsidRPr="00197A43">
        <w:rPr>
          <w:rFonts w:ascii="Sanskrit Text" w:hAnsi="Sanskrit Text" w:cs="Sanskrit Text"/>
          <w:i/>
          <w:iCs/>
        </w:rPr>
        <w:t>with the participants</w:t>
      </w:r>
      <w:r w:rsidR="00C94EB9" w:rsidRPr="00197A43">
        <w:rPr>
          <w:rFonts w:ascii="Sanskrit Text" w:hAnsi="Sanskrit Text" w:cs="Sanskrit Text"/>
          <w:i/>
          <w:iCs/>
        </w:rPr>
        <w:t xml:space="preserve"> and add</w:t>
      </w:r>
      <w:r w:rsidR="000F6E7B" w:rsidRPr="00197A43">
        <w:rPr>
          <w:rFonts w:ascii="Sanskrit Text" w:hAnsi="Sanskrit Text" w:cs="Sanskrit Text"/>
          <w:i/>
          <w:iCs/>
        </w:rPr>
        <w:t xml:space="preserve"> any missing varieties</w:t>
      </w:r>
      <w:r w:rsidR="008117A6" w:rsidRPr="00197A43">
        <w:rPr>
          <w:rFonts w:ascii="Sanskrit Text" w:hAnsi="Sanskrit Text" w:cs="Sanskrit Text"/>
          <w:i/>
          <w:iCs/>
        </w:rPr>
        <w:t>.</w:t>
      </w:r>
      <w:r w:rsidR="00BD572C" w:rsidRPr="00197A43">
        <w:rPr>
          <w:rFonts w:ascii="Sanskrit Text" w:hAnsi="Sanskrit Text" w:cs="Sanskrit Text"/>
          <w:i/>
          <w:iCs/>
        </w:rPr>
        <w:t xml:space="preserve"> Make new cards/samples for the added varieties.</w:t>
      </w:r>
    </w:p>
    <w:p w14:paraId="670C5E65" w14:textId="77777777" w:rsidR="00C675E5" w:rsidRPr="00197A43" w:rsidRDefault="00C675E5" w:rsidP="00C675E5">
      <w:pPr>
        <w:pStyle w:val="ColorfulList-Accent11"/>
        <w:ind w:left="0"/>
        <w:rPr>
          <w:rFonts w:ascii="Sanskrit Text" w:hAnsi="Sanskrit Text" w:cs="Sanskrit Text"/>
        </w:rPr>
      </w:pPr>
    </w:p>
    <w:p w14:paraId="28831ECE" w14:textId="3E3C778F" w:rsidR="00C95B0F" w:rsidRPr="00197A43" w:rsidRDefault="00AA4704" w:rsidP="00E04179">
      <w:pPr>
        <w:pStyle w:val="ColorfulList-Accent11"/>
        <w:ind w:left="0"/>
        <w:rPr>
          <w:rFonts w:ascii="Sanskrit Text" w:hAnsi="Sanskrit Text" w:cs="Sanskrit Text"/>
        </w:rPr>
      </w:pPr>
      <w:r w:rsidRPr="00197A43">
        <w:rPr>
          <w:rFonts w:ascii="Sanskrit Text" w:hAnsi="Sanskrit Text" w:cs="Sanskrit Text"/>
          <w:b/>
          <w:bCs/>
          <w:u w:val="single"/>
        </w:rPr>
        <w:t xml:space="preserve">Step 2. </w:t>
      </w:r>
      <w:r w:rsidR="00C95B0F" w:rsidRPr="00197A43">
        <w:rPr>
          <w:rFonts w:ascii="Sanskrit Text" w:hAnsi="Sanskrit Text" w:cs="Sanskrit Text"/>
          <w:b/>
          <w:bCs/>
          <w:u w:val="single"/>
        </w:rPr>
        <w:t xml:space="preserve">Conduct 4 </w:t>
      </w:r>
      <w:r w:rsidR="001D4F4C" w:rsidRPr="00197A43">
        <w:rPr>
          <w:rFonts w:ascii="Sanskrit Text" w:hAnsi="Sanskrit Text" w:cs="Sanskrit Text"/>
          <w:b/>
          <w:bCs/>
          <w:u w:val="single"/>
        </w:rPr>
        <w:t>cell</w:t>
      </w:r>
      <w:r w:rsidR="00C95B0F" w:rsidRPr="00197A43">
        <w:rPr>
          <w:rFonts w:ascii="Sanskrit Text" w:hAnsi="Sanskrit Text" w:cs="Sanskrit Text"/>
          <w:b/>
          <w:bCs/>
          <w:u w:val="single"/>
        </w:rPr>
        <w:t xml:space="preserve"> analysis</w:t>
      </w:r>
      <w:r w:rsidR="007B14EC" w:rsidRPr="00197A43">
        <w:rPr>
          <w:rFonts w:ascii="Sanskrit Text" w:hAnsi="Sanskrit Text" w:cs="Sanskrit Text"/>
        </w:rPr>
        <w:t>:</w:t>
      </w:r>
    </w:p>
    <w:p w14:paraId="6BAA5537" w14:textId="27BEFE95" w:rsidR="007B14EC" w:rsidRPr="00197A43" w:rsidRDefault="00701450" w:rsidP="009C442C">
      <w:pPr>
        <w:pStyle w:val="ColorfulList-Accent11"/>
        <w:numPr>
          <w:ilvl w:val="0"/>
          <w:numId w:val="34"/>
        </w:numPr>
        <w:rPr>
          <w:rFonts w:ascii="Sanskrit Text" w:hAnsi="Sanskrit Text" w:cs="Sanskrit Text"/>
          <w:i/>
          <w:iCs/>
        </w:rPr>
      </w:pPr>
      <w:r w:rsidRPr="00197A43">
        <w:rPr>
          <w:rFonts w:ascii="Sanskrit Text" w:hAnsi="Sanskrit Text" w:cs="Sanskrit Text"/>
          <w:i/>
          <w:iCs/>
        </w:rPr>
        <w:t>Draw t</w:t>
      </w:r>
      <w:r w:rsidR="00B8066F" w:rsidRPr="00197A43">
        <w:rPr>
          <w:rFonts w:ascii="Sanskrit Text" w:hAnsi="Sanskrit Text" w:cs="Sanskrit Text"/>
          <w:i/>
          <w:iCs/>
        </w:rPr>
        <w:t>w</w:t>
      </w:r>
      <w:r w:rsidRPr="00197A43">
        <w:rPr>
          <w:rFonts w:ascii="Sanskrit Text" w:hAnsi="Sanskrit Text" w:cs="Sanskrit Text"/>
          <w:i/>
          <w:iCs/>
        </w:rPr>
        <w:t xml:space="preserve">o lines on the ground or on </w:t>
      </w:r>
      <w:r w:rsidR="00EA7A64" w:rsidRPr="00197A43">
        <w:rPr>
          <w:rFonts w:ascii="Sanskrit Text" w:hAnsi="Sanskrit Text" w:cs="Sanskrit Text"/>
          <w:i/>
          <w:iCs/>
        </w:rPr>
        <w:t xml:space="preserve">a </w:t>
      </w:r>
      <w:r w:rsidRPr="00197A43">
        <w:rPr>
          <w:rFonts w:ascii="Sanskrit Text" w:hAnsi="Sanskrit Text" w:cs="Sanskrit Text"/>
          <w:i/>
          <w:iCs/>
        </w:rPr>
        <w:t>large piece of paper to create four cells</w:t>
      </w:r>
      <w:r w:rsidR="00EA7A64" w:rsidRPr="00197A43">
        <w:rPr>
          <w:rFonts w:ascii="Sanskrit Text" w:hAnsi="Sanskrit Text" w:cs="Sanskrit Text"/>
          <w:i/>
          <w:iCs/>
        </w:rPr>
        <w:t>,</w:t>
      </w:r>
      <w:r w:rsidRPr="00197A43">
        <w:rPr>
          <w:rFonts w:ascii="Sanskrit Text" w:hAnsi="Sanskrit Text" w:cs="Sanskrit Text"/>
          <w:i/>
          <w:iCs/>
        </w:rPr>
        <w:t xml:space="preserve"> </w:t>
      </w:r>
      <w:r w:rsidR="00984478" w:rsidRPr="00197A43">
        <w:rPr>
          <w:rFonts w:ascii="Sanskrit Text" w:hAnsi="Sanskrit Text" w:cs="Sanskrit Text"/>
          <w:i/>
          <w:iCs/>
        </w:rPr>
        <w:t>as shown below.</w:t>
      </w:r>
      <w:r w:rsidR="00F4463C" w:rsidRPr="00197A43">
        <w:rPr>
          <w:rFonts w:ascii="Sanskrit Text" w:hAnsi="Sanskrit Text" w:cs="Sanskrit Text"/>
          <w:i/>
          <w:iCs/>
        </w:rPr>
        <w:t xml:space="preserve"> </w:t>
      </w:r>
      <w:r w:rsidR="00B915EC" w:rsidRPr="00197A43">
        <w:rPr>
          <w:rFonts w:ascii="Sanskrit Text" w:hAnsi="Sanskrit Text" w:cs="Sanskrit Text"/>
          <w:i/>
          <w:iCs/>
        </w:rPr>
        <w:t xml:space="preserve">Label each square as shown below. </w:t>
      </w:r>
      <w:r w:rsidR="00B309A0" w:rsidRPr="00197A43">
        <w:rPr>
          <w:rFonts w:ascii="Sanskrit Text" w:hAnsi="Sanskrit Text" w:cs="Sanskrit Text"/>
          <w:i/>
          <w:iCs/>
        </w:rPr>
        <w:t>Make a 5</w:t>
      </w:r>
      <w:r w:rsidR="00B309A0" w:rsidRPr="00197A43">
        <w:rPr>
          <w:rFonts w:ascii="Sanskrit Text" w:hAnsi="Sanskrit Text" w:cs="Sanskrit Text"/>
          <w:i/>
          <w:iCs/>
          <w:vertAlign w:val="superscript"/>
        </w:rPr>
        <w:t>th</w:t>
      </w:r>
      <w:r w:rsidR="00B309A0" w:rsidRPr="00197A43">
        <w:rPr>
          <w:rFonts w:ascii="Sanskrit Text" w:hAnsi="Sanskrit Text" w:cs="Sanskrit Text"/>
          <w:i/>
          <w:iCs/>
        </w:rPr>
        <w:t xml:space="preserve"> cell for any varieties that are no longer cultivated. </w:t>
      </w:r>
      <w:r w:rsidR="00A77A07" w:rsidRPr="00197A43">
        <w:rPr>
          <w:rFonts w:ascii="Sanskrit Text" w:hAnsi="Sanskrit Text" w:cs="Sanskrit Text"/>
          <w:i/>
          <w:iCs/>
        </w:rPr>
        <w:t xml:space="preserve">You can use symbols to represent large/small </w:t>
      </w:r>
      <w:r w:rsidR="00EA7A64" w:rsidRPr="00197A43">
        <w:rPr>
          <w:rFonts w:ascii="Sanskrit Text" w:hAnsi="Sanskrit Text" w:cs="Sanskrit Text"/>
          <w:i/>
          <w:iCs/>
        </w:rPr>
        <w:t>areas</w:t>
      </w:r>
      <w:r w:rsidR="00A77A07" w:rsidRPr="00197A43">
        <w:rPr>
          <w:rFonts w:ascii="Sanskrit Text" w:hAnsi="Sanskrit Text" w:cs="Sanskrit Text"/>
          <w:i/>
          <w:iCs/>
        </w:rPr>
        <w:t xml:space="preserve"> and many/few households</w:t>
      </w:r>
      <w:r w:rsidR="00B915EC" w:rsidRPr="00197A43">
        <w:rPr>
          <w:rFonts w:ascii="Sanskrit Text" w:hAnsi="Sanskrit Text" w:cs="Sanskrit Text"/>
          <w:i/>
          <w:iCs/>
        </w:rPr>
        <w:t xml:space="preserve"> (see example</w:t>
      </w:r>
      <w:r w:rsidR="00A26608" w:rsidRPr="00197A43">
        <w:rPr>
          <w:rFonts w:ascii="Sanskrit Text" w:hAnsi="Sanskrit Text" w:cs="Sanskrit Text"/>
          <w:i/>
          <w:iCs/>
        </w:rPr>
        <w:t>s</w:t>
      </w:r>
      <w:r w:rsidR="0072153F" w:rsidRPr="00197A43">
        <w:rPr>
          <w:rFonts w:ascii="Sanskrit Text" w:hAnsi="Sanskrit Text" w:cs="Sanskrit Text"/>
          <w:i/>
          <w:iCs/>
        </w:rPr>
        <w:t xml:space="preserve"> </w:t>
      </w:r>
      <w:r w:rsidR="00070493" w:rsidRPr="00197A43">
        <w:rPr>
          <w:rFonts w:ascii="Sanskrit Text" w:hAnsi="Sanskrit Text" w:cs="Sanskrit Text"/>
          <w:i/>
          <w:iCs/>
        </w:rPr>
        <w:t>in the annex</w:t>
      </w:r>
      <w:r w:rsidR="00A26608" w:rsidRPr="00197A43">
        <w:rPr>
          <w:rFonts w:ascii="Sanskrit Text" w:hAnsi="Sanskrit Text" w:cs="Sanskrit Text"/>
          <w:i/>
          <w:iCs/>
        </w:rPr>
        <w:t>)</w:t>
      </w:r>
      <w:r w:rsidR="00D60B2E" w:rsidRPr="00197A43">
        <w:rPr>
          <w:rFonts w:ascii="Sanskrit Text" w:hAnsi="Sanskrit Text" w:cs="Sanskrit Text"/>
          <w:i/>
          <w:iCs/>
        </w:rPr>
        <w:t>.</w:t>
      </w:r>
    </w:p>
    <w:p w14:paraId="013CBC62" w14:textId="0DCDC761" w:rsidR="00D750EE" w:rsidRPr="00197A43" w:rsidRDefault="00056067" w:rsidP="00E32642">
      <w:pPr>
        <w:pStyle w:val="ColorfulList-Accent11"/>
        <w:ind w:left="0"/>
        <w:rPr>
          <w:rFonts w:ascii="Sanskrit Text" w:hAnsi="Sanskrit Text" w:cs="Sanskrit Text"/>
          <w:sz w:val="20"/>
          <w:szCs w:val="20"/>
        </w:rPr>
      </w:pPr>
      <w:r w:rsidRPr="00197A43">
        <w:rPr>
          <w:rFonts w:ascii="Sanskrit Text" w:hAnsi="Sanskrit Text" w:cs="Sanskrit Text"/>
          <w:noProof/>
          <w:sz w:val="20"/>
          <w:szCs w:val="20"/>
        </w:rPr>
        <mc:AlternateContent>
          <mc:Choice Requires="wps">
            <w:drawing>
              <wp:anchor distT="0" distB="0" distL="114300" distR="114300" simplePos="0" relativeHeight="251660290" behindDoc="0" locked="0" layoutInCell="1" allowOverlap="1" wp14:anchorId="0D07522D" wp14:editId="2E59DF3A">
                <wp:simplePos x="0" y="0"/>
                <wp:positionH relativeFrom="column">
                  <wp:posOffset>3973986</wp:posOffset>
                </wp:positionH>
                <wp:positionV relativeFrom="paragraph">
                  <wp:posOffset>784225</wp:posOffset>
                </wp:positionV>
                <wp:extent cx="1457325" cy="1428750"/>
                <wp:effectExtent l="0" t="0" r="28575" b="19050"/>
                <wp:wrapNone/>
                <wp:docPr id="2" name="Oval 2"/>
                <wp:cNvGraphicFramePr/>
                <a:graphic xmlns:a="http://schemas.openxmlformats.org/drawingml/2006/main">
                  <a:graphicData uri="http://schemas.microsoft.com/office/word/2010/wordprocessingShape">
                    <wps:wsp>
                      <wps:cNvSpPr/>
                      <wps:spPr>
                        <a:xfrm>
                          <a:off x="0" y="0"/>
                          <a:ext cx="1457325" cy="14287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1202FF5" w14:textId="16A87EFC" w:rsidR="00056067" w:rsidRPr="00337CD4" w:rsidRDefault="00056067" w:rsidP="00056067">
                            <w:pPr>
                              <w:jc w:val="center"/>
                              <w:rPr>
                                <w:sz w:val="20"/>
                                <w:szCs w:val="20"/>
                                <w:lang w:val="en-US"/>
                              </w:rPr>
                            </w:pPr>
                            <w:r w:rsidRPr="00921A41">
                              <w:rPr>
                                <w:sz w:val="20"/>
                                <w:szCs w:val="20"/>
                                <w:lang w:val="en-US"/>
                              </w:rPr>
                              <w:t xml:space="preserve">5) </w:t>
                            </w:r>
                            <w:r w:rsidRPr="00337CD4">
                              <w:rPr>
                                <w:sz w:val="20"/>
                                <w:szCs w:val="20"/>
                                <w:lang w:val="en-US"/>
                              </w:rPr>
                              <w:t>Varieties that are no longer cultiv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07522D" id="Oval 2" o:spid="_x0000_s1030" style="position:absolute;margin-left:312.9pt;margin-top:61.75pt;width:114.75pt;height:112.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" filled="f" strokecolor="black [3200]">
                <v:textbox>
                  <w:txbxContent>
                    <w:p w14:paraId="01202FF5" w14:textId="16A87EFC" w:rsidR="00056067" w:rsidRPr="00337CD4" w:rsidRDefault="00056067" w:rsidP="00056067">
                      <w:pPr>
                        <w:jc w:val="center"/>
                        <w:rPr>
                          <w:sz w:val="20"/>
                          <w:szCs w:val="20"/>
                          <w:lang w:val="en-US"/>
                        </w:rPr>
                      </w:pPr>
                      <w:r w:rsidRPr="00921A41">
                        <w:rPr>
                          <w:sz w:val="20"/>
                          <w:szCs w:val="20"/>
                          <w:lang w:val="en-US"/>
                        </w:rPr>
                        <w:t xml:space="preserve">5) </w:t>
                      </w:r>
                      <w:r w:rsidRPr="00337CD4">
                        <w:rPr>
                          <w:sz w:val="20"/>
                          <w:szCs w:val="20"/>
                          <w:lang w:val="en-US"/>
                        </w:rPr>
                        <w:t>Varieties that are no longer cultivated</w:t>
                      </w:r>
                    </w:p>
                  </w:txbxContent>
                </v:textbox>
              </v:oval>
            </w:pict>
          </mc:Fallback>
        </mc:AlternateContent>
      </w:r>
    </w:p>
    <w:tbl>
      <w:tblPr>
        <w:tblStyle w:val="TableGrid"/>
        <w:tblW w:w="0" w:type="auto"/>
        <w:tblLook w:val="04A0" w:firstRow="1" w:lastRow="0" w:firstColumn="1" w:lastColumn="0" w:noHBand="0" w:noVBand="1"/>
      </w:tblPr>
      <w:tblGrid>
        <w:gridCol w:w="2547"/>
        <w:gridCol w:w="2551"/>
      </w:tblGrid>
      <w:tr w:rsidR="00C95B0F" w:rsidRPr="00197A43" w14:paraId="29AAC73F" w14:textId="77777777" w:rsidTr="007A1C48">
        <w:tc>
          <w:tcPr>
            <w:tcW w:w="2547" w:type="dxa"/>
          </w:tcPr>
          <w:p w14:paraId="19A3F822" w14:textId="61F8D95B" w:rsidR="00E92CD8" w:rsidRPr="00197A43" w:rsidRDefault="00C95B0F" w:rsidP="007A1C48">
            <w:pPr>
              <w:pStyle w:val="ColorfulList-Accent11"/>
              <w:numPr>
                <w:ilvl w:val="0"/>
                <w:numId w:val="42"/>
              </w:numPr>
              <w:rPr>
                <w:rFonts w:ascii="Sanskrit Text" w:hAnsi="Sanskrit Text" w:cs="Sanskrit Text"/>
                <w:sz w:val="20"/>
                <w:szCs w:val="20"/>
              </w:rPr>
            </w:pPr>
            <w:r w:rsidRPr="00197A43">
              <w:rPr>
                <w:rFonts w:ascii="Sanskrit Text" w:hAnsi="Sanskrit Text" w:cs="Sanskrit Text"/>
                <w:sz w:val="20"/>
                <w:szCs w:val="20"/>
              </w:rPr>
              <w:t>Large area</w:t>
            </w:r>
          </w:p>
          <w:p w14:paraId="28841688" w14:textId="34BD2E0B" w:rsidR="00396F2E" w:rsidRPr="00197A43" w:rsidRDefault="00521B0B" w:rsidP="009F7331">
            <w:pPr>
              <w:pStyle w:val="ColorfulList-Accent11"/>
              <w:ind w:left="0"/>
              <w:rPr>
                <w:rFonts w:ascii="Sanskrit Text" w:hAnsi="Sanskrit Text" w:cs="Sanskrit Text"/>
                <w:sz w:val="20"/>
                <w:szCs w:val="20"/>
              </w:rPr>
            </w:pPr>
            <w:r w:rsidRPr="00197A43">
              <w:rPr>
                <w:rFonts w:ascii="Sanskrit Text" w:hAnsi="Sanskrit Text" w:cs="Sanskrit Text"/>
                <w:sz w:val="20"/>
                <w:szCs w:val="20"/>
              </w:rPr>
              <w:t>Many households</w:t>
            </w:r>
          </w:p>
          <w:p w14:paraId="3A2A1F18" w14:textId="7F3C91C9" w:rsidR="00C95B0F" w:rsidRPr="00197A43" w:rsidRDefault="00C95B0F" w:rsidP="009F7331">
            <w:pPr>
              <w:pStyle w:val="ColorfulList-Accent11"/>
              <w:ind w:left="0"/>
              <w:rPr>
                <w:rFonts w:ascii="Sanskrit Text" w:hAnsi="Sanskrit Text" w:cs="Sanskrit Text"/>
                <w:sz w:val="20"/>
                <w:szCs w:val="20"/>
              </w:rPr>
            </w:pPr>
          </w:p>
          <w:p w14:paraId="51B1BE0F" w14:textId="0C21CD4F" w:rsidR="00E92CD8" w:rsidRPr="00197A43" w:rsidRDefault="00E92CD8" w:rsidP="009F7331">
            <w:pPr>
              <w:pStyle w:val="ColorfulList-Accent11"/>
              <w:ind w:left="0"/>
              <w:rPr>
                <w:rFonts w:ascii="Sanskrit Text" w:hAnsi="Sanskrit Text" w:cs="Sanskrit Text"/>
                <w:sz w:val="20"/>
                <w:szCs w:val="20"/>
              </w:rPr>
            </w:pPr>
          </w:p>
          <w:p w14:paraId="07CE050D" w14:textId="5287BCAB" w:rsidR="00E92CD8" w:rsidRPr="00197A43" w:rsidRDefault="00E92CD8" w:rsidP="009F7331">
            <w:pPr>
              <w:pStyle w:val="ColorfulList-Accent11"/>
              <w:ind w:left="0"/>
              <w:rPr>
                <w:rFonts w:ascii="Sanskrit Text" w:hAnsi="Sanskrit Text" w:cs="Sanskrit Text"/>
                <w:sz w:val="20"/>
                <w:szCs w:val="20"/>
              </w:rPr>
            </w:pPr>
          </w:p>
          <w:p w14:paraId="3C5DD0AD" w14:textId="77777777" w:rsidR="003D53C6" w:rsidRPr="00197A43" w:rsidRDefault="003D53C6" w:rsidP="009F7331">
            <w:pPr>
              <w:pStyle w:val="ColorfulList-Accent11"/>
              <w:ind w:left="0"/>
              <w:rPr>
                <w:rFonts w:ascii="Sanskrit Text" w:hAnsi="Sanskrit Text" w:cs="Sanskrit Text"/>
                <w:sz w:val="20"/>
                <w:szCs w:val="20"/>
              </w:rPr>
            </w:pPr>
          </w:p>
          <w:p w14:paraId="7CF7B88D" w14:textId="77777777" w:rsidR="00C95B0F" w:rsidRPr="00197A43" w:rsidRDefault="00C95B0F" w:rsidP="009F7331">
            <w:pPr>
              <w:pStyle w:val="ColorfulList-Accent11"/>
              <w:ind w:left="0"/>
              <w:rPr>
                <w:rFonts w:ascii="Sanskrit Text" w:hAnsi="Sanskrit Text" w:cs="Sanskrit Text"/>
                <w:sz w:val="20"/>
                <w:szCs w:val="20"/>
              </w:rPr>
            </w:pPr>
          </w:p>
          <w:p w14:paraId="466FFB73" w14:textId="77777777" w:rsidR="00C95B0F" w:rsidRPr="00197A43" w:rsidRDefault="00C95B0F" w:rsidP="009F7331">
            <w:pPr>
              <w:pStyle w:val="ColorfulList-Accent11"/>
              <w:ind w:left="0"/>
              <w:rPr>
                <w:rFonts w:ascii="Sanskrit Text" w:hAnsi="Sanskrit Text" w:cs="Sanskrit Text"/>
                <w:sz w:val="20"/>
                <w:szCs w:val="20"/>
              </w:rPr>
            </w:pPr>
          </w:p>
        </w:tc>
        <w:tc>
          <w:tcPr>
            <w:tcW w:w="2551" w:type="dxa"/>
          </w:tcPr>
          <w:p w14:paraId="0B45E5FA" w14:textId="64AE52B0" w:rsidR="00E92CD8" w:rsidRPr="00197A43" w:rsidRDefault="00C95B0F" w:rsidP="007A1C48">
            <w:pPr>
              <w:pStyle w:val="ColorfulList-Accent11"/>
              <w:numPr>
                <w:ilvl w:val="0"/>
                <w:numId w:val="42"/>
              </w:numPr>
              <w:rPr>
                <w:rFonts w:ascii="Sanskrit Text" w:hAnsi="Sanskrit Text" w:cs="Sanskrit Text"/>
                <w:sz w:val="20"/>
                <w:szCs w:val="20"/>
              </w:rPr>
            </w:pPr>
            <w:r w:rsidRPr="00197A43">
              <w:rPr>
                <w:rFonts w:ascii="Sanskrit Text" w:hAnsi="Sanskrit Text" w:cs="Sanskrit Text"/>
                <w:sz w:val="20"/>
                <w:szCs w:val="20"/>
              </w:rPr>
              <w:t>Large area</w:t>
            </w:r>
          </w:p>
          <w:p w14:paraId="510E38ED" w14:textId="6FA45334" w:rsidR="00C95B0F" w:rsidRPr="00197A43" w:rsidRDefault="00521B0B" w:rsidP="009F7331">
            <w:pPr>
              <w:pStyle w:val="ColorfulList-Accent11"/>
              <w:ind w:left="0"/>
              <w:rPr>
                <w:rFonts w:ascii="Sanskrit Text" w:hAnsi="Sanskrit Text" w:cs="Sanskrit Text"/>
                <w:sz w:val="20"/>
                <w:szCs w:val="20"/>
              </w:rPr>
            </w:pPr>
            <w:r w:rsidRPr="00197A43">
              <w:rPr>
                <w:rFonts w:ascii="Sanskrit Text" w:hAnsi="Sanskrit Text" w:cs="Sanskrit Text"/>
                <w:sz w:val="20"/>
                <w:szCs w:val="20"/>
              </w:rPr>
              <w:t>Fe</w:t>
            </w:r>
            <w:r w:rsidR="007B714D">
              <w:rPr>
                <w:rFonts w:ascii="Sanskrit Text" w:hAnsi="Sanskrit Text" w:cs="Sanskrit Text"/>
                <w:sz w:val="20"/>
                <w:szCs w:val="20"/>
              </w:rPr>
              <w:t>w</w:t>
            </w:r>
            <w:r w:rsidRPr="00197A43">
              <w:rPr>
                <w:rFonts w:ascii="Sanskrit Text" w:hAnsi="Sanskrit Text" w:cs="Sanskrit Text"/>
                <w:sz w:val="20"/>
                <w:szCs w:val="20"/>
              </w:rPr>
              <w:t xml:space="preserve"> households</w:t>
            </w:r>
          </w:p>
        </w:tc>
      </w:tr>
      <w:tr w:rsidR="00C95B0F" w:rsidRPr="00197A43" w14:paraId="3AA5FB53" w14:textId="77777777" w:rsidTr="007A1C48">
        <w:trPr>
          <w:trHeight w:val="2009"/>
        </w:trPr>
        <w:tc>
          <w:tcPr>
            <w:tcW w:w="2547" w:type="dxa"/>
          </w:tcPr>
          <w:p w14:paraId="36A39DAB" w14:textId="27F14590" w:rsidR="00E92CD8" w:rsidRPr="00197A43" w:rsidRDefault="00C95B0F" w:rsidP="007A1C48">
            <w:pPr>
              <w:pStyle w:val="ColorfulList-Accent11"/>
              <w:numPr>
                <w:ilvl w:val="0"/>
                <w:numId w:val="42"/>
              </w:numPr>
              <w:rPr>
                <w:rFonts w:ascii="Sanskrit Text" w:hAnsi="Sanskrit Text" w:cs="Sanskrit Text"/>
                <w:sz w:val="20"/>
                <w:szCs w:val="20"/>
              </w:rPr>
            </w:pPr>
            <w:r w:rsidRPr="00197A43">
              <w:rPr>
                <w:rFonts w:ascii="Sanskrit Text" w:hAnsi="Sanskrit Text" w:cs="Sanskrit Text"/>
                <w:sz w:val="20"/>
                <w:szCs w:val="20"/>
              </w:rPr>
              <w:t>Small area</w:t>
            </w:r>
          </w:p>
          <w:p w14:paraId="17AA8BFD" w14:textId="6621B82E" w:rsidR="00C95B0F" w:rsidRPr="00197A43" w:rsidRDefault="00E4639D" w:rsidP="009F7331">
            <w:pPr>
              <w:pStyle w:val="ColorfulList-Accent11"/>
              <w:ind w:left="0"/>
              <w:rPr>
                <w:rFonts w:ascii="Sanskrit Text" w:hAnsi="Sanskrit Text" w:cs="Sanskrit Text"/>
                <w:sz w:val="20"/>
                <w:szCs w:val="20"/>
              </w:rPr>
            </w:pPr>
            <w:r w:rsidRPr="00197A43">
              <w:rPr>
                <w:rFonts w:ascii="Sanskrit Text" w:hAnsi="Sanskrit Text" w:cs="Sanskrit Text"/>
                <w:sz w:val="20"/>
                <w:szCs w:val="20"/>
              </w:rPr>
              <w:t>Many households</w:t>
            </w:r>
          </w:p>
          <w:p w14:paraId="782D0BA8" w14:textId="77777777" w:rsidR="00C95B0F" w:rsidRPr="00197A43" w:rsidRDefault="00C95B0F" w:rsidP="009F7331">
            <w:pPr>
              <w:pStyle w:val="ColorfulList-Accent11"/>
              <w:ind w:left="0"/>
              <w:rPr>
                <w:rFonts w:ascii="Sanskrit Text" w:hAnsi="Sanskrit Text" w:cs="Sanskrit Text"/>
                <w:sz w:val="20"/>
                <w:szCs w:val="20"/>
              </w:rPr>
            </w:pPr>
          </w:p>
          <w:p w14:paraId="73252CAE" w14:textId="77777777" w:rsidR="00C95B0F" w:rsidRPr="00197A43" w:rsidRDefault="00C95B0F" w:rsidP="009F7331">
            <w:pPr>
              <w:pStyle w:val="ColorfulList-Accent11"/>
              <w:ind w:left="0"/>
              <w:rPr>
                <w:rFonts w:ascii="Sanskrit Text" w:hAnsi="Sanskrit Text" w:cs="Sanskrit Text"/>
                <w:sz w:val="20"/>
                <w:szCs w:val="20"/>
              </w:rPr>
            </w:pPr>
          </w:p>
          <w:p w14:paraId="74300AC4" w14:textId="77777777" w:rsidR="00C95B0F" w:rsidRPr="00197A43" w:rsidRDefault="00C95B0F" w:rsidP="009F7331">
            <w:pPr>
              <w:pStyle w:val="ColorfulList-Accent11"/>
              <w:ind w:left="0"/>
              <w:rPr>
                <w:rFonts w:ascii="Sanskrit Text" w:hAnsi="Sanskrit Text" w:cs="Sanskrit Text"/>
                <w:sz w:val="20"/>
                <w:szCs w:val="20"/>
              </w:rPr>
            </w:pPr>
          </w:p>
          <w:p w14:paraId="7219EF45" w14:textId="77777777" w:rsidR="00C95B0F" w:rsidRPr="00197A43" w:rsidRDefault="00C95B0F" w:rsidP="009F7331">
            <w:pPr>
              <w:pStyle w:val="ColorfulList-Accent11"/>
              <w:ind w:left="0"/>
              <w:rPr>
                <w:rFonts w:ascii="Sanskrit Text" w:hAnsi="Sanskrit Text" w:cs="Sanskrit Text"/>
                <w:sz w:val="20"/>
                <w:szCs w:val="20"/>
              </w:rPr>
            </w:pPr>
          </w:p>
          <w:p w14:paraId="67FD23D3" w14:textId="77777777" w:rsidR="00C95B0F" w:rsidRPr="00197A43" w:rsidRDefault="00C95B0F" w:rsidP="009F7331">
            <w:pPr>
              <w:pStyle w:val="ColorfulList-Accent11"/>
              <w:ind w:left="0"/>
              <w:rPr>
                <w:rFonts w:ascii="Sanskrit Text" w:hAnsi="Sanskrit Text" w:cs="Sanskrit Text"/>
                <w:sz w:val="20"/>
                <w:szCs w:val="20"/>
              </w:rPr>
            </w:pPr>
          </w:p>
        </w:tc>
        <w:tc>
          <w:tcPr>
            <w:tcW w:w="2551" w:type="dxa"/>
          </w:tcPr>
          <w:p w14:paraId="1C511E52" w14:textId="02B50802" w:rsidR="00E92CD8" w:rsidRPr="00197A43" w:rsidRDefault="00C95B0F" w:rsidP="007A1C48">
            <w:pPr>
              <w:pStyle w:val="ColorfulList-Accent11"/>
              <w:numPr>
                <w:ilvl w:val="0"/>
                <w:numId w:val="42"/>
              </w:numPr>
              <w:rPr>
                <w:rFonts w:ascii="Sanskrit Text" w:hAnsi="Sanskrit Text" w:cs="Sanskrit Text"/>
                <w:sz w:val="20"/>
                <w:szCs w:val="20"/>
              </w:rPr>
            </w:pPr>
            <w:r w:rsidRPr="00197A43">
              <w:rPr>
                <w:rFonts w:ascii="Sanskrit Text" w:hAnsi="Sanskrit Text" w:cs="Sanskrit Text"/>
                <w:sz w:val="20"/>
                <w:szCs w:val="20"/>
              </w:rPr>
              <w:t>Small area</w:t>
            </w:r>
          </w:p>
          <w:p w14:paraId="755435EF" w14:textId="6818D931" w:rsidR="00C95B0F" w:rsidRPr="00197A43" w:rsidRDefault="00DC6867" w:rsidP="009F7331">
            <w:pPr>
              <w:pStyle w:val="ColorfulList-Accent11"/>
              <w:ind w:left="0"/>
              <w:rPr>
                <w:rFonts w:ascii="Sanskrit Text" w:hAnsi="Sanskrit Text" w:cs="Sanskrit Text"/>
                <w:sz w:val="20"/>
                <w:szCs w:val="20"/>
              </w:rPr>
            </w:pPr>
            <w:r w:rsidRPr="00197A43">
              <w:rPr>
                <w:rFonts w:ascii="Sanskrit Text" w:hAnsi="Sanskrit Text" w:cs="Sanskrit Text"/>
                <w:sz w:val="20"/>
                <w:szCs w:val="20"/>
              </w:rPr>
              <w:t>Few households</w:t>
            </w:r>
          </w:p>
        </w:tc>
      </w:tr>
    </w:tbl>
    <w:p w14:paraId="0CA76F67" w14:textId="2316EA06" w:rsidR="00C95B0F" w:rsidRPr="00197A43" w:rsidRDefault="00C95B0F" w:rsidP="00C95B0F">
      <w:pPr>
        <w:pStyle w:val="ColorfulList-Accent11"/>
        <w:ind w:left="0"/>
        <w:rPr>
          <w:rFonts w:ascii="Sanskrit Text" w:hAnsi="Sanskrit Text" w:cs="Sanskrit Text"/>
          <w:sz w:val="20"/>
          <w:szCs w:val="20"/>
        </w:rPr>
      </w:pPr>
    </w:p>
    <w:p w14:paraId="6E48B1AC" w14:textId="77777777" w:rsidR="007B714D" w:rsidRDefault="007B714D" w:rsidP="00921A41">
      <w:pPr>
        <w:pStyle w:val="ColorfulList-Accent11"/>
        <w:ind w:left="0"/>
        <w:rPr>
          <w:rFonts w:ascii="Sanskrit Text" w:hAnsi="Sanskrit Text" w:cs="Sanskrit Text"/>
          <w:b/>
          <w:bCs/>
        </w:rPr>
      </w:pPr>
    </w:p>
    <w:p w14:paraId="26E28C53" w14:textId="0E18F3AB" w:rsidR="00495B70" w:rsidRPr="00197A43" w:rsidRDefault="005F601E" w:rsidP="00921A41">
      <w:pPr>
        <w:pStyle w:val="ColorfulList-Accent11"/>
        <w:ind w:left="0"/>
        <w:rPr>
          <w:rFonts w:ascii="Sanskrit Text" w:hAnsi="Sanskrit Text" w:cs="Sanskrit Text"/>
        </w:rPr>
      </w:pPr>
      <w:r w:rsidRPr="00197A43">
        <w:rPr>
          <w:rFonts w:ascii="Sanskrit Text" w:hAnsi="Sanskrit Text" w:cs="Sanskrit Text"/>
          <w:b/>
          <w:bCs/>
        </w:rPr>
        <w:lastRenderedPageBreak/>
        <w:t xml:space="preserve">Explain </w:t>
      </w:r>
      <w:r w:rsidR="00871600" w:rsidRPr="00197A43">
        <w:rPr>
          <w:rFonts w:ascii="Sanskrit Text" w:hAnsi="Sanskrit Text" w:cs="Sanskrit Text"/>
          <w:b/>
          <w:bCs/>
        </w:rPr>
        <w:t>the</w:t>
      </w:r>
      <w:r w:rsidRPr="00197A43">
        <w:rPr>
          <w:rFonts w:ascii="Sanskrit Text" w:hAnsi="Sanskrit Text" w:cs="Sanskrit Text"/>
          <w:b/>
          <w:bCs/>
        </w:rPr>
        <w:t xml:space="preserve"> 4-cells and</w:t>
      </w:r>
      <w:r w:rsidR="00760C77" w:rsidRPr="00197A43">
        <w:rPr>
          <w:rFonts w:ascii="Sanskrit Text" w:hAnsi="Sanskrit Text" w:cs="Sanskrit Text"/>
          <w:b/>
          <w:bCs/>
        </w:rPr>
        <w:t xml:space="preserve"> </w:t>
      </w:r>
      <w:r w:rsidR="00AE09D6" w:rsidRPr="00197A43">
        <w:rPr>
          <w:rFonts w:ascii="Sanskrit Text" w:hAnsi="Sanskrit Text" w:cs="Sanskrit Text"/>
          <w:b/>
          <w:bCs/>
        </w:rPr>
        <w:t xml:space="preserve">define criteria for large/small </w:t>
      </w:r>
      <w:r w:rsidR="00EA7A64" w:rsidRPr="00197A43">
        <w:rPr>
          <w:rFonts w:ascii="Sanskrit Text" w:hAnsi="Sanskrit Text" w:cs="Sanskrit Text"/>
          <w:b/>
          <w:bCs/>
        </w:rPr>
        <w:t>areas</w:t>
      </w:r>
      <w:r w:rsidR="00AE09D6" w:rsidRPr="00197A43">
        <w:rPr>
          <w:rFonts w:ascii="Sanskrit Text" w:hAnsi="Sanskrit Text" w:cs="Sanskrit Text"/>
          <w:b/>
          <w:bCs/>
        </w:rPr>
        <w:t xml:space="preserve"> and </w:t>
      </w:r>
      <w:r w:rsidR="00E23597" w:rsidRPr="00197A43">
        <w:rPr>
          <w:rFonts w:ascii="Sanskrit Text" w:hAnsi="Sanskrit Text" w:cs="Sanskrit Text"/>
          <w:b/>
          <w:bCs/>
        </w:rPr>
        <w:t>many/few household</w:t>
      </w:r>
      <w:r w:rsidR="009314C8" w:rsidRPr="00197A43">
        <w:rPr>
          <w:rFonts w:ascii="Sanskrit Text" w:hAnsi="Sanskrit Text" w:cs="Sanskrit Text"/>
          <w:b/>
          <w:bCs/>
        </w:rPr>
        <w:t>s</w:t>
      </w:r>
      <w:r w:rsidR="00E23597" w:rsidRPr="00197A43">
        <w:rPr>
          <w:rFonts w:ascii="Sanskrit Text" w:hAnsi="Sanskrit Text" w:cs="Sanskrit Text"/>
          <w:b/>
          <w:bCs/>
        </w:rPr>
        <w:t xml:space="preserve"> </w:t>
      </w:r>
    </w:p>
    <w:p w14:paraId="5ED2B2DF" w14:textId="71315C22" w:rsidR="00923B6F" w:rsidRPr="00197A43" w:rsidRDefault="00865237" w:rsidP="00471131">
      <w:pPr>
        <w:pStyle w:val="ColorfulList-Accent11"/>
        <w:numPr>
          <w:ilvl w:val="0"/>
          <w:numId w:val="34"/>
        </w:numPr>
        <w:rPr>
          <w:rFonts w:ascii="Sanskrit Text" w:hAnsi="Sanskrit Text" w:cs="Sanskrit Text"/>
          <w:i/>
          <w:iCs/>
        </w:rPr>
      </w:pPr>
      <w:r w:rsidRPr="00197A43">
        <w:rPr>
          <w:rFonts w:ascii="Sanskrit Text" w:hAnsi="Sanskrit Text" w:cs="Sanskrit Text"/>
          <w:i/>
          <w:iCs/>
        </w:rPr>
        <w:t>Explain that t</w:t>
      </w:r>
      <w:r w:rsidR="00F950BF" w:rsidRPr="00197A43">
        <w:rPr>
          <w:rFonts w:ascii="Sanskrit Text" w:hAnsi="Sanskrit Text" w:cs="Sanskrit Text"/>
          <w:i/>
          <w:iCs/>
        </w:rPr>
        <w:t>he top cells are for varieties that are grown in large areas, while the bottom ones are for those that farmers generally grow only in small areas (small plots, borders, gardens). The cells on the left are for varieties that are grown by many households in the community</w:t>
      </w:r>
      <w:r w:rsidR="00EA7A64" w:rsidRPr="00197A43">
        <w:rPr>
          <w:rFonts w:ascii="Sanskrit Text" w:hAnsi="Sanskrit Text" w:cs="Sanskrit Text"/>
          <w:i/>
          <w:iCs/>
        </w:rPr>
        <w:t>,</w:t>
      </w:r>
      <w:r w:rsidR="00F950BF" w:rsidRPr="00197A43">
        <w:rPr>
          <w:rFonts w:ascii="Sanskrit Text" w:hAnsi="Sanskrit Text" w:cs="Sanskrit Text"/>
          <w:i/>
          <w:iCs/>
        </w:rPr>
        <w:t xml:space="preserve"> and on the right </w:t>
      </w:r>
      <w:r w:rsidR="00EA7A64" w:rsidRPr="00197A43">
        <w:rPr>
          <w:rFonts w:ascii="Sanskrit Text" w:hAnsi="Sanskrit Text" w:cs="Sanskrit Text"/>
          <w:i/>
          <w:iCs/>
        </w:rPr>
        <w:t xml:space="preserve">are </w:t>
      </w:r>
      <w:r w:rsidR="00F950BF" w:rsidRPr="00197A43">
        <w:rPr>
          <w:rFonts w:ascii="Sanskrit Text" w:hAnsi="Sanskrit Text" w:cs="Sanskrit Text"/>
          <w:i/>
          <w:iCs/>
        </w:rPr>
        <w:t xml:space="preserve">those that are grown only by a few households. </w:t>
      </w:r>
    </w:p>
    <w:p w14:paraId="344B44D3" w14:textId="77777777" w:rsidR="00AE09D6" w:rsidRPr="00197A43" w:rsidRDefault="00F950BF" w:rsidP="00921A41">
      <w:pPr>
        <w:pStyle w:val="ColorfulList-Accent11"/>
        <w:numPr>
          <w:ilvl w:val="0"/>
          <w:numId w:val="34"/>
        </w:numPr>
        <w:rPr>
          <w:rFonts w:ascii="Sanskrit Text" w:hAnsi="Sanskrit Text" w:cs="Sanskrit Text"/>
          <w:i/>
          <w:iCs/>
        </w:rPr>
      </w:pPr>
      <w:r w:rsidRPr="00197A43">
        <w:rPr>
          <w:rFonts w:ascii="Sanskrit Text" w:hAnsi="Sanskrit Text" w:cs="Sanskrit Text"/>
          <w:i/>
          <w:iCs/>
        </w:rPr>
        <w:t xml:space="preserve">Encourage participants to discuss these concepts and develop consensus on what </w:t>
      </w:r>
      <w:proofErr w:type="gramStart"/>
      <w:r w:rsidRPr="00197A43">
        <w:rPr>
          <w:rFonts w:ascii="Sanskrit Text" w:hAnsi="Sanskrit Text" w:cs="Sanskrit Text"/>
          <w:i/>
          <w:iCs/>
        </w:rPr>
        <w:t>is considered to be</w:t>
      </w:r>
      <w:proofErr w:type="gramEnd"/>
      <w:r w:rsidRPr="00197A43">
        <w:rPr>
          <w:rFonts w:ascii="Sanskrit Text" w:hAnsi="Sanskrit Text" w:cs="Sanskrit Text"/>
          <w:i/>
          <w:iCs/>
        </w:rPr>
        <w:t xml:space="preserve"> many or few households and large or small areas for this crop.</w:t>
      </w:r>
    </w:p>
    <w:p w14:paraId="233B60BB" w14:textId="36B25E16" w:rsidR="00F950BF" w:rsidRPr="00197A43" w:rsidRDefault="00F950BF" w:rsidP="00921A41">
      <w:pPr>
        <w:pStyle w:val="ColorfulList-Accent11"/>
        <w:numPr>
          <w:ilvl w:val="0"/>
          <w:numId w:val="34"/>
        </w:numPr>
        <w:rPr>
          <w:rFonts w:ascii="Sanskrit Text" w:hAnsi="Sanskrit Text" w:cs="Sanskrit Text"/>
          <w:i/>
          <w:iCs/>
        </w:rPr>
      </w:pPr>
      <w:r w:rsidRPr="00197A43">
        <w:rPr>
          <w:rFonts w:ascii="Sanskrit Text" w:hAnsi="Sanskrit Text" w:cs="Sanskrit Text"/>
          <w:i/>
          <w:iCs/>
          <w:u w:val="single"/>
        </w:rPr>
        <w:t>Record the criteria agreed upon</w:t>
      </w:r>
      <w:r w:rsidRPr="00197A43">
        <w:rPr>
          <w:rFonts w:ascii="Sanskrit Text" w:hAnsi="Sanskrit Text" w:cs="Sanskrit Text"/>
          <w:i/>
          <w:iCs/>
        </w:rPr>
        <w:t>.</w:t>
      </w:r>
    </w:p>
    <w:p w14:paraId="2EBDB6AD" w14:textId="77777777" w:rsidR="00AE09D6" w:rsidRPr="00197A43" w:rsidRDefault="00AE09D6" w:rsidP="00AE09D6">
      <w:pPr>
        <w:pStyle w:val="ColorfulList-Accent11"/>
        <w:ind w:left="0"/>
        <w:rPr>
          <w:rFonts w:ascii="Sanskrit Text" w:hAnsi="Sanskrit Text" w:cs="Sanskrit Text"/>
          <w:b/>
          <w:bCs/>
        </w:rPr>
      </w:pPr>
    </w:p>
    <w:p w14:paraId="7B980A1C" w14:textId="5CE7D25C" w:rsidR="00AE09D6" w:rsidRPr="00197A43" w:rsidRDefault="00495B70" w:rsidP="00921A41">
      <w:pPr>
        <w:pStyle w:val="ColorfulList-Accent11"/>
        <w:ind w:left="0"/>
        <w:rPr>
          <w:rFonts w:ascii="Sanskrit Text" w:hAnsi="Sanskrit Text" w:cs="Sanskrit Text"/>
        </w:rPr>
      </w:pPr>
      <w:r w:rsidRPr="00197A43">
        <w:rPr>
          <w:rFonts w:ascii="Sanskrit Text" w:hAnsi="Sanskrit Text" w:cs="Sanskrit Text"/>
          <w:b/>
          <w:bCs/>
        </w:rPr>
        <w:t>Ask the participants now to classify the varieties into one of the 4 squares.</w:t>
      </w:r>
      <w:r w:rsidRPr="00197A43">
        <w:rPr>
          <w:rFonts w:ascii="Sanskrit Text" w:hAnsi="Sanskrit Text" w:cs="Sanskrit Text"/>
        </w:rPr>
        <w:t xml:space="preserve"> </w:t>
      </w:r>
    </w:p>
    <w:p w14:paraId="37FA9BBC" w14:textId="77777777" w:rsidR="00F950BF" w:rsidRPr="00197A43" w:rsidRDefault="00F950BF" w:rsidP="00921A41">
      <w:pPr>
        <w:pStyle w:val="ColorfulList-Accent11"/>
        <w:numPr>
          <w:ilvl w:val="0"/>
          <w:numId w:val="51"/>
        </w:numPr>
        <w:rPr>
          <w:rFonts w:ascii="Sanskrit Text" w:hAnsi="Sanskrit Text" w:cs="Sanskrit Text"/>
          <w:i/>
          <w:iCs/>
        </w:rPr>
      </w:pPr>
      <w:r w:rsidRPr="00197A43">
        <w:rPr>
          <w:rFonts w:ascii="Sanskrit Text" w:hAnsi="Sanskrit Text" w:cs="Sanskrit Text"/>
          <w:i/>
          <w:iCs/>
        </w:rPr>
        <w:t>Start with the first variety (using the sample or card) and ask participants to identify which cell it belongs to (how many households grow this variety? Do they usually grow it on a large area or small area?). Place the card or sample in the corresponding cell. Continue until all the varieties are placed.</w:t>
      </w:r>
    </w:p>
    <w:p w14:paraId="24353ECF" w14:textId="38EBDF94" w:rsidR="00F950BF" w:rsidRPr="00197A43" w:rsidRDefault="00F950BF" w:rsidP="00F950BF">
      <w:pPr>
        <w:pStyle w:val="ColorfulList-Accent11"/>
        <w:numPr>
          <w:ilvl w:val="0"/>
          <w:numId w:val="34"/>
        </w:numPr>
        <w:rPr>
          <w:rFonts w:ascii="Sanskrit Text" w:hAnsi="Sanskrit Text" w:cs="Sanskrit Text"/>
          <w:i/>
          <w:iCs/>
        </w:rPr>
      </w:pPr>
      <w:r w:rsidRPr="00197A43">
        <w:rPr>
          <w:rFonts w:ascii="Sanskrit Text" w:hAnsi="Sanskrit Text" w:cs="Sanskrit Text"/>
          <w:i/>
          <w:iCs/>
        </w:rPr>
        <w:t>When farmers disagree on where a variety belongs, ask the</w:t>
      </w:r>
      <w:r w:rsidR="005342CC" w:rsidRPr="00197A43">
        <w:rPr>
          <w:rFonts w:ascii="Sanskrit Text" w:hAnsi="Sanskrit Text" w:cs="Sanskrit Text"/>
          <w:i/>
          <w:iCs/>
        </w:rPr>
        <w:t>m</w:t>
      </w:r>
      <w:r w:rsidRPr="00197A43">
        <w:rPr>
          <w:rFonts w:ascii="Sanskrit Text" w:hAnsi="Sanskrit Text" w:cs="Sanskrit Text"/>
          <w:i/>
          <w:iCs/>
        </w:rPr>
        <w:t xml:space="preserve"> to compare it to other varieties already placed on the graph (is it grown on larger or smaller areas than variety X?). If participants do not know where to place it (i.e., none of them are familiar with the variety)</w:t>
      </w:r>
      <w:r w:rsidR="00197A43" w:rsidRPr="00197A43">
        <w:rPr>
          <w:rFonts w:ascii="Sanskrit Text" w:hAnsi="Sanskrit Text" w:cs="Sanskrit Text"/>
          <w:i/>
          <w:iCs/>
        </w:rPr>
        <w:t>,</w:t>
      </w:r>
      <w:r w:rsidRPr="00197A43">
        <w:rPr>
          <w:rFonts w:ascii="Sanskrit Text" w:hAnsi="Sanskrit Text" w:cs="Sanskrit Text"/>
          <w:i/>
          <w:iCs/>
        </w:rPr>
        <w:t xml:space="preserve"> then place it in a separate group. </w:t>
      </w:r>
    </w:p>
    <w:p w14:paraId="1B561B8C" w14:textId="60A78638" w:rsidR="001F165C" w:rsidRPr="00197A43" w:rsidRDefault="001F165C" w:rsidP="001F165C">
      <w:pPr>
        <w:pStyle w:val="ColorfulList-Accent11"/>
        <w:numPr>
          <w:ilvl w:val="0"/>
          <w:numId w:val="34"/>
        </w:numPr>
        <w:rPr>
          <w:rFonts w:ascii="Sanskrit Text" w:hAnsi="Sanskrit Text" w:cs="Sanskrit Text"/>
          <w:i/>
          <w:iCs/>
          <w:u w:val="single"/>
        </w:rPr>
      </w:pPr>
      <w:r w:rsidRPr="00197A43">
        <w:rPr>
          <w:rFonts w:ascii="Sanskrit Text" w:hAnsi="Sanskrit Text" w:cs="Sanskrit Text"/>
          <w:i/>
          <w:iCs/>
          <w:u w:val="single"/>
        </w:rPr>
        <w:t xml:space="preserve">Take a </w:t>
      </w:r>
      <w:r w:rsidRPr="00197A43">
        <w:rPr>
          <w:rFonts w:ascii="Sanskrit Text" w:hAnsi="Sanskrit Text" w:cs="Sanskrit Text"/>
          <w:i/>
          <w:iCs/>
        </w:rPr>
        <w:t xml:space="preserve">photo of the final 4-cell diagram </w:t>
      </w:r>
    </w:p>
    <w:p w14:paraId="411CA984" w14:textId="77777777" w:rsidR="00F950BF" w:rsidRPr="00197A43" w:rsidRDefault="00F950BF" w:rsidP="00C95B0F">
      <w:pPr>
        <w:pStyle w:val="ColorfulList-Accent11"/>
        <w:ind w:left="0"/>
        <w:rPr>
          <w:rFonts w:ascii="Sanskrit Text" w:hAnsi="Sanskrit Text" w:cs="Sanskrit Text"/>
          <w:sz w:val="20"/>
          <w:szCs w:val="20"/>
        </w:rPr>
      </w:pPr>
    </w:p>
    <w:p w14:paraId="58C9CCCF" w14:textId="081BB0AF" w:rsidR="00E32642" w:rsidRPr="00197A43" w:rsidRDefault="009422D9" w:rsidP="00921A41">
      <w:pPr>
        <w:pStyle w:val="ColorfulList-Accent11"/>
        <w:ind w:left="0"/>
        <w:rPr>
          <w:rFonts w:ascii="Sanskrit Text" w:hAnsi="Sanskrit Text" w:cs="Sanskrit Text"/>
        </w:rPr>
      </w:pPr>
      <w:r w:rsidRPr="00197A43">
        <w:rPr>
          <w:rFonts w:ascii="Sanskrit Text" w:hAnsi="Sanskrit Text" w:cs="Sanskrit Text"/>
          <w:b/>
          <w:bCs/>
        </w:rPr>
        <w:t>Discus</w:t>
      </w:r>
      <w:r w:rsidR="00430A73" w:rsidRPr="00197A43">
        <w:rPr>
          <w:rFonts w:ascii="Sanskrit Text" w:hAnsi="Sanskrit Text" w:cs="Sanskrit Text"/>
          <w:b/>
          <w:bCs/>
        </w:rPr>
        <w:t>s results for each</w:t>
      </w:r>
      <w:r w:rsidR="00B64B21" w:rsidRPr="00197A43">
        <w:rPr>
          <w:rFonts w:ascii="Sanskrit Text" w:hAnsi="Sanskrit Text" w:cs="Sanskrit Text"/>
          <w:b/>
          <w:bCs/>
        </w:rPr>
        <w:t xml:space="preserve"> variet</w:t>
      </w:r>
      <w:r w:rsidR="00430A73" w:rsidRPr="00197A43">
        <w:rPr>
          <w:rFonts w:ascii="Sanskrit Text" w:hAnsi="Sanskrit Text" w:cs="Sanskrit Text"/>
          <w:b/>
          <w:bCs/>
        </w:rPr>
        <w:t>y</w:t>
      </w:r>
      <w:r w:rsidRPr="00197A43">
        <w:rPr>
          <w:rFonts w:ascii="Sanskrit Text" w:hAnsi="Sanskrit Text" w:cs="Sanskrit Text"/>
        </w:rPr>
        <w:t>:</w:t>
      </w:r>
    </w:p>
    <w:p w14:paraId="08539E76" w14:textId="3385F3D3" w:rsidR="00144B83" w:rsidRPr="00197A43" w:rsidRDefault="0075690A" w:rsidP="009422D9">
      <w:pPr>
        <w:pStyle w:val="ColorfulList-Accent11"/>
        <w:numPr>
          <w:ilvl w:val="0"/>
          <w:numId w:val="36"/>
        </w:numPr>
        <w:rPr>
          <w:rFonts w:ascii="Sanskrit Text" w:hAnsi="Sanskrit Text" w:cs="Sanskrit Text"/>
          <w:i/>
          <w:iCs/>
        </w:rPr>
      </w:pPr>
      <w:r w:rsidRPr="00197A43">
        <w:rPr>
          <w:rFonts w:ascii="Sanskrit Text" w:hAnsi="Sanskrit Text" w:cs="Sanskrit Text"/>
          <w:i/>
          <w:iCs/>
        </w:rPr>
        <w:t xml:space="preserve">When all varieties have been placed, </w:t>
      </w:r>
      <w:r w:rsidR="000921F1" w:rsidRPr="00197A43">
        <w:rPr>
          <w:rFonts w:ascii="Sanskrit Text" w:hAnsi="Sanskrit Text" w:cs="Sanskrit Text"/>
          <w:i/>
          <w:iCs/>
        </w:rPr>
        <w:t xml:space="preserve">discuss the details of the varieties. </w:t>
      </w:r>
      <w:r w:rsidR="00556306" w:rsidRPr="00197A43">
        <w:rPr>
          <w:rFonts w:ascii="Sanskrit Text" w:hAnsi="Sanskrit Text" w:cs="Sanskrit Text"/>
          <w:i/>
          <w:iCs/>
        </w:rPr>
        <w:t>S</w:t>
      </w:r>
      <w:r w:rsidR="00917459" w:rsidRPr="00197A43">
        <w:rPr>
          <w:rFonts w:ascii="Sanskrit Text" w:hAnsi="Sanskrit Text" w:cs="Sanskrit Text"/>
          <w:i/>
          <w:iCs/>
        </w:rPr>
        <w:t xml:space="preserve">tart with </w:t>
      </w:r>
      <w:r w:rsidR="00556306" w:rsidRPr="00197A43">
        <w:rPr>
          <w:rFonts w:ascii="Sanskrit Text" w:hAnsi="Sanskrit Text" w:cs="Sanskrit Text"/>
          <w:i/>
          <w:iCs/>
        </w:rPr>
        <w:t xml:space="preserve">the </w:t>
      </w:r>
      <w:r w:rsidR="00917459" w:rsidRPr="00197A43">
        <w:rPr>
          <w:rFonts w:ascii="Sanskrit Text" w:hAnsi="Sanskrit Text" w:cs="Sanskrit Text"/>
          <w:i/>
          <w:iCs/>
        </w:rPr>
        <w:t xml:space="preserve">one cell and </w:t>
      </w:r>
      <w:r w:rsidRPr="00197A43">
        <w:rPr>
          <w:rFonts w:ascii="Sanskrit Text" w:hAnsi="Sanskrit Text" w:cs="Sanskrit Text"/>
          <w:i/>
          <w:iCs/>
        </w:rPr>
        <w:t>discuss the details of each variety</w:t>
      </w:r>
      <w:r w:rsidR="00917459" w:rsidRPr="00197A43">
        <w:rPr>
          <w:rFonts w:ascii="Sanskrit Text" w:hAnsi="Sanskrit Text" w:cs="Sanskrit Text"/>
          <w:i/>
          <w:iCs/>
        </w:rPr>
        <w:t xml:space="preserve"> in that cell</w:t>
      </w:r>
      <w:r w:rsidR="00897476" w:rsidRPr="00197A43">
        <w:rPr>
          <w:rFonts w:ascii="Sanskrit Text" w:hAnsi="Sanskrit Text" w:cs="Sanskrit Text"/>
          <w:i/>
          <w:iCs/>
        </w:rPr>
        <w:t xml:space="preserve"> one by one</w:t>
      </w:r>
      <w:r w:rsidR="00917459" w:rsidRPr="00197A43">
        <w:rPr>
          <w:rFonts w:ascii="Sanskrit Text" w:hAnsi="Sanskrit Text" w:cs="Sanskrit Text"/>
          <w:i/>
          <w:iCs/>
        </w:rPr>
        <w:t>.</w:t>
      </w:r>
      <w:r w:rsidR="00144B83" w:rsidRPr="00197A43">
        <w:rPr>
          <w:rFonts w:ascii="Sanskrit Text" w:hAnsi="Sanskrit Text" w:cs="Sanskrit Text"/>
          <w:i/>
          <w:iCs/>
        </w:rPr>
        <w:t xml:space="preserve"> Ask participants to explain:</w:t>
      </w:r>
    </w:p>
    <w:p w14:paraId="04AC8952" w14:textId="73B122FA" w:rsidR="009422D9" w:rsidRPr="00197A43" w:rsidRDefault="00144B83" w:rsidP="00144B83">
      <w:pPr>
        <w:pStyle w:val="ColorfulList-Accent11"/>
        <w:numPr>
          <w:ilvl w:val="1"/>
          <w:numId w:val="36"/>
        </w:numPr>
        <w:rPr>
          <w:rFonts w:ascii="Sanskrit Text" w:hAnsi="Sanskrit Text" w:cs="Sanskrit Text"/>
          <w:i/>
          <w:iCs/>
        </w:rPr>
      </w:pPr>
      <w:r w:rsidRPr="00197A43">
        <w:rPr>
          <w:rFonts w:ascii="Sanskrit Text" w:hAnsi="Sanskrit Text" w:cs="Sanskrit Text"/>
          <w:i/>
          <w:iCs/>
        </w:rPr>
        <w:t xml:space="preserve">Why has this variety been placed </w:t>
      </w:r>
      <w:r w:rsidR="000A0367" w:rsidRPr="00197A43">
        <w:rPr>
          <w:rFonts w:ascii="Sanskrit Text" w:hAnsi="Sanskrit Text" w:cs="Sanskrit Text"/>
          <w:i/>
          <w:iCs/>
        </w:rPr>
        <w:t>here? (i.e.</w:t>
      </w:r>
      <w:r w:rsidR="00197A43" w:rsidRPr="00197A43">
        <w:rPr>
          <w:rFonts w:ascii="Sanskrit Text" w:hAnsi="Sanskrit Text" w:cs="Sanskrit Text"/>
          <w:i/>
          <w:iCs/>
        </w:rPr>
        <w:t>,</w:t>
      </w:r>
      <w:r w:rsidR="000A0367" w:rsidRPr="00197A43">
        <w:rPr>
          <w:rFonts w:ascii="Sanskrit Text" w:hAnsi="Sanskrit Text" w:cs="Sanskrit Text"/>
          <w:i/>
          <w:iCs/>
        </w:rPr>
        <w:t xml:space="preserve"> if </w:t>
      </w:r>
      <w:r w:rsidR="00197A43" w:rsidRPr="00197A43">
        <w:rPr>
          <w:rFonts w:ascii="Sanskrit Text" w:hAnsi="Sanskrit Text" w:cs="Sanskrit Text"/>
          <w:i/>
          <w:iCs/>
        </w:rPr>
        <w:t>the top-left</w:t>
      </w:r>
      <w:r w:rsidR="000A0367" w:rsidRPr="00197A43">
        <w:rPr>
          <w:rFonts w:ascii="Sanskrit Text" w:hAnsi="Sanskrit Text" w:cs="Sanskrit Text"/>
          <w:i/>
          <w:iCs/>
        </w:rPr>
        <w:t xml:space="preserve"> cell, why do many households grow this variety on large areas?)</w:t>
      </w:r>
    </w:p>
    <w:p w14:paraId="7B290DD9" w14:textId="061834FC" w:rsidR="007A3E2C" w:rsidRPr="00197A43" w:rsidRDefault="00A44021" w:rsidP="00144B83">
      <w:pPr>
        <w:pStyle w:val="ColorfulList-Accent11"/>
        <w:numPr>
          <w:ilvl w:val="1"/>
          <w:numId w:val="36"/>
        </w:numPr>
        <w:rPr>
          <w:rFonts w:ascii="Sanskrit Text" w:hAnsi="Sanskrit Text" w:cs="Sanskrit Text"/>
          <w:i/>
          <w:iCs/>
        </w:rPr>
      </w:pPr>
      <w:r w:rsidRPr="00197A43">
        <w:rPr>
          <w:rFonts w:ascii="Sanskrit Text" w:hAnsi="Sanskrit Text" w:cs="Sanskrit Text"/>
          <w:i/>
          <w:iCs/>
        </w:rPr>
        <w:t>Where did this variety come from? When was it introduced? (</w:t>
      </w:r>
      <w:r w:rsidR="00197A43" w:rsidRPr="00197A43">
        <w:rPr>
          <w:rFonts w:ascii="Sanskrit Text" w:hAnsi="Sanskrit Text" w:cs="Sanskrit Text"/>
          <w:i/>
          <w:iCs/>
        </w:rPr>
        <w:t>Estimate</w:t>
      </w:r>
      <w:r w:rsidRPr="00197A43">
        <w:rPr>
          <w:rFonts w:ascii="Sanskrit Text" w:hAnsi="Sanskrit Text" w:cs="Sanskrit Text"/>
          <w:i/>
          <w:iCs/>
        </w:rPr>
        <w:t xml:space="preserve"> approximate year)</w:t>
      </w:r>
    </w:p>
    <w:p w14:paraId="0FF3D3B3" w14:textId="36053B88" w:rsidR="003B7ABA" w:rsidRPr="00197A43" w:rsidRDefault="00322173" w:rsidP="00144B83">
      <w:pPr>
        <w:pStyle w:val="ColorfulList-Accent11"/>
        <w:numPr>
          <w:ilvl w:val="1"/>
          <w:numId w:val="36"/>
        </w:numPr>
        <w:rPr>
          <w:rFonts w:ascii="Sanskrit Text" w:hAnsi="Sanskrit Text" w:cs="Sanskrit Text"/>
          <w:i/>
          <w:iCs/>
        </w:rPr>
      </w:pPr>
      <w:r w:rsidRPr="00197A43">
        <w:rPr>
          <w:rFonts w:ascii="Sanskrit Text" w:hAnsi="Sanskrit Text" w:cs="Sanskrit Text"/>
          <w:i/>
          <w:iCs/>
        </w:rPr>
        <w:t xml:space="preserve">How is it used? </w:t>
      </w:r>
      <w:r w:rsidR="003B7ABA" w:rsidRPr="00197A43">
        <w:rPr>
          <w:rFonts w:ascii="Sanskrit Text" w:hAnsi="Sanskrit Text" w:cs="Sanskrit Text"/>
          <w:i/>
          <w:iCs/>
        </w:rPr>
        <w:t>What are the positive</w:t>
      </w:r>
      <w:r w:rsidRPr="00197A43">
        <w:rPr>
          <w:rFonts w:ascii="Sanskrit Text" w:hAnsi="Sanskrit Text" w:cs="Sanskrit Text"/>
          <w:i/>
          <w:iCs/>
        </w:rPr>
        <w:t xml:space="preserve"> traits of this variety? The negative ones?</w:t>
      </w:r>
    </w:p>
    <w:p w14:paraId="01C9AC92" w14:textId="1DC1A644" w:rsidR="0069368B" w:rsidRPr="00197A43" w:rsidRDefault="0069368B" w:rsidP="00144B83">
      <w:pPr>
        <w:pStyle w:val="ColorfulList-Accent11"/>
        <w:numPr>
          <w:ilvl w:val="1"/>
          <w:numId w:val="36"/>
        </w:numPr>
        <w:rPr>
          <w:rFonts w:ascii="Sanskrit Text" w:hAnsi="Sanskrit Text" w:cs="Sanskrit Text"/>
          <w:i/>
          <w:iCs/>
        </w:rPr>
      </w:pPr>
      <w:r w:rsidRPr="00197A43">
        <w:rPr>
          <w:rFonts w:ascii="Sanskrit Text" w:hAnsi="Sanskrit Text" w:cs="Sanskrit Text"/>
          <w:i/>
          <w:iCs/>
        </w:rPr>
        <w:t xml:space="preserve">If </w:t>
      </w:r>
      <w:r w:rsidR="004024D5" w:rsidRPr="00197A43">
        <w:rPr>
          <w:rFonts w:ascii="Sanskrit Text" w:hAnsi="Sanskrit Text" w:cs="Sanskrit Text"/>
          <w:i/>
          <w:iCs/>
        </w:rPr>
        <w:t xml:space="preserve">the variety is </w:t>
      </w:r>
      <w:r w:rsidRPr="00197A43">
        <w:rPr>
          <w:rFonts w:ascii="Sanskrit Text" w:hAnsi="Sanskrit Text" w:cs="Sanskrit Text"/>
          <w:i/>
          <w:iCs/>
        </w:rPr>
        <w:t xml:space="preserve">not grown </w:t>
      </w:r>
      <w:r w:rsidR="004024D5" w:rsidRPr="00197A43">
        <w:rPr>
          <w:rFonts w:ascii="Sanskrit Text" w:hAnsi="Sanskrit Text" w:cs="Sanskrit Text"/>
          <w:i/>
          <w:iCs/>
        </w:rPr>
        <w:t xml:space="preserve">in the area </w:t>
      </w:r>
      <w:r w:rsidR="00197A43" w:rsidRPr="00197A43">
        <w:rPr>
          <w:rFonts w:ascii="Sanskrit Text" w:hAnsi="Sanskrit Text" w:cs="Sanskrit Text"/>
          <w:i/>
          <w:iCs/>
        </w:rPr>
        <w:t>anymore</w:t>
      </w:r>
      <w:r w:rsidRPr="00197A43">
        <w:rPr>
          <w:rFonts w:ascii="Sanskrit Text" w:hAnsi="Sanskrit Text" w:cs="Sanskrit Text"/>
          <w:i/>
          <w:iCs/>
        </w:rPr>
        <w:t>, why</w:t>
      </w:r>
      <w:r w:rsidR="004024D5" w:rsidRPr="00197A43">
        <w:rPr>
          <w:rFonts w:ascii="Sanskrit Text" w:hAnsi="Sanskrit Text" w:cs="Sanskrit Text"/>
          <w:i/>
          <w:iCs/>
        </w:rPr>
        <w:t xml:space="preserve"> not</w:t>
      </w:r>
      <w:r w:rsidRPr="00197A43">
        <w:rPr>
          <w:rFonts w:ascii="Sanskrit Text" w:hAnsi="Sanskrit Text" w:cs="Sanskrit Text"/>
          <w:i/>
          <w:iCs/>
        </w:rPr>
        <w:t>?</w:t>
      </w:r>
      <w:r w:rsidR="001477A7" w:rsidRPr="00197A43">
        <w:rPr>
          <w:rFonts w:ascii="Sanskrit Text" w:hAnsi="Sanskrit Text" w:cs="Sanskrit Text"/>
          <w:i/>
          <w:iCs/>
        </w:rPr>
        <w:t xml:space="preserve"> </w:t>
      </w:r>
      <w:r w:rsidR="00AB1B7E" w:rsidRPr="00197A43">
        <w:rPr>
          <w:rFonts w:ascii="Sanskrit Text" w:hAnsi="Sanskrit Text" w:cs="Sanskrit Text"/>
          <w:i/>
          <w:iCs/>
        </w:rPr>
        <w:t>If some farmers wanted to grow this variety, where can it be found?</w:t>
      </w:r>
    </w:p>
    <w:p w14:paraId="7CAFED16" w14:textId="77777777" w:rsidR="00030417" w:rsidRDefault="00030417">
      <w:pPr>
        <w:rPr>
          <w:rFonts w:ascii="Sanskrit Text" w:eastAsia="Calibri" w:hAnsi="Sanskrit Text" w:cs="Sanskrit Text"/>
          <w:i/>
          <w:iCs/>
          <w:u w:val="single"/>
          <w:lang w:val="en-US"/>
        </w:rPr>
      </w:pPr>
      <w:r w:rsidRPr="00FC58FD">
        <w:rPr>
          <w:rFonts w:ascii="Sanskrit Text" w:hAnsi="Sanskrit Text" w:cs="Sanskrit Text"/>
          <w:i/>
          <w:iCs/>
          <w:u w:val="single"/>
          <w:lang w:val="en-US"/>
        </w:rPr>
        <w:br w:type="page"/>
      </w:r>
    </w:p>
    <w:p w14:paraId="45EFE5B1" w14:textId="39E76239" w:rsidR="00F2440A" w:rsidRPr="00197A43" w:rsidRDefault="00502122" w:rsidP="00872E5C">
      <w:pPr>
        <w:pStyle w:val="ColorfulList-Accent11"/>
        <w:ind w:left="0"/>
        <w:rPr>
          <w:rFonts w:ascii="Sanskrit Text" w:hAnsi="Sanskrit Text" w:cs="Sanskrit Text"/>
          <w:b/>
          <w:bCs/>
        </w:rPr>
      </w:pPr>
      <w:r w:rsidRPr="00197A43">
        <w:rPr>
          <w:rFonts w:ascii="Sanskrit Text" w:hAnsi="Sanskrit Text" w:cs="Sanskrit Text"/>
          <w:i/>
          <w:iCs/>
          <w:u w:val="single"/>
        </w:rPr>
        <w:lastRenderedPageBreak/>
        <w:t xml:space="preserve">Record </w:t>
      </w:r>
      <w:r w:rsidR="00FD4D4C" w:rsidRPr="00197A43">
        <w:rPr>
          <w:rFonts w:ascii="Sanskrit Text" w:hAnsi="Sanskrit Text" w:cs="Sanskrit Text"/>
          <w:i/>
          <w:iCs/>
          <w:u w:val="single"/>
        </w:rPr>
        <w:t>information about the varieties in the Table below</w:t>
      </w:r>
      <w:r w:rsidR="001F165C" w:rsidRPr="00197A43">
        <w:rPr>
          <w:rFonts w:ascii="Sanskrit Text" w:hAnsi="Sanskrit Text" w:cs="Sanskrit Text"/>
          <w:i/>
          <w:iCs/>
        </w:rPr>
        <w:t xml:space="preserve">. </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8"/>
        <w:gridCol w:w="843"/>
        <w:gridCol w:w="919"/>
        <w:gridCol w:w="1188"/>
        <w:gridCol w:w="1110"/>
        <w:gridCol w:w="1227"/>
        <w:gridCol w:w="2884"/>
      </w:tblGrid>
      <w:tr w:rsidR="003654CB" w:rsidRPr="00F33C33" w14:paraId="0401C071" w14:textId="77777777" w:rsidTr="00756757">
        <w:trPr>
          <w:trHeight w:val="315"/>
        </w:trPr>
        <w:tc>
          <w:tcPr>
            <w:tcW w:w="1041" w:type="dxa"/>
            <w:shd w:val="pct10" w:color="auto" w:fill="auto"/>
          </w:tcPr>
          <w:p w14:paraId="53BACD92" w14:textId="77777777" w:rsidR="003654CB" w:rsidRPr="00197A43" w:rsidRDefault="003654CB"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 xml:space="preserve">Variety name </w:t>
            </w:r>
          </w:p>
        </w:tc>
        <w:tc>
          <w:tcPr>
            <w:tcW w:w="844" w:type="dxa"/>
            <w:shd w:val="pct10" w:color="auto" w:fill="auto"/>
          </w:tcPr>
          <w:p w14:paraId="406D2FAF" w14:textId="77777777" w:rsidR="003654CB" w:rsidRPr="00197A43" w:rsidRDefault="003654CB"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4-cell result</w:t>
            </w:r>
          </w:p>
        </w:tc>
        <w:tc>
          <w:tcPr>
            <w:tcW w:w="893" w:type="dxa"/>
            <w:shd w:val="pct10" w:color="auto" w:fill="auto"/>
          </w:tcPr>
          <w:p w14:paraId="37CB17A7" w14:textId="1CC08659" w:rsidR="003654CB" w:rsidRPr="00197A43" w:rsidRDefault="003654CB"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Source</w:t>
            </w:r>
            <w:proofErr w:type="gramStart"/>
            <w:r w:rsidRPr="00197A43">
              <w:rPr>
                <w:rFonts w:ascii="Sanskrit Text" w:hAnsi="Sanskrit Text" w:cs="Sanskrit Text"/>
                <w:b/>
                <w:bCs/>
                <w:sz w:val="20"/>
                <w:szCs w:val="20"/>
                <w:lang w:val="en-US"/>
              </w:rPr>
              <w:t xml:space="preserve">/  </w:t>
            </w:r>
            <w:r w:rsidR="00422245">
              <w:rPr>
                <w:rFonts w:ascii="Sanskrit Text" w:hAnsi="Sanskrit Text" w:cs="Sanskrit Text"/>
                <w:b/>
                <w:bCs/>
                <w:sz w:val="20"/>
                <w:szCs w:val="20"/>
                <w:lang w:val="en-US"/>
              </w:rPr>
              <w:t>Origin</w:t>
            </w:r>
            <w:proofErr w:type="gramEnd"/>
            <w:r w:rsidRPr="00197A43">
              <w:rPr>
                <w:rFonts w:ascii="Sanskrit Text" w:hAnsi="Sanskrit Text" w:cs="Sanskrit Text"/>
                <w:b/>
                <w:bCs/>
                <w:sz w:val="20"/>
                <w:szCs w:val="20"/>
                <w:lang w:val="en-US"/>
              </w:rPr>
              <w:t xml:space="preserve"> </w:t>
            </w:r>
          </w:p>
        </w:tc>
        <w:tc>
          <w:tcPr>
            <w:tcW w:w="1189" w:type="dxa"/>
            <w:shd w:val="pct10" w:color="auto" w:fill="auto"/>
          </w:tcPr>
          <w:p w14:paraId="05573BA9" w14:textId="77777777" w:rsidR="003654CB" w:rsidRPr="00197A43" w:rsidRDefault="003654CB"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Last year grown (if no longer available)</w:t>
            </w:r>
          </w:p>
        </w:tc>
        <w:tc>
          <w:tcPr>
            <w:tcW w:w="1112" w:type="dxa"/>
            <w:shd w:val="pct10" w:color="auto" w:fill="auto"/>
          </w:tcPr>
          <w:p w14:paraId="7E987BA3" w14:textId="77777777" w:rsidR="003654CB" w:rsidRPr="00197A43" w:rsidRDefault="003654CB"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Positive traits</w:t>
            </w:r>
          </w:p>
        </w:tc>
        <w:tc>
          <w:tcPr>
            <w:tcW w:w="1229" w:type="dxa"/>
            <w:shd w:val="pct10" w:color="auto" w:fill="auto"/>
          </w:tcPr>
          <w:p w14:paraId="3ACC13BA" w14:textId="77777777" w:rsidR="003654CB" w:rsidRPr="00197A43" w:rsidRDefault="003654CB"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Negative traits</w:t>
            </w:r>
          </w:p>
        </w:tc>
        <w:tc>
          <w:tcPr>
            <w:tcW w:w="2901" w:type="dxa"/>
            <w:shd w:val="pct10" w:color="auto" w:fill="auto"/>
          </w:tcPr>
          <w:p w14:paraId="421D959F" w14:textId="77777777" w:rsidR="003654CB" w:rsidRPr="00197A43" w:rsidRDefault="003654CB" w:rsidP="00756757">
            <w:pPr>
              <w:rPr>
                <w:rFonts w:ascii="Sanskrit Text" w:hAnsi="Sanskrit Text" w:cs="Sanskrit Text"/>
                <w:b/>
                <w:bCs/>
                <w:sz w:val="20"/>
                <w:szCs w:val="20"/>
                <w:lang w:val="en-US"/>
              </w:rPr>
            </w:pPr>
            <w:r w:rsidRPr="00197A43">
              <w:rPr>
                <w:rFonts w:ascii="Sanskrit Text" w:hAnsi="Sanskrit Text" w:cs="Sanskrit Text"/>
                <w:b/>
                <w:bCs/>
                <w:sz w:val="20"/>
                <w:szCs w:val="20"/>
                <w:lang w:val="en-US"/>
              </w:rPr>
              <w:t>Other comments /experiences with the variety</w:t>
            </w:r>
          </w:p>
        </w:tc>
      </w:tr>
      <w:tr w:rsidR="003654CB" w:rsidRPr="00197A43" w14:paraId="7673FB7C" w14:textId="77777777" w:rsidTr="00756757">
        <w:trPr>
          <w:trHeight w:val="107"/>
        </w:trPr>
        <w:tc>
          <w:tcPr>
            <w:tcW w:w="1041" w:type="dxa"/>
          </w:tcPr>
          <w:p w14:paraId="5240740F" w14:textId="77777777" w:rsidR="003654CB" w:rsidRPr="00197A43" w:rsidRDefault="003654CB" w:rsidP="00756757">
            <w:pPr>
              <w:spacing w:after="0"/>
              <w:rPr>
                <w:rFonts w:ascii="Sanskrit Text" w:hAnsi="Sanskrit Text" w:cs="Sanskrit Text"/>
                <w:sz w:val="20"/>
                <w:szCs w:val="20"/>
                <w:lang w:val="en-US"/>
              </w:rPr>
            </w:pPr>
            <w:r w:rsidRPr="00197A43">
              <w:rPr>
                <w:rFonts w:ascii="Sanskrit Text" w:hAnsi="Sanskrit Text" w:cs="Sanskrit Text"/>
                <w:sz w:val="20"/>
                <w:szCs w:val="20"/>
                <w:lang w:val="en-US"/>
              </w:rPr>
              <w:t>1.</w:t>
            </w:r>
          </w:p>
        </w:tc>
        <w:tc>
          <w:tcPr>
            <w:tcW w:w="844" w:type="dxa"/>
          </w:tcPr>
          <w:p w14:paraId="0DB14875" w14:textId="77777777" w:rsidR="003654CB" w:rsidRPr="00197A43" w:rsidRDefault="003654CB" w:rsidP="00756757">
            <w:pPr>
              <w:spacing w:after="0"/>
              <w:rPr>
                <w:rFonts w:ascii="Sanskrit Text" w:hAnsi="Sanskrit Text" w:cs="Sanskrit Text"/>
                <w:sz w:val="20"/>
                <w:szCs w:val="20"/>
                <w:lang w:val="en-US"/>
              </w:rPr>
            </w:pPr>
          </w:p>
        </w:tc>
        <w:tc>
          <w:tcPr>
            <w:tcW w:w="893" w:type="dxa"/>
          </w:tcPr>
          <w:p w14:paraId="65355E48" w14:textId="77777777" w:rsidR="003654CB" w:rsidRPr="00197A43" w:rsidRDefault="003654CB" w:rsidP="00756757">
            <w:pPr>
              <w:spacing w:after="0"/>
              <w:rPr>
                <w:rFonts w:ascii="Sanskrit Text" w:hAnsi="Sanskrit Text" w:cs="Sanskrit Text"/>
                <w:sz w:val="20"/>
                <w:szCs w:val="20"/>
                <w:lang w:val="en-US"/>
              </w:rPr>
            </w:pPr>
          </w:p>
        </w:tc>
        <w:tc>
          <w:tcPr>
            <w:tcW w:w="1189" w:type="dxa"/>
          </w:tcPr>
          <w:p w14:paraId="4B6EEFAF" w14:textId="77777777" w:rsidR="003654CB" w:rsidRPr="00197A43" w:rsidRDefault="003654CB" w:rsidP="00756757">
            <w:pPr>
              <w:spacing w:after="0"/>
              <w:rPr>
                <w:rFonts w:ascii="Sanskrit Text" w:hAnsi="Sanskrit Text" w:cs="Sanskrit Text"/>
                <w:sz w:val="20"/>
                <w:szCs w:val="20"/>
                <w:lang w:val="en-US"/>
              </w:rPr>
            </w:pPr>
          </w:p>
        </w:tc>
        <w:tc>
          <w:tcPr>
            <w:tcW w:w="1112" w:type="dxa"/>
          </w:tcPr>
          <w:p w14:paraId="79EDEC41" w14:textId="77777777" w:rsidR="003654CB" w:rsidRPr="00197A43" w:rsidRDefault="003654CB" w:rsidP="00756757">
            <w:pPr>
              <w:spacing w:after="0"/>
              <w:rPr>
                <w:rFonts w:ascii="Sanskrit Text" w:hAnsi="Sanskrit Text" w:cs="Sanskrit Text"/>
                <w:sz w:val="20"/>
                <w:szCs w:val="20"/>
                <w:lang w:val="en-US"/>
              </w:rPr>
            </w:pPr>
          </w:p>
        </w:tc>
        <w:tc>
          <w:tcPr>
            <w:tcW w:w="1229" w:type="dxa"/>
          </w:tcPr>
          <w:p w14:paraId="378D7818" w14:textId="77777777" w:rsidR="003654CB" w:rsidRPr="00197A43" w:rsidRDefault="003654CB" w:rsidP="00756757">
            <w:pPr>
              <w:spacing w:after="0"/>
              <w:rPr>
                <w:rFonts w:ascii="Sanskrit Text" w:hAnsi="Sanskrit Text" w:cs="Sanskrit Text"/>
                <w:sz w:val="20"/>
                <w:szCs w:val="20"/>
                <w:lang w:val="en-US"/>
              </w:rPr>
            </w:pPr>
          </w:p>
        </w:tc>
        <w:tc>
          <w:tcPr>
            <w:tcW w:w="2901" w:type="dxa"/>
          </w:tcPr>
          <w:p w14:paraId="4944FB92" w14:textId="77777777" w:rsidR="003654CB" w:rsidRPr="00197A43" w:rsidRDefault="003654CB" w:rsidP="00756757">
            <w:pPr>
              <w:spacing w:after="0"/>
              <w:rPr>
                <w:rFonts w:ascii="Sanskrit Text" w:hAnsi="Sanskrit Text" w:cs="Sanskrit Text"/>
                <w:sz w:val="20"/>
                <w:szCs w:val="20"/>
                <w:lang w:val="en-US"/>
              </w:rPr>
            </w:pPr>
          </w:p>
        </w:tc>
      </w:tr>
      <w:tr w:rsidR="003654CB" w:rsidRPr="00197A43" w14:paraId="20DB6593" w14:textId="77777777" w:rsidTr="00756757">
        <w:trPr>
          <w:trHeight w:val="20"/>
        </w:trPr>
        <w:tc>
          <w:tcPr>
            <w:tcW w:w="1041" w:type="dxa"/>
          </w:tcPr>
          <w:p w14:paraId="5A83B004" w14:textId="77777777" w:rsidR="003654CB" w:rsidRPr="00197A43" w:rsidRDefault="003654CB" w:rsidP="00756757">
            <w:pPr>
              <w:spacing w:after="0"/>
              <w:rPr>
                <w:rFonts w:ascii="Sanskrit Text" w:hAnsi="Sanskrit Text" w:cs="Sanskrit Text"/>
                <w:sz w:val="20"/>
                <w:szCs w:val="20"/>
                <w:lang w:val="en-US"/>
              </w:rPr>
            </w:pPr>
            <w:r w:rsidRPr="00197A43">
              <w:rPr>
                <w:rFonts w:ascii="Sanskrit Text" w:hAnsi="Sanskrit Text" w:cs="Sanskrit Text"/>
                <w:sz w:val="20"/>
                <w:szCs w:val="20"/>
                <w:lang w:val="en-US"/>
              </w:rPr>
              <w:t>2.</w:t>
            </w:r>
          </w:p>
        </w:tc>
        <w:tc>
          <w:tcPr>
            <w:tcW w:w="844" w:type="dxa"/>
          </w:tcPr>
          <w:p w14:paraId="09047FEB" w14:textId="77777777" w:rsidR="003654CB" w:rsidRPr="00197A43" w:rsidRDefault="003654CB" w:rsidP="00756757">
            <w:pPr>
              <w:spacing w:after="0"/>
              <w:rPr>
                <w:rFonts w:ascii="Sanskrit Text" w:hAnsi="Sanskrit Text" w:cs="Sanskrit Text"/>
                <w:sz w:val="20"/>
                <w:szCs w:val="20"/>
                <w:lang w:val="en-US"/>
              </w:rPr>
            </w:pPr>
          </w:p>
        </w:tc>
        <w:tc>
          <w:tcPr>
            <w:tcW w:w="893" w:type="dxa"/>
          </w:tcPr>
          <w:p w14:paraId="0CAC1485" w14:textId="77777777" w:rsidR="003654CB" w:rsidRPr="00197A43" w:rsidRDefault="003654CB" w:rsidP="00756757">
            <w:pPr>
              <w:spacing w:after="0"/>
              <w:rPr>
                <w:rFonts w:ascii="Sanskrit Text" w:hAnsi="Sanskrit Text" w:cs="Sanskrit Text"/>
                <w:sz w:val="20"/>
                <w:szCs w:val="20"/>
                <w:lang w:val="en-US"/>
              </w:rPr>
            </w:pPr>
          </w:p>
        </w:tc>
        <w:tc>
          <w:tcPr>
            <w:tcW w:w="1189" w:type="dxa"/>
          </w:tcPr>
          <w:p w14:paraId="409BE3FF" w14:textId="77777777" w:rsidR="003654CB" w:rsidRPr="00197A43" w:rsidRDefault="003654CB" w:rsidP="00756757">
            <w:pPr>
              <w:spacing w:after="0"/>
              <w:rPr>
                <w:rFonts w:ascii="Sanskrit Text" w:hAnsi="Sanskrit Text" w:cs="Sanskrit Text"/>
                <w:sz w:val="20"/>
                <w:szCs w:val="20"/>
                <w:lang w:val="en-US"/>
              </w:rPr>
            </w:pPr>
          </w:p>
        </w:tc>
        <w:tc>
          <w:tcPr>
            <w:tcW w:w="1112" w:type="dxa"/>
          </w:tcPr>
          <w:p w14:paraId="37867186" w14:textId="77777777" w:rsidR="003654CB" w:rsidRPr="00197A43" w:rsidRDefault="003654CB" w:rsidP="00756757">
            <w:pPr>
              <w:spacing w:after="0"/>
              <w:rPr>
                <w:rFonts w:ascii="Sanskrit Text" w:hAnsi="Sanskrit Text" w:cs="Sanskrit Text"/>
                <w:sz w:val="20"/>
                <w:szCs w:val="20"/>
                <w:lang w:val="en-US"/>
              </w:rPr>
            </w:pPr>
          </w:p>
        </w:tc>
        <w:tc>
          <w:tcPr>
            <w:tcW w:w="1229" w:type="dxa"/>
          </w:tcPr>
          <w:p w14:paraId="3BBDEAE3" w14:textId="77777777" w:rsidR="003654CB" w:rsidRPr="00197A43" w:rsidRDefault="003654CB" w:rsidP="00756757">
            <w:pPr>
              <w:spacing w:after="0"/>
              <w:rPr>
                <w:rFonts w:ascii="Sanskrit Text" w:hAnsi="Sanskrit Text" w:cs="Sanskrit Text"/>
                <w:sz w:val="20"/>
                <w:szCs w:val="20"/>
                <w:lang w:val="en-US"/>
              </w:rPr>
            </w:pPr>
          </w:p>
        </w:tc>
        <w:tc>
          <w:tcPr>
            <w:tcW w:w="2901" w:type="dxa"/>
          </w:tcPr>
          <w:p w14:paraId="7FE8CBB2" w14:textId="77777777" w:rsidR="003654CB" w:rsidRPr="00197A43" w:rsidRDefault="003654CB" w:rsidP="00756757">
            <w:pPr>
              <w:spacing w:after="0"/>
              <w:rPr>
                <w:rFonts w:ascii="Sanskrit Text" w:hAnsi="Sanskrit Text" w:cs="Sanskrit Text"/>
                <w:sz w:val="20"/>
                <w:szCs w:val="20"/>
                <w:lang w:val="en-US"/>
              </w:rPr>
            </w:pPr>
          </w:p>
        </w:tc>
      </w:tr>
      <w:tr w:rsidR="003654CB" w:rsidRPr="00197A43" w14:paraId="69CF30F2" w14:textId="77777777" w:rsidTr="00756757">
        <w:trPr>
          <w:trHeight w:val="20"/>
        </w:trPr>
        <w:tc>
          <w:tcPr>
            <w:tcW w:w="1041" w:type="dxa"/>
          </w:tcPr>
          <w:p w14:paraId="1BD48043" w14:textId="77777777" w:rsidR="003654CB" w:rsidRPr="00197A43" w:rsidRDefault="003654CB" w:rsidP="00756757">
            <w:pPr>
              <w:spacing w:after="0"/>
              <w:rPr>
                <w:rFonts w:ascii="Sanskrit Text" w:hAnsi="Sanskrit Text" w:cs="Sanskrit Text"/>
                <w:sz w:val="20"/>
                <w:szCs w:val="20"/>
                <w:lang w:val="en-US"/>
              </w:rPr>
            </w:pPr>
            <w:r w:rsidRPr="00197A43">
              <w:rPr>
                <w:rFonts w:ascii="Sanskrit Text" w:hAnsi="Sanskrit Text" w:cs="Sanskrit Text"/>
                <w:sz w:val="20"/>
                <w:szCs w:val="20"/>
                <w:lang w:val="en-US"/>
              </w:rPr>
              <w:t>3.</w:t>
            </w:r>
          </w:p>
        </w:tc>
        <w:tc>
          <w:tcPr>
            <w:tcW w:w="844" w:type="dxa"/>
          </w:tcPr>
          <w:p w14:paraId="4249453C" w14:textId="77777777" w:rsidR="003654CB" w:rsidRPr="00197A43" w:rsidRDefault="003654CB" w:rsidP="00756757">
            <w:pPr>
              <w:spacing w:after="0"/>
              <w:rPr>
                <w:rFonts w:ascii="Sanskrit Text" w:hAnsi="Sanskrit Text" w:cs="Sanskrit Text"/>
                <w:sz w:val="20"/>
                <w:szCs w:val="20"/>
                <w:lang w:val="en-US"/>
              </w:rPr>
            </w:pPr>
          </w:p>
        </w:tc>
        <w:tc>
          <w:tcPr>
            <w:tcW w:w="893" w:type="dxa"/>
          </w:tcPr>
          <w:p w14:paraId="0FF1DFCC" w14:textId="77777777" w:rsidR="003654CB" w:rsidRPr="00197A43" w:rsidRDefault="003654CB" w:rsidP="00756757">
            <w:pPr>
              <w:spacing w:after="0"/>
              <w:rPr>
                <w:rFonts w:ascii="Sanskrit Text" w:hAnsi="Sanskrit Text" w:cs="Sanskrit Text"/>
                <w:sz w:val="20"/>
                <w:szCs w:val="20"/>
                <w:lang w:val="en-US"/>
              </w:rPr>
            </w:pPr>
          </w:p>
        </w:tc>
        <w:tc>
          <w:tcPr>
            <w:tcW w:w="1189" w:type="dxa"/>
          </w:tcPr>
          <w:p w14:paraId="4D235626" w14:textId="77777777" w:rsidR="003654CB" w:rsidRPr="00197A43" w:rsidRDefault="003654CB" w:rsidP="00756757">
            <w:pPr>
              <w:spacing w:after="0"/>
              <w:rPr>
                <w:rFonts w:ascii="Sanskrit Text" w:hAnsi="Sanskrit Text" w:cs="Sanskrit Text"/>
                <w:sz w:val="20"/>
                <w:szCs w:val="20"/>
                <w:lang w:val="en-US"/>
              </w:rPr>
            </w:pPr>
          </w:p>
        </w:tc>
        <w:tc>
          <w:tcPr>
            <w:tcW w:w="1112" w:type="dxa"/>
          </w:tcPr>
          <w:p w14:paraId="5FACBCC1" w14:textId="77777777" w:rsidR="003654CB" w:rsidRPr="00197A43" w:rsidRDefault="003654CB" w:rsidP="00756757">
            <w:pPr>
              <w:spacing w:after="0"/>
              <w:rPr>
                <w:rFonts w:ascii="Sanskrit Text" w:hAnsi="Sanskrit Text" w:cs="Sanskrit Text"/>
                <w:sz w:val="20"/>
                <w:szCs w:val="20"/>
                <w:lang w:val="en-US"/>
              </w:rPr>
            </w:pPr>
          </w:p>
        </w:tc>
        <w:tc>
          <w:tcPr>
            <w:tcW w:w="1229" w:type="dxa"/>
          </w:tcPr>
          <w:p w14:paraId="00D226DD" w14:textId="77777777" w:rsidR="003654CB" w:rsidRPr="00197A43" w:rsidRDefault="003654CB" w:rsidP="00756757">
            <w:pPr>
              <w:spacing w:after="0"/>
              <w:rPr>
                <w:rFonts w:ascii="Sanskrit Text" w:hAnsi="Sanskrit Text" w:cs="Sanskrit Text"/>
                <w:sz w:val="20"/>
                <w:szCs w:val="20"/>
                <w:lang w:val="en-US"/>
              </w:rPr>
            </w:pPr>
          </w:p>
        </w:tc>
        <w:tc>
          <w:tcPr>
            <w:tcW w:w="2901" w:type="dxa"/>
          </w:tcPr>
          <w:p w14:paraId="19298B3C" w14:textId="77777777" w:rsidR="003654CB" w:rsidRPr="00197A43" w:rsidRDefault="003654CB" w:rsidP="00756757">
            <w:pPr>
              <w:spacing w:after="0"/>
              <w:rPr>
                <w:rFonts w:ascii="Sanskrit Text" w:hAnsi="Sanskrit Text" w:cs="Sanskrit Text"/>
                <w:sz w:val="20"/>
                <w:szCs w:val="20"/>
                <w:lang w:val="en-US"/>
              </w:rPr>
            </w:pPr>
          </w:p>
        </w:tc>
      </w:tr>
      <w:tr w:rsidR="003654CB" w:rsidRPr="00197A43" w14:paraId="671DD47A" w14:textId="77777777" w:rsidTr="00756757">
        <w:trPr>
          <w:trHeight w:val="20"/>
        </w:trPr>
        <w:tc>
          <w:tcPr>
            <w:tcW w:w="1041" w:type="dxa"/>
          </w:tcPr>
          <w:p w14:paraId="4C95A970" w14:textId="77777777" w:rsidR="003654CB" w:rsidRPr="00197A43" w:rsidRDefault="003654CB" w:rsidP="00756757">
            <w:pPr>
              <w:spacing w:after="0"/>
              <w:rPr>
                <w:rFonts w:ascii="Sanskrit Text" w:hAnsi="Sanskrit Text" w:cs="Sanskrit Text"/>
                <w:sz w:val="20"/>
                <w:szCs w:val="20"/>
                <w:lang w:val="en-US"/>
              </w:rPr>
            </w:pPr>
            <w:r w:rsidRPr="00197A43">
              <w:rPr>
                <w:rFonts w:ascii="Sanskrit Text" w:hAnsi="Sanskrit Text" w:cs="Sanskrit Text"/>
                <w:sz w:val="20"/>
                <w:szCs w:val="20"/>
                <w:lang w:val="en-US"/>
              </w:rPr>
              <w:t xml:space="preserve">4. </w:t>
            </w:r>
          </w:p>
        </w:tc>
        <w:tc>
          <w:tcPr>
            <w:tcW w:w="844" w:type="dxa"/>
          </w:tcPr>
          <w:p w14:paraId="2492170A" w14:textId="77777777" w:rsidR="003654CB" w:rsidRPr="00197A43" w:rsidRDefault="003654CB" w:rsidP="00756757">
            <w:pPr>
              <w:spacing w:after="0"/>
              <w:rPr>
                <w:rFonts w:ascii="Sanskrit Text" w:hAnsi="Sanskrit Text" w:cs="Sanskrit Text"/>
                <w:sz w:val="20"/>
                <w:szCs w:val="20"/>
                <w:lang w:val="en-US"/>
              </w:rPr>
            </w:pPr>
          </w:p>
        </w:tc>
        <w:tc>
          <w:tcPr>
            <w:tcW w:w="893" w:type="dxa"/>
          </w:tcPr>
          <w:p w14:paraId="138A9CF3" w14:textId="77777777" w:rsidR="003654CB" w:rsidRPr="00197A43" w:rsidRDefault="003654CB" w:rsidP="00756757">
            <w:pPr>
              <w:spacing w:after="0"/>
              <w:rPr>
                <w:rFonts w:ascii="Sanskrit Text" w:hAnsi="Sanskrit Text" w:cs="Sanskrit Text"/>
                <w:sz w:val="20"/>
                <w:szCs w:val="20"/>
                <w:lang w:val="en-US"/>
              </w:rPr>
            </w:pPr>
          </w:p>
        </w:tc>
        <w:tc>
          <w:tcPr>
            <w:tcW w:w="1189" w:type="dxa"/>
          </w:tcPr>
          <w:p w14:paraId="47B3C03D" w14:textId="77777777" w:rsidR="003654CB" w:rsidRPr="00197A43" w:rsidRDefault="003654CB" w:rsidP="00756757">
            <w:pPr>
              <w:spacing w:after="0"/>
              <w:rPr>
                <w:rFonts w:ascii="Sanskrit Text" w:hAnsi="Sanskrit Text" w:cs="Sanskrit Text"/>
                <w:sz w:val="20"/>
                <w:szCs w:val="20"/>
                <w:lang w:val="en-US"/>
              </w:rPr>
            </w:pPr>
          </w:p>
        </w:tc>
        <w:tc>
          <w:tcPr>
            <w:tcW w:w="1112" w:type="dxa"/>
          </w:tcPr>
          <w:p w14:paraId="55E2B335" w14:textId="77777777" w:rsidR="003654CB" w:rsidRPr="00197A43" w:rsidRDefault="003654CB" w:rsidP="00756757">
            <w:pPr>
              <w:spacing w:after="0"/>
              <w:rPr>
                <w:rFonts w:ascii="Sanskrit Text" w:hAnsi="Sanskrit Text" w:cs="Sanskrit Text"/>
                <w:sz w:val="20"/>
                <w:szCs w:val="20"/>
                <w:lang w:val="en-US"/>
              </w:rPr>
            </w:pPr>
          </w:p>
        </w:tc>
        <w:tc>
          <w:tcPr>
            <w:tcW w:w="1229" w:type="dxa"/>
          </w:tcPr>
          <w:p w14:paraId="7501EA4B" w14:textId="77777777" w:rsidR="003654CB" w:rsidRPr="00197A43" w:rsidRDefault="003654CB" w:rsidP="00756757">
            <w:pPr>
              <w:spacing w:after="0"/>
              <w:rPr>
                <w:rFonts w:ascii="Sanskrit Text" w:hAnsi="Sanskrit Text" w:cs="Sanskrit Text"/>
                <w:sz w:val="20"/>
                <w:szCs w:val="20"/>
                <w:lang w:val="en-US"/>
              </w:rPr>
            </w:pPr>
          </w:p>
        </w:tc>
        <w:tc>
          <w:tcPr>
            <w:tcW w:w="2901" w:type="dxa"/>
          </w:tcPr>
          <w:p w14:paraId="65862A9E" w14:textId="77777777" w:rsidR="003654CB" w:rsidRPr="00197A43" w:rsidRDefault="003654CB" w:rsidP="00756757">
            <w:pPr>
              <w:spacing w:after="0"/>
              <w:rPr>
                <w:rFonts w:ascii="Sanskrit Text" w:hAnsi="Sanskrit Text" w:cs="Sanskrit Text"/>
                <w:sz w:val="20"/>
                <w:szCs w:val="20"/>
                <w:lang w:val="en-US"/>
              </w:rPr>
            </w:pPr>
          </w:p>
        </w:tc>
      </w:tr>
      <w:tr w:rsidR="003654CB" w:rsidRPr="00197A43" w14:paraId="519BB45E" w14:textId="77777777" w:rsidTr="00756757">
        <w:trPr>
          <w:trHeight w:val="20"/>
        </w:trPr>
        <w:tc>
          <w:tcPr>
            <w:tcW w:w="1041" w:type="dxa"/>
          </w:tcPr>
          <w:p w14:paraId="7E6D276E" w14:textId="77777777" w:rsidR="003654CB" w:rsidRPr="00197A43" w:rsidRDefault="003654CB" w:rsidP="00756757">
            <w:pPr>
              <w:spacing w:after="0"/>
              <w:rPr>
                <w:rFonts w:ascii="Sanskrit Text" w:hAnsi="Sanskrit Text" w:cs="Sanskrit Text"/>
                <w:sz w:val="20"/>
                <w:szCs w:val="20"/>
                <w:lang w:val="en-US"/>
              </w:rPr>
            </w:pPr>
            <w:r w:rsidRPr="00197A43">
              <w:rPr>
                <w:rFonts w:ascii="Sanskrit Text" w:hAnsi="Sanskrit Text" w:cs="Sanskrit Text"/>
                <w:sz w:val="20"/>
                <w:szCs w:val="20"/>
                <w:lang w:val="en-US"/>
              </w:rPr>
              <w:t>5.</w:t>
            </w:r>
          </w:p>
        </w:tc>
        <w:tc>
          <w:tcPr>
            <w:tcW w:w="844" w:type="dxa"/>
          </w:tcPr>
          <w:p w14:paraId="3C8EA25E" w14:textId="77777777" w:rsidR="003654CB" w:rsidRPr="00197A43" w:rsidRDefault="003654CB" w:rsidP="00756757">
            <w:pPr>
              <w:spacing w:after="0"/>
              <w:rPr>
                <w:rFonts w:ascii="Sanskrit Text" w:hAnsi="Sanskrit Text" w:cs="Sanskrit Text"/>
                <w:sz w:val="20"/>
                <w:szCs w:val="20"/>
                <w:lang w:val="en-US"/>
              </w:rPr>
            </w:pPr>
          </w:p>
        </w:tc>
        <w:tc>
          <w:tcPr>
            <w:tcW w:w="893" w:type="dxa"/>
          </w:tcPr>
          <w:p w14:paraId="46F7D048" w14:textId="77777777" w:rsidR="003654CB" w:rsidRPr="00197A43" w:rsidRDefault="003654CB" w:rsidP="00756757">
            <w:pPr>
              <w:spacing w:after="0"/>
              <w:rPr>
                <w:rFonts w:ascii="Sanskrit Text" w:hAnsi="Sanskrit Text" w:cs="Sanskrit Text"/>
                <w:sz w:val="20"/>
                <w:szCs w:val="20"/>
                <w:lang w:val="en-US"/>
              </w:rPr>
            </w:pPr>
          </w:p>
        </w:tc>
        <w:tc>
          <w:tcPr>
            <w:tcW w:w="1189" w:type="dxa"/>
          </w:tcPr>
          <w:p w14:paraId="2BFE35B8" w14:textId="77777777" w:rsidR="003654CB" w:rsidRPr="00197A43" w:rsidRDefault="003654CB" w:rsidP="00756757">
            <w:pPr>
              <w:spacing w:after="0"/>
              <w:rPr>
                <w:rFonts w:ascii="Sanskrit Text" w:hAnsi="Sanskrit Text" w:cs="Sanskrit Text"/>
                <w:sz w:val="20"/>
                <w:szCs w:val="20"/>
                <w:lang w:val="en-US"/>
              </w:rPr>
            </w:pPr>
          </w:p>
        </w:tc>
        <w:tc>
          <w:tcPr>
            <w:tcW w:w="1112" w:type="dxa"/>
          </w:tcPr>
          <w:p w14:paraId="525FAC55" w14:textId="77777777" w:rsidR="003654CB" w:rsidRPr="00197A43" w:rsidRDefault="003654CB" w:rsidP="00756757">
            <w:pPr>
              <w:spacing w:after="0"/>
              <w:rPr>
                <w:rFonts w:ascii="Sanskrit Text" w:hAnsi="Sanskrit Text" w:cs="Sanskrit Text"/>
                <w:sz w:val="20"/>
                <w:szCs w:val="20"/>
                <w:lang w:val="en-US"/>
              </w:rPr>
            </w:pPr>
          </w:p>
        </w:tc>
        <w:tc>
          <w:tcPr>
            <w:tcW w:w="1229" w:type="dxa"/>
          </w:tcPr>
          <w:p w14:paraId="3B632693" w14:textId="77777777" w:rsidR="003654CB" w:rsidRPr="00197A43" w:rsidRDefault="003654CB" w:rsidP="00756757">
            <w:pPr>
              <w:spacing w:after="0"/>
              <w:rPr>
                <w:rFonts w:ascii="Sanskrit Text" w:hAnsi="Sanskrit Text" w:cs="Sanskrit Text"/>
                <w:sz w:val="20"/>
                <w:szCs w:val="20"/>
                <w:lang w:val="en-US"/>
              </w:rPr>
            </w:pPr>
          </w:p>
        </w:tc>
        <w:tc>
          <w:tcPr>
            <w:tcW w:w="2901" w:type="dxa"/>
          </w:tcPr>
          <w:p w14:paraId="65CBAC3E" w14:textId="77777777" w:rsidR="003654CB" w:rsidRPr="00197A43" w:rsidRDefault="003654CB" w:rsidP="00756757">
            <w:pPr>
              <w:spacing w:after="0"/>
              <w:rPr>
                <w:rFonts w:ascii="Sanskrit Text" w:hAnsi="Sanskrit Text" w:cs="Sanskrit Text"/>
                <w:sz w:val="20"/>
                <w:szCs w:val="20"/>
                <w:lang w:val="en-US"/>
              </w:rPr>
            </w:pPr>
          </w:p>
        </w:tc>
      </w:tr>
      <w:tr w:rsidR="003654CB" w:rsidRPr="00197A43" w14:paraId="030A6358" w14:textId="77777777" w:rsidTr="00756757">
        <w:trPr>
          <w:trHeight w:val="20"/>
        </w:trPr>
        <w:tc>
          <w:tcPr>
            <w:tcW w:w="1041" w:type="dxa"/>
          </w:tcPr>
          <w:p w14:paraId="5D635EED" w14:textId="77777777" w:rsidR="003654CB" w:rsidRPr="00197A43" w:rsidRDefault="003654CB" w:rsidP="00756757">
            <w:pPr>
              <w:spacing w:after="0"/>
              <w:rPr>
                <w:rFonts w:ascii="Sanskrit Text" w:hAnsi="Sanskrit Text" w:cs="Sanskrit Text"/>
                <w:sz w:val="20"/>
                <w:szCs w:val="20"/>
                <w:lang w:val="en-US"/>
              </w:rPr>
            </w:pPr>
            <w:r w:rsidRPr="00197A43">
              <w:rPr>
                <w:rFonts w:ascii="Sanskrit Text" w:hAnsi="Sanskrit Text" w:cs="Sanskrit Text"/>
                <w:sz w:val="20"/>
                <w:szCs w:val="20"/>
                <w:lang w:val="en-US"/>
              </w:rPr>
              <w:t>etc.</w:t>
            </w:r>
          </w:p>
        </w:tc>
        <w:tc>
          <w:tcPr>
            <w:tcW w:w="844" w:type="dxa"/>
          </w:tcPr>
          <w:p w14:paraId="483D8FB3" w14:textId="77777777" w:rsidR="003654CB" w:rsidRPr="00197A43" w:rsidRDefault="003654CB" w:rsidP="00756757">
            <w:pPr>
              <w:spacing w:after="0"/>
              <w:rPr>
                <w:rFonts w:ascii="Sanskrit Text" w:hAnsi="Sanskrit Text" w:cs="Sanskrit Text"/>
                <w:sz w:val="20"/>
                <w:szCs w:val="20"/>
                <w:lang w:val="en-US"/>
              </w:rPr>
            </w:pPr>
          </w:p>
        </w:tc>
        <w:tc>
          <w:tcPr>
            <w:tcW w:w="893" w:type="dxa"/>
          </w:tcPr>
          <w:p w14:paraId="7CBEAB8D" w14:textId="77777777" w:rsidR="003654CB" w:rsidRPr="00197A43" w:rsidRDefault="003654CB" w:rsidP="00756757">
            <w:pPr>
              <w:spacing w:after="0"/>
              <w:rPr>
                <w:rFonts w:ascii="Sanskrit Text" w:hAnsi="Sanskrit Text" w:cs="Sanskrit Text"/>
                <w:sz w:val="20"/>
                <w:szCs w:val="20"/>
                <w:lang w:val="en-US"/>
              </w:rPr>
            </w:pPr>
          </w:p>
        </w:tc>
        <w:tc>
          <w:tcPr>
            <w:tcW w:w="1189" w:type="dxa"/>
          </w:tcPr>
          <w:p w14:paraId="39C84525" w14:textId="77777777" w:rsidR="003654CB" w:rsidRPr="00197A43" w:rsidRDefault="003654CB" w:rsidP="00756757">
            <w:pPr>
              <w:spacing w:after="0"/>
              <w:rPr>
                <w:rFonts w:ascii="Sanskrit Text" w:hAnsi="Sanskrit Text" w:cs="Sanskrit Text"/>
                <w:sz w:val="20"/>
                <w:szCs w:val="20"/>
                <w:lang w:val="en-US"/>
              </w:rPr>
            </w:pPr>
          </w:p>
        </w:tc>
        <w:tc>
          <w:tcPr>
            <w:tcW w:w="1112" w:type="dxa"/>
          </w:tcPr>
          <w:p w14:paraId="53117F45" w14:textId="77777777" w:rsidR="003654CB" w:rsidRPr="00197A43" w:rsidRDefault="003654CB" w:rsidP="00756757">
            <w:pPr>
              <w:spacing w:after="0"/>
              <w:rPr>
                <w:rFonts w:ascii="Sanskrit Text" w:hAnsi="Sanskrit Text" w:cs="Sanskrit Text"/>
                <w:sz w:val="20"/>
                <w:szCs w:val="20"/>
                <w:lang w:val="en-US"/>
              </w:rPr>
            </w:pPr>
          </w:p>
        </w:tc>
        <w:tc>
          <w:tcPr>
            <w:tcW w:w="1229" w:type="dxa"/>
          </w:tcPr>
          <w:p w14:paraId="614C6A4F" w14:textId="77777777" w:rsidR="003654CB" w:rsidRPr="00197A43" w:rsidRDefault="003654CB" w:rsidP="00756757">
            <w:pPr>
              <w:spacing w:after="0"/>
              <w:rPr>
                <w:rFonts w:ascii="Sanskrit Text" w:hAnsi="Sanskrit Text" w:cs="Sanskrit Text"/>
                <w:sz w:val="20"/>
                <w:szCs w:val="20"/>
                <w:lang w:val="en-US"/>
              </w:rPr>
            </w:pPr>
          </w:p>
        </w:tc>
        <w:tc>
          <w:tcPr>
            <w:tcW w:w="2901" w:type="dxa"/>
          </w:tcPr>
          <w:p w14:paraId="4B973649" w14:textId="77777777" w:rsidR="003654CB" w:rsidRPr="00197A43" w:rsidRDefault="003654CB" w:rsidP="00756757">
            <w:pPr>
              <w:spacing w:after="0"/>
              <w:rPr>
                <w:rFonts w:ascii="Sanskrit Text" w:hAnsi="Sanskrit Text" w:cs="Sanskrit Text"/>
                <w:sz w:val="20"/>
                <w:szCs w:val="20"/>
                <w:lang w:val="en-US"/>
              </w:rPr>
            </w:pPr>
          </w:p>
        </w:tc>
      </w:tr>
    </w:tbl>
    <w:p w14:paraId="374E036B" w14:textId="77777777" w:rsidR="003654CB" w:rsidRPr="00197A43" w:rsidRDefault="003654CB" w:rsidP="00872E5C">
      <w:pPr>
        <w:pStyle w:val="ColorfulList-Accent11"/>
        <w:ind w:left="0"/>
        <w:rPr>
          <w:rFonts w:ascii="Sanskrit Text" w:hAnsi="Sanskrit Text" w:cs="Sanskrit Text"/>
          <w:b/>
          <w:bCs/>
        </w:rPr>
      </w:pPr>
    </w:p>
    <w:p w14:paraId="15A53EC7" w14:textId="4365491F" w:rsidR="00B64B21" w:rsidRPr="00197A43" w:rsidRDefault="009314C8" w:rsidP="00921A41">
      <w:pPr>
        <w:pStyle w:val="ColorfulList-Accent11"/>
        <w:ind w:left="0"/>
        <w:rPr>
          <w:rFonts w:ascii="Sanskrit Text" w:hAnsi="Sanskrit Text" w:cs="Sanskrit Text"/>
          <w:b/>
          <w:bCs/>
          <w:u w:val="single"/>
        </w:rPr>
      </w:pPr>
      <w:r w:rsidRPr="00197A43">
        <w:rPr>
          <w:rFonts w:ascii="Sanskrit Text" w:hAnsi="Sanskrit Text" w:cs="Sanskrit Text"/>
          <w:b/>
          <w:bCs/>
          <w:u w:val="single"/>
        </w:rPr>
        <w:t xml:space="preserve">Step 3: </w:t>
      </w:r>
      <w:r w:rsidR="00430A73" w:rsidRPr="00197A43">
        <w:rPr>
          <w:rFonts w:ascii="Sanskrit Text" w:hAnsi="Sanskrit Text" w:cs="Sanskrit Text"/>
          <w:b/>
          <w:bCs/>
          <w:u w:val="single"/>
        </w:rPr>
        <w:t xml:space="preserve">Discuss </w:t>
      </w:r>
      <w:r w:rsidR="00426B1C" w:rsidRPr="00197A43">
        <w:rPr>
          <w:rFonts w:ascii="Sanskrit Text" w:hAnsi="Sanskrit Text" w:cs="Sanskrit Text"/>
          <w:b/>
          <w:bCs/>
          <w:u w:val="single"/>
        </w:rPr>
        <w:t>overall satisfaction with varieties</w:t>
      </w:r>
    </w:p>
    <w:p w14:paraId="7947E35B" w14:textId="23FFBA8E" w:rsidR="005477FB" w:rsidRPr="00197A43" w:rsidRDefault="005477FB" w:rsidP="00921A41">
      <w:pPr>
        <w:pStyle w:val="ColorfulList-Accent11"/>
        <w:ind w:left="0"/>
        <w:rPr>
          <w:rFonts w:ascii="Sanskrit Text" w:hAnsi="Sanskrit Text" w:cs="Sanskrit Text"/>
          <w:i/>
          <w:iCs/>
        </w:rPr>
      </w:pPr>
      <w:r w:rsidRPr="00197A43">
        <w:rPr>
          <w:rFonts w:ascii="Sanskrit Text" w:hAnsi="Sanskrit Text" w:cs="Sanskrit Text"/>
          <w:i/>
          <w:iCs/>
        </w:rPr>
        <w:t xml:space="preserve">Once all varieties have been discussed, ask participants </w:t>
      </w:r>
      <w:r w:rsidR="00BB4305" w:rsidRPr="00197A43">
        <w:rPr>
          <w:rFonts w:ascii="Sanskrit Text" w:hAnsi="Sanskrit Text" w:cs="Sanskrit Text"/>
          <w:i/>
          <w:iCs/>
        </w:rPr>
        <w:t>to assess their overall satisfaction with the vari</w:t>
      </w:r>
      <w:r w:rsidR="002C6216" w:rsidRPr="00197A43">
        <w:rPr>
          <w:rFonts w:ascii="Sanskrit Text" w:hAnsi="Sanskrit Text" w:cs="Sanskrit Text"/>
          <w:i/>
          <w:iCs/>
        </w:rPr>
        <w:t>eties</w:t>
      </w:r>
      <w:r w:rsidR="00426B1C" w:rsidRPr="00197A43">
        <w:rPr>
          <w:rFonts w:ascii="Sanskrit Text" w:hAnsi="Sanskrit Text" w:cs="Sanskrit Text"/>
          <w:i/>
          <w:iCs/>
        </w:rPr>
        <w:t xml:space="preserve"> that are currently available</w:t>
      </w:r>
      <w:r w:rsidR="0080406D" w:rsidRPr="00197A43">
        <w:rPr>
          <w:rFonts w:ascii="Sanskrit Text" w:hAnsi="Sanskrit Text" w:cs="Sanskrit Text"/>
          <w:i/>
          <w:iCs/>
        </w:rPr>
        <w:t>:</w:t>
      </w:r>
    </w:p>
    <w:p w14:paraId="4ACF64E6" w14:textId="433F0CEE" w:rsidR="00AB7EF6" w:rsidRPr="00197A43" w:rsidRDefault="00E450DC" w:rsidP="00921A41">
      <w:pPr>
        <w:pStyle w:val="ColorfulList-Accent11"/>
        <w:numPr>
          <w:ilvl w:val="0"/>
          <w:numId w:val="57"/>
        </w:numPr>
        <w:rPr>
          <w:rFonts w:ascii="Sanskrit Text" w:hAnsi="Sanskrit Text" w:cs="Sanskrit Text"/>
          <w:i/>
          <w:iCs/>
        </w:rPr>
      </w:pPr>
      <w:r w:rsidRPr="00197A43">
        <w:rPr>
          <w:rFonts w:ascii="Sanskrit Text" w:hAnsi="Sanskrit Text" w:cs="Sanskrit Text"/>
          <w:i/>
          <w:iCs/>
        </w:rPr>
        <w:t>How satisfied are you with the varieties of this crop currently available in your area?</w:t>
      </w:r>
    </w:p>
    <w:p w14:paraId="0860631A" w14:textId="01F17A5F" w:rsidR="007378C1" w:rsidRPr="00197A43" w:rsidRDefault="006223D5" w:rsidP="00921A41">
      <w:pPr>
        <w:pStyle w:val="ColorfulList-Accent11"/>
        <w:numPr>
          <w:ilvl w:val="0"/>
          <w:numId w:val="57"/>
        </w:numPr>
        <w:rPr>
          <w:rFonts w:ascii="Sanskrit Text" w:hAnsi="Sanskrit Text" w:cs="Sanskrit Text"/>
        </w:rPr>
      </w:pPr>
      <w:r w:rsidRPr="00197A43">
        <w:rPr>
          <w:rFonts w:ascii="Sanskrit Text" w:hAnsi="Sanskrit Text" w:cs="Sanskrit Text"/>
          <w:noProof/>
          <w:sz w:val="20"/>
          <w:szCs w:val="20"/>
        </w:rPr>
        <mc:AlternateContent>
          <mc:Choice Requires="wps">
            <w:drawing>
              <wp:anchor distT="45720" distB="45720" distL="114300" distR="114300" simplePos="0" relativeHeight="251666434" behindDoc="0" locked="0" layoutInCell="1" allowOverlap="1" wp14:anchorId="240038F3" wp14:editId="5F005473">
                <wp:simplePos x="0" y="0"/>
                <wp:positionH relativeFrom="column">
                  <wp:posOffset>-8890</wp:posOffset>
                </wp:positionH>
                <wp:positionV relativeFrom="paragraph">
                  <wp:posOffset>546735</wp:posOffset>
                </wp:positionV>
                <wp:extent cx="5969000" cy="1431290"/>
                <wp:effectExtent l="0" t="0" r="12700" b="165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1431290"/>
                        </a:xfrm>
                        <a:prstGeom prst="rect">
                          <a:avLst/>
                        </a:prstGeom>
                        <a:solidFill>
                          <a:srgbClr val="FFFFFF"/>
                        </a:solidFill>
                        <a:ln w="9525">
                          <a:solidFill>
                            <a:srgbClr val="000000"/>
                          </a:solidFill>
                          <a:miter lim="800000"/>
                          <a:headEnd/>
                          <a:tailEnd/>
                        </a:ln>
                      </wps:spPr>
                      <wps:txbx>
                        <w:txbxContent>
                          <w:p w14:paraId="7B9CCF78" w14:textId="00281846" w:rsidR="00121ED2" w:rsidRPr="00422245" w:rsidRDefault="006223D5">
                            <w:pPr>
                              <w:rPr>
                                <w:lang w:val="en-US"/>
                              </w:rPr>
                            </w:pPr>
                            <w:r w:rsidRPr="00422245">
                              <w:rPr>
                                <w:lang w:val="en-US"/>
                              </w:rPr>
                              <w:t>Notes on overall satisfaction:</w:t>
                            </w:r>
                          </w:p>
                          <w:p w14:paraId="73D694F3" w14:textId="77777777" w:rsidR="006223D5" w:rsidRPr="00921A41" w:rsidRDefault="006223D5">
                            <w:pPr>
                              <w:rPr>
                                <w:lang w:val="es-E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038F3" id="_x0000_s1031" type="#_x0000_t202" style="position:absolute;left:0;text-align:left;margin-left:-.7pt;margin-top:43.05pt;width:470pt;height:112.7pt;z-index:2516664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">
                <v:textbox>
                  <w:txbxContent>
                    <w:p w14:paraId="7B9CCF78" w14:textId="00281846" w:rsidR="00121ED2" w:rsidRPr="00422245" w:rsidRDefault="006223D5">
                      <w:pPr>
                        <w:rPr>
                          <w:lang w:val="en-US"/>
                        </w:rPr>
                      </w:pPr>
                      <w:r w:rsidRPr="00422245">
                        <w:rPr>
                          <w:lang w:val="en-US"/>
                        </w:rPr>
                        <w:t>Notes on overall satisfaction:</w:t>
                      </w:r>
                    </w:p>
                    <w:p w14:paraId="73D694F3" w14:textId="77777777" w:rsidR="006223D5" w:rsidRPr="00921A41" w:rsidRDefault="006223D5">
                      <w:pPr>
                        <w:rPr>
                          <w:lang w:val="es-EC"/>
                        </w:rPr>
                      </w:pPr>
                    </w:p>
                  </w:txbxContent>
                </v:textbox>
                <w10:wrap type="square"/>
              </v:shape>
            </w:pict>
          </mc:Fallback>
        </mc:AlternateContent>
      </w:r>
      <w:r w:rsidR="007378C1" w:rsidRPr="00197A43">
        <w:rPr>
          <w:rFonts w:ascii="Sanskrit Text" w:hAnsi="Sanskrit Text" w:cs="Sanskrit Text"/>
          <w:i/>
          <w:iCs/>
        </w:rPr>
        <w:t xml:space="preserve">Is there a need for </w:t>
      </w:r>
      <w:r w:rsidR="00BB4305" w:rsidRPr="00197A43">
        <w:rPr>
          <w:rFonts w:ascii="Sanskrit Text" w:hAnsi="Sanskrit Text" w:cs="Sanskrit Text"/>
          <w:i/>
          <w:iCs/>
        </w:rPr>
        <w:t>other kinds of varieties than the ones you have today?</w:t>
      </w:r>
      <w:r w:rsidR="002C6216" w:rsidRPr="00197A43">
        <w:rPr>
          <w:rFonts w:ascii="Sanskrit Text" w:hAnsi="Sanskrit Text" w:cs="Sanskrit Text"/>
          <w:i/>
          <w:iCs/>
        </w:rPr>
        <w:t xml:space="preserve"> If yes, what kinds of varieties/traits?</w:t>
      </w:r>
    </w:p>
    <w:p w14:paraId="0E4EF72E" w14:textId="465E51A8" w:rsidR="0089493F" w:rsidRPr="00197A43" w:rsidRDefault="0089493F" w:rsidP="008B723D">
      <w:pPr>
        <w:rPr>
          <w:rFonts w:ascii="Sanskrit Text" w:hAnsi="Sanskrit Text" w:cs="Sanskrit Text"/>
          <w:b/>
          <w:lang w:val="en-US"/>
        </w:rPr>
      </w:pPr>
    </w:p>
    <w:p w14:paraId="6DE7A6C4" w14:textId="0A55E207" w:rsidR="00D5506F" w:rsidRPr="00197A43" w:rsidRDefault="00D5506F" w:rsidP="00D5506F">
      <w:pPr>
        <w:rPr>
          <w:rFonts w:ascii="Sanskrit Text" w:hAnsi="Sanskrit Text" w:cs="Sanskrit Text"/>
          <w:b/>
          <w:lang w:val="en-US"/>
        </w:rPr>
      </w:pPr>
    </w:p>
    <w:sectPr w:rsidR="00D5506F" w:rsidRPr="00197A43" w:rsidSect="00DF2400">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6AF43" w14:textId="77777777" w:rsidR="003E29AE" w:rsidRDefault="003E29AE" w:rsidP="004303AC">
      <w:pPr>
        <w:spacing w:after="0" w:line="240" w:lineRule="auto"/>
      </w:pPr>
      <w:r>
        <w:separator/>
      </w:r>
    </w:p>
  </w:endnote>
  <w:endnote w:type="continuationSeparator" w:id="0">
    <w:p w14:paraId="39110318" w14:textId="77777777" w:rsidR="003E29AE" w:rsidRDefault="003E29AE" w:rsidP="004303AC">
      <w:pPr>
        <w:spacing w:after="0" w:line="240" w:lineRule="auto"/>
      </w:pPr>
      <w:r>
        <w:continuationSeparator/>
      </w:r>
    </w:p>
  </w:endnote>
  <w:endnote w:type="continuationNotice" w:id="1">
    <w:p w14:paraId="7AF62BFD" w14:textId="77777777" w:rsidR="003E29AE" w:rsidRDefault="003E29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itter">
    <w:altName w:val="Calibri"/>
    <w:charset w:val="4D"/>
    <w:family w:val="auto"/>
    <w:pitch w:val="variable"/>
    <w:sig w:usb0="A00002FF" w:usb1="400020FB" w:usb2="00000000" w:usb3="00000000" w:csb0="00000197" w:csb1="00000000"/>
  </w:font>
  <w:font w:name="Sanskrit Text">
    <w:altName w:val="Nirmala UI"/>
    <w:charset w:val="00"/>
    <w:family w:val="roman"/>
    <w:pitch w:val="variable"/>
    <w:sig w:usb0="A0008047"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734043"/>
      <w:docPartObj>
        <w:docPartGallery w:val="Page Numbers (Bottom of Page)"/>
        <w:docPartUnique/>
      </w:docPartObj>
    </w:sdtPr>
    <w:sdtContent>
      <w:p w14:paraId="430F228F" w14:textId="3E4FB21D" w:rsidR="006876D8" w:rsidRDefault="006876D8">
        <w:pPr>
          <w:pStyle w:val="Footer"/>
          <w:jc w:val="center"/>
        </w:pPr>
        <w:r>
          <w:fldChar w:fldCharType="begin"/>
        </w:r>
        <w:r>
          <w:instrText>PAGE   \* MERGEFORMAT</w:instrText>
        </w:r>
        <w:r>
          <w:fldChar w:fldCharType="separate"/>
        </w:r>
        <w:r>
          <w:t>2</w:t>
        </w:r>
        <w:r>
          <w:fldChar w:fldCharType="end"/>
        </w:r>
      </w:p>
    </w:sdtContent>
  </w:sdt>
  <w:p w14:paraId="345BFFD8" w14:textId="77777777" w:rsidR="006876D8" w:rsidRDefault="00687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E7685" w14:textId="77777777" w:rsidR="003E29AE" w:rsidRDefault="003E29AE" w:rsidP="004303AC">
      <w:pPr>
        <w:spacing w:after="0" w:line="240" w:lineRule="auto"/>
      </w:pPr>
      <w:r>
        <w:separator/>
      </w:r>
    </w:p>
  </w:footnote>
  <w:footnote w:type="continuationSeparator" w:id="0">
    <w:p w14:paraId="21108C0B" w14:textId="77777777" w:rsidR="003E29AE" w:rsidRDefault="003E29AE" w:rsidP="004303AC">
      <w:pPr>
        <w:spacing w:after="0" w:line="240" w:lineRule="auto"/>
      </w:pPr>
      <w:r>
        <w:continuationSeparator/>
      </w:r>
    </w:p>
  </w:footnote>
  <w:footnote w:type="continuationNotice" w:id="1">
    <w:p w14:paraId="34AB4030" w14:textId="77777777" w:rsidR="003E29AE" w:rsidRDefault="003E29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2D7A2" w14:textId="3B253A3D" w:rsidR="00030AC7" w:rsidRDefault="00CE4123">
    <w:pPr>
      <w:pStyle w:val="Header"/>
    </w:pPr>
    <w:r>
      <w:rPr>
        <w:noProof/>
        <w:lang w:val="en-US"/>
      </w:rPr>
      <w:drawing>
        <wp:anchor distT="0" distB="0" distL="114300" distR="114300" simplePos="0" relativeHeight="251659264" behindDoc="1" locked="0" layoutInCell="1" allowOverlap="1" wp14:anchorId="729838E5" wp14:editId="78E1618C">
          <wp:simplePos x="0" y="0"/>
          <wp:positionH relativeFrom="page">
            <wp:posOffset>914400</wp:posOffset>
          </wp:positionH>
          <wp:positionV relativeFrom="topMargin">
            <wp:posOffset>267335</wp:posOffset>
          </wp:positionV>
          <wp:extent cx="668020" cy="532765"/>
          <wp:effectExtent l="0" t="0" r="0" b="635"/>
          <wp:wrapNone/>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 name="Picture 74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68020" cy="532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222BD084" wp14:editId="2C133B94">
          <wp:simplePos x="0" y="0"/>
          <wp:positionH relativeFrom="column">
            <wp:posOffset>4799965</wp:posOffset>
          </wp:positionH>
          <wp:positionV relativeFrom="paragraph">
            <wp:posOffset>-43180</wp:posOffset>
          </wp:positionV>
          <wp:extent cx="916305" cy="383540"/>
          <wp:effectExtent l="0" t="0" r="0" b="0"/>
          <wp:wrapNone/>
          <wp:docPr id="34" name="Picture 34" descr="A black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black text on a white background&#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6305" cy="3835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26615E48" wp14:editId="6FA30103">
          <wp:simplePos x="0" y="0"/>
          <wp:positionH relativeFrom="column">
            <wp:posOffset>2371725</wp:posOffset>
          </wp:positionH>
          <wp:positionV relativeFrom="paragraph">
            <wp:posOffset>-21429</wp:posOffset>
          </wp:positionV>
          <wp:extent cx="789940" cy="323215"/>
          <wp:effectExtent l="0" t="0" r="0" b="635"/>
          <wp:wrapNone/>
          <wp:docPr id="38" name="Picture 3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789940" cy="323215"/>
                  </a:xfrm>
                  <a:prstGeom prst="rect">
                    <a:avLst/>
                  </a:prstGeom>
                </pic:spPr>
              </pic:pic>
            </a:graphicData>
          </a:graphic>
          <wp14:sizeRelH relativeFrom="page">
            <wp14:pctWidth>0</wp14:pctWidth>
          </wp14:sizeRelH>
          <wp14:sizeRelV relativeFrom="page">
            <wp14:pctHeight>0</wp14:pctHeight>
          </wp14:sizeRelV>
        </wp:anchor>
      </w:drawing>
    </w:r>
  </w:p>
  <w:p w14:paraId="00691F15" w14:textId="77777777" w:rsidR="00030AC7" w:rsidRDefault="00030A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582"/>
    <w:multiLevelType w:val="hybridMultilevel"/>
    <w:tmpl w:val="C840DBDA"/>
    <w:lvl w:ilvl="0" w:tplc="0414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8C5F92"/>
    <w:multiLevelType w:val="hybridMultilevel"/>
    <w:tmpl w:val="48E28C2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3CA7A34"/>
    <w:multiLevelType w:val="hybridMultilevel"/>
    <w:tmpl w:val="902665EC"/>
    <w:lvl w:ilvl="0" w:tplc="55BA365A">
      <w:start w:val="1"/>
      <w:numFmt w:val="upperLetter"/>
      <w:lvlText w:val="%1."/>
      <w:lvlJc w:val="left"/>
      <w:pPr>
        <w:ind w:left="360" w:firstLine="0"/>
      </w:pPr>
      <w:rPr>
        <w:rFonts w:cstheme="majorBidi" w:hint="default"/>
        <w:b w:val="0"/>
        <w:sz w:val="26"/>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47E762B"/>
    <w:multiLevelType w:val="hybridMultilevel"/>
    <w:tmpl w:val="23061C7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05745405"/>
    <w:multiLevelType w:val="hybridMultilevel"/>
    <w:tmpl w:val="54281CB6"/>
    <w:lvl w:ilvl="0" w:tplc="0414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start w:val="1"/>
      <w:numFmt w:val="lowerRoman"/>
      <w:lvlText w:val="%5."/>
      <w:lvlJc w:val="left"/>
      <w:pPr>
        <w:ind w:left="3960" w:hanging="720"/>
      </w:pPr>
      <w:rPr>
        <w:rFont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6BC01A5"/>
    <w:multiLevelType w:val="hybridMultilevel"/>
    <w:tmpl w:val="B48A898C"/>
    <w:lvl w:ilvl="0" w:tplc="DC7AF1CA">
      <w:start w:val="1"/>
      <w:numFmt w:val="upp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0CBD61D6"/>
    <w:multiLevelType w:val="hybridMultilevel"/>
    <w:tmpl w:val="F95C06EE"/>
    <w:lvl w:ilvl="0" w:tplc="FFFFFFFF">
      <w:start w:val="1"/>
      <w:numFmt w:val="bullet"/>
      <w:lvlText w:val=""/>
      <w:lvlJc w:val="left"/>
      <w:pPr>
        <w:ind w:left="720" w:hanging="360"/>
      </w:pPr>
      <w:rPr>
        <w:rFonts w:ascii="Symbol" w:hAnsi="Symbol"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01C2D68"/>
    <w:multiLevelType w:val="hybridMultilevel"/>
    <w:tmpl w:val="8FC620D6"/>
    <w:lvl w:ilvl="0" w:tplc="0414001B">
      <w:start w:val="1"/>
      <w:numFmt w:val="lowerRoman"/>
      <w:lvlText w:val="%1."/>
      <w:lvlJc w:val="right"/>
      <w:pPr>
        <w:ind w:left="720"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80525A5E">
      <w:start w:val="1"/>
      <w:numFmt w:val="decimal"/>
      <w:lvlText w:val="%4."/>
      <w:lvlJc w:val="left"/>
      <w:pPr>
        <w:ind w:left="2880" w:hanging="360"/>
      </w:pPr>
      <w:rPr>
        <w:rFonts w:hint="default"/>
      </w:rPr>
    </w:lvl>
    <w:lvl w:ilvl="4" w:tplc="EBE8B346">
      <w:start w:val="1"/>
      <w:numFmt w:val="lowerRoman"/>
      <w:lvlText w:val="%5."/>
      <w:lvlJc w:val="left"/>
      <w:pPr>
        <w:ind w:left="3960" w:hanging="720"/>
      </w:pPr>
      <w:rPr>
        <w:rFonts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1131278F"/>
    <w:multiLevelType w:val="hybridMultilevel"/>
    <w:tmpl w:val="FDF40188"/>
    <w:lvl w:ilvl="0" w:tplc="04140011">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13195410"/>
    <w:multiLevelType w:val="hybridMultilevel"/>
    <w:tmpl w:val="6016AFDC"/>
    <w:lvl w:ilvl="0" w:tplc="FFFFFFFF">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start w:val="1"/>
      <w:numFmt w:val="lowerRoman"/>
      <w:lvlText w:val="%5."/>
      <w:lvlJc w:val="left"/>
      <w:pPr>
        <w:ind w:left="3960" w:hanging="720"/>
      </w:pPr>
      <w:rPr>
        <w:rFont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4886375"/>
    <w:multiLevelType w:val="hybridMultilevel"/>
    <w:tmpl w:val="846EE124"/>
    <w:lvl w:ilvl="0" w:tplc="040C000F">
      <w:start w:val="1"/>
      <w:numFmt w:val="decimal"/>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8937C64"/>
    <w:multiLevelType w:val="hybridMultilevel"/>
    <w:tmpl w:val="4BB61526"/>
    <w:lvl w:ilvl="0" w:tplc="04140015">
      <w:start w:val="1"/>
      <w:numFmt w:val="upp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1A60143B"/>
    <w:multiLevelType w:val="hybridMultilevel"/>
    <w:tmpl w:val="4E36009C"/>
    <w:lvl w:ilvl="0" w:tplc="04140003">
      <w:start w:val="1"/>
      <w:numFmt w:val="bullet"/>
      <w:lvlText w:val="o"/>
      <w:lvlJc w:val="left"/>
      <w:pPr>
        <w:ind w:left="72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AF14DA7"/>
    <w:multiLevelType w:val="hybridMultilevel"/>
    <w:tmpl w:val="F65E246C"/>
    <w:lvl w:ilvl="0" w:tplc="FFFFFFFF">
      <w:start w:val="1"/>
      <w:numFmt w:val="lowerLetter"/>
      <w:lvlText w:val="%1."/>
      <w:lvlJc w:val="left"/>
      <w:pPr>
        <w:ind w:left="720" w:hanging="360"/>
      </w:pPr>
      <w:rPr>
        <w:rFonts w:hint="default"/>
      </w:rPr>
    </w:lvl>
    <w:lvl w:ilvl="1" w:tplc="0414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E3B07A3"/>
    <w:multiLevelType w:val="hybridMultilevel"/>
    <w:tmpl w:val="1CD21C08"/>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1EB836C6"/>
    <w:multiLevelType w:val="hybridMultilevel"/>
    <w:tmpl w:val="D08AD50C"/>
    <w:lvl w:ilvl="0" w:tplc="0414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0AF065B"/>
    <w:multiLevelType w:val="hybridMultilevel"/>
    <w:tmpl w:val="0B00589E"/>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2A13430"/>
    <w:multiLevelType w:val="hybridMultilevel"/>
    <w:tmpl w:val="F440FDF2"/>
    <w:lvl w:ilvl="0" w:tplc="04140015">
      <w:start w:val="1"/>
      <w:numFmt w:val="upp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8" w15:restartNumberingAfterBreak="0">
    <w:nsid w:val="24297A7B"/>
    <w:multiLevelType w:val="hybridMultilevel"/>
    <w:tmpl w:val="B4301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7355B7B"/>
    <w:multiLevelType w:val="hybridMultilevel"/>
    <w:tmpl w:val="D3E69A76"/>
    <w:lvl w:ilvl="0" w:tplc="04140003">
      <w:start w:val="1"/>
      <w:numFmt w:val="bullet"/>
      <w:lvlText w:val="o"/>
      <w:lvlJc w:val="left"/>
      <w:pPr>
        <w:ind w:left="1080" w:hanging="360"/>
      </w:pPr>
      <w:rPr>
        <w:rFonts w:ascii="Courier New" w:hAnsi="Courier New" w:cs="Courier New"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0" w15:restartNumberingAfterBreak="0">
    <w:nsid w:val="29001642"/>
    <w:multiLevelType w:val="hybridMultilevel"/>
    <w:tmpl w:val="A9FEEE6E"/>
    <w:lvl w:ilvl="0" w:tplc="0FDA9236">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33336D9A"/>
    <w:multiLevelType w:val="hybridMultilevel"/>
    <w:tmpl w:val="5E740D86"/>
    <w:lvl w:ilvl="0" w:tplc="04140019">
      <w:start w:val="1"/>
      <w:numFmt w:val="lowerLetter"/>
      <w:lvlText w:val="%1."/>
      <w:lvlJc w:val="left"/>
      <w:pPr>
        <w:ind w:left="720" w:hanging="360"/>
      </w:pPr>
      <w:rPr>
        <w:rFonts w:hint="default"/>
        <w:b w:val="0"/>
      </w:rPr>
    </w:lvl>
    <w:lvl w:ilvl="1" w:tplc="04140001">
      <w:start w:val="1"/>
      <w:numFmt w:val="bullet"/>
      <w:lvlText w:val=""/>
      <w:lvlJc w:val="left"/>
      <w:pPr>
        <w:ind w:left="1440" w:hanging="360"/>
      </w:pPr>
      <w:rPr>
        <w:rFonts w:ascii="Symbol" w:hAnsi="Symbol"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2" w15:restartNumberingAfterBreak="0">
    <w:nsid w:val="33CB1F6D"/>
    <w:multiLevelType w:val="hybridMultilevel"/>
    <w:tmpl w:val="BF3CFDE6"/>
    <w:lvl w:ilvl="0" w:tplc="04140001">
      <w:start w:val="1"/>
      <w:numFmt w:val="bullet"/>
      <w:lvlText w:val=""/>
      <w:lvlJc w:val="left"/>
      <w:pPr>
        <w:ind w:left="1492" w:hanging="360"/>
      </w:pPr>
      <w:rPr>
        <w:rFonts w:ascii="Symbol" w:hAnsi="Symbol" w:hint="default"/>
      </w:rPr>
    </w:lvl>
    <w:lvl w:ilvl="1" w:tplc="04140003" w:tentative="1">
      <w:start w:val="1"/>
      <w:numFmt w:val="bullet"/>
      <w:lvlText w:val="o"/>
      <w:lvlJc w:val="left"/>
      <w:pPr>
        <w:ind w:left="2212" w:hanging="360"/>
      </w:pPr>
      <w:rPr>
        <w:rFonts w:ascii="Courier New" w:hAnsi="Courier New" w:cs="Courier New" w:hint="default"/>
      </w:rPr>
    </w:lvl>
    <w:lvl w:ilvl="2" w:tplc="04140005" w:tentative="1">
      <w:start w:val="1"/>
      <w:numFmt w:val="bullet"/>
      <w:lvlText w:val=""/>
      <w:lvlJc w:val="left"/>
      <w:pPr>
        <w:ind w:left="2932" w:hanging="360"/>
      </w:pPr>
      <w:rPr>
        <w:rFonts w:ascii="Wingdings" w:hAnsi="Wingdings" w:hint="default"/>
      </w:rPr>
    </w:lvl>
    <w:lvl w:ilvl="3" w:tplc="04140001" w:tentative="1">
      <w:start w:val="1"/>
      <w:numFmt w:val="bullet"/>
      <w:lvlText w:val=""/>
      <w:lvlJc w:val="left"/>
      <w:pPr>
        <w:ind w:left="3652" w:hanging="360"/>
      </w:pPr>
      <w:rPr>
        <w:rFonts w:ascii="Symbol" w:hAnsi="Symbol" w:hint="default"/>
      </w:rPr>
    </w:lvl>
    <w:lvl w:ilvl="4" w:tplc="04140003" w:tentative="1">
      <w:start w:val="1"/>
      <w:numFmt w:val="bullet"/>
      <w:lvlText w:val="o"/>
      <w:lvlJc w:val="left"/>
      <w:pPr>
        <w:ind w:left="4372" w:hanging="360"/>
      </w:pPr>
      <w:rPr>
        <w:rFonts w:ascii="Courier New" w:hAnsi="Courier New" w:cs="Courier New" w:hint="default"/>
      </w:rPr>
    </w:lvl>
    <w:lvl w:ilvl="5" w:tplc="04140005" w:tentative="1">
      <w:start w:val="1"/>
      <w:numFmt w:val="bullet"/>
      <w:lvlText w:val=""/>
      <w:lvlJc w:val="left"/>
      <w:pPr>
        <w:ind w:left="5092" w:hanging="360"/>
      </w:pPr>
      <w:rPr>
        <w:rFonts w:ascii="Wingdings" w:hAnsi="Wingdings" w:hint="default"/>
      </w:rPr>
    </w:lvl>
    <w:lvl w:ilvl="6" w:tplc="04140001" w:tentative="1">
      <w:start w:val="1"/>
      <w:numFmt w:val="bullet"/>
      <w:lvlText w:val=""/>
      <w:lvlJc w:val="left"/>
      <w:pPr>
        <w:ind w:left="5812" w:hanging="360"/>
      </w:pPr>
      <w:rPr>
        <w:rFonts w:ascii="Symbol" w:hAnsi="Symbol" w:hint="default"/>
      </w:rPr>
    </w:lvl>
    <w:lvl w:ilvl="7" w:tplc="04140003" w:tentative="1">
      <w:start w:val="1"/>
      <w:numFmt w:val="bullet"/>
      <w:lvlText w:val="o"/>
      <w:lvlJc w:val="left"/>
      <w:pPr>
        <w:ind w:left="6532" w:hanging="360"/>
      </w:pPr>
      <w:rPr>
        <w:rFonts w:ascii="Courier New" w:hAnsi="Courier New" w:cs="Courier New" w:hint="default"/>
      </w:rPr>
    </w:lvl>
    <w:lvl w:ilvl="8" w:tplc="04140005" w:tentative="1">
      <w:start w:val="1"/>
      <w:numFmt w:val="bullet"/>
      <w:lvlText w:val=""/>
      <w:lvlJc w:val="left"/>
      <w:pPr>
        <w:ind w:left="7252" w:hanging="360"/>
      </w:pPr>
      <w:rPr>
        <w:rFonts w:ascii="Wingdings" w:hAnsi="Wingdings" w:hint="default"/>
      </w:rPr>
    </w:lvl>
  </w:abstractNum>
  <w:abstractNum w:abstractNumId="23" w15:restartNumberingAfterBreak="0">
    <w:nsid w:val="34293EC4"/>
    <w:multiLevelType w:val="hybridMultilevel"/>
    <w:tmpl w:val="3D8EE47E"/>
    <w:lvl w:ilvl="0" w:tplc="04140019">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36325AC4"/>
    <w:multiLevelType w:val="hybridMultilevel"/>
    <w:tmpl w:val="5F5263C0"/>
    <w:lvl w:ilvl="0" w:tplc="87868EB0">
      <w:start w:val="1"/>
      <w:numFmt w:val="decimal"/>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3B5C0A6B"/>
    <w:multiLevelType w:val="hybridMultilevel"/>
    <w:tmpl w:val="42FC386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3D260C21"/>
    <w:multiLevelType w:val="hybridMultilevel"/>
    <w:tmpl w:val="1DE08C80"/>
    <w:lvl w:ilvl="0" w:tplc="98E2A248">
      <w:start w:val="3"/>
      <w:numFmt w:val="bullet"/>
      <w:lvlText w:val="-"/>
      <w:lvlJc w:val="left"/>
      <w:pPr>
        <w:ind w:left="1440" w:hanging="360"/>
      </w:pPr>
      <w:rPr>
        <w:rFonts w:ascii="Calibri" w:eastAsiaTheme="minorHAnsi" w:hAnsi="Calibri" w:cs="Calibri"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7" w15:restartNumberingAfterBreak="0">
    <w:nsid w:val="3DDC68C0"/>
    <w:multiLevelType w:val="hybridMultilevel"/>
    <w:tmpl w:val="984E8CC0"/>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28" w15:restartNumberingAfterBreak="0">
    <w:nsid w:val="3FE91324"/>
    <w:multiLevelType w:val="hybridMultilevel"/>
    <w:tmpl w:val="1EB429A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417D1CB6"/>
    <w:multiLevelType w:val="hybridMultilevel"/>
    <w:tmpl w:val="FD6EEA46"/>
    <w:lvl w:ilvl="0" w:tplc="FFFFFFFF">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start w:val="1"/>
      <w:numFmt w:val="lowerRoman"/>
      <w:lvlText w:val="%5."/>
      <w:lvlJc w:val="left"/>
      <w:pPr>
        <w:ind w:left="3960" w:hanging="720"/>
      </w:pPr>
      <w:rPr>
        <w:rFont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45E79B8"/>
    <w:multiLevelType w:val="hybridMultilevel"/>
    <w:tmpl w:val="86E2ECD0"/>
    <w:lvl w:ilvl="0" w:tplc="138C58F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464A4F22"/>
    <w:multiLevelType w:val="hybridMultilevel"/>
    <w:tmpl w:val="263E9C6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763765D"/>
    <w:multiLevelType w:val="hybridMultilevel"/>
    <w:tmpl w:val="955C808A"/>
    <w:lvl w:ilvl="0" w:tplc="8B220766">
      <w:start w:val="1"/>
      <w:numFmt w:val="upperLetter"/>
      <w:pStyle w:val="Heading2"/>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47C931AF"/>
    <w:multiLevelType w:val="hybridMultilevel"/>
    <w:tmpl w:val="76F2C4E8"/>
    <w:lvl w:ilvl="0" w:tplc="04140001">
      <w:start w:val="1"/>
      <w:numFmt w:val="bullet"/>
      <w:lvlText w:val=""/>
      <w:lvlJc w:val="left"/>
      <w:pPr>
        <w:ind w:left="720" w:hanging="360"/>
      </w:pPr>
      <w:rPr>
        <w:rFonts w:ascii="Symbol" w:hAnsi="Symbol" w:hint="default"/>
      </w:rPr>
    </w:lvl>
    <w:lvl w:ilvl="1" w:tplc="04140001">
      <w:start w:val="1"/>
      <w:numFmt w:val="bullet"/>
      <w:lvlText w:val=""/>
      <w:lvlJc w:val="left"/>
      <w:pPr>
        <w:ind w:left="1440" w:hanging="360"/>
      </w:pPr>
      <w:rPr>
        <w:rFonts w:ascii="Symbol" w:hAnsi="Symbol"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4F71600C"/>
    <w:multiLevelType w:val="hybridMultilevel"/>
    <w:tmpl w:val="7426415C"/>
    <w:lvl w:ilvl="0" w:tplc="04140019">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5" w15:restartNumberingAfterBreak="0">
    <w:nsid w:val="520670DF"/>
    <w:multiLevelType w:val="hybridMultilevel"/>
    <w:tmpl w:val="D45EA13E"/>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14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3DD7CE2"/>
    <w:multiLevelType w:val="hybridMultilevel"/>
    <w:tmpl w:val="5F5263C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4A7407B"/>
    <w:multiLevelType w:val="hybridMultilevel"/>
    <w:tmpl w:val="0052A3AC"/>
    <w:lvl w:ilvl="0" w:tplc="FFFFFFFF">
      <w:start w:val="1"/>
      <w:numFmt w:val="lowerRoman"/>
      <w:lvlText w:val="%1."/>
      <w:lvlJc w:val="righ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B103AAF"/>
    <w:multiLevelType w:val="hybridMultilevel"/>
    <w:tmpl w:val="F92E014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39" w15:restartNumberingAfterBreak="0">
    <w:nsid w:val="5C1D097D"/>
    <w:multiLevelType w:val="hybridMultilevel"/>
    <w:tmpl w:val="0028681C"/>
    <w:lvl w:ilvl="0" w:tplc="04140019">
      <w:start w:val="1"/>
      <w:numFmt w:val="lowerLetter"/>
      <w:lvlText w:val="%1."/>
      <w:lvlJc w:val="left"/>
      <w:pPr>
        <w:ind w:left="720" w:hanging="360"/>
      </w:pPr>
      <w:rPr>
        <w:lang w:val="en-US"/>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5C7E1944"/>
    <w:multiLevelType w:val="hybridMultilevel"/>
    <w:tmpl w:val="88DA945C"/>
    <w:lvl w:ilvl="0" w:tplc="FFFFFFFF">
      <w:start w:val="1"/>
      <w:numFmt w:val="lowerLetter"/>
      <w:lvlText w:val="%1."/>
      <w:lvlJc w:val="left"/>
      <w:pPr>
        <w:ind w:left="720" w:hanging="360"/>
      </w:pPr>
      <w:rPr>
        <w:rFonts w:hint="default"/>
        <w:b w:val="0"/>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F883870"/>
    <w:multiLevelType w:val="hybridMultilevel"/>
    <w:tmpl w:val="9B34C068"/>
    <w:lvl w:ilvl="0" w:tplc="04140003">
      <w:start w:val="1"/>
      <w:numFmt w:val="bullet"/>
      <w:lvlText w:val="o"/>
      <w:lvlJc w:val="left"/>
      <w:pPr>
        <w:ind w:left="1440" w:hanging="360"/>
      </w:pPr>
      <w:rPr>
        <w:rFonts w:ascii="Courier New" w:hAnsi="Courier New" w:cs="Courier New"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42" w15:restartNumberingAfterBreak="0">
    <w:nsid w:val="605867AC"/>
    <w:multiLevelType w:val="hybridMultilevel"/>
    <w:tmpl w:val="12220F5C"/>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43" w15:restartNumberingAfterBreak="0">
    <w:nsid w:val="61C34A71"/>
    <w:multiLevelType w:val="hybridMultilevel"/>
    <w:tmpl w:val="4C9A349E"/>
    <w:lvl w:ilvl="0" w:tplc="98E2A248">
      <w:start w:val="3"/>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62440CD3"/>
    <w:multiLevelType w:val="hybridMultilevel"/>
    <w:tmpl w:val="74F2E53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5" w15:restartNumberingAfterBreak="0">
    <w:nsid w:val="65E83923"/>
    <w:multiLevelType w:val="hybridMultilevel"/>
    <w:tmpl w:val="C114CAF4"/>
    <w:lvl w:ilvl="0" w:tplc="FFFFFFFF">
      <w:start w:val="1"/>
      <w:numFmt w:val="lowerLetter"/>
      <w:lvlText w:val="%1."/>
      <w:lvlJc w:val="left"/>
      <w:pPr>
        <w:ind w:left="720" w:hanging="360"/>
      </w:pPr>
      <w:rPr>
        <w:rFonts w:hint="default"/>
      </w:rPr>
    </w:lvl>
    <w:lvl w:ilvl="1" w:tplc="0414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65D3D08"/>
    <w:multiLevelType w:val="hybridMultilevel"/>
    <w:tmpl w:val="33AEFE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7" w15:restartNumberingAfterBreak="0">
    <w:nsid w:val="6BA55D18"/>
    <w:multiLevelType w:val="hybridMultilevel"/>
    <w:tmpl w:val="0BF2C4E4"/>
    <w:lvl w:ilvl="0" w:tplc="04140015">
      <w:start w:val="1"/>
      <w:numFmt w:val="upp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8" w15:restartNumberingAfterBreak="0">
    <w:nsid w:val="6E5A31D8"/>
    <w:multiLevelType w:val="hybridMultilevel"/>
    <w:tmpl w:val="C8784186"/>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9" w15:restartNumberingAfterBreak="0">
    <w:nsid w:val="6F4450B0"/>
    <w:multiLevelType w:val="hybridMultilevel"/>
    <w:tmpl w:val="7486AF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FF37D27"/>
    <w:multiLevelType w:val="hybridMultilevel"/>
    <w:tmpl w:val="263E9C60"/>
    <w:lvl w:ilvl="0" w:tplc="04140015">
      <w:start w:val="1"/>
      <w:numFmt w:val="upp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1" w15:restartNumberingAfterBreak="0">
    <w:nsid w:val="74970946"/>
    <w:multiLevelType w:val="hybridMultilevel"/>
    <w:tmpl w:val="B430154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2" w15:restartNumberingAfterBreak="0">
    <w:nsid w:val="75576A0D"/>
    <w:multiLevelType w:val="hybridMultilevel"/>
    <w:tmpl w:val="986E3250"/>
    <w:lvl w:ilvl="0" w:tplc="04140015">
      <w:start w:val="1"/>
      <w:numFmt w:val="upperLetter"/>
      <w:lvlText w:val="%1."/>
      <w:lvlJc w:val="left"/>
      <w:pPr>
        <w:ind w:left="1080" w:hanging="360"/>
      </w:p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53" w15:restartNumberingAfterBreak="0">
    <w:nsid w:val="7C175AD7"/>
    <w:multiLevelType w:val="hybridMultilevel"/>
    <w:tmpl w:val="B0BE06CA"/>
    <w:lvl w:ilvl="0" w:tplc="0414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ind w:left="2880" w:hanging="360"/>
      </w:pPr>
      <w:rPr>
        <w:rFonts w:hint="default"/>
      </w:rPr>
    </w:lvl>
    <w:lvl w:ilvl="4" w:tplc="FFFFFFFF">
      <w:start w:val="1"/>
      <w:numFmt w:val="lowerRoman"/>
      <w:lvlText w:val="%5."/>
      <w:lvlJc w:val="left"/>
      <w:pPr>
        <w:ind w:left="3960" w:hanging="720"/>
      </w:pPr>
      <w:rPr>
        <w:rFont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E031059"/>
    <w:multiLevelType w:val="hybridMultilevel"/>
    <w:tmpl w:val="05B0819E"/>
    <w:lvl w:ilvl="0" w:tplc="EA8825FE">
      <w:start w:val="1"/>
      <w:numFmt w:val="lowerLetter"/>
      <w:lvlText w:val="%1."/>
      <w:lvlJc w:val="left"/>
      <w:pPr>
        <w:ind w:left="720" w:hanging="360"/>
      </w:pPr>
      <w:rPr>
        <w:rFonts w:asciiTheme="minorHAnsi" w:eastAsiaTheme="minorHAnsi" w:hAnsiTheme="minorHAnsi" w:cstheme="minorBid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4336CD"/>
    <w:multiLevelType w:val="hybridMultilevel"/>
    <w:tmpl w:val="1D7A2A10"/>
    <w:lvl w:ilvl="0" w:tplc="0414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6" w15:restartNumberingAfterBreak="0">
    <w:nsid w:val="7E444868"/>
    <w:multiLevelType w:val="hybridMultilevel"/>
    <w:tmpl w:val="22F68D3A"/>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num w:numId="1" w16cid:durableId="1673604061">
    <w:abstractNumId w:val="7"/>
  </w:num>
  <w:num w:numId="2" w16cid:durableId="54938093">
    <w:abstractNumId w:val="49"/>
  </w:num>
  <w:num w:numId="3" w16cid:durableId="795568343">
    <w:abstractNumId w:val="34"/>
  </w:num>
  <w:num w:numId="4" w16cid:durableId="578053223">
    <w:abstractNumId w:val="15"/>
  </w:num>
  <w:num w:numId="5" w16cid:durableId="1599211884">
    <w:abstractNumId w:val="39"/>
  </w:num>
  <w:num w:numId="6" w16cid:durableId="2037190729">
    <w:abstractNumId w:val="50"/>
  </w:num>
  <w:num w:numId="7" w16cid:durableId="1260483809">
    <w:abstractNumId w:val="20"/>
  </w:num>
  <w:num w:numId="8" w16cid:durableId="1815953425">
    <w:abstractNumId w:val="0"/>
  </w:num>
  <w:num w:numId="9" w16cid:durableId="218594776">
    <w:abstractNumId w:val="53"/>
  </w:num>
  <w:num w:numId="10" w16cid:durableId="1338729077">
    <w:abstractNumId w:val="41"/>
  </w:num>
  <w:num w:numId="11" w16cid:durableId="57558906">
    <w:abstractNumId w:val="9"/>
  </w:num>
  <w:num w:numId="12" w16cid:durableId="297036170">
    <w:abstractNumId w:val="12"/>
  </w:num>
  <w:num w:numId="13" w16cid:durableId="7822620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9458314">
    <w:abstractNumId w:val="17"/>
  </w:num>
  <w:num w:numId="15" w16cid:durableId="209614412">
    <w:abstractNumId w:val="30"/>
  </w:num>
  <w:num w:numId="16" w16cid:durableId="307438796">
    <w:abstractNumId w:val="4"/>
  </w:num>
  <w:num w:numId="17" w16cid:durableId="547760272">
    <w:abstractNumId w:val="43"/>
  </w:num>
  <w:num w:numId="18" w16cid:durableId="1114909838">
    <w:abstractNumId w:val="26"/>
  </w:num>
  <w:num w:numId="19" w16cid:durableId="1688866429">
    <w:abstractNumId w:val="37"/>
  </w:num>
  <w:num w:numId="20" w16cid:durableId="440417293">
    <w:abstractNumId w:val="3"/>
  </w:num>
  <w:num w:numId="21" w16cid:durableId="1758162922">
    <w:abstractNumId w:val="19"/>
  </w:num>
  <w:num w:numId="22" w16cid:durableId="161356241">
    <w:abstractNumId w:val="14"/>
  </w:num>
  <w:num w:numId="23" w16cid:durableId="51276800">
    <w:abstractNumId w:val="56"/>
  </w:num>
  <w:num w:numId="24" w16cid:durableId="297414855">
    <w:abstractNumId w:val="54"/>
  </w:num>
  <w:num w:numId="25" w16cid:durableId="589506251">
    <w:abstractNumId w:val="45"/>
  </w:num>
  <w:num w:numId="26" w16cid:durableId="1423797731">
    <w:abstractNumId w:val="13"/>
  </w:num>
  <w:num w:numId="27" w16cid:durableId="1884095014">
    <w:abstractNumId w:val="16"/>
  </w:num>
  <w:num w:numId="28" w16cid:durableId="1118914308">
    <w:abstractNumId w:val="22"/>
  </w:num>
  <w:num w:numId="29" w16cid:durableId="843786687">
    <w:abstractNumId w:val="27"/>
  </w:num>
  <w:num w:numId="30" w16cid:durableId="587539077">
    <w:abstractNumId w:val="31"/>
  </w:num>
  <w:num w:numId="31" w16cid:durableId="992441373">
    <w:abstractNumId w:val="51"/>
  </w:num>
  <w:num w:numId="32" w16cid:durableId="480659993">
    <w:abstractNumId w:val="29"/>
  </w:num>
  <w:num w:numId="33" w16cid:durableId="218246703">
    <w:abstractNumId w:val="47"/>
  </w:num>
  <w:num w:numId="34" w16cid:durableId="1921672834">
    <w:abstractNumId w:val="33"/>
  </w:num>
  <w:num w:numId="35" w16cid:durableId="2094233917">
    <w:abstractNumId w:val="48"/>
  </w:num>
  <w:num w:numId="36" w16cid:durableId="1447851827">
    <w:abstractNumId w:val="25"/>
  </w:num>
  <w:num w:numId="37" w16cid:durableId="630015029">
    <w:abstractNumId w:val="18"/>
  </w:num>
  <w:num w:numId="38" w16cid:durableId="489952450">
    <w:abstractNumId w:val="10"/>
  </w:num>
  <w:num w:numId="39" w16cid:durableId="1930039678">
    <w:abstractNumId w:val="21"/>
  </w:num>
  <w:num w:numId="40" w16cid:durableId="994071748">
    <w:abstractNumId w:val="23"/>
  </w:num>
  <w:num w:numId="41" w16cid:durableId="1865560093">
    <w:abstractNumId w:val="40"/>
  </w:num>
  <w:num w:numId="42" w16cid:durableId="1452478307">
    <w:abstractNumId w:val="8"/>
  </w:num>
  <w:num w:numId="43" w16cid:durableId="659309368">
    <w:abstractNumId w:val="52"/>
  </w:num>
  <w:num w:numId="44" w16cid:durableId="1485076462">
    <w:abstractNumId w:val="5"/>
  </w:num>
  <w:num w:numId="45" w16cid:durableId="1434125506">
    <w:abstractNumId w:val="24"/>
  </w:num>
  <w:num w:numId="46" w16cid:durableId="624583029">
    <w:abstractNumId w:val="55"/>
  </w:num>
  <w:num w:numId="47" w16cid:durableId="1999530601">
    <w:abstractNumId w:val="35"/>
  </w:num>
  <w:num w:numId="48" w16cid:durableId="553855972">
    <w:abstractNumId w:val="1"/>
  </w:num>
  <w:num w:numId="49" w16cid:durableId="900597518">
    <w:abstractNumId w:val="42"/>
  </w:num>
  <w:num w:numId="50" w16cid:durableId="1914897196">
    <w:abstractNumId w:val="38"/>
  </w:num>
  <w:num w:numId="51" w16cid:durableId="703553056">
    <w:abstractNumId w:val="28"/>
  </w:num>
  <w:num w:numId="52" w16cid:durableId="1006175594">
    <w:abstractNumId w:val="44"/>
  </w:num>
  <w:num w:numId="53" w16cid:durableId="1889680486">
    <w:abstractNumId w:val="46"/>
  </w:num>
  <w:num w:numId="54" w16cid:durableId="50466297">
    <w:abstractNumId w:val="2"/>
  </w:num>
  <w:num w:numId="55" w16cid:durableId="1663703849">
    <w:abstractNumId w:val="11"/>
  </w:num>
  <w:num w:numId="56" w16cid:durableId="2044354647">
    <w:abstractNumId w:val="32"/>
  </w:num>
  <w:num w:numId="57" w16cid:durableId="710350114">
    <w:abstractNumId w:val="6"/>
  </w:num>
  <w:num w:numId="58" w16cid:durableId="1310747865">
    <w:abstractNumId w:val="3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E3NjY2N7M0MjNR0lEKTi0uzszPAykwNK8FAGZHQGEtAAAA"/>
  </w:docVars>
  <w:rsids>
    <w:rsidRoot w:val="00C663A3"/>
    <w:rsid w:val="00000407"/>
    <w:rsid w:val="00000DAA"/>
    <w:rsid w:val="00000F07"/>
    <w:rsid w:val="00001101"/>
    <w:rsid w:val="00001F69"/>
    <w:rsid w:val="00001FAA"/>
    <w:rsid w:val="00002338"/>
    <w:rsid w:val="0000238D"/>
    <w:rsid w:val="000030A7"/>
    <w:rsid w:val="00003DD1"/>
    <w:rsid w:val="000044D9"/>
    <w:rsid w:val="00004641"/>
    <w:rsid w:val="0000493D"/>
    <w:rsid w:val="00004B15"/>
    <w:rsid w:val="000053D0"/>
    <w:rsid w:val="00005496"/>
    <w:rsid w:val="00005588"/>
    <w:rsid w:val="00005DB1"/>
    <w:rsid w:val="00006580"/>
    <w:rsid w:val="00006942"/>
    <w:rsid w:val="0001105E"/>
    <w:rsid w:val="000117E0"/>
    <w:rsid w:val="00011906"/>
    <w:rsid w:val="00011C36"/>
    <w:rsid w:val="0001322E"/>
    <w:rsid w:val="00016C3C"/>
    <w:rsid w:val="00016E9B"/>
    <w:rsid w:val="00016F84"/>
    <w:rsid w:val="000179D3"/>
    <w:rsid w:val="00017C2B"/>
    <w:rsid w:val="00020289"/>
    <w:rsid w:val="0002039E"/>
    <w:rsid w:val="000203A4"/>
    <w:rsid w:val="00020CA5"/>
    <w:rsid w:val="00020DE3"/>
    <w:rsid w:val="00020EF6"/>
    <w:rsid w:val="000211E3"/>
    <w:rsid w:val="000218B5"/>
    <w:rsid w:val="000218C2"/>
    <w:rsid w:val="000219A2"/>
    <w:rsid w:val="00021F6F"/>
    <w:rsid w:val="00022F07"/>
    <w:rsid w:val="000236EE"/>
    <w:rsid w:val="000248A9"/>
    <w:rsid w:val="00026B40"/>
    <w:rsid w:val="000276EA"/>
    <w:rsid w:val="00027799"/>
    <w:rsid w:val="00027FF0"/>
    <w:rsid w:val="00030417"/>
    <w:rsid w:val="00030821"/>
    <w:rsid w:val="00030AC7"/>
    <w:rsid w:val="00030CC3"/>
    <w:rsid w:val="00031012"/>
    <w:rsid w:val="00033094"/>
    <w:rsid w:val="00033543"/>
    <w:rsid w:val="00033A41"/>
    <w:rsid w:val="00033A57"/>
    <w:rsid w:val="000360A4"/>
    <w:rsid w:val="00036BBA"/>
    <w:rsid w:val="00037B0E"/>
    <w:rsid w:val="00040063"/>
    <w:rsid w:val="00040848"/>
    <w:rsid w:val="0004092F"/>
    <w:rsid w:val="00042690"/>
    <w:rsid w:val="00044893"/>
    <w:rsid w:val="000452FA"/>
    <w:rsid w:val="000457A1"/>
    <w:rsid w:val="0004601B"/>
    <w:rsid w:val="00046F16"/>
    <w:rsid w:val="00047135"/>
    <w:rsid w:val="0004734F"/>
    <w:rsid w:val="00047751"/>
    <w:rsid w:val="00050F94"/>
    <w:rsid w:val="0005106D"/>
    <w:rsid w:val="000513DC"/>
    <w:rsid w:val="00052047"/>
    <w:rsid w:val="00052B32"/>
    <w:rsid w:val="00054787"/>
    <w:rsid w:val="00056067"/>
    <w:rsid w:val="00056330"/>
    <w:rsid w:val="0005635A"/>
    <w:rsid w:val="00057066"/>
    <w:rsid w:val="00057281"/>
    <w:rsid w:val="000577A3"/>
    <w:rsid w:val="00061510"/>
    <w:rsid w:val="00061E5E"/>
    <w:rsid w:val="0006208E"/>
    <w:rsid w:val="000625EF"/>
    <w:rsid w:val="000629A6"/>
    <w:rsid w:val="0006307F"/>
    <w:rsid w:val="00063F76"/>
    <w:rsid w:val="00064146"/>
    <w:rsid w:val="00065431"/>
    <w:rsid w:val="00066315"/>
    <w:rsid w:val="00066762"/>
    <w:rsid w:val="0006679E"/>
    <w:rsid w:val="000669FC"/>
    <w:rsid w:val="00066E1D"/>
    <w:rsid w:val="00066FE0"/>
    <w:rsid w:val="000672B7"/>
    <w:rsid w:val="00067D52"/>
    <w:rsid w:val="0007030A"/>
    <w:rsid w:val="00070493"/>
    <w:rsid w:val="00070AC5"/>
    <w:rsid w:val="000715A7"/>
    <w:rsid w:val="00071FE1"/>
    <w:rsid w:val="000734CE"/>
    <w:rsid w:val="00073879"/>
    <w:rsid w:val="00073A17"/>
    <w:rsid w:val="00073A94"/>
    <w:rsid w:val="0007413E"/>
    <w:rsid w:val="00074365"/>
    <w:rsid w:val="0007475C"/>
    <w:rsid w:val="00075362"/>
    <w:rsid w:val="00075B20"/>
    <w:rsid w:val="00076278"/>
    <w:rsid w:val="00080D3F"/>
    <w:rsid w:val="00082739"/>
    <w:rsid w:val="0008284E"/>
    <w:rsid w:val="00082A0B"/>
    <w:rsid w:val="0008322D"/>
    <w:rsid w:val="0008351E"/>
    <w:rsid w:val="00083A32"/>
    <w:rsid w:val="00083E71"/>
    <w:rsid w:val="000845F8"/>
    <w:rsid w:val="00084FD7"/>
    <w:rsid w:val="000856E2"/>
    <w:rsid w:val="000868DC"/>
    <w:rsid w:val="00086F00"/>
    <w:rsid w:val="0009020C"/>
    <w:rsid w:val="000902B1"/>
    <w:rsid w:val="000904A7"/>
    <w:rsid w:val="00090E50"/>
    <w:rsid w:val="000921F1"/>
    <w:rsid w:val="00093823"/>
    <w:rsid w:val="000945D9"/>
    <w:rsid w:val="00094AC8"/>
    <w:rsid w:val="00095D00"/>
    <w:rsid w:val="00096028"/>
    <w:rsid w:val="000962BB"/>
    <w:rsid w:val="00096618"/>
    <w:rsid w:val="000973C4"/>
    <w:rsid w:val="00097721"/>
    <w:rsid w:val="000A0036"/>
    <w:rsid w:val="000A0290"/>
    <w:rsid w:val="000A0367"/>
    <w:rsid w:val="000A09F2"/>
    <w:rsid w:val="000A0AC0"/>
    <w:rsid w:val="000A0B6C"/>
    <w:rsid w:val="000A15E5"/>
    <w:rsid w:val="000A1AEE"/>
    <w:rsid w:val="000A200E"/>
    <w:rsid w:val="000A23AF"/>
    <w:rsid w:val="000A39F8"/>
    <w:rsid w:val="000A3C5A"/>
    <w:rsid w:val="000A4C5C"/>
    <w:rsid w:val="000A4ED6"/>
    <w:rsid w:val="000A58AB"/>
    <w:rsid w:val="000A6377"/>
    <w:rsid w:val="000A6908"/>
    <w:rsid w:val="000A70AE"/>
    <w:rsid w:val="000A734F"/>
    <w:rsid w:val="000B010A"/>
    <w:rsid w:val="000B0319"/>
    <w:rsid w:val="000B1589"/>
    <w:rsid w:val="000B15D3"/>
    <w:rsid w:val="000B2C3D"/>
    <w:rsid w:val="000B37E2"/>
    <w:rsid w:val="000B38B1"/>
    <w:rsid w:val="000B4401"/>
    <w:rsid w:val="000B44BF"/>
    <w:rsid w:val="000B5166"/>
    <w:rsid w:val="000B63B2"/>
    <w:rsid w:val="000B6DE5"/>
    <w:rsid w:val="000B75A1"/>
    <w:rsid w:val="000B7DCB"/>
    <w:rsid w:val="000C007D"/>
    <w:rsid w:val="000C055F"/>
    <w:rsid w:val="000C0BEA"/>
    <w:rsid w:val="000C1C05"/>
    <w:rsid w:val="000C3324"/>
    <w:rsid w:val="000C3559"/>
    <w:rsid w:val="000C48E3"/>
    <w:rsid w:val="000C4930"/>
    <w:rsid w:val="000C493A"/>
    <w:rsid w:val="000C53D9"/>
    <w:rsid w:val="000C56C2"/>
    <w:rsid w:val="000C5859"/>
    <w:rsid w:val="000C5C7A"/>
    <w:rsid w:val="000C63DA"/>
    <w:rsid w:val="000C7E8A"/>
    <w:rsid w:val="000D0A44"/>
    <w:rsid w:val="000D1DFA"/>
    <w:rsid w:val="000D2E7D"/>
    <w:rsid w:val="000D346E"/>
    <w:rsid w:val="000D4E07"/>
    <w:rsid w:val="000D57F0"/>
    <w:rsid w:val="000D60AF"/>
    <w:rsid w:val="000D7B5B"/>
    <w:rsid w:val="000E0653"/>
    <w:rsid w:val="000E0706"/>
    <w:rsid w:val="000E17EA"/>
    <w:rsid w:val="000E2487"/>
    <w:rsid w:val="000E2920"/>
    <w:rsid w:val="000E29AC"/>
    <w:rsid w:val="000E2B03"/>
    <w:rsid w:val="000E335B"/>
    <w:rsid w:val="000E34BD"/>
    <w:rsid w:val="000E3784"/>
    <w:rsid w:val="000E40EC"/>
    <w:rsid w:val="000E4336"/>
    <w:rsid w:val="000E48CB"/>
    <w:rsid w:val="000E5E21"/>
    <w:rsid w:val="000E66E8"/>
    <w:rsid w:val="000F1285"/>
    <w:rsid w:val="000F1987"/>
    <w:rsid w:val="000F1FF4"/>
    <w:rsid w:val="000F200A"/>
    <w:rsid w:val="000F2165"/>
    <w:rsid w:val="000F220F"/>
    <w:rsid w:val="000F30A1"/>
    <w:rsid w:val="000F33E3"/>
    <w:rsid w:val="000F3773"/>
    <w:rsid w:val="000F4FEC"/>
    <w:rsid w:val="000F627F"/>
    <w:rsid w:val="000F6E7B"/>
    <w:rsid w:val="000F7143"/>
    <w:rsid w:val="000F7806"/>
    <w:rsid w:val="000F7ACB"/>
    <w:rsid w:val="00100018"/>
    <w:rsid w:val="00100A57"/>
    <w:rsid w:val="00101B24"/>
    <w:rsid w:val="00101F1C"/>
    <w:rsid w:val="001048EB"/>
    <w:rsid w:val="00106DEE"/>
    <w:rsid w:val="001077FE"/>
    <w:rsid w:val="00110232"/>
    <w:rsid w:val="0011070D"/>
    <w:rsid w:val="001125EA"/>
    <w:rsid w:val="00113EC5"/>
    <w:rsid w:val="001146B0"/>
    <w:rsid w:val="00115408"/>
    <w:rsid w:val="00116015"/>
    <w:rsid w:val="001167BA"/>
    <w:rsid w:val="0011793D"/>
    <w:rsid w:val="0012073E"/>
    <w:rsid w:val="00120B7A"/>
    <w:rsid w:val="00121ED2"/>
    <w:rsid w:val="00122179"/>
    <w:rsid w:val="00123F77"/>
    <w:rsid w:val="00124B9B"/>
    <w:rsid w:val="00124DA6"/>
    <w:rsid w:val="00124DD0"/>
    <w:rsid w:val="00125039"/>
    <w:rsid w:val="001252F4"/>
    <w:rsid w:val="001254E5"/>
    <w:rsid w:val="00126646"/>
    <w:rsid w:val="00126DE8"/>
    <w:rsid w:val="00126E14"/>
    <w:rsid w:val="001276BD"/>
    <w:rsid w:val="00127765"/>
    <w:rsid w:val="00130821"/>
    <w:rsid w:val="0013097A"/>
    <w:rsid w:val="0013278E"/>
    <w:rsid w:val="00132936"/>
    <w:rsid w:val="00132E5B"/>
    <w:rsid w:val="00133231"/>
    <w:rsid w:val="0013459D"/>
    <w:rsid w:val="00134FF9"/>
    <w:rsid w:val="001362B2"/>
    <w:rsid w:val="00136EA9"/>
    <w:rsid w:val="0013737C"/>
    <w:rsid w:val="00140066"/>
    <w:rsid w:val="001407AA"/>
    <w:rsid w:val="00140EA8"/>
    <w:rsid w:val="00140EDD"/>
    <w:rsid w:val="00141A08"/>
    <w:rsid w:val="00142512"/>
    <w:rsid w:val="00142E05"/>
    <w:rsid w:val="00144B83"/>
    <w:rsid w:val="00144ECB"/>
    <w:rsid w:val="0014513F"/>
    <w:rsid w:val="001460FB"/>
    <w:rsid w:val="001466D3"/>
    <w:rsid w:val="00146888"/>
    <w:rsid w:val="00146ECA"/>
    <w:rsid w:val="001477A7"/>
    <w:rsid w:val="00150EF2"/>
    <w:rsid w:val="00150FD1"/>
    <w:rsid w:val="001515D7"/>
    <w:rsid w:val="00151A75"/>
    <w:rsid w:val="00151AFC"/>
    <w:rsid w:val="00152654"/>
    <w:rsid w:val="00153FA3"/>
    <w:rsid w:val="00154275"/>
    <w:rsid w:val="00155A80"/>
    <w:rsid w:val="00155FD1"/>
    <w:rsid w:val="0015632D"/>
    <w:rsid w:val="00156E5A"/>
    <w:rsid w:val="00156EE6"/>
    <w:rsid w:val="001577FA"/>
    <w:rsid w:val="00157FC8"/>
    <w:rsid w:val="00161A89"/>
    <w:rsid w:val="001637DB"/>
    <w:rsid w:val="00164493"/>
    <w:rsid w:val="00166423"/>
    <w:rsid w:val="001669F8"/>
    <w:rsid w:val="00167302"/>
    <w:rsid w:val="001709B0"/>
    <w:rsid w:val="0017165A"/>
    <w:rsid w:val="0017347C"/>
    <w:rsid w:val="00173F37"/>
    <w:rsid w:val="0017495C"/>
    <w:rsid w:val="001750C7"/>
    <w:rsid w:val="0017565D"/>
    <w:rsid w:val="001760FC"/>
    <w:rsid w:val="00176AC1"/>
    <w:rsid w:val="00176C73"/>
    <w:rsid w:val="00177967"/>
    <w:rsid w:val="00177F55"/>
    <w:rsid w:val="0018142C"/>
    <w:rsid w:val="00181DE2"/>
    <w:rsid w:val="00181FD0"/>
    <w:rsid w:val="001823CB"/>
    <w:rsid w:val="00182A67"/>
    <w:rsid w:val="00182ABA"/>
    <w:rsid w:val="00182FA5"/>
    <w:rsid w:val="0018303A"/>
    <w:rsid w:val="00184C7E"/>
    <w:rsid w:val="00184E80"/>
    <w:rsid w:val="0018530B"/>
    <w:rsid w:val="001857F4"/>
    <w:rsid w:val="00185D01"/>
    <w:rsid w:val="00186181"/>
    <w:rsid w:val="00186ED6"/>
    <w:rsid w:val="0018785D"/>
    <w:rsid w:val="00187BBC"/>
    <w:rsid w:val="00187F41"/>
    <w:rsid w:val="00190429"/>
    <w:rsid w:val="001905AA"/>
    <w:rsid w:val="00190C45"/>
    <w:rsid w:val="00192AB9"/>
    <w:rsid w:val="00192ECF"/>
    <w:rsid w:val="001937B1"/>
    <w:rsid w:val="00193831"/>
    <w:rsid w:val="00194A10"/>
    <w:rsid w:val="00194B94"/>
    <w:rsid w:val="00194D63"/>
    <w:rsid w:val="00195984"/>
    <w:rsid w:val="00196470"/>
    <w:rsid w:val="00197A43"/>
    <w:rsid w:val="00197EC0"/>
    <w:rsid w:val="001A1318"/>
    <w:rsid w:val="001A1956"/>
    <w:rsid w:val="001A1A5D"/>
    <w:rsid w:val="001A21CA"/>
    <w:rsid w:val="001A23E1"/>
    <w:rsid w:val="001A3BB3"/>
    <w:rsid w:val="001A493D"/>
    <w:rsid w:val="001A4AA8"/>
    <w:rsid w:val="001A5112"/>
    <w:rsid w:val="001A5471"/>
    <w:rsid w:val="001A65D8"/>
    <w:rsid w:val="001A6858"/>
    <w:rsid w:val="001B0408"/>
    <w:rsid w:val="001B0A90"/>
    <w:rsid w:val="001B0AF3"/>
    <w:rsid w:val="001B1553"/>
    <w:rsid w:val="001B1BFE"/>
    <w:rsid w:val="001B22D8"/>
    <w:rsid w:val="001B2630"/>
    <w:rsid w:val="001B263A"/>
    <w:rsid w:val="001B285E"/>
    <w:rsid w:val="001B2BA8"/>
    <w:rsid w:val="001B2D30"/>
    <w:rsid w:val="001B3DDA"/>
    <w:rsid w:val="001B5664"/>
    <w:rsid w:val="001B5774"/>
    <w:rsid w:val="001B6250"/>
    <w:rsid w:val="001B6B82"/>
    <w:rsid w:val="001B7661"/>
    <w:rsid w:val="001B7952"/>
    <w:rsid w:val="001C053B"/>
    <w:rsid w:val="001C0C83"/>
    <w:rsid w:val="001C1384"/>
    <w:rsid w:val="001C18C4"/>
    <w:rsid w:val="001C1EEB"/>
    <w:rsid w:val="001C3A75"/>
    <w:rsid w:val="001C467C"/>
    <w:rsid w:val="001C5281"/>
    <w:rsid w:val="001C64C6"/>
    <w:rsid w:val="001C703D"/>
    <w:rsid w:val="001C75E0"/>
    <w:rsid w:val="001D0AC0"/>
    <w:rsid w:val="001D0BC3"/>
    <w:rsid w:val="001D113B"/>
    <w:rsid w:val="001D13DE"/>
    <w:rsid w:val="001D1418"/>
    <w:rsid w:val="001D2E3D"/>
    <w:rsid w:val="001D316D"/>
    <w:rsid w:val="001D35EF"/>
    <w:rsid w:val="001D4037"/>
    <w:rsid w:val="001D481D"/>
    <w:rsid w:val="001D4F4C"/>
    <w:rsid w:val="001D51A7"/>
    <w:rsid w:val="001D56BD"/>
    <w:rsid w:val="001D5E92"/>
    <w:rsid w:val="001D783D"/>
    <w:rsid w:val="001D7C12"/>
    <w:rsid w:val="001D7E93"/>
    <w:rsid w:val="001E00E5"/>
    <w:rsid w:val="001E02F5"/>
    <w:rsid w:val="001E1953"/>
    <w:rsid w:val="001E28E0"/>
    <w:rsid w:val="001E4071"/>
    <w:rsid w:val="001E4860"/>
    <w:rsid w:val="001E4F29"/>
    <w:rsid w:val="001E5063"/>
    <w:rsid w:val="001E510B"/>
    <w:rsid w:val="001E51DB"/>
    <w:rsid w:val="001E5384"/>
    <w:rsid w:val="001E5CBC"/>
    <w:rsid w:val="001E5E26"/>
    <w:rsid w:val="001E634C"/>
    <w:rsid w:val="001E684F"/>
    <w:rsid w:val="001E6CB8"/>
    <w:rsid w:val="001E6D9E"/>
    <w:rsid w:val="001E6E06"/>
    <w:rsid w:val="001E74D5"/>
    <w:rsid w:val="001E78FE"/>
    <w:rsid w:val="001F07CB"/>
    <w:rsid w:val="001F0D86"/>
    <w:rsid w:val="001F15CA"/>
    <w:rsid w:val="001F165C"/>
    <w:rsid w:val="001F2718"/>
    <w:rsid w:val="001F290A"/>
    <w:rsid w:val="001F2E62"/>
    <w:rsid w:val="001F359E"/>
    <w:rsid w:val="001F376A"/>
    <w:rsid w:val="001F3B68"/>
    <w:rsid w:val="001F4125"/>
    <w:rsid w:val="001F47FF"/>
    <w:rsid w:val="001F579B"/>
    <w:rsid w:val="001F62E1"/>
    <w:rsid w:val="001F6E46"/>
    <w:rsid w:val="001F7ED7"/>
    <w:rsid w:val="002009B4"/>
    <w:rsid w:val="00200E2D"/>
    <w:rsid w:val="002017D1"/>
    <w:rsid w:val="00201F64"/>
    <w:rsid w:val="002022C0"/>
    <w:rsid w:val="00205094"/>
    <w:rsid w:val="0020537A"/>
    <w:rsid w:val="002060F9"/>
    <w:rsid w:val="00206C47"/>
    <w:rsid w:val="00210AEC"/>
    <w:rsid w:val="00211033"/>
    <w:rsid w:val="00211871"/>
    <w:rsid w:val="00212163"/>
    <w:rsid w:val="00212819"/>
    <w:rsid w:val="00212C1E"/>
    <w:rsid w:val="00213E05"/>
    <w:rsid w:val="0021408E"/>
    <w:rsid w:val="00214305"/>
    <w:rsid w:val="0021482F"/>
    <w:rsid w:val="00214C28"/>
    <w:rsid w:val="00215BCD"/>
    <w:rsid w:val="00216047"/>
    <w:rsid w:val="00216FFC"/>
    <w:rsid w:val="0022026D"/>
    <w:rsid w:val="00221926"/>
    <w:rsid w:val="002219E6"/>
    <w:rsid w:val="00222509"/>
    <w:rsid w:val="00222CE1"/>
    <w:rsid w:val="00223603"/>
    <w:rsid w:val="002242F3"/>
    <w:rsid w:val="00225336"/>
    <w:rsid w:val="00225980"/>
    <w:rsid w:val="00226515"/>
    <w:rsid w:val="00227789"/>
    <w:rsid w:val="00227C57"/>
    <w:rsid w:val="00231279"/>
    <w:rsid w:val="00231B74"/>
    <w:rsid w:val="002322DF"/>
    <w:rsid w:val="00232D17"/>
    <w:rsid w:val="002336FD"/>
    <w:rsid w:val="00233E11"/>
    <w:rsid w:val="002353A1"/>
    <w:rsid w:val="0023608C"/>
    <w:rsid w:val="00236FE3"/>
    <w:rsid w:val="0023724E"/>
    <w:rsid w:val="00237E46"/>
    <w:rsid w:val="002415A1"/>
    <w:rsid w:val="00241D69"/>
    <w:rsid w:val="002446EA"/>
    <w:rsid w:val="00244AFE"/>
    <w:rsid w:val="00245C6B"/>
    <w:rsid w:val="00246D73"/>
    <w:rsid w:val="00247247"/>
    <w:rsid w:val="00251080"/>
    <w:rsid w:val="00251A7D"/>
    <w:rsid w:val="00251D4D"/>
    <w:rsid w:val="00252384"/>
    <w:rsid w:val="002523E1"/>
    <w:rsid w:val="002529CA"/>
    <w:rsid w:val="00252BC2"/>
    <w:rsid w:val="002532F9"/>
    <w:rsid w:val="002561CC"/>
    <w:rsid w:val="002573FA"/>
    <w:rsid w:val="002602F9"/>
    <w:rsid w:val="00261BF2"/>
    <w:rsid w:val="00262480"/>
    <w:rsid w:val="002626B4"/>
    <w:rsid w:val="002642E1"/>
    <w:rsid w:val="00264332"/>
    <w:rsid w:val="00265129"/>
    <w:rsid w:val="0026614D"/>
    <w:rsid w:val="002663ED"/>
    <w:rsid w:val="0026686B"/>
    <w:rsid w:val="00270963"/>
    <w:rsid w:val="00271624"/>
    <w:rsid w:val="0027189E"/>
    <w:rsid w:val="00271DCD"/>
    <w:rsid w:val="00271F64"/>
    <w:rsid w:val="0027359F"/>
    <w:rsid w:val="0027520F"/>
    <w:rsid w:val="0027568A"/>
    <w:rsid w:val="00275FE7"/>
    <w:rsid w:val="00276C40"/>
    <w:rsid w:val="00276D6D"/>
    <w:rsid w:val="00281E95"/>
    <w:rsid w:val="00282396"/>
    <w:rsid w:val="00282F2B"/>
    <w:rsid w:val="0028432E"/>
    <w:rsid w:val="002851B9"/>
    <w:rsid w:val="00285232"/>
    <w:rsid w:val="00285861"/>
    <w:rsid w:val="00286752"/>
    <w:rsid w:val="00286F75"/>
    <w:rsid w:val="00287391"/>
    <w:rsid w:val="0029012A"/>
    <w:rsid w:val="0029077A"/>
    <w:rsid w:val="00290811"/>
    <w:rsid w:val="00290C07"/>
    <w:rsid w:val="00291505"/>
    <w:rsid w:val="002917E4"/>
    <w:rsid w:val="00291CD3"/>
    <w:rsid w:val="00292317"/>
    <w:rsid w:val="002927F2"/>
    <w:rsid w:val="00292CBD"/>
    <w:rsid w:val="002941E1"/>
    <w:rsid w:val="00294E37"/>
    <w:rsid w:val="00295155"/>
    <w:rsid w:val="00295EAE"/>
    <w:rsid w:val="00296F3A"/>
    <w:rsid w:val="002972AF"/>
    <w:rsid w:val="00297F4E"/>
    <w:rsid w:val="002A000A"/>
    <w:rsid w:val="002A01B4"/>
    <w:rsid w:val="002A035C"/>
    <w:rsid w:val="002A1C36"/>
    <w:rsid w:val="002A2690"/>
    <w:rsid w:val="002A2815"/>
    <w:rsid w:val="002A3867"/>
    <w:rsid w:val="002A3E4E"/>
    <w:rsid w:val="002A47A3"/>
    <w:rsid w:val="002A4C51"/>
    <w:rsid w:val="002A69B9"/>
    <w:rsid w:val="002A73C2"/>
    <w:rsid w:val="002B017E"/>
    <w:rsid w:val="002B0201"/>
    <w:rsid w:val="002B1207"/>
    <w:rsid w:val="002B1967"/>
    <w:rsid w:val="002B1B6D"/>
    <w:rsid w:val="002B2154"/>
    <w:rsid w:val="002B39BD"/>
    <w:rsid w:val="002B5E54"/>
    <w:rsid w:val="002B6234"/>
    <w:rsid w:val="002C0205"/>
    <w:rsid w:val="002C0476"/>
    <w:rsid w:val="002C0669"/>
    <w:rsid w:val="002C0DCC"/>
    <w:rsid w:val="002C131D"/>
    <w:rsid w:val="002C135E"/>
    <w:rsid w:val="002C1C9F"/>
    <w:rsid w:val="002C2502"/>
    <w:rsid w:val="002C37AE"/>
    <w:rsid w:val="002C3A24"/>
    <w:rsid w:val="002C3DCA"/>
    <w:rsid w:val="002C46B7"/>
    <w:rsid w:val="002C50FA"/>
    <w:rsid w:val="002C59B0"/>
    <w:rsid w:val="002C612E"/>
    <w:rsid w:val="002C614C"/>
    <w:rsid w:val="002C6216"/>
    <w:rsid w:val="002D0209"/>
    <w:rsid w:val="002D0B0A"/>
    <w:rsid w:val="002D33E9"/>
    <w:rsid w:val="002D364B"/>
    <w:rsid w:val="002D3C5A"/>
    <w:rsid w:val="002D3FE2"/>
    <w:rsid w:val="002D51F6"/>
    <w:rsid w:val="002D5FF1"/>
    <w:rsid w:val="002D74C4"/>
    <w:rsid w:val="002D753D"/>
    <w:rsid w:val="002D76A9"/>
    <w:rsid w:val="002D7D79"/>
    <w:rsid w:val="002D7F47"/>
    <w:rsid w:val="002E0EF7"/>
    <w:rsid w:val="002E2C1F"/>
    <w:rsid w:val="002E40E9"/>
    <w:rsid w:val="002E522C"/>
    <w:rsid w:val="002E562A"/>
    <w:rsid w:val="002E6145"/>
    <w:rsid w:val="002E6D9B"/>
    <w:rsid w:val="002E7074"/>
    <w:rsid w:val="002E72B3"/>
    <w:rsid w:val="002E7CA4"/>
    <w:rsid w:val="002F03EC"/>
    <w:rsid w:val="002F100B"/>
    <w:rsid w:val="002F16D8"/>
    <w:rsid w:val="002F25CE"/>
    <w:rsid w:val="002F41AF"/>
    <w:rsid w:val="002F476A"/>
    <w:rsid w:val="002F47E3"/>
    <w:rsid w:val="002F4F23"/>
    <w:rsid w:val="002F5238"/>
    <w:rsid w:val="002F5742"/>
    <w:rsid w:val="002F6C36"/>
    <w:rsid w:val="002F7A37"/>
    <w:rsid w:val="002F7AD3"/>
    <w:rsid w:val="00300425"/>
    <w:rsid w:val="00300E2C"/>
    <w:rsid w:val="003026E3"/>
    <w:rsid w:val="0030284D"/>
    <w:rsid w:val="00302A9B"/>
    <w:rsid w:val="00303292"/>
    <w:rsid w:val="00303C72"/>
    <w:rsid w:val="003041D6"/>
    <w:rsid w:val="00304AC2"/>
    <w:rsid w:val="00304AD2"/>
    <w:rsid w:val="00304DE1"/>
    <w:rsid w:val="00306FB1"/>
    <w:rsid w:val="00307133"/>
    <w:rsid w:val="00307357"/>
    <w:rsid w:val="00307589"/>
    <w:rsid w:val="00307C01"/>
    <w:rsid w:val="00307D42"/>
    <w:rsid w:val="00307DC9"/>
    <w:rsid w:val="00307FDA"/>
    <w:rsid w:val="00310913"/>
    <w:rsid w:val="003113C7"/>
    <w:rsid w:val="00311634"/>
    <w:rsid w:val="00311CA4"/>
    <w:rsid w:val="0031548A"/>
    <w:rsid w:val="00315ACD"/>
    <w:rsid w:val="00316141"/>
    <w:rsid w:val="00317140"/>
    <w:rsid w:val="00317B23"/>
    <w:rsid w:val="00322173"/>
    <w:rsid w:val="00322393"/>
    <w:rsid w:val="00323096"/>
    <w:rsid w:val="003231AF"/>
    <w:rsid w:val="003233DD"/>
    <w:rsid w:val="00323831"/>
    <w:rsid w:val="00323C1B"/>
    <w:rsid w:val="00323E9F"/>
    <w:rsid w:val="00326136"/>
    <w:rsid w:val="00326A21"/>
    <w:rsid w:val="003275EA"/>
    <w:rsid w:val="00330CA9"/>
    <w:rsid w:val="00330FBC"/>
    <w:rsid w:val="0033123B"/>
    <w:rsid w:val="003324EC"/>
    <w:rsid w:val="00333D24"/>
    <w:rsid w:val="00334A17"/>
    <w:rsid w:val="00334F74"/>
    <w:rsid w:val="00335FA0"/>
    <w:rsid w:val="003369BE"/>
    <w:rsid w:val="0033720A"/>
    <w:rsid w:val="00337907"/>
    <w:rsid w:val="00337B15"/>
    <w:rsid w:val="00337CD4"/>
    <w:rsid w:val="00340A33"/>
    <w:rsid w:val="00340A3D"/>
    <w:rsid w:val="00341749"/>
    <w:rsid w:val="00341C1B"/>
    <w:rsid w:val="003423C5"/>
    <w:rsid w:val="00342A5E"/>
    <w:rsid w:val="00342E26"/>
    <w:rsid w:val="003430C6"/>
    <w:rsid w:val="003433F7"/>
    <w:rsid w:val="0034381F"/>
    <w:rsid w:val="00344527"/>
    <w:rsid w:val="003449DE"/>
    <w:rsid w:val="00344C1C"/>
    <w:rsid w:val="003460F3"/>
    <w:rsid w:val="00346335"/>
    <w:rsid w:val="0034754C"/>
    <w:rsid w:val="00347A36"/>
    <w:rsid w:val="00350704"/>
    <w:rsid w:val="00350F8B"/>
    <w:rsid w:val="00350FAC"/>
    <w:rsid w:val="003510B4"/>
    <w:rsid w:val="00351172"/>
    <w:rsid w:val="00351F96"/>
    <w:rsid w:val="00353A51"/>
    <w:rsid w:val="003543BF"/>
    <w:rsid w:val="00354960"/>
    <w:rsid w:val="003557A7"/>
    <w:rsid w:val="00357F4F"/>
    <w:rsid w:val="00360654"/>
    <w:rsid w:val="00360870"/>
    <w:rsid w:val="00360A37"/>
    <w:rsid w:val="00361B54"/>
    <w:rsid w:val="00361BC6"/>
    <w:rsid w:val="00362F25"/>
    <w:rsid w:val="00363FF0"/>
    <w:rsid w:val="003654CB"/>
    <w:rsid w:val="00365D95"/>
    <w:rsid w:val="00365EB8"/>
    <w:rsid w:val="003660DE"/>
    <w:rsid w:val="003666B5"/>
    <w:rsid w:val="00366E8A"/>
    <w:rsid w:val="00366FFA"/>
    <w:rsid w:val="0036721B"/>
    <w:rsid w:val="00367650"/>
    <w:rsid w:val="0036793A"/>
    <w:rsid w:val="00370123"/>
    <w:rsid w:val="00370C2B"/>
    <w:rsid w:val="00371523"/>
    <w:rsid w:val="003717D4"/>
    <w:rsid w:val="0037306E"/>
    <w:rsid w:val="0037309C"/>
    <w:rsid w:val="0037350B"/>
    <w:rsid w:val="00373598"/>
    <w:rsid w:val="00374255"/>
    <w:rsid w:val="00374266"/>
    <w:rsid w:val="003750E7"/>
    <w:rsid w:val="00375BB8"/>
    <w:rsid w:val="00375D57"/>
    <w:rsid w:val="003762C5"/>
    <w:rsid w:val="00377138"/>
    <w:rsid w:val="003777B4"/>
    <w:rsid w:val="00377A9B"/>
    <w:rsid w:val="0038009A"/>
    <w:rsid w:val="00380AE7"/>
    <w:rsid w:val="00380F72"/>
    <w:rsid w:val="003817B1"/>
    <w:rsid w:val="003819D2"/>
    <w:rsid w:val="0038238B"/>
    <w:rsid w:val="0038359E"/>
    <w:rsid w:val="003838F4"/>
    <w:rsid w:val="00383DA6"/>
    <w:rsid w:val="00384AEC"/>
    <w:rsid w:val="00385B50"/>
    <w:rsid w:val="003868B3"/>
    <w:rsid w:val="003871A7"/>
    <w:rsid w:val="00387E8E"/>
    <w:rsid w:val="00390075"/>
    <w:rsid w:val="00392286"/>
    <w:rsid w:val="00393C7A"/>
    <w:rsid w:val="00393FA8"/>
    <w:rsid w:val="00394035"/>
    <w:rsid w:val="00394050"/>
    <w:rsid w:val="003952C5"/>
    <w:rsid w:val="003965BA"/>
    <w:rsid w:val="00396F2E"/>
    <w:rsid w:val="0039752F"/>
    <w:rsid w:val="00397934"/>
    <w:rsid w:val="00397AFA"/>
    <w:rsid w:val="003A0E1C"/>
    <w:rsid w:val="003A15A8"/>
    <w:rsid w:val="003A1889"/>
    <w:rsid w:val="003A27A2"/>
    <w:rsid w:val="003A2E2E"/>
    <w:rsid w:val="003A453F"/>
    <w:rsid w:val="003A4F65"/>
    <w:rsid w:val="003A529A"/>
    <w:rsid w:val="003A5631"/>
    <w:rsid w:val="003A5675"/>
    <w:rsid w:val="003A5C05"/>
    <w:rsid w:val="003A5FA5"/>
    <w:rsid w:val="003A6CB7"/>
    <w:rsid w:val="003A7251"/>
    <w:rsid w:val="003A72D7"/>
    <w:rsid w:val="003A7FF6"/>
    <w:rsid w:val="003B08F5"/>
    <w:rsid w:val="003B2888"/>
    <w:rsid w:val="003B4AB5"/>
    <w:rsid w:val="003B4FD2"/>
    <w:rsid w:val="003B55EA"/>
    <w:rsid w:val="003B670A"/>
    <w:rsid w:val="003B71EB"/>
    <w:rsid w:val="003B7609"/>
    <w:rsid w:val="003B7ABA"/>
    <w:rsid w:val="003C134E"/>
    <w:rsid w:val="003C174A"/>
    <w:rsid w:val="003C1E22"/>
    <w:rsid w:val="003C2F43"/>
    <w:rsid w:val="003C36EE"/>
    <w:rsid w:val="003C3E8C"/>
    <w:rsid w:val="003C4077"/>
    <w:rsid w:val="003C4A11"/>
    <w:rsid w:val="003C524D"/>
    <w:rsid w:val="003C6338"/>
    <w:rsid w:val="003C6906"/>
    <w:rsid w:val="003C6D74"/>
    <w:rsid w:val="003C716C"/>
    <w:rsid w:val="003C7274"/>
    <w:rsid w:val="003C7714"/>
    <w:rsid w:val="003C7743"/>
    <w:rsid w:val="003C7A3D"/>
    <w:rsid w:val="003D1112"/>
    <w:rsid w:val="003D11E1"/>
    <w:rsid w:val="003D2DB5"/>
    <w:rsid w:val="003D31C5"/>
    <w:rsid w:val="003D330E"/>
    <w:rsid w:val="003D488E"/>
    <w:rsid w:val="003D539F"/>
    <w:rsid w:val="003D53C6"/>
    <w:rsid w:val="003D5B5E"/>
    <w:rsid w:val="003D601F"/>
    <w:rsid w:val="003D6996"/>
    <w:rsid w:val="003D6D28"/>
    <w:rsid w:val="003D7913"/>
    <w:rsid w:val="003D7C60"/>
    <w:rsid w:val="003E0BD9"/>
    <w:rsid w:val="003E0EC2"/>
    <w:rsid w:val="003E151E"/>
    <w:rsid w:val="003E193A"/>
    <w:rsid w:val="003E19D6"/>
    <w:rsid w:val="003E29AE"/>
    <w:rsid w:val="003E2E30"/>
    <w:rsid w:val="003E32B2"/>
    <w:rsid w:val="003E3E29"/>
    <w:rsid w:val="003E3EAB"/>
    <w:rsid w:val="003E402F"/>
    <w:rsid w:val="003E7F8A"/>
    <w:rsid w:val="003F08EA"/>
    <w:rsid w:val="003F0D60"/>
    <w:rsid w:val="003F1224"/>
    <w:rsid w:val="003F150F"/>
    <w:rsid w:val="003F2F75"/>
    <w:rsid w:val="003F3D01"/>
    <w:rsid w:val="003F4567"/>
    <w:rsid w:val="003F5D6C"/>
    <w:rsid w:val="003F706A"/>
    <w:rsid w:val="003F777A"/>
    <w:rsid w:val="003F7A39"/>
    <w:rsid w:val="003F7BC4"/>
    <w:rsid w:val="00400A8C"/>
    <w:rsid w:val="00401285"/>
    <w:rsid w:val="004014E9"/>
    <w:rsid w:val="004024A9"/>
    <w:rsid w:val="004024D5"/>
    <w:rsid w:val="004037EE"/>
    <w:rsid w:val="004038E1"/>
    <w:rsid w:val="004047CF"/>
    <w:rsid w:val="00406000"/>
    <w:rsid w:val="00406530"/>
    <w:rsid w:val="004069FD"/>
    <w:rsid w:val="004079F1"/>
    <w:rsid w:val="00407B69"/>
    <w:rsid w:val="00410A81"/>
    <w:rsid w:val="00411BBF"/>
    <w:rsid w:val="00411D08"/>
    <w:rsid w:val="004127A2"/>
    <w:rsid w:val="0041283A"/>
    <w:rsid w:val="00412F03"/>
    <w:rsid w:val="004132BF"/>
    <w:rsid w:val="00413774"/>
    <w:rsid w:val="004149E4"/>
    <w:rsid w:val="00414BAE"/>
    <w:rsid w:val="00415F63"/>
    <w:rsid w:val="00416310"/>
    <w:rsid w:val="00420515"/>
    <w:rsid w:val="00420B02"/>
    <w:rsid w:val="00420C00"/>
    <w:rsid w:val="00420C24"/>
    <w:rsid w:val="00421693"/>
    <w:rsid w:val="00422245"/>
    <w:rsid w:val="00423035"/>
    <w:rsid w:val="004232B9"/>
    <w:rsid w:val="00423E90"/>
    <w:rsid w:val="004248BB"/>
    <w:rsid w:val="00425593"/>
    <w:rsid w:val="00425777"/>
    <w:rsid w:val="004259E0"/>
    <w:rsid w:val="00425A4F"/>
    <w:rsid w:val="00425BCD"/>
    <w:rsid w:val="00425D72"/>
    <w:rsid w:val="00426342"/>
    <w:rsid w:val="00426B1C"/>
    <w:rsid w:val="004303AC"/>
    <w:rsid w:val="00430416"/>
    <w:rsid w:val="00430A39"/>
    <w:rsid w:val="00430A73"/>
    <w:rsid w:val="00430BD3"/>
    <w:rsid w:val="00430EC3"/>
    <w:rsid w:val="00431A93"/>
    <w:rsid w:val="00431ABD"/>
    <w:rsid w:val="00432276"/>
    <w:rsid w:val="00432481"/>
    <w:rsid w:val="00432533"/>
    <w:rsid w:val="0043273B"/>
    <w:rsid w:val="00432BD2"/>
    <w:rsid w:val="00432C01"/>
    <w:rsid w:val="00432F68"/>
    <w:rsid w:val="00433369"/>
    <w:rsid w:val="00433968"/>
    <w:rsid w:val="00433CB8"/>
    <w:rsid w:val="004344F4"/>
    <w:rsid w:val="00434B96"/>
    <w:rsid w:val="00435330"/>
    <w:rsid w:val="00435513"/>
    <w:rsid w:val="0043576C"/>
    <w:rsid w:val="00435E4C"/>
    <w:rsid w:val="004365E9"/>
    <w:rsid w:val="004372F4"/>
    <w:rsid w:val="004378C3"/>
    <w:rsid w:val="00437B88"/>
    <w:rsid w:val="004408EC"/>
    <w:rsid w:val="00441C84"/>
    <w:rsid w:val="00442602"/>
    <w:rsid w:val="00442A03"/>
    <w:rsid w:val="00442A94"/>
    <w:rsid w:val="00442B5E"/>
    <w:rsid w:val="004451DC"/>
    <w:rsid w:val="0044549F"/>
    <w:rsid w:val="00445927"/>
    <w:rsid w:val="00445E46"/>
    <w:rsid w:val="00445F75"/>
    <w:rsid w:val="00446208"/>
    <w:rsid w:val="00446761"/>
    <w:rsid w:val="004467F9"/>
    <w:rsid w:val="0045051E"/>
    <w:rsid w:val="004511C5"/>
    <w:rsid w:val="00451F70"/>
    <w:rsid w:val="0045258A"/>
    <w:rsid w:val="0045289B"/>
    <w:rsid w:val="0045350C"/>
    <w:rsid w:val="004535BE"/>
    <w:rsid w:val="00453D27"/>
    <w:rsid w:val="00453DE3"/>
    <w:rsid w:val="00453FC3"/>
    <w:rsid w:val="0045417E"/>
    <w:rsid w:val="00454580"/>
    <w:rsid w:val="004553DE"/>
    <w:rsid w:val="0045545E"/>
    <w:rsid w:val="00456A96"/>
    <w:rsid w:val="004620AF"/>
    <w:rsid w:val="0046294E"/>
    <w:rsid w:val="00462B14"/>
    <w:rsid w:val="00463D10"/>
    <w:rsid w:val="0046416C"/>
    <w:rsid w:val="004658A3"/>
    <w:rsid w:val="00467BDF"/>
    <w:rsid w:val="00470871"/>
    <w:rsid w:val="00471131"/>
    <w:rsid w:val="004727EC"/>
    <w:rsid w:val="004728D0"/>
    <w:rsid w:val="004733B4"/>
    <w:rsid w:val="00473FBE"/>
    <w:rsid w:val="00474711"/>
    <w:rsid w:val="00475324"/>
    <w:rsid w:val="00476197"/>
    <w:rsid w:val="00476472"/>
    <w:rsid w:val="00476A1A"/>
    <w:rsid w:val="00476FE9"/>
    <w:rsid w:val="0047749D"/>
    <w:rsid w:val="004801AE"/>
    <w:rsid w:val="004809FA"/>
    <w:rsid w:val="0048183F"/>
    <w:rsid w:val="00481D7E"/>
    <w:rsid w:val="00481F7D"/>
    <w:rsid w:val="00482795"/>
    <w:rsid w:val="00482A0E"/>
    <w:rsid w:val="00483A88"/>
    <w:rsid w:val="00484004"/>
    <w:rsid w:val="004849DC"/>
    <w:rsid w:val="00484CF9"/>
    <w:rsid w:val="00484E65"/>
    <w:rsid w:val="004852AA"/>
    <w:rsid w:val="00485613"/>
    <w:rsid w:val="0048563E"/>
    <w:rsid w:val="00486285"/>
    <w:rsid w:val="00486863"/>
    <w:rsid w:val="004869B9"/>
    <w:rsid w:val="00486A0B"/>
    <w:rsid w:val="00486AA2"/>
    <w:rsid w:val="004870F3"/>
    <w:rsid w:val="00490A43"/>
    <w:rsid w:val="00490CC2"/>
    <w:rsid w:val="004911B8"/>
    <w:rsid w:val="004914A7"/>
    <w:rsid w:val="004924FA"/>
    <w:rsid w:val="00492557"/>
    <w:rsid w:val="00493686"/>
    <w:rsid w:val="004937F6"/>
    <w:rsid w:val="00493C77"/>
    <w:rsid w:val="00494595"/>
    <w:rsid w:val="0049497F"/>
    <w:rsid w:val="00494A42"/>
    <w:rsid w:val="0049533B"/>
    <w:rsid w:val="0049548B"/>
    <w:rsid w:val="00495B70"/>
    <w:rsid w:val="00495BC7"/>
    <w:rsid w:val="00496555"/>
    <w:rsid w:val="004966DE"/>
    <w:rsid w:val="00497285"/>
    <w:rsid w:val="004972F4"/>
    <w:rsid w:val="00497748"/>
    <w:rsid w:val="00497C7D"/>
    <w:rsid w:val="004A0C21"/>
    <w:rsid w:val="004A1110"/>
    <w:rsid w:val="004A1121"/>
    <w:rsid w:val="004A2047"/>
    <w:rsid w:val="004A2E80"/>
    <w:rsid w:val="004A352F"/>
    <w:rsid w:val="004A40B2"/>
    <w:rsid w:val="004A583C"/>
    <w:rsid w:val="004A5DED"/>
    <w:rsid w:val="004A69E4"/>
    <w:rsid w:val="004A6E06"/>
    <w:rsid w:val="004A7060"/>
    <w:rsid w:val="004A7C1C"/>
    <w:rsid w:val="004A7D40"/>
    <w:rsid w:val="004B1A79"/>
    <w:rsid w:val="004B1B9F"/>
    <w:rsid w:val="004B36E7"/>
    <w:rsid w:val="004B5412"/>
    <w:rsid w:val="004B62CA"/>
    <w:rsid w:val="004B71D3"/>
    <w:rsid w:val="004C00F8"/>
    <w:rsid w:val="004C0167"/>
    <w:rsid w:val="004C0243"/>
    <w:rsid w:val="004C0C3E"/>
    <w:rsid w:val="004C1CED"/>
    <w:rsid w:val="004C260A"/>
    <w:rsid w:val="004C2D3A"/>
    <w:rsid w:val="004C341E"/>
    <w:rsid w:val="004C3B0E"/>
    <w:rsid w:val="004C3F45"/>
    <w:rsid w:val="004C5693"/>
    <w:rsid w:val="004C6130"/>
    <w:rsid w:val="004C617C"/>
    <w:rsid w:val="004C61FC"/>
    <w:rsid w:val="004C645E"/>
    <w:rsid w:val="004C64CF"/>
    <w:rsid w:val="004C660E"/>
    <w:rsid w:val="004C7BE5"/>
    <w:rsid w:val="004D0241"/>
    <w:rsid w:val="004D15D5"/>
    <w:rsid w:val="004D1A7A"/>
    <w:rsid w:val="004D2491"/>
    <w:rsid w:val="004D4383"/>
    <w:rsid w:val="004D446C"/>
    <w:rsid w:val="004D4AD8"/>
    <w:rsid w:val="004D51EC"/>
    <w:rsid w:val="004D5341"/>
    <w:rsid w:val="004D5A4B"/>
    <w:rsid w:val="004D5FC5"/>
    <w:rsid w:val="004D6EAB"/>
    <w:rsid w:val="004D6EBB"/>
    <w:rsid w:val="004D7002"/>
    <w:rsid w:val="004D7CAA"/>
    <w:rsid w:val="004E039B"/>
    <w:rsid w:val="004E1006"/>
    <w:rsid w:val="004E217F"/>
    <w:rsid w:val="004E2618"/>
    <w:rsid w:val="004E36D5"/>
    <w:rsid w:val="004E4CE7"/>
    <w:rsid w:val="004E5524"/>
    <w:rsid w:val="004E614B"/>
    <w:rsid w:val="004E642C"/>
    <w:rsid w:val="004E6494"/>
    <w:rsid w:val="004E6916"/>
    <w:rsid w:val="004E7CE0"/>
    <w:rsid w:val="004E7D9C"/>
    <w:rsid w:val="004E7E31"/>
    <w:rsid w:val="004F055E"/>
    <w:rsid w:val="004F0EB6"/>
    <w:rsid w:val="004F1504"/>
    <w:rsid w:val="004F18DB"/>
    <w:rsid w:val="004F1F84"/>
    <w:rsid w:val="004F3095"/>
    <w:rsid w:val="004F532E"/>
    <w:rsid w:val="004F6016"/>
    <w:rsid w:val="004F734A"/>
    <w:rsid w:val="004F782F"/>
    <w:rsid w:val="0050069F"/>
    <w:rsid w:val="005009A3"/>
    <w:rsid w:val="00501E91"/>
    <w:rsid w:val="00502122"/>
    <w:rsid w:val="00502C5E"/>
    <w:rsid w:val="00502CA7"/>
    <w:rsid w:val="00503165"/>
    <w:rsid w:val="005048F8"/>
    <w:rsid w:val="00504C87"/>
    <w:rsid w:val="00504EFF"/>
    <w:rsid w:val="005055F0"/>
    <w:rsid w:val="005059B6"/>
    <w:rsid w:val="00507DE4"/>
    <w:rsid w:val="00507F8B"/>
    <w:rsid w:val="00510203"/>
    <w:rsid w:val="0051047B"/>
    <w:rsid w:val="00510E7D"/>
    <w:rsid w:val="00511F7D"/>
    <w:rsid w:val="005128AC"/>
    <w:rsid w:val="005131E9"/>
    <w:rsid w:val="0051349E"/>
    <w:rsid w:val="00513EFA"/>
    <w:rsid w:val="005144D6"/>
    <w:rsid w:val="00514DD9"/>
    <w:rsid w:val="00514FD6"/>
    <w:rsid w:val="00517702"/>
    <w:rsid w:val="005179B7"/>
    <w:rsid w:val="005207F4"/>
    <w:rsid w:val="005212B9"/>
    <w:rsid w:val="0052142D"/>
    <w:rsid w:val="00521B0B"/>
    <w:rsid w:val="00521C0A"/>
    <w:rsid w:val="00521D37"/>
    <w:rsid w:val="00523021"/>
    <w:rsid w:val="00523505"/>
    <w:rsid w:val="005235ED"/>
    <w:rsid w:val="005239E3"/>
    <w:rsid w:val="00524E50"/>
    <w:rsid w:val="0052584E"/>
    <w:rsid w:val="00527357"/>
    <w:rsid w:val="005316E3"/>
    <w:rsid w:val="005320AF"/>
    <w:rsid w:val="00533CA2"/>
    <w:rsid w:val="005342CC"/>
    <w:rsid w:val="005342F3"/>
    <w:rsid w:val="00534FC7"/>
    <w:rsid w:val="00535861"/>
    <w:rsid w:val="00535FF8"/>
    <w:rsid w:val="0053607A"/>
    <w:rsid w:val="00536D8F"/>
    <w:rsid w:val="0053763A"/>
    <w:rsid w:val="0054037C"/>
    <w:rsid w:val="0054054A"/>
    <w:rsid w:val="005405C7"/>
    <w:rsid w:val="00541474"/>
    <w:rsid w:val="00543750"/>
    <w:rsid w:val="00543867"/>
    <w:rsid w:val="00543E63"/>
    <w:rsid w:val="005447A1"/>
    <w:rsid w:val="0054513E"/>
    <w:rsid w:val="00545774"/>
    <w:rsid w:val="005458C1"/>
    <w:rsid w:val="00546B61"/>
    <w:rsid w:val="005477FB"/>
    <w:rsid w:val="0055086A"/>
    <w:rsid w:val="00553089"/>
    <w:rsid w:val="0055354A"/>
    <w:rsid w:val="0055496E"/>
    <w:rsid w:val="00554B08"/>
    <w:rsid w:val="00555499"/>
    <w:rsid w:val="00556298"/>
    <w:rsid w:val="00556306"/>
    <w:rsid w:val="00556EAE"/>
    <w:rsid w:val="005600B3"/>
    <w:rsid w:val="005604FF"/>
    <w:rsid w:val="005607C4"/>
    <w:rsid w:val="005608A6"/>
    <w:rsid w:val="00560ADC"/>
    <w:rsid w:val="00561307"/>
    <w:rsid w:val="00561DA5"/>
    <w:rsid w:val="0056244D"/>
    <w:rsid w:val="0056315E"/>
    <w:rsid w:val="005647B7"/>
    <w:rsid w:val="0056507E"/>
    <w:rsid w:val="005656F3"/>
    <w:rsid w:val="005657D1"/>
    <w:rsid w:val="005659EF"/>
    <w:rsid w:val="0056696C"/>
    <w:rsid w:val="00570794"/>
    <w:rsid w:val="00570842"/>
    <w:rsid w:val="00570D2A"/>
    <w:rsid w:val="00571A1A"/>
    <w:rsid w:val="005722CD"/>
    <w:rsid w:val="0057338A"/>
    <w:rsid w:val="005740FF"/>
    <w:rsid w:val="0057420A"/>
    <w:rsid w:val="005745C0"/>
    <w:rsid w:val="005757FA"/>
    <w:rsid w:val="00575FE2"/>
    <w:rsid w:val="00576211"/>
    <w:rsid w:val="00576389"/>
    <w:rsid w:val="00576EEE"/>
    <w:rsid w:val="00577410"/>
    <w:rsid w:val="0057797C"/>
    <w:rsid w:val="005813F1"/>
    <w:rsid w:val="0058144E"/>
    <w:rsid w:val="005817B6"/>
    <w:rsid w:val="00581E12"/>
    <w:rsid w:val="00582EFB"/>
    <w:rsid w:val="005840F4"/>
    <w:rsid w:val="00584952"/>
    <w:rsid w:val="0058574A"/>
    <w:rsid w:val="00585F35"/>
    <w:rsid w:val="00586007"/>
    <w:rsid w:val="00586133"/>
    <w:rsid w:val="00586C5E"/>
    <w:rsid w:val="0058711D"/>
    <w:rsid w:val="00587A3E"/>
    <w:rsid w:val="00587AFD"/>
    <w:rsid w:val="0059097C"/>
    <w:rsid w:val="00591E88"/>
    <w:rsid w:val="00592E60"/>
    <w:rsid w:val="00593036"/>
    <w:rsid w:val="005931C1"/>
    <w:rsid w:val="00593845"/>
    <w:rsid w:val="00593BA4"/>
    <w:rsid w:val="0059421F"/>
    <w:rsid w:val="00594953"/>
    <w:rsid w:val="00594981"/>
    <w:rsid w:val="005949B0"/>
    <w:rsid w:val="005953BC"/>
    <w:rsid w:val="00595578"/>
    <w:rsid w:val="0059568B"/>
    <w:rsid w:val="0059631F"/>
    <w:rsid w:val="005965E0"/>
    <w:rsid w:val="00596C08"/>
    <w:rsid w:val="00596D1B"/>
    <w:rsid w:val="0059764A"/>
    <w:rsid w:val="00597A1A"/>
    <w:rsid w:val="00597C14"/>
    <w:rsid w:val="00597E90"/>
    <w:rsid w:val="005A08D5"/>
    <w:rsid w:val="005A08DD"/>
    <w:rsid w:val="005A0EC5"/>
    <w:rsid w:val="005A14ED"/>
    <w:rsid w:val="005A5978"/>
    <w:rsid w:val="005A5AB1"/>
    <w:rsid w:val="005A6332"/>
    <w:rsid w:val="005A6444"/>
    <w:rsid w:val="005A6A5F"/>
    <w:rsid w:val="005A6C79"/>
    <w:rsid w:val="005A7DC4"/>
    <w:rsid w:val="005B055B"/>
    <w:rsid w:val="005B0A17"/>
    <w:rsid w:val="005B21DB"/>
    <w:rsid w:val="005B256D"/>
    <w:rsid w:val="005B392C"/>
    <w:rsid w:val="005B4220"/>
    <w:rsid w:val="005B5090"/>
    <w:rsid w:val="005B50B0"/>
    <w:rsid w:val="005B51DD"/>
    <w:rsid w:val="005B53A9"/>
    <w:rsid w:val="005B75DA"/>
    <w:rsid w:val="005C0ABE"/>
    <w:rsid w:val="005C1E73"/>
    <w:rsid w:val="005C2197"/>
    <w:rsid w:val="005C2372"/>
    <w:rsid w:val="005C258B"/>
    <w:rsid w:val="005C29F7"/>
    <w:rsid w:val="005C2BDF"/>
    <w:rsid w:val="005C318D"/>
    <w:rsid w:val="005C498D"/>
    <w:rsid w:val="005C5305"/>
    <w:rsid w:val="005C5C04"/>
    <w:rsid w:val="005C6756"/>
    <w:rsid w:val="005C69EF"/>
    <w:rsid w:val="005C6F21"/>
    <w:rsid w:val="005D01CF"/>
    <w:rsid w:val="005D1790"/>
    <w:rsid w:val="005D18B5"/>
    <w:rsid w:val="005D2C59"/>
    <w:rsid w:val="005D4E30"/>
    <w:rsid w:val="005D5248"/>
    <w:rsid w:val="005D53AF"/>
    <w:rsid w:val="005D5744"/>
    <w:rsid w:val="005D59E2"/>
    <w:rsid w:val="005D61A7"/>
    <w:rsid w:val="005D64A5"/>
    <w:rsid w:val="005D7336"/>
    <w:rsid w:val="005E04E4"/>
    <w:rsid w:val="005E0549"/>
    <w:rsid w:val="005E0823"/>
    <w:rsid w:val="005E0AAF"/>
    <w:rsid w:val="005E0FE1"/>
    <w:rsid w:val="005E1BD2"/>
    <w:rsid w:val="005E352F"/>
    <w:rsid w:val="005E40D0"/>
    <w:rsid w:val="005E40E2"/>
    <w:rsid w:val="005E4749"/>
    <w:rsid w:val="005E4C46"/>
    <w:rsid w:val="005E5859"/>
    <w:rsid w:val="005E58DD"/>
    <w:rsid w:val="005E64C7"/>
    <w:rsid w:val="005E736E"/>
    <w:rsid w:val="005E7D18"/>
    <w:rsid w:val="005F1A8C"/>
    <w:rsid w:val="005F1E1D"/>
    <w:rsid w:val="005F1F0E"/>
    <w:rsid w:val="005F28DF"/>
    <w:rsid w:val="005F29C5"/>
    <w:rsid w:val="005F34DA"/>
    <w:rsid w:val="005F39FE"/>
    <w:rsid w:val="005F3BD3"/>
    <w:rsid w:val="005F3CD8"/>
    <w:rsid w:val="005F43D7"/>
    <w:rsid w:val="005F4544"/>
    <w:rsid w:val="005F4D4C"/>
    <w:rsid w:val="005F601E"/>
    <w:rsid w:val="005F63C9"/>
    <w:rsid w:val="005F67B2"/>
    <w:rsid w:val="00600B38"/>
    <w:rsid w:val="006011A4"/>
    <w:rsid w:val="00602064"/>
    <w:rsid w:val="006024DA"/>
    <w:rsid w:val="00602C4C"/>
    <w:rsid w:val="0060348E"/>
    <w:rsid w:val="006035B9"/>
    <w:rsid w:val="0060370C"/>
    <w:rsid w:val="00603A4C"/>
    <w:rsid w:val="00603A84"/>
    <w:rsid w:val="00603C98"/>
    <w:rsid w:val="00606083"/>
    <w:rsid w:val="0060681B"/>
    <w:rsid w:val="006074BB"/>
    <w:rsid w:val="00607B71"/>
    <w:rsid w:val="00607E90"/>
    <w:rsid w:val="00610215"/>
    <w:rsid w:val="00610583"/>
    <w:rsid w:val="006108B1"/>
    <w:rsid w:val="00610B13"/>
    <w:rsid w:val="00610DE0"/>
    <w:rsid w:val="00612804"/>
    <w:rsid w:val="00612DF5"/>
    <w:rsid w:val="00612F37"/>
    <w:rsid w:val="006134A1"/>
    <w:rsid w:val="0061380F"/>
    <w:rsid w:val="00613A65"/>
    <w:rsid w:val="00613BD3"/>
    <w:rsid w:val="00613C63"/>
    <w:rsid w:val="00614068"/>
    <w:rsid w:val="006143D8"/>
    <w:rsid w:val="00616C26"/>
    <w:rsid w:val="00616FEE"/>
    <w:rsid w:val="00617714"/>
    <w:rsid w:val="006201AA"/>
    <w:rsid w:val="006223D5"/>
    <w:rsid w:val="006223FC"/>
    <w:rsid w:val="006229F8"/>
    <w:rsid w:val="0062353B"/>
    <w:rsid w:val="00624D9E"/>
    <w:rsid w:val="0062551C"/>
    <w:rsid w:val="00625A32"/>
    <w:rsid w:val="00625B29"/>
    <w:rsid w:val="00626DE0"/>
    <w:rsid w:val="00626DF0"/>
    <w:rsid w:val="006270C6"/>
    <w:rsid w:val="006271A0"/>
    <w:rsid w:val="00627743"/>
    <w:rsid w:val="00630968"/>
    <w:rsid w:val="0063217A"/>
    <w:rsid w:val="006324A0"/>
    <w:rsid w:val="00632772"/>
    <w:rsid w:val="006336D4"/>
    <w:rsid w:val="00635030"/>
    <w:rsid w:val="006355A8"/>
    <w:rsid w:val="00635AC7"/>
    <w:rsid w:val="00635B50"/>
    <w:rsid w:val="00635D1F"/>
    <w:rsid w:val="00636360"/>
    <w:rsid w:val="006363F0"/>
    <w:rsid w:val="006364A3"/>
    <w:rsid w:val="00636FF1"/>
    <w:rsid w:val="00640C38"/>
    <w:rsid w:val="00641CAE"/>
    <w:rsid w:val="00642F0D"/>
    <w:rsid w:val="00643448"/>
    <w:rsid w:val="00643621"/>
    <w:rsid w:val="00644754"/>
    <w:rsid w:val="00644810"/>
    <w:rsid w:val="006449FE"/>
    <w:rsid w:val="006454F0"/>
    <w:rsid w:val="006472EA"/>
    <w:rsid w:val="00647EE7"/>
    <w:rsid w:val="006504B2"/>
    <w:rsid w:val="00650C94"/>
    <w:rsid w:val="00651DA8"/>
    <w:rsid w:val="006520F3"/>
    <w:rsid w:val="00653499"/>
    <w:rsid w:val="006536F6"/>
    <w:rsid w:val="00653FCC"/>
    <w:rsid w:val="00654D0F"/>
    <w:rsid w:val="006553D5"/>
    <w:rsid w:val="006558F4"/>
    <w:rsid w:val="00655D05"/>
    <w:rsid w:val="00655E74"/>
    <w:rsid w:val="006561B2"/>
    <w:rsid w:val="006563F6"/>
    <w:rsid w:val="006565D0"/>
    <w:rsid w:val="0066053D"/>
    <w:rsid w:val="006605C8"/>
    <w:rsid w:val="00660B5C"/>
    <w:rsid w:val="00662010"/>
    <w:rsid w:val="00662282"/>
    <w:rsid w:val="00662688"/>
    <w:rsid w:val="006626D3"/>
    <w:rsid w:val="0066315E"/>
    <w:rsid w:val="00663437"/>
    <w:rsid w:val="00663E8E"/>
    <w:rsid w:val="00664836"/>
    <w:rsid w:val="00664C28"/>
    <w:rsid w:val="00664D63"/>
    <w:rsid w:val="00664F5E"/>
    <w:rsid w:val="006659A0"/>
    <w:rsid w:val="00666FD7"/>
    <w:rsid w:val="00670C71"/>
    <w:rsid w:val="00670DD5"/>
    <w:rsid w:val="00671432"/>
    <w:rsid w:val="00672EC0"/>
    <w:rsid w:val="00674F38"/>
    <w:rsid w:val="00676FDF"/>
    <w:rsid w:val="00677135"/>
    <w:rsid w:val="00677580"/>
    <w:rsid w:val="00677EB5"/>
    <w:rsid w:val="00680272"/>
    <w:rsid w:val="00681BD4"/>
    <w:rsid w:val="00683591"/>
    <w:rsid w:val="00684131"/>
    <w:rsid w:val="0068490C"/>
    <w:rsid w:val="00685C28"/>
    <w:rsid w:val="00686B6D"/>
    <w:rsid w:val="006876D8"/>
    <w:rsid w:val="006913FF"/>
    <w:rsid w:val="00691B4C"/>
    <w:rsid w:val="00692375"/>
    <w:rsid w:val="00692722"/>
    <w:rsid w:val="00693048"/>
    <w:rsid w:val="0069368B"/>
    <w:rsid w:val="0069449B"/>
    <w:rsid w:val="006961BB"/>
    <w:rsid w:val="006A02C3"/>
    <w:rsid w:val="006A0352"/>
    <w:rsid w:val="006A0981"/>
    <w:rsid w:val="006A0A55"/>
    <w:rsid w:val="006A1462"/>
    <w:rsid w:val="006A15F6"/>
    <w:rsid w:val="006A1BCB"/>
    <w:rsid w:val="006A2375"/>
    <w:rsid w:val="006A27FC"/>
    <w:rsid w:val="006A3355"/>
    <w:rsid w:val="006A37A4"/>
    <w:rsid w:val="006A4263"/>
    <w:rsid w:val="006A4CB3"/>
    <w:rsid w:val="006A5973"/>
    <w:rsid w:val="006A5BB6"/>
    <w:rsid w:val="006A6B85"/>
    <w:rsid w:val="006A6EFA"/>
    <w:rsid w:val="006A72B0"/>
    <w:rsid w:val="006A72BB"/>
    <w:rsid w:val="006A7F0A"/>
    <w:rsid w:val="006B0A92"/>
    <w:rsid w:val="006B13EF"/>
    <w:rsid w:val="006B1EE9"/>
    <w:rsid w:val="006B237C"/>
    <w:rsid w:val="006B4AE1"/>
    <w:rsid w:val="006B4DC6"/>
    <w:rsid w:val="006B4E1A"/>
    <w:rsid w:val="006B5685"/>
    <w:rsid w:val="006B5F4B"/>
    <w:rsid w:val="006B6C39"/>
    <w:rsid w:val="006B6CD7"/>
    <w:rsid w:val="006B742E"/>
    <w:rsid w:val="006C0978"/>
    <w:rsid w:val="006C1CEE"/>
    <w:rsid w:val="006C22E1"/>
    <w:rsid w:val="006C333C"/>
    <w:rsid w:val="006C4AD6"/>
    <w:rsid w:val="006C4C90"/>
    <w:rsid w:val="006C4E6A"/>
    <w:rsid w:val="006C589B"/>
    <w:rsid w:val="006C594B"/>
    <w:rsid w:val="006C6EC2"/>
    <w:rsid w:val="006C74AC"/>
    <w:rsid w:val="006C79F2"/>
    <w:rsid w:val="006D0589"/>
    <w:rsid w:val="006D1ECC"/>
    <w:rsid w:val="006D1F11"/>
    <w:rsid w:val="006D3A76"/>
    <w:rsid w:val="006D4178"/>
    <w:rsid w:val="006D588B"/>
    <w:rsid w:val="006D63C9"/>
    <w:rsid w:val="006D799D"/>
    <w:rsid w:val="006D7B08"/>
    <w:rsid w:val="006E0409"/>
    <w:rsid w:val="006E09EE"/>
    <w:rsid w:val="006E0A8A"/>
    <w:rsid w:val="006E0B37"/>
    <w:rsid w:val="006E0E43"/>
    <w:rsid w:val="006E37C1"/>
    <w:rsid w:val="006E4CB2"/>
    <w:rsid w:val="006E53BD"/>
    <w:rsid w:val="006F0277"/>
    <w:rsid w:val="006F1A63"/>
    <w:rsid w:val="006F1D5D"/>
    <w:rsid w:val="006F24D0"/>
    <w:rsid w:val="006F2CCE"/>
    <w:rsid w:val="006F32D4"/>
    <w:rsid w:val="006F35D3"/>
    <w:rsid w:val="006F4152"/>
    <w:rsid w:val="006F5E97"/>
    <w:rsid w:val="006F5EA7"/>
    <w:rsid w:val="006F6CC8"/>
    <w:rsid w:val="006F6F82"/>
    <w:rsid w:val="00701450"/>
    <w:rsid w:val="00701BEB"/>
    <w:rsid w:val="007027C0"/>
    <w:rsid w:val="00702D77"/>
    <w:rsid w:val="00703496"/>
    <w:rsid w:val="00703624"/>
    <w:rsid w:val="00704B92"/>
    <w:rsid w:val="00704EB3"/>
    <w:rsid w:val="00705634"/>
    <w:rsid w:val="00705876"/>
    <w:rsid w:val="00705FC6"/>
    <w:rsid w:val="00707F83"/>
    <w:rsid w:val="007102B0"/>
    <w:rsid w:val="0071106C"/>
    <w:rsid w:val="0071120B"/>
    <w:rsid w:val="00711564"/>
    <w:rsid w:val="00712510"/>
    <w:rsid w:val="00712759"/>
    <w:rsid w:val="00712E03"/>
    <w:rsid w:val="00713AAD"/>
    <w:rsid w:val="00713ACC"/>
    <w:rsid w:val="00713E6E"/>
    <w:rsid w:val="007145C6"/>
    <w:rsid w:val="007145D2"/>
    <w:rsid w:val="0071634A"/>
    <w:rsid w:val="007168BC"/>
    <w:rsid w:val="00720087"/>
    <w:rsid w:val="0072083E"/>
    <w:rsid w:val="0072153F"/>
    <w:rsid w:val="00721590"/>
    <w:rsid w:val="00721CBB"/>
    <w:rsid w:val="00722277"/>
    <w:rsid w:val="00723D14"/>
    <w:rsid w:val="00724C88"/>
    <w:rsid w:val="00725ADE"/>
    <w:rsid w:val="0072670F"/>
    <w:rsid w:val="00726D9A"/>
    <w:rsid w:val="00727C46"/>
    <w:rsid w:val="00730766"/>
    <w:rsid w:val="00731309"/>
    <w:rsid w:val="00732160"/>
    <w:rsid w:val="0073244A"/>
    <w:rsid w:val="007332C8"/>
    <w:rsid w:val="007337D9"/>
    <w:rsid w:val="00733B66"/>
    <w:rsid w:val="00734FDB"/>
    <w:rsid w:val="007378C1"/>
    <w:rsid w:val="00741083"/>
    <w:rsid w:val="007412C8"/>
    <w:rsid w:val="0074145B"/>
    <w:rsid w:val="00741A6B"/>
    <w:rsid w:val="0074343C"/>
    <w:rsid w:val="00743608"/>
    <w:rsid w:val="00744A13"/>
    <w:rsid w:val="00744B3D"/>
    <w:rsid w:val="0074569B"/>
    <w:rsid w:val="00745E09"/>
    <w:rsid w:val="00745F19"/>
    <w:rsid w:val="00747036"/>
    <w:rsid w:val="007471E0"/>
    <w:rsid w:val="00747DC3"/>
    <w:rsid w:val="007523FD"/>
    <w:rsid w:val="00752974"/>
    <w:rsid w:val="00753ECB"/>
    <w:rsid w:val="0075496B"/>
    <w:rsid w:val="00754C8E"/>
    <w:rsid w:val="00755DBE"/>
    <w:rsid w:val="0075614F"/>
    <w:rsid w:val="0075690A"/>
    <w:rsid w:val="00757843"/>
    <w:rsid w:val="007579AC"/>
    <w:rsid w:val="007604A1"/>
    <w:rsid w:val="00760C77"/>
    <w:rsid w:val="00761CB7"/>
    <w:rsid w:val="00761D45"/>
    <w:rsid w:val="00761D57"/>
    <w:rsid w:val="007631F6"/>
    <w:rsid w:val="007638C6"/>
    <w:rsid w:val="007658EE"/>
    <w:rsid w:val="00767AD7"/>
    <w:rsid w:val="0077066B"/>
    <w:rsid w:val="00770D0F"/>
    <w:rsid w:val="00770D5D"/>
    <w:rsid w:val="00771C14"/>
    <w:rsid w:val="00773075"/>
    <w:rsid w:val="00774A8A"/>
    <w:rsid w:val="00775C27"/>
    <w:rsid w:val="00776D57"/>
    <w:rsid w:val="00781F94"/>
    <w:rsid w:val="007828B5"/>
    <w:rsid w:val="00782F92"/>
    <w:rsid w:val="00784D1E"/>
    <w:rsid w:val="007851E3"/>
    <w:rsid w:val="00785855"/>
    <w:rsid w:val="00785CA4"/>
    <w:rsid w:val="007870CE"/>
    <w:rsid w:val="00787A07"/>
    <w:rsid w:val="007901C1"/>
    <w:rsid w:val="00790744"/>
    <w:rsid w:val="00791281"/>
    <w:rsid w:val="00793B98"/>
    <w:rsid w:val="00794905"/>
    <w:rsid w:val="00794EB9"/>
    <w:rsid w:val="00795CE2"/>
    <w:rsid w:val="00797647"/>
    <w:rsid w:val="00797798"/>
    <w:rsid w:val="00797799"/>
    <w:rsid w:val="00797ADA"/>
    <w:rsid w:val="007A0ED7"/>
    <w:rsid w:val="007A1C37"/>
    <w:rsid w:val="007A1C48"/>
    <w:rsid w:val="007A2435"/>
    <w:rsid w:val="007A2613"/>
    <w:rsid w:val="007A3E2C"/>
    <w:rsid w:val="007A47CE"/>
    <w:rsid w:val="007A60C2"/>
    <w:rsid w:val="007A66D8"/>
    <w:rsid w:val="007A687D"/>
    <w:rsid w:val="007A689C"/>
    <w:rsid w:val="007A7417"/>
    <w:rsid w:val="007A7650"/>
    <w:rsid w:val="007B14EC"/>
    <w:rsid w:val="007B2301"/>
    <w:rsid w:val="007B2D06"/>
    <w:rsid w:val="007B3096"/>
    <w:rsid w:val="007B510E"/>
    <w:rsid w:val="007B5599"/>
    <w:rsid w:val="007B5901"/>
    <w:rsid w:val="007B642F"/>
    <w:rsid w:val="007B70A5"/>
    <w:rsid w:val="007B714D"/>
    <w:rsid w:val="007B73CF"/>
    <w:rsid w:val="007C0392"/>
    <w:rsid w:val="007C03D2"/>
    <w:rsid w:val="007C0861"/>
    <w:rsid w:val="007C2E4F"/>
    <w:rsid w:val="007C2EE5"/>
    <w:rsid w:val="007C2F41"/>
    <w:rsid w:val="007C3811"/>
    <w:rsid w:val="007C3E26"/>
    <w:rsid w:val="007C4D4F"/>
    <w:rsid w:val="007C4F0D"/>
    <w:rsid w:val="007C52B2"/>
    <w:rsid w:val="007C5557"/>
    <w:rsid w:val="007C5920"/>
    <w:rsid w:val="007C5A11"/>
    <w:rsid w:val="007C5AAC"/>
    <w:rsid w:val="007C5ABA"/>
    <w:rsid w:val="007C705F"/>
    <w:rsid w:val="007C7EFB"/>
    <w:rsid w:val="007D0CFF"/>
    <w:rsid w:val="007D0E1E"/>
    <w:rsid w:val="007D1049"/>
    <w:rsid w:val="007D18D0"/>
    <w:rsid w:val="007D22AE"/>
    <w:rsid w:val="007D288E"/>
    <w:rsid w:val="007D3297"/>
    <w:rsid w:val="007D42DC"/>
    <w:rsid w:val="007D4D73"/>
    <w:rsid w:val="007D65F4"/>
    <w:rsid w:val="007D696E"/>
    <w:rsid w:val="007D6C34"/>
    <w:rsid w:val="007D7512"/>
    <w:rsid w:val="007D77CB"/>
    <w:rsid w:val="007E0928"/>
    <w:rsid w:val="007E0D14"/>
    <w:rsid w:val="007E14C0"/>
    <w:rsid w:val="007E2DC9"/>
    <w:rsid w:val="007E35A3"/>
    <w:rsid w:val="007E3716"/>
    <w:rsid w:val="007E3B44"/>
    <w:rsid w:val="007E4EE2"/>
    <w:rsid w:val="007E52DC"/>
    <w:rsid w:val="007E5543"/>
    <w:rsid w:val="007E58EA"/>
    <w:rsid w:val="007E5EF0"/>
    <w:rsid w:val="007E75BF"/>
    <w:rsid w:val="007E78F2"/>
    <w:rsid w:val="007E7ACA"/>
    <w:rsid w:val="007F01A6"/>
    <w:rsid w:val="007F100C"/>
    <w:rsid w:val="007F149A"/>
    <w:rsid w:val="007F342E"/>
    <w:rsid w:val="007F4317"/>
    <w:rsid w:val="007F4397"/>
    <w:rsid w:val="007F5FB2"/>
    <w:rsid w:val="00800CDA"/>
    <w:rsid w:val="008024DE"/>
    <w:rsid w:val="0080342A"/>
    <w:rsid w:val="0080406D"/>
    <w:rsid w:val="00804A15"/>
    <w:rsid w:val="00804E43"/>
    <w:rsid w:val="00807149"/>
    <w:rsid w:val="0080733F"/>
    <w:rsid w:val="00810275"/>
    <w:rsid w:val="00810CC8"/>
    <w:rsid w:val="00811190"/>
    <w:rsid w:val="008115F1"/>
    <w:rsid w:val="008117A6"/>
    <w:rsid w:val="008123FC"/>
    <w:rsid w:val="0081370E"/>
    <w:rsid w:val="00813D5F"/>
    <w:rsid w:val="008141B8"/>
    <w:rsid w:val="00814FC1"/>
    <w:rsid w:val="0081562C"/>
    <w:rsid w:val="00815897"/>
    <w:rsid w:val="00815E1E"/>
    <w:rsid w:val="00816BEE"/>
    <w:rsid w:val="008171AF"/>
    <w:rsid w:val="00817BDA"/>
    <w:rsid w:val="00817D66"/>
    <w:rsid w:val="008205FE"/>
    <w:rsid w:val="008207B3"/>
    <w:rsid w:val="008208C3"/>
    <w:rsid w:val="00820B3D"/>
    <w:rsid w:val="00821901"/>
    <w:rsid w:val="008224C6"/>
    <w:rsid w:val="008236AD"/>
    <w:rsid w:val="00823963"/>
    <w:rsid w:val="0082598A"/>
    <w:rsid w:val="0082688D"/>
    <w:rsid w:val="008270B1"/>
    <w:rsid w:val="0082760E"/>
    <w:rsid w:val="00830122"/>
    <w:rsid w:val="008319DB"/>
    <w:rsid w:val="00831DEC"/>
    <w:rsid w:val="00831E12"/>
    <w:rsid w:val="00832875"/>
    <w:rsid w:val="008328F1"/>
    <w:rsid w:val="00833143"/>
    <w:rsid w:val="008331AC"/>
    <w:rsid w:val="008334BF"/>
    <w:rsid w:val="00833748"/>
    <w:rsid w:val="008338B9"/>
    <w:rsid w:val="00833E40"/>
    <w:rsid w:val="008343EE"/>
    <w:rsid w:val="008348F0"/>
    <w:rsid w:val="0083500E"/>
    <w:rsid w:val="008362A9"/>
    <w:rsid w:val="0083710C"/>
    <w:rsid w:val="00837AAF"/>
    <w:rsid w:val="00841185"/>
    <w:rsid w:val="00841529"/>
    <w:rsid w:val="00841CE8"/>
    <w:rsid w:val="00841D78"/>
    <w:rsid w:val="008424B0"/>
    <w:rsid w:val="00842A22"/>
    <w:rsid w:val="00843ACA"/>
    <w:rsid w:val="00843CB0"/>
    <w:rsid w:val="00843D9D"/>
    <w:rsid w:val="0084485A"/>
    <w:rsid w:val="00845048"/>
    <w:rsid w:val="00845B60"/>
    <w:rsid w:val="00845FF9"/>
    <w:rsid w:val="0084652E"/>
    <w:rsid w:val="00847257"/>
    <w:rsid w:val="008473B1"/>
    <w:rsid w:val="00847976"/>
    <w:rsid w:val="008503A3"/>
    <w:rsid w:val="008506EE"/>
    <w:rsid w:val="008516CF"/>
    <w:rsid w:val="00852082"/>
    <w:rsid w:val="008521E4"/>
    <w:rsid w:val="008527FC"/>
    <w:rsid w:val="0085308D"/>
    <w:rsid w:val="00855097"/>
    <w:rsid w:val="00855CB6"/>
    <w:rsid w:val="00855D4C"/>
    <w:rsid w:val="00855D89"/>
    <w:rsid w:val="008616C4"/>
    <w:rsid w:val="00861D80"/>
    <w:rsid w:val="00862DDC"/>
    <w:rsid w:val="0086387F"/>
    <w:rsid w:val="00864613"/>
    <w:rsid w:val="00865237"/>
    <w:rsid w:val="008660CF"/>
    <w:rsid w:val="0086761D"/>
    <w:rsid w:val="00870099"/>
    <w:rsid w:val="008706B3"/>
    <w:rsid w:val="00870863"/>
    <w:rsid w:val="00870997"/>
    <w:rsid w:val="00871064"/>
    <w:rsid w:val="00871071"/>
    <w:rsid w:val="00871138"/>
    <w:rsid w:val="008711BC"/>
    <w:rsid w:val="00871600"/>
    <w:rsid w:val="008716C8"/>
    <w:rsid w:val="00871913"/>
    <w:rsid w:val="008729A0"/>
    <w:rsid w:val="00872A30"/>
    <w:rsid w:val="00872A63"/>
    <w:rsid w:val="00872E5C"/>
    <w:rsid w:val="00873143"/>
    <w:rsid w:val="00873831"/>
    <w:rsid w:val="00873B4D"/>
    <w:rsid w:val="00875060"/>
    <w:rsid w:val="008760E2"/>
    <w:rsid w:val="008768F0"/>
    <w:rsid w:val="00877885"/>
    <w:rsid w:val="00877ED1"/>
    <w:rsid w:val="008800F5"/>
    <w:rsid w:val="0088010A"/>
    <w:rsid w:val="008812D7"/>
    <w:rsid w:val="008816AF"/>
    <w:rsid w:val="00881C19"/>
    <w:rsid w:val="0088314D"/>
    <w:rsid w:val="00886B32"/>
    <w:rsid w:val="00886B9B"/>
    <w:rsid w:val="00886CAB"/>
    <w:rsid w:val="008872AE"/>
    <w:rsid w:val="00887A1D"/>
    <w:rsid w:val="00887E8B"/>
    <w:rsid w:val="00891A9E"/>
    <w:rsid w:val="0089237A"/>
    <w:rsid w:val="00892D2F"/>
    <w:rsid w:val="00893C2C"/>
    <w:rsid w:val="00894394"/>
    <w:rsid w:val="00894914"/>
    <w:rsid w:val="0089493F"/>
    <w:rsid w:val="00894A66"/>
    <w:rsid w:val="00896907"/>
    <w:rsid w:val="00897476"/>
    <w:rsid w:val="00897503"/>
    <w:rsid w:val="00897C16"/>
    <w:rsid w:val="008A0387"/>
    <w:rsid w:val="008A1576"/>
    <w:rsid w:val="008A1D87"/>
    <w:rsid w:val="008A24C4"/>
    <w:rsid w:val="008A2989"/>
    <w:rsid w:val="008A2FDA"/>
    <w:rsid w:val="008A3A87"/>
    <w:rsid w:val="008A3E22"/>
    <w:rsid w:val="008A477C"/>
    <w:rsid w:val="008A51D0"/>
    <w:rsid w:val="008A5E84"/>
    <w:rsid w:val="008A7477"/>
    <w:rsid w:val="008B1D1E"/>
    <w:rsid w:val="008B231B"/>
    <w:rsid w:val="008B257D"/>
    <w:rsid w:val="008B284E"/>
    <w:rsid w:val="008B3BDF"/>
    <w:rsid w:val="008B5ABE"/>
    <w:rsid w:val="008B6355"/>
    <w:rsid w:val="008B69A0"/>
    <w:rsid w:val="008B723D"/>
    <w:rsid w:val="008B776E"/>
    <w:rsid w:val="008B7816"/>
    <w:rsid w:val="008B7F04"/>
    <w:rsid w:val="008B7F09"/>
    <w:rsid w:val="008C08B2"/>
    <w:rsid w:val="008C20A9"/>
    <w:rsid w:val="008C215E"/>
    <w:rsid w:val="008C2CA3"/>
    <w:rsid w:val="008C3D70"/>
    <w:rsid w:val="008C4D9E"/>
    <w:rsid w:val="008C58DA"/>
    <w:rsid w:val="008C5A29"/>
    <w:rsid w:val="008C6887"/>
    <w:rsid w:val="008C6EDF"/>
    <w:rsid w:val="008D0318"/>
    <w:rsid w:val="008D06DD"/>
    <w:rsid w:val="008D1188"/>
    <w:rsid w:val="008D1E1A"/>
    <w:rsid w:val="008D267B"/>
    <w:rsid w:val="008D293A"/>
    <w:rsid w:val="008D3044"/>
    <w:rsid w:val="008D30DB"/>
    <w:rsid w:val="008D320D"/>
    <w:rsid w:val="008D42F0"/>
    <w:rsid w:val="008D4A0C"/>
    <w:rsid w:val="008D4C6D"/>
    <w:rsid w:val="008D5639"/>
    <w:rsid w:val="008D5689"/>
    <w:rsid w:val="008D5F19"/>
    <w:rsid w:val="008D6358"/>
    <w:rsid w:val="008D657C"/>
    <w:rsid w:val="008D699F"/>
    <w:rsid w:val="008D6C1C"/>
    <w:rsid w:val="008D70CC"/>
    <w:rsid w:val="008D70D2"/>
    <w:rsid w:val="008D75DA"/>
    <w:rsid w:val="008D7F79"/>
    <w:rsid w:val="008E05CE"/>
    <w:rsid w:val="008E07CD"/>
    <w:rsid w:val="008E091E"/>
    <w:rsid w:val="008E0EE2"/>
    <w:rsid w:val="008E0FAB"/>
    <w:rsid w:val="008E1DB7"/>
    <w:rsid w:val="008E320A"/>
    <w:rsid w:val="008E3678"/>
    <w:rsid w:val="008E4203"/>
    <w:rsid w:val="008E436E"/>
    <w:rsid w:val="008E46DD"/>
    <w:rsid w:val="008E47E1"/>
    <w:rsid w:val="008E4B36"/>
    <w:rsid w:val="008E4BC4"/>
    <w:rsid w:val="008E4EC5"/>
    <w:rsid w:val="008E724F"/>
    <w:rsid w:val="008E7CE6"/>
    <w:rsid w:val="008F01AF"/>
    <w:rsid w:val="008F18C0"/>
    <w:rsid w:val="008F2763"/>
    <w:rsid w:val="008F2B95"/>
    <w:rsid w:val="008F34FF"/>
    <w:rsid w:val="008F3707"/>
    <w:rsid w:val="008F5122"/>
    <w:rsid w:val="008F53D9"/>
    <w:rsid w:val="008F6F8F"/>
    <w:rsid w:val="008F7892"/>
    <w:rsid w:val="008F7AF0"/>
    <w:rsid w:val="008F7ECD"/>
    <w:rsid w:val="00900150"/>
    <w:rsid w:val="009022A3"/>
    <w:rsid w:val="009034B3"/>
    <w:rsid w:val="00903779"/>
    <w:rsid w:val="0090395E"/>
    <w:rsid w:val="00903D0C"/>
    <w:rsid w:val="00903F41"/>
    <w:rsid w:val="00904183"/>
    <w:rsid w:val="00904B06"/>
    <w:rsid w:val="00905092"/>
    <w:rsid w:val="0090638A"/>
    <w:rsid w:val="00906F24"/>
    <w:rsid w:val="00907C90"/>
    <w:rsid w:val="00907F8D"/>
    <w:rsid w:val="009114A9"/>
    <w:rsid w:val="00911BCD"/>
    <w:rsid w:val="00913824"/>
    <w:rsid w:val="0091426E"/>
    <w:rsid w:val="0091564E"/>
    <w:rsid w:val="00915E7F"/>
    <w:rsid w:val="009167D9"/>
    <w:rsid w:val="00916EB7"/>
    <w:rsid w:val="00917459"/>
    <w:rsid w:val="009175CA"/>
    <w:rsid w:val="009210C8"/>
    <w:rsid w:val="00921A41"/>
    <w:rsid w:val="00921DAF"/>
    <w:rsid w:val="0092224D"/>
    <w:rsid w:val="00923B6F"/>
    <w:rsid w:val="00924D9A"/>
    <w:rsid w:val="00924F43"/>
    <w:rsid w:val="00924FB5"/>
    <w:rsid w:val="009252CF"/>
    <w:rsid w:val="00926855"/>
    <w:rsid w:val="00926ADA"/>
    <w:rsid w:val="00927E20"/>
    <w:rsid w:val="00930CAD"/>
    <w:rsid w:val="00930F55"/>
    <w:rsid w:val="009314C8"/>
    <w:rsid w:val="009315C1"/>
    <w:rsid w:val="009325D0"/>
    <w:rsid w:val="009328E6"/>
    <w:rsid w:val="00932E88"/>
    <w:rsid w:val="009340D3"/>
    <w:rsid w:val="00934512"/>
    <w:rsid w:val="00934828"/>
    <w:rsid w:val="009348EC"/>
    <w:rsid w:val="00935E69"/>
    <w:rsid w:val="00936507"/>
    <w:rsid w:val="009367AD"/>
    <w:rsid w:val="00936A34"/>
    <w:rsid w:val="00936D15"/>
    <w:rsid w:val="009371AF"/>
    <w:rsid w:val="0093769E"/>
    <w:rsid w:val="009377E2"/>
    <w:rsid w:val="00937ABA"/>
    <w:rsid w:val="009404EE"/>
    <w:rsid w:val="00940F5C"/>
    <w:rsid w:val="00941CEF"/>
    <w:rsid w:val="00941E05"/>
    <w:rsid w:val="009422D9"/>
    <w:rsid w:val="009426B5"/>
    <w:rsid w:val="00942CE9"/>
    <w:rsid w:val="00943D2A"/>
    <w:rsid w:val="00944320"/>
    <w:rsid w:val="0094432F"/>
    <w:rsid w:val="009449A6"/>
    <w:rsid w:val="00945489"/>
    <w:rsid w:val="0094576B"/>
    <w:rsid w:val="00946898"/>
    <w:rsid w:val="00947020"/>
    <w:rsid w:val="0094707A"/>
    <w:rsid w:val="00947800"/>
    <w:rsid w:val="009503C6"/>
    <w:rsid w:val="0095069C"/>
    <w:rsid w:val="00950E95"/>
    <w:rsid w:val="009510B5"/>
    <w:rsid w:val="009516D2"/>
    <w:rsid w:val="00951CC7"/>
    <w:rsid w:val="0095328B"/>
    <w:rsid w:val="00954852"/>
    <w:rsid w:val="009548DF"/>
    <w:rsid w:val="0095555C"/>
    <w:rsid w:val="00955A01"/>
    <w:rsid w:val="0095676E"/>
    <w:rsid w:val="009578C1"/>
    <w:rsid w:val="0096070B"/>
    <w:rsid w:val="00960F26"/>
    <w:rsid w:val="009619D3"/>
    <w:rsid w:val="00961DD9"/>
    <w:rsid w:val="009626C6"/>
    <w:rsid w:val="00963512"/>
    <w:rsid w:val="0096436C"/>
    <w:rsid w:val="009643B1"/>
    <w:rsid w:val="009644E6"/>
    <w:rsid w:val="009652E2"/>
    <w:rsid w:val="009655F8"/>
    <w:rsid w:val="00966783"/>
    <w:rsid w:val="009668BB"/>
    <w:rsid w:val="0096697E"/>
    <w:rsid w:val="00966A52"/>
    <w:rsid w:val="00966F5E"/>
    <w:rsid w:val="0096764D"/>
    <w:rsid w:val="009678C9"/>
    <w:rsid w:val="00970BF9"/>
    <w:rsid w:val="00970C95"/>
    <w:rsid w:val="00970E89"/>
    <w:rsid w:val="00971820"/>
    <w:rsid w:val="00973375"/>
    <w:rsid w:val="00973B13"/>
    <w:rsid w:val="00974521"/>
    <w:rsid w:val="00975C08"/>
    <w:rsid w:val="00975CB8"/>
    <w:rsid w:val="00975ED4"/>
    <w:rsid w:val="009764E9"/>
    <w:rsid w:val="00977E11"/>
    <w:rsid w:val="00980DC0"/>
    <w:rsid w:val="00980EE7"/>
    <w:rsid w:val="0098113A"/>
    <w:rsid w:val="00984478"/>
    <w:rsid w:val="00984B7C"/>
    <w:rsid w:val="00984D25"/>
    <w:rsid w:val="00985886"/>
    <w:rsid w:val="00985BC5"/>
    <w:rsid w:val="00985E0F"/>
    <w:rsid w:val="00985E79"/>
    <w:rsid w:val="00986371"/>
    <w:rsid w:val="0098769D"/>
    <w:rsid w:val="00987BD3"/>
    <w:rsid w:val="00991FB2"/>
    <w:rsid w:val="0099206F"/>
    <w:rsid w:val="00992AFD"/>
    <w:rsid w:val="00993381"/>
    <w:rsid w:val="00994225"/>
    <w:rsid w:val="009947A9"/>
    <w:rsid w:val="00994B39"/>
    <w:rsid w:val="00995237"/>
    <w:rsid w:val="009956C2"/>
    <w:rsid w:val="009968C6"/>
    <w:rsid w:val="009970B5"/>
    <w:rsid w:val="0099727C"/>
    <w:rsid w:val="00997ECA"/>
    <w:rsid w:val="009A0044"/>
    <w:rsid w:val="009A097B"/>
    <w:rsid w:val="009A1824"/>
    <w:rsid w:val="009A26CA"/>
    <w:rsid w:val="009A36A4"/>
    <w:rsid w:val="009A36BC"/>
    <w:rsid w:val="009A3F22"/>
    <w:rsid w:val="009A4871"/>
    <w:rsid w:val="009A4A01"/>
    <w:rsid w:val="009A4DB8"/>
    <w:rsid w:val="009A57FD"/>
    <w:rsid w:val="009A592E"/>
    <w:rsid w:val="009A656A"/>
    <w:rsid w:val="009A7D06"/>
    <w:rsid w:val="009B0510"/>
    <w:rsid w:val="009B06A0"/>
    <w:rsid w:val="009B1014"/>
    <w:rsid w:val="009B11F7"/>
    <w:rsid w:val="009B14E4"/>
    <w:rsid w:val="009B183A"/>
    <w:rsid w:val="009B18DD"/>
    <w:rsid w:val="009B19D2"/>
    <w:rsid w:val="009B29A2"/>
    <w:rsid w:val="009B41DC"/>
    <w:rsid w:val="009B572B"/>
    <w:rsid w:val="009B6009"/>
    <w:rsid w:val="009B6BCF"/>
    <w:rsid w:val="009B6F9A"/>
    <w:rsid w:val="009B7928"/>
    <w:rsid w:val="009B7CD4"/>
    <w:rsid w:val="009C00D2"/>
    <w:rsid w:val="009C0576"/>
    <w:rsid w:val="009C13B3"/>
    <w:rsid w:val="009C2F80"/>
    <w:rsid w:val="009C394B"/>
    <w:rsid w:val="009C3F8C"/>
    <w:rsid w:val="009C442C"/>
    <w:rsid w:val="009C46EA"/>
    <w:rsid w:val="009C4CAC"/>
    <w:rsid w:val="009C4DA2"/>
    <w:rsid w:val="009C54D3"/>
    <w:rsid w:val="009C586D"/>
    <w:rsid w:val="009C75B9"/>
    <w:rsid w:val="009C7C44"/>
    <w:rsid w:val="009D021E"/>
    <w:rsid w:val="009D1288"/>
    <w:rsid w:val="009D2F00"/>
    <w:rsid w:val="009D39F3"/>
    <w:rsid w:val="009D4D01"/>
    <w:rsid w:val="009D5247"/>
    <w:rsid w:val="009D55ED"/>
    <w:rsid w:val="009D587F"/>
    <w:rsid w:val="009D610B"/>
    <w:rsid w:val="009D6840"/>
    <w:rsid w:val="009D6D2A"/>
    <w:rsid w:val="009E219D"/>
    <w:rsid w:val="009E27DE"/>
    <w:rsid w:val="009E2B55"/>
    <w:rsid w:val="009E37C2"/>
    <w:rsid w:val="009E3AF2"/>
    <w:rsid w:val="009E438C"/>
    <w:rsid w:val="009E4853"/>
    <w:rsid w:val="009E4935"/>
    <w:rsid w:val="009E4FED"/>
    <w:rsid w:val="009E5078"/>
    <w:rsid w:val="009E5499"/>
    <w:rsid w:val="009E5CAE"/>
    <w:rsid w:val="009E62BB"/>
    <w:rsid w:val="009E6908"/>
    <w:rsid w:val="009F00B5"/>
    <w:rsid w:val="009F0F94"/>
    <w:rsid w:val="009F1E66"/>
    <w:rsid w:val="009F2060"/>
    <w:rsid w:val="009F289D"/>
    <w:rsid w:val="009F2FF6"/>
    <w:rsid w:val="009F41F3"/>
    <w:rsid w:val="009F48F1"/>
    <w:rsid w:val="009F48FD"/>
    <w:rsid w:val="009F4937"/>
    <w:rsid w:val="009F514B"/>
    <w:rsid w:val="009F6275"/>
    <w:rsid w:val="009F651A"/>
    <w:rsid w:val="009F670E"/>
    <w:rsid w:val="009F6B7D"/>
    <w:rsid w:val="009F76F5"/>
    <w:rsid w:val="00A00D49"/>
    <w:rsid w:val="00A015D8"/>
    <w:rsid w:val="00A016D0"/>
    <w:rsid w:val="00A0203C"/>
    <w:rsid w:val="00A02080"/>
    <w:rsid w:val="00A032C8"/>
    <w:rsid w:val="00A04918"/>
    <w:rsid w:val="00A06F6D"/>
    <w:rsid w:val="00A07C22"/>
    <w:rsid w:val="00A1103E"/>
    <w:rsid w:val="00A11DAF"/>
    <w:rsid w:val="00A11E52"/>
    <w:rsid w:val="00A11E74"/>
    <w:rsid w:val="00A131BA"/>
    <w:rsid w:val="00A15248"/>
    <w:rsid w:val="00A153C3"/>
    <w:rsid w:val="00A155F3"/>
    <w:rsid w:val="00A158A9"/>
    <w:rsid w:val="00A15AF9"/>
    <w:rsid w:val="00A169C7"/>
    <w:rsid w:val="00A16F7F"/>
    <w:rsid w:val="00A173BB"/>
    <w:rsid w:val="00A177B7"/>
    <w:rsid w:val="00A204D6"/>
    <w:rsid w:val="00A21147"/>
    <w:rsid w:val="00A223F6"/>
    <w:rsid w:val="00A23210"/>
    <w:rsid w:val="00A233FD"/>
    <w:rsid w:val="00A24499"/>
    <w:rsid w:val="00A24DA7"/>
    <w:rsid w:val="00A24DC2"/>
    <w:rsid w:val="00A24FB3"/>
    <w:rsid w:val="00A2515B"/>
    <w:rsid w:val="00A2578B"/>
    <w:rsid w:val="00A25B34"/>
    <w:rsid w:val="00A26608"/>
    <w:rsid w:val="00A268E6"/>
    <w:rsid w:val="00A27595"/>
    <w:rsid w:val="00A2799E"/>
    <w:rsid w:val="00A27BB1"/>
    <w:rsid w:val="00A30BAA"/>
    <w:rsid w:val="00A31415"/>
    <w:rsid w:val="00A31E71"/>
    <w:rsid w:val="00A3270D"/>
    <w:rsid w:val="00A32B7C"/>
    <w:rsid w:val="00A32E25"/>
    <w:rsid w:val="00A32FCD"/>
    <w:rsid w:val="00A336AC"/>
    <w:rsid w:val="00A33758"/>
    <w:rsid w:val="00A3430D"/>
    <w:rsid w:val="00A346D0"/>
    <w:rsid w:val="00A352DE"/>
    <w:rsid w:val="00A354A1"/>
    <w:rsid w:val="00A35DCE"/>
    <w:rsid w:val="00A35E6D"/>
    <w:rsid w:val="00A35FB2"/>
    <w:rsid w:val="00A36B0E"/>
    <w:rsid w:val="00A374E9"/>
    <w:rsid w:val="00A41065"/>
    <w:rsid w:val="00A41BD1"/>
    <w:rsid w:val="00A420D8"/>
    <w:rsid w:val="00A42A20"/>
    <w:rsid w:val="00A42ABB"/>
    <w:rsid w:val="00A42EC0"/>
    <w:rsid w:val="00A437BE"/>
    <w:rsid w:val="00A437F8"/>
    <w:rsid w:val="00A43C0D"/>
    <w:rsid w:val="00A44021"/>
    <w:rsid w:val="00A443B0"/>
    <w:rsid w:val="00A4441F"/>
    <w:rsid w:val="00A4497F"/>
    <w:rsid w:val="00A454D6"/>
    <w:rsid w:val="00A46A88"/>
    <w:rsid w:val="00A50599"/>
    <w:rsid w:val="00A50E40"/>
    <w:rsid w:val="00A50FB2"/>
    <w:rsid w:val="00A50FF9"/>
    <w:rsid w:val="00A52D11"/>
    <w:rsid w:val="00A54856"/>
    <w:rsid w:val="00A54D81"/>
    <w:rsid w:val="00A5511D"/>
    <w:rsid w:val="00A55188"/>
    <w:rsid w:val="00A55425"/>
    <w:rsid w:val="00A55D3B"/>
    <w:rsid w:val="00A560CB"/>
    <w:rsid w:val="00A561DE"/>
    <w:rsid w:val="00A568EB"/>
    <w:rsid w:val="00A57222"/>
    <w:rsid w:val="00A578BA"/>
    <w:rsid w:val="00A60B13"/>
    <w:rsid w:val="00A62094"/>
    <w:rsid w:val="00A62FC3"/>
    <w:rsid w:val="00A64C6B"/>
    <w:rsid w:val="00A654A0"/>
    <w:rsid w:val="00A66F23"/>
    <w:rsid w:val="00A67639"/>
    <w:rsid w:val="00A67813"/>
    <w:rsid w:val="00A67D2B"/>
    <w:rsid w:val="00A67DBB"/>
    <w:rsid w:val="00A702A2"/>
    <w:rsid w:val="00A703BF"/>
    <w:rsid w:val="00A709F6"/>
    <w:rsid w:val="00A70D9C"/>
    <w:rsid w:val="00A70EA3"/>
    <w:rsid w:val="00A72366"/>
    <w:rsid w:val="00A72583"/>
    <w:rsid w:val="00A72C79"/>
    <w:rsid w:val="00A73BA1"/>
    <w:rsid w:val="00A74088"/>
    <w:rsid w:val="00A7424F"/>
    <w:rsid w:val="00A74F19"/>
    <w:rsid w:val="00A75B02"/>
    <w:rsid w:val="00A7615D"/>
    <w:rsid w:val="00A77A07"/>
    <w:rsid w:val="00A77DBA"/>
    <w:rsid w:val="00A805EE"/>
    <w:rsid w:val="00A80F91"/>
    <w:rsid w:val="00A81215"/>
    <w:rsid w:val="00A81961"/>
    <w:rsid w:val="00A827D8"/>
    <w:rsid w:val="00A84891"/>
    <w:rsid w:val="00A8507E"/>
    <w:rsid w:val="00A86BF3"/>
    <w:rsid w:val="00A90563"/>
    <w:rsid w:val="00A9072D"/>
    <w:rsid w:val="00A92CD4"/>
    <w:rsid w:val="00A92FED"/>
    <w:rsid w:val="00A936E9"/>
    <w:rsid w:val="00A938AF"/>
    <w:rsid w:val="00A94968"/>
    <w:rsid w:val="00A94A13"/>
    <w:rsid w:val="00A961D1"/>
    <w:rsid w:val="00A972A5"/>
    <w:rsid w:val="00A97556"/>
    <w:rsid w:val="00A97CE6"/>
    <w:rsid w:val="00A97F86"/>
    <w:rsid w:val="00AA0326"/>
    <w:rsid w:val="00AA09D1"/>
    <w:rsid w:val="00AA0EAC"/>
    <w:rsid w:val="00AA176F"/>
    <w:rsid w:val="00AA2B4A"/>
    <w:rsid w:val="00AA2C65"/>
    <w:rsid w:val="00AA374B"/>
    <w:rsid w:val="00AA4704"/>
    <w:rsid w:val="00AA739F"/>
    <w:rsid w:val="00AA7CC5"/>
    <w:rsid w:val="00AB018D"/>
    <w:rsid w:val="00AB1B7E"/>
    <w:rsid w:val="00AB23C8"/>
    <w:rsid w:val="00AB24E8"/>
    <w:rsid w:val="00AB2F74"/>
    <w:rsid w:val="00AB4879"/>
    <w:rsid w:val="00AB4A17"/>
    <w:rsid w:val="00AB4AEA"/>
    <w:rsid w:val="00AB4CAE"/>
    <w:rsid w:val="00AB620D"/>
    <w:rsid w:val="00AB67AC"/>
    <w:rsid w:val="00AB7B49"/>
    <w:rsid w:val="00AB7EF6"/>
    <w:rsid w:val="00AC0C6A"/>
    <w:rsid w:val="00AC126C"/>
    <w:rsid w:val="00AC3842"/>
    <w:rsid w:val="00AC4041"/>
    <w:rsid w:val="00AC4609"/>
    <w:rsid w:val="00AC5732"/>
    <w:rsid w:val="00AC596D"/>
    <w:rsid w:val="00AC71DD"/>
    <w:rsid w:val="00AC7F42"/>
    <w:rsid w:val="00AD053E"/>
    <w:rsid w:val="00AD0CC2"/>
    <w:rsid w:val="00AD1928"/>
    <w:rsid w:val="00AD19F9"/>
    <w:rsid w:val="00AD3438"/>
    <w:rsid w:val="00AD47E8"/>
    <w:rsid w:val="00AD529A"/>
    <w:rsid w:val="00AD5A25"/>
    <w:rsid w:val="00AD67DF"/>
    <w:rsid w:val="00AD6DF8"/>
    <w:rsid w:val="00AD6FAB"/>
    <w:rsid w:val="00AE083E"/>
    <w:rsid w:val="00AE09D6"/>
    <w:rsid w:val="00AE127D"/>
    <w:rsid w:val="00AE1C29"/>
    <w:rsid w:val="00AE254B"/>
    <w:rsid w:val="00AE2C17"/>
    <w:rsid w:val="00AE34B0"/>
    <w:rsid w:val="00AE3728"/>
    <w:rsid w:val="00AE5C47"/>
    <w:rsid w:val="00AE71B5"/>
    <w:rsid w:val="00AE7AE2"/>
    <w:rsid w:val="00AE7C4A"/>
    <w:rsid w:val="00AF051A"/>
    <w:rsid w:val="00AF076E"/>
    <w:rsid w:val="00AF07F1"/>
    <w:rsid w:val="00AF09EE"/>
    <w:rsid w:val="00AF1868"/>
    <w:rsid w:val="00AF24EF"/>
    <w:rsid w:val="00AF274E"/>
    <w:rsid w:val="00AF2A95"/>
    <w:rsid w:val="00AF2E1B"/>
    <w:rsid w:val="00AF3503"/>
    <w:rsid w:val="00AF3A12"/>
    <w:rsid w:val="00AF445A"/>
    <w:rsid w:val="00AF457B"/>
    <w:rsid w:val="00AF4BD7"/>
    <w:rsid w:val="00AF55D2"/>
    <w:rsid w:val="00AF6787"/>
    <w:rsid w:val="00AF7B5F"/>
    <w:rsid w:val="00AF7D3B"/>
    <w:rsid w:val="00AF7DE6"/>
    <w:rsid w:val="00B015DD"/>
    <w:rsid w:val="00B018B2"/>
    <w:rsid w:val="00B01DF1"/>
    <w:rsid w:val="00B02730"/>
    <w:rsid w:val="00B02D93"/>
    <w:rsid w:val="00B030C9"/>
    <w:rsid w:val="00B035C4"/>
    <w:rsid w:val="00B037B5"/>
    <w:rsid w:val="00B03918"/>
    <w:rsid w:val="00B03C51"/>
    <w:rsid w:val="00B03F09"/>
    <w:rsid w:val="00B0476F"/>
    <w:rsid w:val="00B050AC"/>
    <w:rsid w:val="00B053D0"/>
    <w:rsid w:val="00B07200"/>
    <w:rsid w:val="00B07206"/>
    <w:rsid w:val="00B079BC"/>
    <w:rsid w:val="00B10677"/>
    <w:rsid w:val="00B10E1E"/>
    <w:rsid w:val="00B11511"/>
    <w:rsid w:val="00B11ADE"/>
    <w:rsid w:val="00B12354"/>
    <w:rsid w:val="00B132A1"/>
    <w:rsid w:val="00B1348E"/>
    <w:rsid w:val="00B13B01"/>
    <w:rsid w:val="00B14AD3"/>
    <w:rsid w:val="00B15768"/>
    <w:rsid w:val="00B163C3"/>
    <w:rsid w:val="00B1688F"/>
    <w:rsid w:val="00B16A9B"/>
    <w:rsid w:val="00B201C9"/>
    <w:rsid w:val="00B20211"/>
    <w:rsid w:val="00B20224"/>
    <w:rsid w:val="00B21D6C"/>
    <w:rsid w:val="00B23EF5"/>
    <w:rsid w:val="00B23F6C"/>
    <w:rsid w:val="00B2446C"/>
    <w:rsid w:val="00B24696"/>
    <w:rsid w:val="00B247D7"/>
    <w:rsid w:val="00B24DB2"/>
    <w:rsid w:val="00B25313"/>
    <w:rsid w:val="00B25ED4"/>
    <w:rsid w:val="00B26D25"/>
    <w:rsid w:val="00B27434"/>
    <w:rsid w:val="00B27CBD"/>
    <w:rsid w:val="00B27E5B"/>
    <w:rsid w:val="00B27FB7"/>
    <w:rsid w:val="00B303B7"/>
    <w:rsid w:val="00B30569"/>
    <w:rsid w:val="00B309A0"/>
    <w:rsid w:val="00B3104D"/>
    <w:rsid w:val="00B31798"/>
    <w:rsid w:val="00B31D3B"/>
    <w:rsid w:val="00B32C55"/>
    <w:rsid w:val="00B339FE"/>
    <w:rsid w:val="00B33AFD"/>
    <w:rsid w:val="00B33BD2"/>
    <w:rsid w:val="00B33FAB"/>
    <w:rsid w:val="00B351A6"/>
    <w:rsid w:val="00B35BCA"/>
    <w:rsid w:val="00B36DFA"/>
    <w:rsid w:val="00B373E5"/>
    <w:rsid w:val="00B37A11"/>
    <w:rsid w:val="00B40318"/>
    <w:rsid w:val="00B40C0A"/>
    <w:rsid w:val="00B41C41"/>
    <w:rsid w:val="00B41D43"/>
    <w:rsid w:val="00B42422"/>
    <w:rsid w:val="00B4323E"/>
    <w:rsid w:val="00B43B57"/>
    <w:rsid w:val="00B4493B"/>
    <w:rsid w:val="00B45453"/>
    <w:rsid w:val="00B4591A"/>
    <w:rsid w:val="00B4625C"/>
    <w:rsid w:val="00B47267"/>
    <w:rsid w:val="00B47480"/>
    <w:rsid w:val="00B47DAB"/>
    <w:rsid w:val="00B51901"/>
    <w:rsid w:val="00B5304C"/>
    <w:rsid w:val="00B53699"/>
    <w:rsid w:val="00B53A3A"/>
    <w:rsid w:val="00B54056"/>
    <w:rsid w:val="00B5459C"/>
    <w:rsid w:val="00B54940"/>
    <w:rsid w:val="00B5523E"/>
    <w:rsid w:val="00B5563E"/>
    <w:rsid w:val="00B55E0D"/>
    <w:rsid w:val="00B5628A"/>
    <w:rsid w:val="00B56573"/>
    <w:rsid w:val="00B56D89"/>
    <w:rsid w:val="00B57CB6"/>
    <w:rsid w:val="00B60CAA"/>
    <w:rsid w:val="00B61A23"/>
    <w:rsid w:val="00B628C5"/>
    <w:rsid w:val="00B62B08"/>
    <w:rsid w:val="00B6365F"/>
    <w:rsid w:val="00B64190"/>
    <w:rsid w:val="00B64620"/>
    <w:rsid w:val="00B64677"/>
    <w:rsid w:val="00B64B21"/>
    <w:rsid w:val="00B64E7A"/>
    <w:rsid w:val="00B66996"/>
    <w:rsid w:val="00B6705D"/>
    <w:rsid w:val="00B67E36"/>
    <w:rsid w:val="00B71205"/>
    <w:rsid w:val="00B7136F"/>
    <w:rsid w:val="00B71434"/>
    <w:rsid w:val="00B72604"/>
    <w:rsid w:val="00B72E90"/>
    <w:rsid w:val="00B7495E"/>
    <w:rsid w:val="00B75243"/>
    <w:rsid w:val="00B76445"/>
    <w:rsid w:val="00B7765C"/>
    <w:rsid w:val="00B8066F"/>
    <w:rsid w:val="00B81C2C"/>
    <w:rsid w:val="00B82B23"/>
    <w:rsid w:val="00B85D6D"/>
    <w:rsid w:val="00B873B2"/>
    <w:rsid w:val="00B87A96"/>
    <w:rsid w:val="00B87E30"/>
    <w:rsid w:val="00B90436"/>
    <w:rsid w:val="00B913D0"/>
    <w:rsid w:val="00B915DD"/>
    <w:rsid w:val="00B915EC"/>
    <w:rsid w:val="00B92922"/>
    <w:rsid w:val="00B92EB0"/>
    <w:rsid w:val="00B9336E"/>
    <w:rsid w:val="00B94033"/>
    <w:rsid w:val="00B94778"/>
    <w:rsid w:val="00B94788"/>
    <w:rsid w:val="00B94D30"/>
    <w:rsid w:val="00B95FB0"/>
    <w:rsid w:val="00B968BF"/>
    <w:rsid w:val="00B97166"/>
    <w:rsid w:val="00B97C5F"/>
    <w:rsid w:val="00BA0133"/>
    <w:rsid w:val="00BA03DF"/>
    <w:rsid w:val="00BA0B8A"/>
    <w:rsid w:val="00BA0BB8"/>
    <w:rsid w:val="00BA101C"/>
    <w:rsid w:val="00BA1C10"/>
    <w:rsid w:val="00BA37F8"/>
    <w:rsid w:val="00BA51D4"/>
    <w:rsid w:val="00BA56F7"/>
    <w:rsid w:val="00BA5786"/>
    <w:rsid w:val="00BA5809"/>
    <w:rsid w:val="00BA6441"/>
    <w:rsid w:val="00BA72E0"/>
    <w:rsid w:val="00BA749F"/>
    <w:rsid w:val="00BA7C20"/>
    <w:rsid w:val="00BB1C18"/>
    <w:rsid w:val="00BB2304"/>
    <w:rsid w:val="00BB2A15"/>
    <w:rsid w:val="00BB2AA3"/>
    <w:rsid w:val="00BB313A"/>
    <w:rsid w:val="00BB3202"/>
    <w:rsid w:val="00BB3D29"/>
    <w:rsid w:val="00BB4305"/>
    <w:rsid w:val="00BB4694"/>
    <w:rsid w:val="00BB4BB7"/>
    <w:rsid w:val="00BB4F07"/>
    <w:rsid w:val="00BB509B"/>
    <w:rsid w:val="00BB5AFA"/>
    <w:rsid w:val="00BB64C1"/>
    <w:rsid w:val="00BB7B7E"/>
    <w:rsid w:val="00BC001A"/>
    <w:rsid w:val="00BC120F"/>
    <w:rsid w:val="00BC1B0D"/>
    <w:rsid w:val="00BC1E76"/>
    <w:rsid w:val="00BC3480"/>
    <w:rsid w:val="00BC39BA"/>
    <w:rsid w:val="00BC41F4"/>
    <w:rsid w:val="00BC4A82"/>
    <w:rsid w:val="00BC4DFD"/>
    <w:rsid w:val="00BC5A9F"/>
    <w:rsid w:val="00BC64A1"/>
    <w:rsid w:val="00BC686D"/>
    <w:rsid w:val="00BC741F"/>
    <w:rsid w:val="00BC772E"/>
    <w:rsid w:val="00BD0A55"/>
    <w:rsid w:val="00BD0D0D"/>
    <w:rsid w:val="00BD0D9D"/>
    <w:rsid w:val="00BD196E"/>
    <w:rsid w:val="00BD301B"/>
    <w:rsid w:val="00BD356B"/>
    <w:rsid w:val="00BD36AC"/>
    <w:rsid w:val="00BD391A"/>
    <w:rsid w:val="00BD3A52"/>
    <w:rsid w:val="00BD4402"/>
    <w:rsid w:val="00BD572C"/>
    <w:rsid w:val="00BD5761"/>
    <w:rsid w:val="00BD6348"/>
    <w:rsid w:val="00BD6746"/>
    <w:rsid w:val="00BD6B5A"/>
    <w:rsid w:val="00BD6B91"/>
    <w:rsid w:val="00BD7EC9"/>
    <w:rsid w:val="00BD7F91"/>
    <w:rsid w:val="00BE1ACD"/>
    <w:rsid w:val="00BE1B2E"/>
    <w:rsid w:val="00BE1C1F"/>
    <w:rsid w:val="00BE20B3"/>
    <w:rsid w:val="00BE2815"/>
    <w:rsid w:val="00BE2823"/>
    <w:rsid w:val="00BE2F6F"/>
    <w:rsid w:val="00BE303F"/>
    <w:rsid w:val="00BE4488"/>
    <w:rsid w:val="00BE459C"/>
    <w:rsid w:val="00BE51CA"/>
    <w:rsid w:val="00BE5B17"/>
    <w:rsid w:val="00BE657D"/>
    <w:rsid w:val="00BE7637"/>
    <w:rsid w:val="00BE7AA1"/>
    <w:rsid w:val="00BE7F80"/>
    <w:rsid w:val="00BF019D"/>
    <w:rsid w:val="00BF0253"/>
    <w:rsid w:val="00BF1BFC"/>
    <w:rsid w:val="00BF2332"/>
    <w:rsid w:val="00BF2D86"/>
    <w:rsid w:val="00BF366F"/>
    <w:rsid w:val="00BF3C11"/>
    <w:rsid w:val="00BF4057"/>
    <w:rsid w:val="00BF4FE8"/>
    <w:rsid w:val="00BF570D"/>
    <w:rsid w:val="00BF5850"/>
    <w:rsid w:val="00BF5DD1"/>
    <w:rsid w:val="00BF5E51"/>
    <w:rsid w:val="00BF64F9"/>
    <w:rsid w:val="00BF655D"/>
    <w:rsid w:val="00BF771F"/>
    <w:rsid w:val="00C003A4"/>
    <w:rsid w:val="00C00492"/>
    <w:rsid w:val="00C00EED"/>
    <w:rsid w:val="00C010C7"/>
    <w:rsid w:val="00C025AA"/>
    <w:rsid w:val="00C026C2"/>
    <w:rsid w:val="00C028A9"/>
    <w:rsid w:val="00C02D12"/>
    <w:rsid w:val="00C03555"/>
    <w:rsid w:val="00C04303"/>
    <w:rsid w:val="00C05169"/>
    <w:rsid w:val="00C057D4"/>
    <w:rsid w:val="00C105D3"/>
    <w:rsid w:val="00C112F1"/>
    <w:rsid w:val="00C121B1"/>
    <w:rsid w:val="00C12604"/>
    <w:rsid w:val="00C12997"/>
    <w:rsid w:val="00C12C56"/>
    <w:rsid w:val="00C12FBE"/>
    <w:rsid w:val="00C13343"/>
    <w:rsid w:val="00C14067"/>
    <w:rsid w:val="00C15323"/>
    <w:rsid w:val="00C1541A"/>
    <w:rsid w:val="00C155C9"/>
    <w:rsid w:val="00C1565C"/>
    <w:rsid w:val="00C16139"/>
    <w:rsid w:val="00C169D5"/>
    <w:rsid w:val="00C17B35"/>
    <w:rsid w:val="00C201DD"/>
    <w:rsid w:val="00C206D2"/>
    <w:rsid w:val="00C219E3"/>
    <w:rsid w:val="00C21B71"/>
    <w:rsid w:val="00C22531"/>
    <w:rsid w:val="00C22BEE"/>
    <w:rsid w:val="00C231B9"/>
    <w:rsid w:val="00C234F0"/>
    <w:rsid w:val="00C238E2"/>
    <w:rsid w:val="00C2396B"/>
    <w:rsid w:val="00C24C1C"/>
    <w:rsid w:val="00C255A2"/>
    <w:rsid w:val="00C2644C"/>
    <w:rsid w:val="00C30AFF"/>
    <w:rsid w:val="00C315B3"/>
    <w:rsid w:val="00C31BE3"/>
    <w:rsid w:val="00C32570"/>
    <w:rsid w:val="00C33022"/>
    <w:rsid w:val="00C3451A"/>
    <w:rsid w:val="00C35622"/>
    <w:rsid w:val="00C35E3F"/>
    <w:rsid w:val="00C3624E"/>
    <w:rsid w:val="00C36E25"/>
    <w:rsid w:val="00C3772B"/>
    <w:rsid w:val="00C40A0D"/>
    <w:rsid w:val="00C41AC7"/>
    <w:rsid w:val="00C42230"/>
    <w:rsid w:val="00C423D8"/>
    <w:rsid w:val="00C425A4"/>
    <w:rsid w:val="00C44836"/>
    <w:rsid w:val="00C45BDE"/>
    <w:rsid w:val="00C46170"/>
    <w:rsid w:val="00C46BAB"/>
    <w:rsid w:val="00C50082"/>
    <w:rsid w:val="00C50928"/>
    <w:rsid w:val="00C50A71"/>
    <w:rsid w:val="00C5246F"/>
    <w:rsid w:val="00C5282B"/>
    <w:rsid w:val="00C52A04"/>
    <w:rsid w:val="00C52AFC"/>
    <w:rsid w:val="00C53DA2"/>
    <w:rsid w:val="00C54248"/>
    <w:rsid w:val="00C54B59"/>
    <w:rsid w:val="00C569CE"/>
    <w:rsid w:val="00C60682"/>
    <w:rsid w:val="00C60D2D"/>
    <w:rsid w:val="00C60F6F"/>
    <w:rsid w:val="00C60F7F"/>
    <w:rsid w:val="00C64027"/>
    <w:rsid w:val="00C64256"/>
    <w:rsid w:val="00C645FC"/>
    <w:rsid w:val="00C64A7F"/>
    <w:rsid w:val="00C65AB0"/>
    <w:rsid w:val="00C65C9A"/>
    <w:rsid w:val="00C663A3"/>
    <w:rsid w:val="00C665F3"/>
    <w:rsid w:val="00C6708B"/>
    <w:rsid w:val="00C675E5"/>
    <w:rsid w:val="00C677BC"/>
    <w:rsid w:val="00C67C13"/>
    <w:rsid w:val="00C7103E"/>
    <w:rsid w:val="00C7185B"/>
    <w:rsid w:val="00C71943"/>
    <w:rsid w:val="00C7206B"/>
    <w:rsid w:val="00C7296A"/>
    <w:rsid w:val="00C73276"/>
    <w:rsid w:val="00C7336A"/>
    <w:rsid w:val="00C749DF"/>
    <w:rsid w:val="00C75352"/>
    <w:rsid w:val="00C753FC"/>
    <w:rsid w:val="00C75404"/>
    <w:rsid w:val="00C75C45"/>
    <w:rsid w:val="00C7600E"/>
    <w:rsid w:val="00C764A5"/>
    <w:rsid w:val="00C77264"/>
    <w:rsid w:val="00C779B6"/>
    <w:rsid w:val="00C77C23"/>
    <w:rsid w:val="00C8154A"/>
    <w:rsid w:val="00C81B53"/>
    <w:rsid w:val="00C822DD"/>
    <w:rsid w:val="00C82639"/>
    <w:rsid w:val="00C82A5F"/>
    <w:rsid w:val="00C82C0A"/>
    <w:rsid w:val="00C82EC1"/>
    <w:rsid w:val="00C84A5A"/>
    <w:rsid w:val="00C86AC8"/>
    <w:rsid w:val="00C86EED"/>
    <w:rsid w:val="00C87B92"/>
    <w:rsid w:val="00C904C0"/>
    <w:rsid w:val="00C91533"/>
    <w:rsid w:val="00C91A8F"/>
    <w:rsid w:val="00C92B56"/>
    <w:rsid w:val="00C92B7C"/>
    <w:rsid w:val="00C92D8A"/>
    <w:rsid w:val="00C92F68"/>
    <w:rsid w:val="00C94A16"/>
    <w:rsid w:val="00C94AE2"/>
    <w:rsid w:val="00C94D88"/>
    <w:rsid w:val="00C94EB9"/>
    <w:rsid w:val="00C95B0F"/>
    <w:rsid w:val="00C96673"/>
    <w:rsid w:val="00C96ED9"/>
    <w:rsid w:val="00C96F30"/>
    <w:rsid w:val="00C97BE5"/>
    <w:rsid w:val="00CA0610"/>
    <w:rsid w:val="00CA1644"/>
    <w:rsid w:val="00CA1BEF"/>
    <w:rsid w:val="00CA1C47"/>
    <w:rsid w:val="00CA23E9"/>
    <w:rsid w:val="00CA2814"/>
    <w:rsid w:val="00CA2B2E"/>
    <w:rsid w:val="00CA3556"/>
    <w:rsid w:val="00CA38B8"/>
    <w:rsid w:val="00CA3BA2"/>
    <w:rsid w:val="00CA4BE7"/>
    <w:rsid w:val="00CA57B8"/>
    <w:rsid w:val="00CA609F"/>
    <w:rsid w:val="00CA6359"/>
    <w:rsid w:val="00CA641C"/>
    <w:rsid w:val="00CA6BF9"/>
    <w:rsid w:val="00CB05D4"/>
    <w:rsid w:val="00CB1A5E"/>
    <w:rsid w:val="00CB1E2F"/>
    <w:rsid w:val="00CB29E1"/>
    <w:rsid w:val="00CB2E81"/>
    <w:rsid w:val="00CB41AB"/>
    <w:rsid w:val="00CB41B3"/>
    <w:rsid w:val="00CB42ED"/>
    <w:rsid w:val="00CB4494"/>
    <w:rsid w:val="00CB46FC"/>
    <w:rsid w:val="00CB47E1"/>
    <w:rsid w:val="00CB49A8"/>
    <w:rsid w:val="00CB50CA"/>
    <w:rsid w:val="00CB6577"/>
    <w:rsid w:val="00CC1174"/>
    <w:rsid w:val="00CC1CF7"/>
    <w:rsid w:val="00CC43F0"/>
    <w:rsid w:val="00CC63BF"/>
    <w:rsid w:val="00CC764A"/>
    <w:rsid w:val="00CD0B44"/>
    <w:rsid w:val="00CD0D55"/>
    <w:rsid w:val="00CD18AF"/>
    <w:rsid w:val="00CD1E39"/>
    <w:rsid w:val="00CD2BAD"/>
    <w:rsid w:val="00CD3312"/>
    <w:rsid w:val="00CD3E66"/>
    <w:rsid w:val="00CD5090"/>
    <w:rsid w:val="00CD7ED9"/>
    <w:rsid w:val="00CD7FAC"/>
    <w:rsid w:val="00CE0614"/>
    <w:rsid w:val="00CE102F"/>
    <w:rsid w:val="00CE12E5"/>
    <w:rsid w:val="00CE4123"/>
    <w:rsid w:val="00CE508A"/>
    <w:rsid w:val="00CE545C"/>
    <w:rsid w:val="00CE5D5D"/>
    <w:rsid w:val="00CE72A4"/>
    <w:rsid w:val="00CE7F84"/>
    <w:rsid w:val="00CF1B4C"/>
    <w:rsid w:val="00CF1CF6"/>
    <w:rsid w:val="00CF2322"/>
    <w:rsid w:val="00CF2490"/>
    <w:rsid w:val="00CF3911"/>
    <w:rsid w:val="00CF507A"/>
    <w:rsid w:val="00CF5A62"/>
    <w:rsid w:val="00CF5E06"/>
    <w:rsid w:val="00CF6776"/>
    <w:rsid w:val="00CF6F77"/>
    <w:rsid w:val="00CF7FEE"/>
    <w:rsid w:val="00D00D13"/>
    <w:rsid w:val="00D01C3D"/>
    <w:rsid w:val="00D021B4"/>
    <w:rsid w:val="00D02BA5"/>
    <w:rsid w:val="00D0337E"/>
    <w:rsid w:val="00D03B89"/>
    <w:rsid w:val="00D04278"/>
    <w:rsid w:val="00D04378"/>
    <w:rsid w:val="00D0509D"/>
    <w:rsid w:val="00D0575C"/>
    <w:rsid w:val="00D0795D"/>
    <w:rsid w:val="00D07BD3"/>
    <w:rsid w:val="00D07D93"/>
    <w:rsid w:val="00D101C6"/>
    <w:rsid w:val="00D10AC1"/>
    <w:rsid w:val="00D14B7C"/>
    <w:rsid w:val="00D1644F"/>
    <w:rsid w:val="00D1695E"/>
    <w:rsid w:val="00D16C1F"/>
    <w:rsid w:val="00D17154"/>
    <w:rsid w:val="00D20882"/>
    <w:rsid w:val="00D20E8C"/>
    <w:rsid w:val="00D21CBB"/>
    <w:rsid w:val="00D222AC"/>
    <w:rsid w:val="00D2239E"/>
    <w:rsid w:val="00D22F9A"/>
    <w:rsid w:val="00D24223"/>
    <w:rsid w:val="00D26185"/>
    <w:rsid w:val="00D2746E"/>
    <w:rsid w:val="00D30105"/>
    <w:rsid w:val="00D30B32"/>
    <w:rsid w:val="00D315D6"/>
    <w:rsid w:val="00D31C61"/>
    <w:rsid w:val="00D31D1F"/>
    <w:rsid w:val="00D32059"/>
    <w:rsid w:val="00D33C30"/>
    <w:rsid w:val="00D33FEA"/>
    <w:rsid w:val="00D34247"/>
    <w:rsid w:val="00D34618"/>
    <w:rsid w:val="00D348B9"/>
    <w:rsid w:val="00D34A77"/>
    <w:rsid w:val="00D34A9B"/>
    <w:rsid w:val="00D34B31"/>
    <w:rsid w:val="00D35116"/>
    <w:rsid w:val="00D35E5B"/>
    <w:rsid w:val="00D360FB"/>
    <w:rsid w:val="00D40111"/>
    <w:rsid w:val="00D40673"/>
    <w:rsid w:val="00D409AE"/>
    <w:rsid w:val="00D40AD9"/>
    <w:rsid w:val="00D40D91"/>
    <w:rsid w:val="00D40F8A"/>
    <w:rsid w:val="00D42018"/>
    <w:rsid w:val="00D443CE"/>
    <w:rsid w:val="00D45A24"/>
    <w:rsid w:val="00D4673A"/>
    <w:rsid w:val="00D47642"/>
    <w:rsid w:val="00D47EB4"/>
    <w:rsid w:val="00D500FB"/>
    <w:rsid w:val="00D519C0"/>
    <w:rsid w:val="00D5207F"/>
    <w:rsid w:val="00D522CD"/>
    <w:rsid w:val="00D52390"/>
    <w:rsid w:val="00D52C41"/>
    <w:rsid w:val="00D535EC"/>
    <w:rsid w:val="00D537A5"/>
    <w:rsid w:val="00D53D6E"/>
    <w:rsid w:val="00D54849"/>
    <w:rsid w:val="00D5506F"/>
    <w:rsid w:val="00D55090"/>
    <w:rsid w:val="00D55097"/>
    <w:rsid w:val="00D5621D"/>
    <w:rsid w:val="00D56747"/>
    <w:rsid w:val="00D56F3D"/>
    <w:rsid w:val="00D60826"/>
    <w:rsid w:val="00D60948"/>
    <w:rsid w:val="00D60B2E"/>
    <w:rsid w:val="00D6198D"/>
    <w:rsid w:val="00D61C22"/>
    <w:rsid w:val="00D635C2"/>
    <w:rsid w:val="00D63E7C"/>
    <w:rsid w:val="00D64663"/>
    <w:rsid w:val="00D65E00"/>
    <w:rsid w:val="00D65FE7"/>
    <w:rsid w:val="00D66650"/>
    <w:rsid w:val="00D6682B"/>
    <w:rsid w:val="00D66F55"/>
    <w:rsid w:val="00D67838"/>
    <w:rsid w:val="00D67989"/>
    <w:rsid w:val="00D70911"/>
    <w:rsid w:val="00D7126B"/>
    <w:rsid w:val="00D713C8"/>
    <w:rsid w:val="00D71578"/>
    <w:rsid w:val="00D7187A"/>
    <w:rsid w:val="00D72449"/>
    <w:rsid w:val="00D7265E"/>
    <w:rsid w:val="00D7294C"/>
    <w:rsid w:val="00D73569"/>
    <w:rsid w:val="00D737E1"/>
    <w:rsid w:val="00D746BC"/>
    <w:rsid w:val="00D749B0"/>
    <w:rsid w:val="00D74AF2"/>
    <w:rsid w:val="00D74BD2"/>
    <w:rsid w:val="00D74CB4"/>
    <w:rsid w:val="00D750EE"/>
    <w:rsid w:val="00D76A59"/>
    <w:rsid w:val="00D772FC"/>
    <w:rsid w:val="00D775E5"/>
    <w:rsid w:val="00D80E2B"/>
    <w:rsid w:val="00D829AD"/>
    <w:rsid w:val="00D829E4"/>
    <w:rsid w:val="00D82E6A"/>
    <w:rsid w:val="00D82EF9"/>
    <w:rsid w:val="00D84114"/>
    <w:rsid w:val="00D8438C"/>
    <w:rsid w:val="00D84E77"/>
    <w:rsid w:val="00D85764"/>
    <w:rsid w:val="00D85CD8"/>
    <w:rsid w:val="00D9125F"/>
    <w:rsid w:val="00D92EB3"/>
    <w:rsid w:val="00D93239"/>
    <w:rsid w:val="00D9343F"/>
    <w:rsid w:val="00D9368E"/>
    <w:rsid w:val="00D94003"/>
    <w:rsid w:val="00D94209"/>
    <w:rsid w:val="00D946CE"/>
    <w:rsid w:val="00D95669"/>
    <w:rsid w:val="00D963A3"/>
    <w:rsid w:val="00DA0117"/>
    <w:rsid w:val="00DA0EF4"/>
    <w:rsid w:val="00DA24C3"/>
    <w:rsid w:val="00DA2901"/>
    <w:rsid w:val="00DA2EB4"/>
    <w:rsid w:val="00DA3881"/>
    <w:rsid w:val="00DA47F2"/>
    <w:rsid w:val="00DA4CDE"/>
    <w:rsid w:val="00DA5720"/>
    <w:rsid w:val="00DA705E"/>
    <w:rsid w:val="00DB0991"/>
    <w:rsid w:val="00DB0D9E"/>
    <w:rsid w:val="00DB13B3"/>
    <w:rsid w:val="00DB1EC3"/>
    <w:rsid w:val="00DB256F"/>
    <w:rsid w:val="00DB257E"/>
    <w:rsid w:val="00DB5116"/>
    <w:rsid w:val="00DB5B66"/>
    <w:rsid w:val="00DB5DEA"/>
    <w:rsid w:val="00DB62BA"/>
    <w:rsid w:val="00DB6EFF"/>
    <w:rsid w:val="00DB7855"/>
    <w:rsid w:val="00DB7C56"/>
    <w:rsid w:val="00DC0B14"/>
    <w:rsid w:val="00DC0FD6"/>
    <w:rsid w:val="00DC18A3"/>
    <w:rsid w:val="00DC2014"/>
    <w:rsid w:val="00DC2CBD"/>
    <w:rsid w:val="00DC39C1"/>
    <w:rsid w:val="00DC5014"/>
    <w:rsid w:val="00DC56B0"/>
    <w:rsid w:val="00DC5B2F"/>
    <w:rsid w:val="00DC64B2"/>
    <w:rsid w:val="00DC6867"/>
    <w:rsid w:val="00DC695D"/>
    <w:rsid w:val="00DC6D0D"/>
    <w:rsid w:val="00DC736F"/>
    <w:rsid w:val="00DC73F6"/>
    <w:rsid w:val="00DC776C"/>
    <w:rsid w:val="00DC7B07"/>
    <w:rsid w:val="00DC7F23"/>
    <w:rsid w:val="00DC7F68"/>
    <w:rsid w:val="00DD3EEF"/>
    <w:rsid w:val="00DD42C9"/>
    <w:rsid w:val="00DD4716"/>
    <w:rsid w:val="00DD48A7"/>
    <w:rsid w:val="00DD498F"/>
    <w:rsid w:val="00DD52BC"/>
    <w:rsid w:val="00DD53C4"/>
    <w:rsid w:val="00DD5703"/>
    <w:rsid w:val="00DD71A3"/>
    <w:rsid w:val="00DE08E9"/>
    <w:rsid w:val="00DE20E7"/>
    <w:rsid w:val="00DE2369"/>
    <w:rsid w:val="00DE23F5"/>
    <w:rsid w:val="00DE27F2"/>
    <w:rsid w:val="00DE31D2"/>
    <w:rsid w:val="00DE322A"/>
    <w:rsid w:val="00DE385E"/>
    <w:rsid w:val="00DE4008"/>
    <w:rsid w:val="00DE4B90"/>
    <w:rsid w:val="00DE4D86"/>
    <w:rsid w:val="00DE57CC"/>
    <w:rsid w:val="00DE7312"/>
    <w:rsid w:val="00DE7D7B"/>
    <w:rsid w:val="00DE7E04"/>
    <w:rsid w:val="00DE7F85"/>
    <w:rsid w:val="00DE7F97"/>
    <w:rsid w:val="00DF07B0"/>
    <w:rsid w:val="00DF0945"/>
    <w:rsid w:val="00DF23BA"/>
    <w:rsid w:val="00DF2400"/>
    <w:rsid w:val="00DF2964"/>
    <w:rsid w:val="00DF2DF1"/>
    <w:rsid w:val="00DF352D"/>
    <w:rsid w:val="00DF3C88"/>
    <w:rsid w:val="00DF4295"/>
    <w:rsid w:val="00DF4568"/>
    <w:rsid w:val="00DF4D6E"/>
    <w:rsid w:val="00DF4EDB"/>
    <w:rsid w:val="00DF51A4"/>
    <w:rsid w:val="00DF51D9"/>
    <w:rsid w:val="00DF5570"/>
    <w:rsid w:val="00DF55C1"/>
    <w:rsid w:val="00DF5609"/>
    <w:rsid w:val="00DF5A2B"/>
    <w:rsid w:val="00DF5D81"/>
    <w:rsid w:val="00DF5FE0"/>
    <w:rsid w:val="00DF6761"/>
    <w:rsid w:val="00DF677D"/>
    <w:rsid w:val="00DF690A"/>
    <w:rsid w:val="00DF71FB"/>
    <w:rsid w:val="00DF738E"/>
    <w:rsid w:val="00DF7846"/>
    <w:rsid w:val="00DF7B1F"/>
    <w:rsid w:val="00E001DF"/>
    <w:rsid w:val="00E00330"/>
    <w:rsid w:val="00E00E7F"/>
    <w:rsid w:val="00E02F61"/>
    <w:rsid w:val="00E04179"/>
    <w:rsid w:val="00E042DF"/>
    <w:rsid w:val="00E043CE"/>
    <w:rsid w:val="00E05064"/>
    <w:rsid w:val="00E05803"/>
    <w:rsid w:val="00E05D3C"/>
    <w:rsid w:val="00E064DF"/>
    <w:rsid w:val="00E06966"/>
    <w:rsid w:val="00E07654"/>
    <w:rsid w:val="00E079F1"/>
    <w:rsid w:val="00E10218"/>
    <w:rsid w:val="00E1063C"/>
    <w:rsid w:val="00E10A23"/>
    <w:rsid w:val="00E11988"/>
    <w:rsid w:val="00E1252C"/>
    <w:rsid w:val="00E12CA4"/>
    <w:rsid w:val="00E1427B"/>
    <w:rsid w:val="00E1453A"/>
    <w:rsid w:val="00E145C1"/>
    <w:rsid w:val="00E14BC3"/>
    <w:rsid w:val="00E15AB9"/>
    <w:rsid w:val="00E15D4A"/>
    <w:rsid w:val="00E16B3D"/>
    <w:rsid w:val="00E177ED"/>
    <w:rsid w:val="00E20FB8"/>
    <w:rsid w:val="00E216F4"/>
    <w:rsid w:val="00E22277"/>
    <w:rsid w:val="00E22490"/>
    <w:rsid w:val="00E225CB"/>
    <w:rsid w:val="00E22656"/>
    <w:rsid w:val="00E228BA"/>
    <w:rsid w:val="00E22AB9"/>
    <w:rsid w:val="00E23597"/>
    <w:rsid w:val="00E23B4D"/>
    <w:rsid w:val="00E2420E"/>
    <w:rsid w:val="00E24621"/>
    <w:rsid w:val="00E2516A"/>
    <w:rsid w:val="00E258DB"/>
    <w:rsid w:val="00E25A0B"/>
    <w:rsid w:val="00E25E9F"/>
    <w:rsid w:val="00E26393"/>
    <w:rsid w:val="00E272D2"/>
    <w:rsid w:val="00E30BB8"/>
    <w:rsid w:val="00E31D5D"/>
    <w:rsid w:val="00E32206"/>
    <w:rsid w:val="00E32642"/>
    <w:rsid w:val="00E32EC3"/>
    <w:rsid w:val="00E33612"/>
    <w:rsid w:val="00E33FA0"/>
    <w:rsid w:val="00E34A3C"/>
    <w:rsid w:val="00E3556B"/>
    <w:rsid w:val="00E357D7"/>
    <w:rsid w:val="00E35C94"/>
    <w:rsid w:val="00E36907"/>
    <w:rsid w:val="00E375BC"/>
    <w:rsid w:val="00E37F2D"/>
    <w:rsid w:val="00E40625"/>
    <w:rsid w:val="00E41378"/>
    <w:rsid w:val="00E41828"/>
    <w:rsid w:val="00E41C19"/>
    <w:rsid w:val="00E42C9A"/>
    <w:rsid w:val="00E42E2E"/>
    <w:rsid w:val="00E44464"/>
    <w:rsid w:val="00E44AAD"/>
    <w:rsid w:val="00E450DC"/>
    <w:rsid w:val="00E4582A"/>
    <w:rsid w:val="00E4639D"/>
    <w:rsid w:val="00E46F2F"/>
    <w:rsid w:val="00E50A1B"/>
    <w:rsid w:val="00E50B08"/>
    <w:rsid w:val="00E51481"/>
    <w:rsid w:val="00E52471"/>
    <w:rsid w:val="00E540C1"/>
    <w:rsid w:val="00E551F9"/>
    <w:rsid w:val="00E568D8"/>
    <w:rsid w:val="00E57642"/>
    <w:rsid w:val="00E60826"/>
    <w:rsid w:val="00E60BF7"/>
    <w:rsid w:val="00E62AB9"/>
    <w:rsid w:val="00E63241"/>
    <w:rsid w:val="00E64151"/>
    <w:rsid w:val="00E65BAD"/>
    <w:rsid w:val="00E65C27"/>
    <w:rsid w:val="00E669D9"/>
    <w:rsid w:val="00E70416"/>
    <w:rsid w:val="00E70C35"/>
    <w:rsid w:val="00E710B9"/>
    <w:rsid w:val="00E7197C"/>
    <w:rsid w:val="00E72103"/>
    <w:rsid w:val="00E725D7"/>
    <w:rsid w:val="00E72AF9"/>
    <w:rsid w:val="00E733D3"/>
    <w:rsid w:val="00E75E67"/>
    <w:rsid w:val="00E75FB0"/>
    <w:rsid w:val="00E76049"/>
    <w:rsid w:val="00E8092F"/>
    <w:rsid w:val="00E80AD5"/>
    <w:rsid w:val="00E81335"/>
    <w:rsid w:val="00E83C13"/>
    <w:rsid w:val="00E85044"/>
    <w:rsid w:val="00E8777F"/>
    <w:rsid w:val="00E924D4"/>
    <w:rsid w:val="00E92CD8"/>
    <w:rsid w:val="00E93703"/>
    <w:rsid w:val="00E93B25"/>
    <w:rsid w:val="00E93F9B"/>
    <w:rsid w:val="00E94927"/>
    <w:rsid w:val="00E95545"/>
    <w:rsid w:val="00E96373"/>
    <w:rsid w:val="00E979FF"/>
    <w:rsid w:val="00E97E17"/>
    <w:rsid w:val="00E97E4F"/>
    <w:rsid w:val="00EA0824"/>
    <w:rsid w:val="00EA0AC5"/>
    <w:rsid w:val="00EA0EF7"/>
    <w:rsid w:val="00EA1076"/>
    <w:rsid w:val="00EA1220"/>
    <w:rsid w:val="00EA1B6A"/>
    <w:rsid w:val="00EA1EEF"/>
    <w:rsid w:val="00EA2544"/>
    <w:rsid w:val="00EA3131"/>
    <w:rsid w:val="00EA3389"/>
    <w:rsid w:val="00EA4286"/>
    <w:rsid w:val="00EA581E"/>
    <w:rsid w:val="00EA5B12"/>
    <w:rsid w:val="00EA6999"/>
    <w:rsid w:val="00EA7169"/>
    <w:rsid w:val="00EA7A13"/>
    <w:rsid w:val="00EA7A64"/>
    <w:rsid w:val="00EA7C91"/>
    <w:rsid w:val="00EB03D3"/>
    <w:rsid w:val="00EB03DA"/>
    <w:rsid w:val="00EB04DE"/>
    <w:rsid w:val="00EB089E"/>
    <w:rsid w:val="00EB1390"/>
    <w:rsid w:val="00EB13A9"/>
    <w:rsid w:val="00EB1720"/>
    <w:rsid w:val="00EB1983"/>
    <w:rsid w:val="00EB3860"/>
    <w:rsid w:val="00EB437E"/>
    <w:rsid w:val="00EB4B35"/>
    <w:rsid w:val="00EB511E"/>
    <w:rsid w:val="00EB5D30"/>
    <w:rsid w:val="00EB630E"/>
    <w:rsid w:val="00EB7E41"/>
    <w:rsid w:val="00EC0BEC"/>
    <w:rsid w:val="00EC1490"/>
    <w:rsid w:val="00EC18DA"/>
    <w:rsid w:val="00EC2FC3"/>
    <w:rsid w:val="00EC41B2"/>
    <w:rsid w:val="00EC4319"/>
    <w:rsid w:val="00EC453C"/>
    <w:rsid w:val="00EC460C"/>
    <w:rsid w:val="00EC4B64"/>
    <w:rsid w:val="00EC5299"/>
    <w:rsid w:val="00EC52B9"/>
    <w:rsid w:val="00EC6735"/>
    <w:rsid w:val="00EC6FE1"/>
    <w:rsid w:val="00EC70B1"/>
    <w:rsid w:val="00EC7115"/>
    <w:rsid w:val="00EC72DA"/>
    <w:rsid w:val="00ED0FE3"/>
    <w:rsid w:val="00ED19EA"/>
    <w:rsid w:val="00ED1AF7"/>
    <w:rsid w:val="00ED207D"/>
    <w:rsid w:val="00ED2A60"/>
    <w:rsid w:val="00ED2A82"/>
    <w:rsid w:val="00ED37DC"/>
    <w:rsid w:val="00ED3CD9"/>
    <w:rsid w:val="00ED4E80"/>
    <w:rsid w:val="00ED4ECA"/>
    <w:rsid w:val="00ED54A7"/>
    <w:rsid w:val="00ED58F4"/>
    <w:rsid w:val="00ED65A8"/>
    <w:rsid w:val="00ED68D6"/>
    <w:rsid w:val="00ED6CD5"/>
    <w:rsid w:val="00ED6E00"/>
    <w:rsid w:val="00ED6F71"/>
    <w:rsid w:val="00ED703A"/>
    <w:rsid w:val="00ED7758"/>
    <w:rsid w:val="00EE00F0"/>
    <w:rsid w:val="00EE06A7"/>
    <w:rsid w:val="00EE1217"/>
    <w:rsid w:val="00EE275F"/>
    <w:rsid w:val="00EE2D72"/>
    <w:rsid w:val="00EE3E77"/>
    <w:rsid w:val="00EE4D99"/>
    <w:rsid w:val="00EE4F4B"/>
    <w:rsid w:val="00EE56FF"/>
    <w:rsid w:val="00EF03CA"/>
    <w:rsid w:val="00EF0433"/>
    <w:rsid w:val="00EF07FA"/>
    <w:rsid w:val="00EF1F91"/>
    <w:rsid w:val="00EF261F"/>
    <w:rsid w:val="00EF4109"/>
    <w:rsid w:val="00EF4D5C"/>
    <w:rsid w:val="00EF4D9A"/>
    <w:rsid w:val="00EF5316"/>
    <w:rsid w:val="00EF532E"/>
    <w:rsid w:val="00EF5750"/>
    <w:rsid w:val="00EF5D38"/>
    <w:rsid w:val="00EF63FD"/>
    <w:rsid w:val="00EF6C3F"/>
    <w:rsid w:val="00EF724F"/>
    <w:rsid w:val="00F0078E"/>
    <w:rsid w:val="00F007A7"/>
    <w:rsid w:val="00F0082F"/>
    <w:rsid w:val="00F00E42"/>
    <w:rsid w:val="00F010EE"/>
    <w:rsid w:val="00F021F1"/>
    <w:rsid w:val="00F02A08"/>
    <w:rsid w:val="00F032C9"/>
    <w:rsid w:val="00F041FE"/>
    <w:rsid w:val="00F0441D"/>
    <w:rsid w:val="00F05583"/>
    <w:rsid w:val="00F055E7"/>
    <w:rsid w:val="00F06C97"/>
    <w:rsid w:val="00F07078"/>
    <w:rsid w:val="00F07555"/>
    <w:rsid w:val="00F101C0"/>
    <w:rsid w:val="00F10258"/>
    <w:rsid w:val="00F102B4"/>
    <w:rsid w:val="00F119EF"/>
    <w:rsid w:val="00F120CE"/>
    <w:rsid w:val="00F125A3"/>
    <w:rsid w:val="00F12A85"/>
    <w:rsid w:val="00F130F2"/>
    <w:rsid w:val="00F13947"/>
    <w:rsid w:val="00F13BF9"/>
    <w:rsid w:val="00F13EF0"/>
    <w:rsid w:val="00F14A27"/>
    <w:rsid w:val="00F14EAD"/>
    <w:rsid w:val="00F15051"/>
    <w:rsid w:val="00F158A6"/>
    <w:rsid w:val="00F15AE0"/>
    <w:rsid w:val="00F16408"/>
    <w:rsid w:val="00F16873"/>
    <w:rsid w:val="00F16B95"/>
    <w:rsid w:val="00F21B9E"/>
    <w:rsid w:val="00F2338C"/>
    <w:rsid w:val="00F23677"/>
    <w:rsid w:val="00F2440A"/>
    <w:rsid w:val="00F24C1A"/>
    <w:rsid w:val="00F267B8"/>
    <w:rsid w:val="00F2697A"/>
    <w:rsid w:val="00F26A70"/>
    <w:rsid w:val="00F27898"/>
    <w:rsid w:val="00F27975"/>
    <w:rsid w:val="00F27A39"/>
    <w:rsid w:val="00F301A0"/>
    <w:rsid w:val="00F304AA"/>
    <w:rsid w:val="00F3070C"/>
    <w:rsid w:val="00F324A9"/>
    <w:rsid w:val="00F33C33"/>
    <w:rsid w:val="00F340C1"/>
    <w:rsid w:val="00F34935"/>
    <w:rsid w:val="00F34BBB"/>
    <w:rsid w:val="00F34EBE"/>
    <w:rsid w:val="00F35947"/>
    <w:rsid w:val="00F35A50"/>
    <w:rsid w:val="00F35D4E"/>
    <w:rsid w:val="00F3658E"/>
    <w:rsid w:val="00F42B52"/>
    <w:rsid w:val="00F42D2A"/>
    <w:rsid w:val="00F43CAB"/>
    <w:rsid w:val="00F442F7"/>
    <w:rsid w:val="00F4458E"/>
    <w:rsid w:val="00F4463C"/>
    <w:rsid w:val="00F452EF"/>
    <w:rsid w:val="00F45553"/>
    <w:rsid w:val="00F45E57"/>
    <w:rsid w:val="00F46B02"/>
    <w:rsid w:val="00F46F0B"/>
    <w:rsid w:val="00F46F93"/>
    <w:rsid w:val="00F47D7C"/>
    <w:rsid w:val="00F50B98"/>
    <w:rsid w:val="00F50CD3"/>
    <w:rsid w:val="00F513D6"/>
    <w:rsid w:val="00F517A4"/>
    <w:rsid w:val="00F51933"/>
    <w:rsid w:val="00F527CC"/>
    <w:rsid w:val="00F55B71"/>
    <w:rsid w:val="00F561D7"/>
    <w:rsid w:val="00F562BF"/>
    <w:rsid w:val="00F562F1"/>
    <w:rsid w:val="00F5794E"/>
    <w:rsid w:val="00F57BD3"/>
    <w:rsid w:val="00F57D81"/>
    <w:rsid w:val="00F61159"/>
    <w:rsid w:val="00F61289"/>
    <w:rsid w:val="00F6159B"/>
    <w:rsid w:val="00F61B2D"/>
    <w:rsid w:val="00F622A7"/>
    <w:rsid w:val="00F62B3A"/>
    <w:rsid w:val="00F62E56"/>
    <w:rsid w:val="00F63D5D"/>
    <w:rsid w:val="00F6490F"/>
    <w:rsid w:val="00F6574F"/>
    <w:rsid w:val="00F65A05"/>
    <w:rsid w:val="00F66F94"/>
    <w:rsid w:val="00F67482"/>
    <w:rsid w:val="00F67E2F"/>
    <w:rsid w:val="00F706C6"/>
    <w:rsid w:val="00F70DEF"/>
    <w:rsid w:val="00F717CC"/>
    <w:rsid w:val="00F722B8"/>
    <w:rsid w:val="00F7230D"/>
    <w:rsid w:val="00F72623"/>
    <w:rsid w:val="00F72D89"/>
    <w:rsid w:val="00F746A5"/>
    <w:rsid w:val="00F76348"/>
    <w:rsid w:val="00F7668B"/>
    <w:rsid w:val="00F76BA2"/>
    <w:rsid w:val="00F80601"/>
    <w:rsid w:val="00F81AD1"/>
    <w:rsid w:val="00F8228B"/>
    <w:rsid w:val="00F82727"/>
    <w:rsid w:val="00F83251"/>
    <w:rsid w:val="00F8365A"/>
    <w:rsid w:val="00F84C0B"/>
    <w:rsid w:val="00F858DF"/>
    <w:rsid w:val="00F8727F"/>
    <w:rsid w:val="00F874F5"/>
    <w:rsid w:val="00F919AF"/>
    <w:rsid w:val="00F91CD1"/>
    <w:rsid w:val="00F928F8"/>
    <w:rsid w:val="00F93208"/>
    <w:rsid w:val="00F93D5B"/>
    <w:rsid w:val="00F93F62"/>
    <w:rsid w:val="00F941C9"/>
    <w:rsid w:val="00F948C7"/>
    <w:rsid w:val="00F950BF"/>
    <w:rsid w:val="00F95CCA"/>
    <w:rsid w:val="00F95CF8"/>
    <w:rsid w:val="00F96DA8"/>
    <w:rsid w:val="00F9707C"/>
    <w:rsid w:val="00F974DF"/>
    <w:rsid w:val="00F9793A"/>
    <w:rsid w:val="00F97B8C"/>
    <w:rsid w:val="00FA0F6E"/>
    <w:rsid w:val="00FA1492"/>
    <w:rsid w:val="00FA190D"/>
    <w:rsid w:val="00FA2DB1"/>
    <w:rsid w:val="00FA3AB9"/>
    <w:rsid w:val="00FA4C8B"/>
    <w:rsid w:val="00FA636B"/>
    <w:rsid w:val="00FA6428"/>
    <w:rsid w:val="00FA7164"/>
    <w:rsid w:val="00FB0829"/>
    <w:rsid w:val="00FB1451"/>
    <w:rsid w:val="00FB1859"/>
    <w:rsid w:val="00FB1936"/>
    <w:rsid w:val="00FB19DA"/>
    <w:rsid w:val="00FB2A9C"/>
    <w:rsid w:val="00FB2C95"/>
    <w:rsid w:val="00FB2C98"/>
    <w:rsid w:val="00FB3BD2"/>
    <w:rsid w:val="00FB47B8"/>
    <w:rsid w:val="00FB663A"/>
    <w:rsid w:val="00FB773A"/>
    <w:rsid w:val="00FB7CA4"/>
    <w:rsid w:val="00FB7E1B"/>
    <w:rsid w:val="00FC0A20"/>
    <w:rsid w:val="00FC1663"/>
    <w:rsid w:val="00FC1D84"/>
    <w:rsid w:val="00FC1E9E"/>
    <w:rsid w:val="00FC44AA"/>
    <w:rsid w:val="00FC4E94"/>
    <w:rsid w:val="00FC58FD"/>
    <w:rsid w:val="00FC67DA"/>
    <w:rsid w:val="00FC6EEC"/>
    <w:rsid w:val="00FC7932"/>
    <w:rsid w:val="00FC7DA9"/>
    <w:rsid w:val="00FC7FD4"/>
    <w:rsid w:val="00FD0202"/>
    <w:rsid w:val="00FD0608"/>
    <w:rsid w:val="00FD0C6B"/>
    <w:rsid w:val="00FD1A88"/>
    <w:rsid w:val="00FD24A2"/>
    <w:rsid w:val="00FD2E75"/>
    <w:rsid w:val="00FD3856"/>
    <w:rsid w:val="00FD3E96"/>
    <w:rsid w:val="00FD4660"/>
    <w:rsid w:val="00FD4D4C"/>
    <w:rsid w:val="00FD53BA"/>
    <w:rsid w:val="00FD57AA"/>
    <w:rsid w:val="00FD61A5"/>
    <w:rsid w:val="00FD6834"/>
    <w:rsid w:val="00FD7B48"/>
    <w:rsid w:val="00FE0BA8"/>
    <w:rsid w:val="00FE1466"/>
    <w:rsid w:val="00FE1B44"/>
    <w:rsid w:val="00FE2FF0"/>
    <w:rsid w:val="00FE3408"/>
    <w:rsid w:val="00FE398B"/>
    <w:rsid w:val="00FE3DB1"/>
    <w:rsid w:val="00FE40D8"/>
    <w:rsid w:val="00FE6A51"/>
    <w:rsid w:val="00FE7A37"/>
    <w:rsid w:val="00FE7E4E"/>
    <w:rsid w:val="00FF19B6"/>
    <w:rsid w:val="00FF1A76"/>
    <w:rsid w:val="00FF27F4"/>
    <w:rsid w:val="00FF2B79"/>
    <w:rsid w:val="00FF2BF6"/>
    <w:rsid w:val="00FF2CEA"/>
    <w:rsid w:val="00FF485D"/>
    <w:rsid w:val="00FF4903"/>
    <w:rsid w:val="00FF57B1"/>
    <w:rsid w:val="00FF5AB4"/>
    <w:rsid w:val="00FF71D1"/>
    <w:rsid w:val="00FF7F9C"/>
    <w:rsid w:val="0ED28B00"/>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B97F43"/>
  <w15:chartTrackingRefBased/>
  <w15:docId w15:val="{D3646EF7-802A-4FF8-808C-E3E13DB8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B71"/>
  </w:style>
  <w:style w:type="paragraph" w:styleId="Heading1">
    <w:name w:val="heading 1"/>
    <w:basedOn w:val="Normal"/>
    <w:next w:val="Normal"/>
    <w:link w:val="Heading1Char"/>
    <w:uiPriority w:val="9"/>
    <w:qFormat/>
    <w:rsid w:val="00C729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0417"/>
    <w:pPr>
      <w:keepNext/>
      <w:keepLines/>
      <w:numPr>
        <w:numId w:val="56"/>
      </w:numPr>
      <w:spacing w:before="40" w:after="0"/>
      <w:outlineLvl w:val="1"/>
    </w:pPr>
    <w:rPr>
      <w:rFonts w:ascii="Bitter" w:eastAsiaTheme="majorEastAsia" w:hAnsi="Bitter" w:cs="Sanskrit Text"/>
      <w:b/>
      <w:bCs/>
      <w:color w:val="18543E"/>
      <w:sz w:val="26"/>
      <w:szCs w:val="26"/>
      <w:lang w:val="en-US"/>
    </w:rPr>
  </w:style>
  <w:style w:type="paragraph" w:styleId="Heading3">
    <w:name w:val="heading 3"/>
    <w:basedOn w:val="Normal"/>
    <w:next w:val="Normal"/>
    <w:link w:val="Heading3Char"/>
    <w:uiPriority w:val="9"/>
    <w:unhideWhenUsed/>
    <w:qFormat/>
    <w:rsid w:val="004327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3A3"/>
    <w:pPr>
      <w:ind w:left="720"/>
      <w:contextualSpacing/>
    </w:pPr>
  </w:style>
  <w:style w:type="table" w:styleId="TableGrid">
    <w:name w:val="Table Grid"/>
    <w:basedOn w:val="TableNormal"/>
    <w:uiPriority w:val="39"/>
    <w:rsid w:val="00975C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A7251"/>
    <w:rPr>
      <w:sz w:val="16"/>
      <w:szCs w:val="16"/>
    </w:rPr>
  </w:style>
  <w:style w:type="paragraph" w:styleId="CommentText">
    <w:name w:val="annotation text"/>
    <w:basedOn w:val="Normal"/>
    <w:link w:val="CommentTextChar"/>
    <w:uiPriority w:val="99"/>
    <w:unhideWhenUsed/>
    <w:rsid w:val="003A7251"/>
    <w:pPr>
      <w:spacing w:line="240" w:lineRule="auto"/>
    </w:pPr>
    <w:rPr>
      <w:sz w:val="20"/>
      <w:szCs w:val="20"/>
    </w:rPr>
  </w:style>
  <w:style w:type="character" w:customStyle="1" w:styleId="CommentTextChar">
    <w:name w:val="Comment Text Char"/>
    <w:basedOn w:val="DefaultParagraphFont"/>
    <w:link w:val="CommentText"/>
    <w:uiPriority w:val="99"/>
    <w:rsid w:val="003A7251"/>
    <w:rPr>
      <w:sz w:val="20"/>
      <w:szCs w:val="20"/>
    </w:rPr>
  </w:style>
  <w:style w:type="paragraph" w:styleId="CommentSubject">
    <w:name w:val="annotation subject"/>
    <w:basedOn w:val="CommentText"/>
    <w:next w:val="CommentText"/>
    <w:link w:val="CommentSubjectChar"/>
    <w:uiPriority w:val="99"/>
    <w:semiHidden/>
    <w:unhideWhenUsed/>
    <w:rsid w:val="003A7251"/>
    <w:rPr>
      <w:b/>
      <w:bCs/>
    </w:rPr>
  </w:style>
  <w:style w:type="character" w:customStyle="1" w:styleId="CommentSubjectChar">
    <w:name w:val="Comment Subject Char"/>
    <w:basedOn w:val="CommentTextChar"/>
    <w:link w:val="CommentSubject"/>
    <w:uiPriority w:val="99"/>
    <w:semiHidden/>
    <w:rsid w:val="003A7251"/>
    <w:rPr>
      <w:b/>
      <w:bCs/>
      <w:sz w:val="20"/>
      <w:szCs w:val="20"/>
    </w:rPr>
  </w:style>
  <w:style w:type="character" w:customStyle="1" w:styleId="Heading2Char">
    <w:name w:val="Heading 2 Char"/>
    <w:basedOn w:val="DefaultParagraphFont"/>
    <w:link w:val="Heading2"/>
    <w:uiPriority w:val="9"/>
    <w:rsid w:val="00030417"/>
    <w:rPr>
      <w:rFonts w:ascii="Bitter" w:eastAsiaTheme="majorEastAsia" w:hAnsi="Bitter" w:cs="Sanskrit Text"/>
      <w:b/>
      <w:bCs/>
      <w:color w:val="18543E"/>
      <w:sz w:val="26"/>
      <w:szCs w:val="26"/>
      <w:lang w:val="en-US"/>
    </w:rPr>
  </w:style>
  <w:style w:type="character" w:customStyle="1" w:styleId="Heading3Char">
    <w:name w:val="Heading 3 Char"/>
    <w:basedOn w:val="DefaultParagraphFont"/>
    <w:link w:val="Heading3"/>
    <w:uiPriority w:val="9"/>
    <w:rsid w:val="0043273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C7296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07F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F8B"/>
  </w:style>
  <w:style w:type="paragraph" w:styleId="Footer">
    <w:name w:val="footer"/>
    <w:basedOn w:val="Normal"/>
    <w:link w:val="FooterChar"/>
    <w:uiPriority w:val="99"/>
    <w:unhideWhenUsed/>
    <w:rsid w:val="00507F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F8B"/>
  </w:style>
  <w:style w:type="paragraph" w:customStyle="1" w:styleId="ColorfulList-Accent11">
    <w:name w:val="Colorful List - Accent 11"/>
    <w:basedOn w:val="Normal"/>
    <w:uiPriority w:val="34"/>
    <w:qFormat/>
    <w:rsid w:val="000D2E7D"/>
    <w:pPr>
      <w:spacing w:after="0" w:line="240" w:lineRule="auto"/>
      <w:ind w:left="720"/>
      <w:contextualSpacing/>
    </w:pPr>
    <w:rPr>
      <w:rFonts w:ascii="Calibri" w:eastAsia="Calibri" w:hAnsi="Calibri" w:cs="Times New Roman"/>
      <w:lang w:val="en-US"/>
    </w:rPr>
  </w:style>
  <w:style w:type="character" w:styleId="Hyperlink">
    <w:name w:val="Hyperlink"/>
    <w:basedOn w:val="DefaultParagraphFont"/>
    <w:uiPriority w:val="99"/>
    <w:unhideWhenUsed/>
    <w:rsid w:val="00E043CE"/>
    <w:rPr>
      <w:color w:val="0000FF"/>
      <w:u w:val="single"/>
    </w:rPr>
  </w:style>
  <w:style w:type="character" w:customStyle="1" w:styleId="thread-794256141430355394920375">
    <w:name w:val="thread-794256141430355394920375"/>
    <w:basedOn w:val="DefaultParagraphFont"/>
    <w:rsid w:val="00476FE9"/>
  </w:style>
  <w:style w:type="character" w:customStyle="1" w:styleId="highlight">
    <w:name w:val="highlight"/>
    <w:basedOn w:val="DefaultParagraphFont"/>
    <w:rsid w:val="00476FE9"/>
  </w:style>
  <w:style w:type="paragraph" w:styleId="FootnoteText">
    <w:name w:val="footnote text"/>
    <w:basedOn w:val="Normal"/>
    <w:link w:val="FootnoteTextChar"/>
    <w:uiPriority w:val="99"/>
    <w:unhideWhenUsed/>
    <w:rsid w:val="00155A80"/>
    <w:pPr>
      <w:spacing w:after="0" w:line="240" w:lineRule="auto"/>
    </w:pPr>
    <w:rPr>
      <w:sz w:val="20"/>
      <w:szCs w:val="20"/>
    </w:rPr>
  </w:style>
  <w:style w:type="character" w:customStyle="1" w:styleId="FootnoteTextChar">
    <w:name w:val="Footnote Text Char"/>
    <w:basedOn w:val="DefaultParagraphFont"/>
    <w:link w:val="FootnoteText"/>
    <w:uiPriority w:val="99"/>
    <w:rsid w:val="00155A80"/>
    <w:rPr>
      <w:sz w:val="20"/>
      <w:szCs w:val="20"/>
    </w:rPr>
  </w:style>
  <w:style w:type="character" w:styleId="FootnoteReference">
    <w:name w:val="footnote reference"/>
    <w:basedOn w:val="DefaultParagraphFont"/>
    <w:uiPriority w:val="99"/>
    <w:semiHidden/>
    <w:unhideWhenUsed/>
    <w:rsid w:val="00155A80"/>
    <w:rPr>
      <w:vertAlign w:val="superscript"/>
    </w:rPr>
  </w:style>
  <w:style w:type="paragraph" w:styleId="Title">
    <w:name w:val="Title"/>
    <w:basedOn w:val="Normal"/>
    <w:next w:val="Normal"/>
    <w:link w:val="TitleChar"/>
    <w:uiPriority w:val="10"/>
    <w:qFormat/>
    <w:rsid w:val="00BE51CA"/>
    <w:pPr>
      <w:spacing w:after="0" w:line="240" w:lineRule="auto"/>
      <w:contextualSpacing/>
    </w:pPr>
    <w:rPr>
      <w:rFonts w:ascii="Bitter" w:eastAsiaTheme="majorEastAsia" w:hAnsi="Bitter" w:cstheme="majorBidi"/>
      <w:b/>
      <w:bCs/>
      <w:color w:val="F59D24"/>
      <w:spacing w:val="-10"/>
      <w:kern w:val="28"/>
      <w:sz w:val="48"/>
      <w:szCs w:val="48"/>
    </w:rPr>
  </w:style>
  <w:style w:type="character" w:customStyle="1" w:styleId="TitleChar">
    <w:name w:val="Title Char"/>
    <w:basedOn w:val="DefaultParagraphFont"/>
    <w:link w:val="Title"/>
    <w:uiPriority w:val="10"/>
    <w:rsid w:val="00BE51CA"/>
    <w:rPr>
      <w:rFonts w:ascii="Bitter" w:eastAsiaTheme="majorEastAsia" w:hAnsi="Bitter" w:cstheme="majorBidi"/>
      <w:b/>
      <w:bCs/>
      <w:color w:val="F59D24"/>
      <w:spacing w:val="-10"/>
      <w:kern w:val="28"/>
      <w:sz w:val="48"/>
      <w:szCs w:val="48"/>
    </w:rPr>
  </w:style>
  <w:style w:type="character" w:customStyle="1" w:styleId="normaltextrun">
    <w:name w:val="normaltextrun"/>
    <w:basedOn w:val="DefaultParagraphFont"/>
    <w:rsid w:val="00AD67DF"/>
  </w:style>
  <w:style w:type="character" w:customStyle="1" w:styleId="eop">
    <w:name w:val="eop"/>
    <w:basedOn w:val="DefaultParagraphFont"/>
    <w:rsid w:val="00AD67DF"/>
  </w:style>
  <w:style w:type="paragraph" w:customStyle="1" w:styleId="paragraph">
    <w:name w:val="paragraph"/>
    <w:basedOn w:val="Normal"/>
    <w:rsid w:val="00AE7C4A"/>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styleId="UnresolvedMention">
    <w:name w:val="Unresolved Mention"/>
    <w:basedOn w:val="DefaultParagraphFont"/>
    <w:uiPriority w:val="99"/>
    <w:unhideWhenUsed/>
    <w:rsid w:val="000E40EC"/>
    <w:rPr>
      <w:color w:val="605E5C"/>
      <w:shd w:val="clear" w:color="auto" w:fill="E1DFDD"/>
    </w:rPr>
  </w:style>
  <w:style w:type="character" w:styleId="Mention">
    <w:name w:val="Mention"/>
    <w:basedOn w:val="DefaultParagraphFont"/>
    <w:uiPriority w:val="99"/>
    <w:unhideWhenUsed/>
    <w:rsid w:val="006B1EE9"/>
    <w:rPr>
      <w:color w:val="2B579A"/>
      <w:shd w:val="clear" w:color="auto" w:fill="E1DFDD"/>
    </w:rPr>
  </w:style>
  <w:style w:type="paragraph" w:styleId="Revision">
    <w:name w:val="Revision"/>
    <w:hidden/>
    <w:uiPriority w:val="99"/>
    <w:semiHidden/>
    <w:rsid w:val="004D1A7A"/>
    <w:pPr>
      <w:spacing w:after="0" w:line="240" w:lineRule="auto"/>
    </w:pPr>
  </w:style>
  <w:style w:type="paragraph" w:styleId="Subtitle">
    <w:name w:val="Subtitle"/>
    <w:basedOn w:val="Normal"/>
    <w:next w:val="Normal"/>
    <w:link w:val="SubtitleChar"/>
    <w:uiPriority w:val="11"/>
    <w:qFormat/>
    <w:rsid w:val="00E44464"/>
    <w:pPr>
      <w:numPr>
        <w:ilvl w:val="1"/>
      </w:numPr>
    </w:pPr>
    <w:rPr>
      <w:rFonts w:ascii="Bitter" w:eastAsiaTheme="minorEastAsia" w:hAnsi="Bitter"/>
      <w:b/>
      <w:bCs/>
      <w:i/>
      <w:iCs/>
      <w:color w:val="5A5A5A" w:themeColor="text1" w:themeTint="A5"/>
      <w:spacing w:val="15"/>
      <w:sz w:val="32"/>
      <w:szCs w:val="32"/>
      <w:lang w:val="en-US"/>
    </w:rPr>
  </w:style>
  <w:style w:type="character" w:customStyle="1" w:styleId="SubtitleChar">
    <w:name w:val="Subtitle Char"/>
    <w:basedOn w:val="DefaultParagraphFont"/>
    <w:link w:val="Subtitle"/>
    <w:uiPriority w:val="11"/>
    <w:rsid w:val="00E44464"/>
    <w:rPr>
      <w:rFonts w:ascii="Bitter" w:eastAsiaTheme="minorEastAsia" w:hAnsi="Bitter"/>
      <w:b/>
      <w:bCs/>
      <w:i/>
      <w:iCs/>
      <w:color w:val="5A5A5A" w:themeColor="text1" w:themeTint="A5"/>
      <w:spacing w:val="15"/>
      <w:sz w:val="32"/>
      <w:szCs w:val="32"/>
      <w:lang w:val="en-US"/>
    </w:rPr>
  </w:style>
  <w:style w:type="character" w:styleId="SubtleEmphasis">
    <w:name w:val="Subtle Emphasis"/>
    <w:basedOn w:val="DefaultParagraphFont"/>
    <w:uiPriority w:val="19"/>
    <w:qFormat/>
    <w:rsid w:val="0038009A"/>
    <w:rPr>
      <w:color w:val="595959" w:themeColor="text1" w:themeTint="A6"/>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9648">
      <w:bodyDiv w:val="1"/>
      <w:marLeft w:val="0"/>
      <w:marRight w:val="0"/>
      <w:marTop w:val="0"/>
      <w:marBottom w:val="0"/>
      <w:divBdr>
        <w:top w:val="none" w:sz="0" w:space="0" w:color="auto"/>
        <w:left w:val="none" w:sz="0" w:space="0" w:color="auto"/>
        <w:bottom w:val="none" w:sz="0" w:space="0" w:color="auto"/>
        <w:right w:val="none" w:sz="0" w:space="0" w:color="auto"/>
      </w:divBdr>
    </w:div>
    <w:div w:id="735782158">
      <w:bodyDiv w:val="1"/>
      <w:marLeft w:val="0"/>
      <w:marRight w:val="0"/>
      <w:marTop w:val="0"/>
      <w:marBottom w:val="0"/>
      <w:divBdr>
        <w:top w:val="none" w:sz="0" w:space="0" w:color="auto"/>
        <w:left w:val="none" w:sz="0" w:space="0" w:color="auto"/>
        <w:bottom w:val="none" w:sz="0" w:space="0" w:color="auto"/>
        <w:right w:val="none" w:sz="0" w:space="0" w:color="auto"/>
      </w:divBdr>
    </w:div>
    <w:div w:id="835655193">
      <w:bodyDiv w:val="1"/>
      <w:marLeft w:val="0"/>
      <w:marRight w:val="0"/>
      <w:marTop w:val="0"/>
      <w:marBottom w:val="0"/>
      <w:divBdr>
        <w:top w:val="none" w:sz="0" w:space="0" w:color="auto"/>
        <w:left w:val="none" w:sz="0" w:space="0" w:color="auto"/>
        <w:bottom w:val="none" w:sz="0" w:space="0" w:color="auto"/>
        <w:right w:val="none" w:sz="0" w:space="0" w:color="auto"/>
      </w:divBdr>
      <w:divsChild>
        <w:div w:id="86076752">
          <w:marLeft w:val="0"/>
          <w:marRight w:val="0"/>
          <w:marTop w:val="0"/>
          <w:marBottom w:val="0"/>
          <w:divBdr>
            <w:top w:val="none" w:sz="0" w:space="0" w:color="auto"/>
            <w:left w:val="none" w:sz="0" w:space="0" w:color="auto"/>
            <w:bottom w:val="none" w:sz="0" w:space="0" w:color="auto"/>
            <w:right w:val="none" w:sz="0" w:space="0" w:color="auto"/>
          </w:divBdr>
        </w:div>
        <w:div w:id="123810673">
          <w:marLeft w:val="0"/>
          <w:marRight w:val="0"/>
          <w:marTop w:val="0"/>
          <w:marBottom w:val="0"/>
          <w:divBdr>
            <w:top w:val="none" w:sz="0" w:space="0" w:color="auto"/>
            <w:left w:val="none" w:sz="0" w:space="0" w:color="auto"/>
            <w:bottom w:val="none" w:sz="0" w:space="0" w:color="auto"/>
            <w:right w:val="none" w:sz="0" w:space="0" w:color="auto"/>
          </w:divBdr>
        </w:div>
        <w:div w:id="280767321">
          <w:marLeft w:val="0"/>
          <w:marRight w:val="0"/>
          <w:marTop w:val="0"/>
          <w:marBottom w:val="0"/>
          <w:divBdr>
            <w:top w:val="none" w:sz="0" w:space="0" w:color="auto"/>
            <w:left w:val="none" w:sz="0" w:space="0" w:color="auto"/>
            <w:bottom w:val="none" w:sz="0" w:space="0" w:color="auto"/>
            <w:right w:val="none" w:sz="0" w:space="0" w:color="auto"/>
          </w:divBdr>
        </w:div>
        <w:div w:id="1822383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edsystem.org/assessments-and-e-learning-course/seed-system-security-assessment/focus-group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3c3f24-dce5-44dc-9f2e-a4ac0049dc65">
      <Terms xmlns="http://schemas.microsoft.com/office/infopath/2007/PartnerControls"/>
    </lcf76f155ced4ddcb4097134ff3c332f>
    <TaxCatchAll xmlns="9e035562-dcca-4593-84ac-bd84c52054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93C8849E06F1409EF87C5F5511C132" ma:contentTypeVersion="17" ma:contentTypeDescription="Create a new document." ma:contentTypeScope="" ma:versionID="aa0ead22fb48fdd756650b0d3c0c51b1">
  <xsd:schema xmlns:xsd="http://www.w3.org/2001/XMLSchema" xmlns:xs="http://www.w3.org/2001/XMLSchema" xmlns:p="http://schemas.microsoft.com/office/2006/metadata/properties" xmlns:ns2="583c3f24-dce5-44dc-9f2e-a4ac0049dc65" xmlns:ns3="9e035562-dcca-4593-84ac-bd84c5205422" targetNamespace="http://schemas.microsoft.com/office/2006/metadata/properties" ma:root="true" ma:fieldsID="0fc3f891b3835b9785166ad57ed5dd6c" ns2:_="" ns3:_="">
    <xsd:import namespace="583c3f24-dce5-44dc-9f2e-a4ac0049dc65"/>
    <xsd:import namespace="9e035562-dcca-4593-84ac-bd84c52054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3c3f24-dce5-44dc-9f2e-a4ac0049d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cb48b10-db16-4216-a9af-9762e172f36a"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035562-dcca-4593-84ac-bd84c52054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91c832a-9c06-4a49-841b-6ed364a03f6d}" ma:internalName="TaxCatchAll" ma:showField="CatchAllData" ma:web="9e035562-dcca-4593-84ac-bd84c52054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631F4F-998B-44C1-A3D7-B27290649E7F}">
  <ds:schemaRefs>
    <ds:schemaRef ds:uri="http://schemas.microsoft.com/sharepoint/v3/contenttype/forms"/>
  </ds:schemaRefs>
</ds:datastoreItem>
</file>

<file path=customXml/itemProps2.xml><?xml version="1.0" encoding="utf-8"?>
<ds:datastoreItem xmlns:ds="http://schemas.openxmlformats.org/officeDocument/2006/customXml" ds:itemID="{652F3818-352A-473B-BC6E-6BAA13D33D89}">
  <ds:schemaRefs>
    <ds:schemaRef ds:uri="http://schemas.openxmlformats.org/officeDocument/2006/bibliography"/>
  </ds:schemaRefs>
</ds:datastoreItem>
</file>

<file path=customXml/itemProps3.xml><?xml version="1.0" encoding="utf-8"?>
<ds:datastoreItem xmlns:ds="http://schemas.openxmlformats.org/officeDocument/2006/customXml" ds:itemID="{981A4116-121A-4977-B85B-62E7DD902966}">
  <ds:schemaRefs>
    <ds:schemaRef ds:uri="http://schemas.microsoft.com/office/2006/metadata/properties"/>
    <ds:schemaRef ds:uri="http://schemas.microsoft.com/office/infopath/2007/PartnerControls"/>
    <ds:schemaRef ds:uri="583c3f24-dce5-44dc-9f2e-a4ac0049dc65"/>
    <ds:schemaRef ds:uri="9e035562-dcca-4593-84ac-bd84c5205422"/>
  </ds:schemaRefs>
</ds:datastoreItem>
</file>

<file path=customXml/itemProps4.xml><?xml version="1.0" encoding="utf-8"?>
<ds:datastoreItem xmlns:ds="http://schemas.openxmlformats.org/officeDocument/2006/customXml" ds:itemID="{548DBC9D-A649-4FC6-96F4-9511F7046474}"/>
</file>

<file path=docProps/app.xml><?xml version="1.0" encoding="utf-8"?>
<Properties xmlns="http://schemas.openxmlformats.org/officeDocument/2006/extended-properties" xmlns:vt="http://schemas.openxmlformats.org/officeDocument/2006/docPropsVTypes">
  <Template>Normal.dotm</Template>
  <TotalTime>103</TotalTime>
  <Pages>9</Pages>
  <Words>1519</Words>
  <Characters>8054</Characters>
  <Application>Microsoft Office Word</Application>
  <DocSecurity>0</DocSecurity>
  <Lines>67</Lines>
  <Paragraphs>19</Paragraphs>
  <ScaleCrop>false</ScaleCrop>
  <Company/>
  <LinksUpToDate>false</LinksUpToDate>
  <CharactersWithSpaces>9554</CharactersWithSpaces>
  <SharedDoc>false</SharedDoc>
  <HLinks>
    <vt:vector size="24" baseType="variant">
      <vt:variant>
        <vt:i4>8323135</vt:i4>
      </vt:variant>
      <vt:variant>
        <vt:i4>6</vt:i4>
      </vt:variant>
      <vt:variant>
        <vt:i4>0</vt:i4>
      </vt:variant>
      <vt:variant>
        <vt:i4>5</vt:i4>
      </vt:variant>
      <vt:variant>
        <vt:lpwstr>https://www.fao.org/resilience/resources/resources-detail/en/c/419024/</vt:lpwstr>
      </vt:variant>
      <vt:variant>
        <vt:lpwstr/>
      </vt:variant>
      <vt:variant>
        <vt:i4>8126501</vt:i4>
      </vt:variant>
      <vt:variant>
        <vt:i4>3</vt:i4>
      </vt:variant>
      <vt:variant>
        <vt:i4>0</vt:i4>
      </vt:variant>
      <vt:variant>
        <vt:i4>5</vt:i4>
      </vt:variant>
      <vt:variant>
        <vt:lpwstr>https://weseedchange.org/ssaap/</vt:lpwstr>
      </vt:variant>
      <vt:variant>
        <vt:lpwstr/>
      </vt:variant>
      <vt:variant>
        <vt:i4>6553699</vt:i4>
      </vt:variant>
      <vt:variant>
        <vt:i4>0</vt:i4>
      </vt:variant>
      <vt:variant>
        <vt:i4>0</vt:i4>
      </vt:variant>
      <vt:variant>
        <vt:i4>5</vt:i4>
      </vt:variant>
      <vt:variant>
        <vt:lpwstr>https://seedsystem.org/assessments-and-e-learning-course/seed-system-security-assessment/focus-groups/</vt:lpwstr>
      </vt:variant>
      <vt:variant>
        <vt:lpwstr/>
      </vt:variant>
      <vt:variant>
        <vt:i4>2818135</vt:i4>
      </vt:variant>
      <vt:variant>
        <vt:i4>0</vt:i4>
      </vt:variant>
      <vt:variant>
        <vt:i4>0</vt:i4>
      </vt:variant>
      <vt:variant>
        <vt:i4>5</vt:i4>
      </vt:variant>
      <vt:variant>
        <vt:lpwstr>mailto:teshome.mulesa@nmbu.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aule Dalle</dc:creator>
  <cp:keywords/>
  <dc:description/>
  <cp:lastModifiedBy>Sarah Paule Dalle</cp:lastModifiedBy>
  <cp:revision>108</cp:revision>
  <dcterms:created xsi:type="dcterms:W3CDTF">2023-04-06T13:10:00Z</dcterms:created>
  <dcterms:modified xsi:type="dcterms:W3CDTF">2023-11-0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etDate">
    <vt:lpwstr>2022-04-20T09:20:58Z</vt:lpwstr>
  </property>
  <property fmtid="{D5CDD505-2E9C-101B-9397-08002B2CF9AE}" pid="4" name="MSIP_Label_d0484126-3486-41a9-802e-7f1e2277276c_Method">
    <vt:lpwstr>Standard</vt:lpwstr>
  </property>
  <property fmtid="{D5CDD505-2E9C-101B-9397-08002B2CF9AE}" pid="5" name="MSIP_Label_d0484126-3486-41a9-802e-7f1e2277276c_Name">
    <vt:lpwstr>d0484126-3486-41a9-802e-7f1e2277276c</vt:lpwstr>
  </property>
  <property fmtid="{D5CDD505-2E9C-101B-9397-08002B2CF9AE}" pid="6" name="MSIP_Label_d0484126-3486-41a9-802e-7f1e2277276c_SiteId">
    <vt:lpwstr>eec01f8e-737f-43e3-9ed5-f8a59913bd82</vt:lpwstr>
  </property>
  <property fmtid="{D5CDD505-2E9C-101B-9397-08002B2CF9AE}" pid="7" name="MSIP_Label_d0484126-3486-41a9-802e-7f1e2277276c_ActionId">
    <vt:lpwstr>088d865e-11b9-458d-9cde-f6d8b86fcd75</vt:lpwstr>
  </property>
  <property fmtid="{D5CDD505-2E9C-101B-9397-08002B2CF9AE}" pid="8" name="MSIP_Label_d0484126-3486-41a9-802e-7f1e2277276c_ContentBits">
    <vt:lpwstr>0</vt:lpwstr>
  </property>
  <property fmtid="{D5CDD505-2E9C-101B-9397-08002B2CF9AE}" pid="9" name="ContentTypeId">
    <vt:lpwstr>0x010100ED93C8849E06F1409EF87C5F5511C132</vt:lpwstr>
  </property>
  <property fmtid="{D5CDD505-2E9C-101B-9397-08002B2CF9AE}" pid="10" name="MediaServiceImageTags">
    <vt:lpwstr/>
  </property>
  <property fmtid="{D5CDD505-2E9C-101B-9397-08002B2CF9AE}" pid="11" name="GrammarlyDocumentId">
    <vt:lpwstr>d036d92e806d426e1608aaa9fe0cfa6ed60acbe19f91e87b290e6c7f4591ac45</vt:lpwstr>
  </property>
</Properties>
</file>